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96EAB1D"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w:t>
      </w:r>
      <w:r w:rsidR="000023F6">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4421247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0023F6">
        <w:rPr>
          <w:rFonts w:ascii="Arial" w:eastAsia="Arial" w:hAnsi="Arial" w:cs="Arial"/>
          <w:sz w:val="24"/>
          <w:szCs w:val="24"/>
        </w:rPr>
        <w:t>21</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E6E28BD"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4737FC">
        <w:rPr>
          <w:rFonts w:ascii="Arial" w:eastAsia="Arial" w:hAnsi="Arial" w:cs="Arial"/>
          <w:b/>
          <w:color w:val="0070C0"/>
          <w:sz w:val="24"/>
          <w:szCs w:val="24"/>
        </w:rPr>
        <w:t>20</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A4470F" w:rsidRPr="00A4470F">
        <w:rPr>
          <w:rFonts w:ascii="Arial" w:eastAsia="Arial" w:hAnsi="Arial" w:cs="Arial"/>
          <w:b/>
          <w:color w:val="0070C0"/>
          <w:sz w:val="24"/>
          <w:szCs w:val="24"/>
        </w:rPr>
        <w:t>1,824,051</w:t>
      </w:r>
      <w:r w:rsidR="00A4470F">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A4470F" w:rsidRPr="00A4470F">
        <w:rPr>
          <w:rFonts w:ascii="Arial" w:eastAsia="Arial" w:hAnsi="Arial" w:cs="Arial"/>
          <w:b/>
          <w:color w:val="0070C0"/>
          <w:sz w:val="24"/>
          <w:szCs w:val="24"/>
        </w:rPr>
        <w:t xml:space="preserve">123,935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A4470F" w:rsidRPr="00A4470F">
        <w:rPr>
          <w:rFonts w:ascii="Arial" w:eastAsia="Arial" w:hAnsi="Arial" w:cs="Arial"/>
          <w:b/>
          <w:color w:val="0070C0"/>
          <w:sz w:val="24"/>
          <w:szCs w:val="24"/>
        </w:rPr>
        <w:t>1,668,520</w:t>
      </w:r>
      <w:r w:rsidR="00A4470F">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A4470F" w:rsidRPr="00A4470F">
        <w:rPr>
          <w:rFonts w:ascii="Arial" w:eastAsia="Arial" w:hAnsi="Arial" w:cs="Arial"/>
          <w:b/>
          <w:color w:val="0070C0"/>
          <w:sz w:val="24"/>
          <w:szCs w:val="24"/>
        </w:rPr>
        <w:t>31,596</w:t>
      </w:r>
      <w:r w:rsidR="00A4470F">
        <w:rPr>
          <w:rFonts w:ascii="Arial" w:eastAsia="Arial" w:hAnsi="Arial" w:cs="Arial"/>
          <w:b/>
          <w:color w:val="0070C0"/>
          <w:sz w:val="24"/>
          <w:szCs w:val="24"/>
        </w:rPr>
        <w:t xml:space="preserve"> </w:t>
      </w:r>
      <w:bookmarkStart w:id="0" w:name="_GoBack"/>
      <w:bookmarkEnd w:id="0"/>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C0EE38B"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BC7A23">
        <w:rPr>
          <w:rFonts w:ascii="Arial" w:eastAsia="Arial" w:hAnsi="Arial" w:cs="Arial"/>
          <w:i/>
          <w:color w:val="0070C0"/>
          <w:sz w:val="16"/>
          <w:szCs w:val="16"/>
        </w:rPr>
        <w:t>5</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9E8CBA5" w:rsidR="002A2C5B" w:rsidRPr="004B2DCC"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0F7AD1" w:rsidRPr="000F7AD1">
        <w:rPr>
          <w:rFonts w:ascii="Arial" w:eastAsia="Arial" w:hAnsi="Arial" w:cs="Arial"/>
          <w:b/>
          <w:bCs/>
          <w:color w:val="0070C0"/>
          <w:sz w:val="24"/>
          <w:szCs w:val="24"/>
        </w:rPr>
        <w:t>2,693,262,965.38</w:t>
      </w:r>
      <w:r w:rsidR="000F7AD1">
        <w:rPr>
          <w:rFonts w:ascii="Arial" w:eastAsia="Arial" w:hAnsi="Arial" w:cs="Arial"/>
          <w:b/>
          <w:bCs/>
          <w:color w:val="0070C0"/>
          <w:sz w:val="24"/>
          <w:szCs w:val="24"/>
        </w:rPr>
        <w:t xml:space="preserve">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0F7AD1" w:rsidRPr="000F7AD1">
        <w:rPr>
          <w:rFonts w:ascii="Arial" w:eastAsia="Arial" w:hAnsi="Arial" w:cs="Arial"/>
          <w:b/>
          <w:bCs/>
          <w:color w:val="0070C0"/>
          <w:sz w:val="24"/>
          <w:szCs w:val="24"/>
        </w:rPr>
        <w:t>2,121,954,005.65</w:t>
      </w:r>
      <w:r w:rsidR="000F7AD1">
        <w:rPr>
          <w:rFonts w:ascii="Arial" w:eastAsia="Arial" w:hAnsi="Arial" w:cs="Arial"/>
          <w:b/>
          <w:bCs/>
          <w:color w:val="0070C0"/>
          <w:sz w:val="24"/>
          <w:szCs w:val="24"/>
        </w:rPr>
        <w:t xml:space="preserve">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15"/>
        <w:gridCol w:w="1898"/>
        <w:gridCol w:w="1937"/>
        <w:gridCol w:w="1929"/>
        <w:gridCol w:w="1929"/>
        <w:gridCol w:w="1935"/>
      </w:tblGrid>
      <w:tr w:rsidR="000F7AD1" w:rsidRPr="000F7AD1" w14:paraId="24C9D8B4" w14:textId="77777777" w:rsidTr="000F7AD1">
        <w:trPr>
          <w:trHeight w:hRule="exact" w:val="227"/>
          <w:tblHeader/>
        </w:trPr>
        <w:tc>
          <w:tcPr>
            <w:tcW w:w="1033"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4E0B3ADD" w14:textId="22DBBC29" w:rsidR="000F7AD1" w:rsidRPr="000F7AD1" w:rsidRDefault="000F7AD1" w:rsidP="000F7AD1">
            <w:pPr>
              <w:widowControl/>
              <w:spacing w:after="0" w:line="240" w:lineRule="auto"/>
              <w:ind w:left="28" w:right="28"/>
              <w:jc w:val="center"/>
              <w:rPr>
                <w:rFonts w:ascii="Arial Narrow" w:eastAsia="Times New Roman" w:hAnsi="Arial Narrow"/>
                <w:b/>
                <w:bCs/>
                <w:color w:val="000000"/>
                <w:sz w:val="18"/>
                <w:szCs w:val="20"/>
              </w:rPr>
            </w:pPr>
            <w:r w:rsidRPr="000F7AD1">
              <w:rPr>
                <w:rFonts w:ascii="Arial Narrow" w:hAnsi="Arial Narrow"/>
                <w:b/>
                <w:bCs/>
                <w:color w:val="000000"/>
                <w:sz w:val="18"/>
                <w:szCs w:val="20"/>
              </w:rPr>
              <w:t>REGION / PROVINCE / MUNICIPALITY</w:t>
            </w:r>
          </w:p>
        </w:tc>
        <w:tc>
          <w:tcPr>
            <w:tcW w:w="3967"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FDE0DF3" w14:textId="1C4D000B"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COST OF ASSISTANCE</w:t>
            </w:r>
          </w:p>
        </w:tc>
      </w:tr>
      <w:tr w:rsidR="000F7AD1" w:rsidRPr="000F7AD1" w14:paraId="11F90F35" w14:textId="77777777" w:rsidTr="000F7AD1">
        <w:trPr>
          <w:trHeight w:hRule="exact" w:val="227"/>
          <w:tblHeader/>
        </w:trPr>
        <w:tc>
          <w:tcPr>
            <w:tcW w:w="1033" w:type="pct"/>
            <w:gridSpan w:val="2"/>
            <w:vMerge/>
            <w:tcBorders>
              <w:top w:val="single" w:sz="4" w:space="0" w:color="000000"/>
              <w:left w:val="single" w:sz="4" w:space="0" w:color="000000"/>
              <w:bottom w:val="nil"/>
              <w:right w:val="single" w:sz="4" w:space="0" w:color="000000"/>
            </w:tcBorders>
            <w:vAlign w:val="center"/>
            <w:hideMark/>
          </w:tcPr>
          <w:p w14:paraId="6E8B386C" w14:textId="77777777" w:rsidR="000F7AD1" w:rsidRPr="000F7AD1" w:rsidRDefault="000F7AD1" w:rsidP="000F7AD1">
            <w:pPr>
              <w:spacing w:after="0"/>
              <w:ind w:left="28" w:right="28"/>
              <w:jc w:val="center"/>
              <w:rPr>
                <w:rFonts w:ascii="Arial Narrow" w:hAnsi="Arial Narrow"/>
                <w:b/>
                <w:bCs/>
                <w:color w:val="000000"/>
                <w:sz w:val="18"/>
                <w:szCs w:val="20"/>
              </w:rPr>
            </w:pPr>
          </w:p>
        </w:tc>
        <w:tc>
          <w:tcPr>
            <w:tcW w:w="994"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6E006890" w14:textId="259DDEFD"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DSWD</w:t>
            </w:r>
          </w:p>
        </w:tc>
        <w:tc>
          <w:tcPr>
            <w:tcW w:w="9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0B85AB8" w14:textId="39F06441"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NGOs</w:t>
            </w:r>
          </w:p>
        </w:tc>
        <w:tc>
          <w:tcPr>
            <w:tcW w:w="9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B7D08CD" w14:textId="60BCCDE5"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OTHERS</w:t>
            </w:r>
          </w:p>
        </w:tc>
        <w:tc>
          <w:tcPr>
            <w:tcW w:w="99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6C79702" w14:textId="4B5E5C92"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GRAND TOTAL</w:t>
            </w:r>
          </w:p>
        </w:tc>
      </w:tr>
      <w:tr w:rsidR="000F7AD1" w:rsidRPr="000F7AD1" w14:paraId="1B7F9B8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C911D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GRAND TOTAL</w:t>
            </w:r>
          </w:p>
        </w:tc>
        <w:tc>
          <w:tcPr>
            <w:tcW w:w="994"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EBD1CD3" w14:textId="1A3F0DD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21,954,005.65</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079056" w14:textId="0669F50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39,458,549.77</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390A3C" w14:textId="6434943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1,850,409.96</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4A7537" w14:textId="7EFC8B4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93,262,965.38</w:t>
            </w:r>
          </w:p>
        </w:tc>
      </w:tr>
      <w:tr w:rsidR="000F7AD1" w:rsidRPr="000F7AD1" w14:paraId="13789A5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97DFD4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CR</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16B77D2" w14:textId="265ACC4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55,293,395.17</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2E08F00" w14:textId="3E1DCC6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65,410,000.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DAD96E" w14:textId="111474D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5D4100C" w14:textId="4939C4C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67,303,301.07</w:t>
            </w:r>
          </w:p>
        </w:tc>
      </w:tr>
      <w:tr w:rsidR="000F7AD1" w:rsidRPr="000F7AD1" w14:paraId="3C30CDA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4D5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tro Man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D6137" w14:textId="19CB202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80,659,889.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76454" w14:textId="2E3FFA6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0D331" w14:textId="351B118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CF1F" w14:textId="37BC9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59,889.06</w:t>
            </w:r>
          </w:p>
        </w:tc>
      </w:tr>
      <w:tr w:rsidR="000F7AD1" w:rsidRPr="000F7AD1" w14:paraId="014C726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F31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ooc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EACEB" w14:textId="07F6F89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46,236,058.2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CBA9E" w14:textId="3DCA6381"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42,1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13FF" w14:textId="0760AAF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BD3E3" w14:textId="356E90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336,058.21</w:t>
            </w:r>
          </w:p>
        </w:tc>
      </w:tr>
      <w:tr w:rsidR="000F7AD1" w:rsidRPr="000F7AD1" w14:paraId="38EE951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E73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s Pi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590AC" w14:textId="710EFE6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0,476,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DEA3" w14:textId="02C602F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4,6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91059" w14:textId="371D7CFE"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4E6FF" w14:textId="16C273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101,950.00</w:t>
            </w:r>
          </w:p>
        </w:tc>
      </w:tr>
      <w:tr w:rsidR="000F7AD1" w:rsidRPr="000F7AD1" w14:paraId="7E6A38B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B30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kat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35854" w14:textId="381E412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7,702,91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7AA4" w14:textId="7F0C7EE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6,2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D9D40" w14:textId="2B533BA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67884" w14:textId="0FE344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52,918.00</w:t>
            </w:r>
          </w:p>
        </w:tc>
      </w:tr>
      <w:tr w:rsidR="000F7AD1" w:rsidRPr="000F7AD1" w14:paraId="627C1AE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FB4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daluyon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201CB" w14:textId="3562502A"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7,586,4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B91BA" w14:textId="747997A5"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8,39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26343" w14:textId="6F3F01A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E13F" w14:textId="57E3C5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978,988.00</w:t>
            </w:r>
          </w:p>
        </w:tc>
      </w:tr>
      <w:tr w:rsidR="000F7AD1" w:rsidRPr="000F7AD1" w14:paraId="609910F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11B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il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AD3EC" w14:textId="676B0F1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54,765,9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E625" w14:textId="3C0A2CD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37,44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D203" w14:textId="47A2E615"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A9C41" w14:textId="6C4948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208,448.00</w:t>
            </w:r>
          </w:p>
        </w:tc>
      </w:tr>
      <w:tr w:rsidR="000F7AD1" w:rsidRPr="000F7AD1" w14:paraId="065BADE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C21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kin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681D" w14:textId="18251B5F"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2,567,5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D06A" w14:textId="7535C2AC"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4EF9" w14:textId="2B1F7F01"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05F7B" w14:textId="38880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67,525.00</w:t>
            </w:r>
          </w:p>
        </w:tc>
      </w:tr>
      <w:tr w:rsidR="000F7AD1" w:rsidRPr="000F7AD1" w14:paraId="4BABC79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C38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ntinlup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DEFC4" w14:textId="5B783BA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7,289,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3349" w14:textId="30BC040A"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29F2" w14:textId="1BD152A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60C1F" w14:textId="238DAB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89,000.00</w:t>
            </w:r>
          </w:p>
        </w:tc>
      </w:tr>
      <w:tr w:rsidR="000F7AD1" w:rsidRPr="000F7AD1" w14:paraId="3D0F65A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5E7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vot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83AB8" w14:textId="70C3338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3,321,59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5E64" w14:textId="16D7C80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1,91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E8FD" w14:textId="61F616E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CF067" w14:textId="6570C4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36,593.00</w:t>
            </w:r>
          </w:p>
        </w:tc>
      </w:tr>
      <w:tr w:rsidR="000F7AD1" w:rsidRPr="000F7AD1" w14:paraId="54E8D73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A8C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naqu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E1C58" w14:textId="153B2CB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9,235,843.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14C4" w14:textId="0928744F"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370E7" w14:textId="3350B578"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F359E" w14:textId="6F92A4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235,843.30</w:t>
            </w:r>
          </w:p>
        </w:tc>
      </w:tr>
      <w:tr w:rsidR="000F7AD1" w:rsidRPr="000F7AD1" w14:paraId="6527451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583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87E7" w14:textId="1110552C"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2,658,788.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E7558" w14:textId="3051BFF6"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0,72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954D" w14:textId="242D86B8"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466C5" w14:textId="72C788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81,288.80</w:t>
            </w:r>
          </w:p>
        </w:tc>
      </w:tr>
      <w:tr w:rsidR="000F7AD1" w:rsidRPr="000F7AD1" w14:paraId="22FD64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286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i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CB25A" w14:textId="045490A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5,885,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3118B" w14:textId="3B6A326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DC16" w14:textId="7286F48C"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02A0" w14:textId="1A478B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85,040.00</w:t>
            </w:r>
          </w:p>
        </w:tc>
      </w:tr>
      <w:tr w:rsidR="000F7AD1" w:rsidRPr="000F7AD1" w14:paraId="617C8FB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DD64E" w14:textId="45C486BD"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ter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36399" w14:textId="6F92DE41"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7,001,073.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0C8C4" w14:textId="7982BF66"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6,5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B50F" w14:textId="1506C6F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8E095" w14:textId="70563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1,073.60</w:t>
            </w:r>
          </w:p>
        </w:tc>
      </w:tr>
      <w:tr w:rsidR="000F7AD1" w:rsidRPr="000F7AD1" w14:paraId="0C9A94B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151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ui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A015" w14:textId="4246E0D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2,203,705.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8F61B" w14:textId="0949A59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5,48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66EA6" w14:textId="793E88BB"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D0D1" w14:textId="6227C0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688,705.80</w:t>
            </w:r>
          </w:p>
        </w:tc>
      </w:tr>
      <w:tr w:rsidR="000F7AD1" w:rsidRPr="000F7AD1" w14:paraId="4D5DF7C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883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02CBA" w14:textId="1539B5FE"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47,886,000.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0CCCA" w14:textId="591A21C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58,8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D268A" w14:textId="3045B4A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C6F13" w14:textId="2EEF0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736,000.30</w:t>
            </w:r>
          </w:p>
        </w:tc>
      </w:tr>
      <w:tr w:rsidR="000F7AD1" w:rsidRPr="000F7AD1" w14:paraId="154E5B1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873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D6563" w14:textId="403CD265"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2,251,1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7829A" w14:textId="2153578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7,5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9F62F" w14:textId="5D500B4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6314F" w14:textId="684877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51,180.00</w:t>
            </w:r>
          </w:p>
        </w:tc>
      </w:tr>
      <w:tr w:rsidR="000F7AD1" w:rsidRPr="000F7AD1" w14:paraId="113273E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8A44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enzuel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3BA85" w14:textId="2E21EAE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0,67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7621A" w14:textId="3262A04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69,1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B347F" w14:textId="18D49E7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9B6B0" w14:textId="7A1F1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792,800.00</w:t>
            </w:r>
          </w:p>
        </w:tc>
      </w:tr>
      <w:tr w:rsidR="000F7AD1" w:rsidRPr="000F7AD1" w14:paraId="39EAB4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7942E9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CD3FDC" w14:textId="38C4A70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4,538,193.18</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17BA4E" w14:textId="072A460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724,418.03</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532505" w14:textId="6035E2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931,692.56</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CBFECC3" w14:textId="6F3C41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194,303.77</w:t>
            </w:r>
          </w:p>
        </w:tc>
      </w:tr>
      <w:tr w:rsidR="000F7AD1" w:rsidRPr="000F7AD1" w14:paraId="6AD8B11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13E86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locos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C7AFFB" w14:textId="4A7E111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552,237.8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B6EDB3" w14:textId="7E08C4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496,678.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C9CABD" w14:textId="087F940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5737EE9" w14:textId="2A86B3A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048,915.88</w:t>
            </w:r>
          </w:p>
        </w:tc>
      </w:tr>
      <w:tr w:rsidR="000F7AD1" w:rsidRPr="000F7AD1" w14:paraId="498870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DE645" w14:textId="0CA6D0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799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Ilocos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1DC1A" w14:textId="4A3EA7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78,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8F42" w14:textId="6F9CB9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5D190" w14:textId="632674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53B16" w14:textId="56C1D1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78,000.00</w:t>
            </w:r>
          </w:p>
        </w:tc>
      </w:tr>
      <w:tr w:rsidR="000F7AD1" w:rsidRPr="000F7AD1" w14:paraId="2AA0AF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4E04C" w14:textId="6498F7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D72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dam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8112" w14:textId="34A95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52.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6854" w14:textId="34E3B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E41B9" w14:textId="506490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C1C90" w14:textId="41622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52.45</w:t>
            </w:r>
          </w:p>
        </w:tc>
      </w:tr>
      <w:tr w:rsidR="000F7AD1" w:rsidRPr="000F7AD1" w14:paraId="652CF3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F96DF" w14:textId="6C759E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BD6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ar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E747D" w14:textId="58B237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6,07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AC97" w14:textId="283F3D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4D3C8" w14:textId="02B5E9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D589B" w14:textId="300E97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6,073.20</w:t>
            </w:r>
          </w:p>
        </w:tc>
      </w:tr>
      <w:tr w:rsidR="000F7AD1" w:rsidRPr="000F7AD1" w14:paraId="3E3352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65ABD" w14:textId="3AE34C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3C8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d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5EC95" w14:textId="74EF7C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295.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E5D9" w14:textId="4E169C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B87E1" w14:textId="1638A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989B" w14:textId="6BDDBE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295.58</w:t>
            </w:r>
          </w:p>
        </w:tc>
      </w:tr>
      <w:tr w:rsidR="000F7AD1" w:rsidRPr="000F7AD1" w14:paraId="03432A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8D4DF" w14:textId="34DF7CD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B4F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F18F8" w14:textId="363963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6,29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DC021" w14:textId="2BD67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08A41" w14:textId="6B1233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4B868" w14:textId="6A11DB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6,299.20</w:t>
            </w:r>
          </w:p>
        </w:tc>
      </w:tr>
      <w:tr w:rsidR="000F7AD1" w:rsidRPr="000F7AD1" w14:paraId="108565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7027C" w14:textId="4A0E7D9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718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na (Espirit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B23C" w14:textId="7215EF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FA502" w14:textId="692B9C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DEEC" w14:textId="2061F9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9C91D" w14:textId="761A7C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63A1D7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F2037" w14:textId="7130B1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3BF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AT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916DD" w14:textId="6B098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5,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F00D7" w14:textId="6A7B2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08CE" w14:textId="5685DC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E925D" w14:textId="225F9D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5,140.00</w:t>
            </w:r>
          </w:p>
        </w:tc>
      </w:tr>
      <w:tr w:rsidR="000F7AD1" w:rsidRPr="000F7AD1" w14:paraId="79755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A6C97" w14:textId="492A28A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4B04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A6775" w14:textId="711D09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D60A" w14:textId="546C1B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5,23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EBA3" w14:textId="49B45A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BA48" w14:textId="5E4D13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68,551.20</w:t>
            </w:r>
          </w:p>
        </w:tc>
      </w:tr>
      <w:tr w:rsidR="000F7AD1" w:rsidRPr="000F7AD1" w14:paraId="22E256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DD238" w14:textId="4DE14D2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66A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a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F7F6" w14:textId="381EC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3,092.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56014" w14:textId="6B0279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397B0" w14:textId="7EA44D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F0C29" w14:textId="74D55F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092.45</w:t>
            </w:r>
          </w:p>
        </w:tc>
      </w:tr>
      <w:tr w:rsidR="000F7AD1" w:rsidRPr="000F7AD1" w14:paraId="4B5282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A36B1" w14:textId="38C4A85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1142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rrim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96BA" w14:textId="4C35AB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646FF" w14:textId="2CFCF9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E6DEB" w14:textId="435F6B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9C92" w14:textId="2BED0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4CC901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1C72C" w14:textId="3F58F5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2B9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g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CE1A0" w14:textId="6CB93A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1,247.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8A006" w14:textId="1F292F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EB69" w14:textId="2FD763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6DDD6" w14:textId="6B5A8C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1,247.70</w:t>
            </w:r>
          </w:p>
        </w:tc>
      </w:tr>
      <w:tr w:rsidR="000F7AD1" w:rsidRPr="000F7AD1" w14:paraId="412A17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F2284" w14:textId="0BD416A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C15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lne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FBF6B" w14:textId="013667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304.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1036" w14:textId="34738F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DC521" w14:textId="18B659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50D6" w14:textId="25A678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304.70</w:t>
            </w:r>
          </w:p>
        </w:tc>
      </w:tr>
      <w:tr w:rsidR="000F7AD1" w:rsidRPr="000F7AD1" w14:paraId="1988B64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FC4D3" w14:textId="7E6088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E8B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OA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2C8BE" w14:textId="6AF843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280.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C452" w14:textId="3FC16C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7201B" w14:textId="4B980D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78CFD" w14:textId="4BB718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280.50</w:t>
            </w:r>
          </w:p>
        </w:tc>
      </w:tr>
      <w:tr w:rsidR="000F7AD1" w:rsidRPr="000F7AD1" w14:paraId="7CDFDA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6937F" w14:textId="4A3DAE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53B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0A763" w14:textId="2C47F7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2,50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23485" w14:textId="3F5318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2,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58498" w14:textId="6221F8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C907C" w14:textId="2085D0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94,949.20</w:t>
            </w:r>
          </w:p>
        </w:tc>
      </w:tr>
      <w:tr w:rsidR="000F7AD1" w:rsidRPr="000F7AD1" w14:paraId="14DD69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B6D52" w14:textId="489E80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DC0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eva 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FB770" w14:textId="62824B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33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D069A" w14:textId="1844D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FD4B" w14:textId="309587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D454" w14:textId="364BA4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1,333.20</w:t>
            </w:r>
          </w:p>
        </w:tc>
      </w:tr>
      <w:tr w:rsidR="000F7AD1" w:rsidRPr="000F7AD1" w14:paraId="791C64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94C01" w14:textId="0F051AE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575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udp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DEB2B" w14:textId="03B753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1,18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39003" w14:textId="5BD412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89031" w14:textId="2B931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899E" w14:textId="5D8AF0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1,187.20</w:t>
            </w:r>
          </w:p>
        </w:tc>
      </w:tr>
      <w:tr w:rsidR="000F7AD1" w:rsidRPr="000F7AD1" w14:paraId="5BA032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60835" w14:textId="362E05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5CC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o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A45F1" w14:textId="369FAB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DDFC" w14:textId="10575F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BF32" w14:textId="48D222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4D947" w14:textId="71841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48A08B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C195C" w14:textId="73E7485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5A66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uqu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E92CB" w14:textId="4EFDA7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23E80" w14:textId="292195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49CA6" w14:textId="63D5A2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7894" w14:textId="08F6AE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0B460B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CD207" w14:textId="7A9528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234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dd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98AAE" w14:textId="1B042B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9FC3E" w14:textId="0A626D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EB7DB" w14:textId="53A890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02486" w14:textId="12C248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62AC89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5A9B2" w14:textId="425B39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BD6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A9BF" w14:textId="67696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9E0C6" w14:textId="2690F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E458" w14:textId="63F476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EAB3" w14:textId="56EDCE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7FA250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8AC99" w14:textId="7C05D1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22B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6129" w14:textId="3BB863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8458C" w14:textId="375DFB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0FC07" w14:textId="1C70CF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16F28" w14:textId="784454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2238CD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3EC99" w14:textId="705F6D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86E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r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D3B9A" w14:textId="25423C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45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44ED8" w14:textId="362E4E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B4BF" w14:textId="1F01F6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FDC07" w14:textId="13F4C7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453.20</w:t>
            </w:r>
          </w:p>
        </w:tc>
      </w:tr>
      <w:tr w:rsidR="000F7AD1" w:rsidRPr="000F7AD1" w14:paraId="31C979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C7329" w14:textId="30A202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ADA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ls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CCB26" w14:textId="7FDFB6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8,12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A2D33" w14:textId="10E4C5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4C070" w14:textId="089A4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6A65" w14:textId="47E792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8,127.20</w:t>
            </w:r>
          </w:p>
        </w:tc>
      </w:tr>
      <w:tr w:rsidR="000F7AD1" w:rsidRPr="000F7AD1" w14:paraId="7B614D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90264" w14:textId="19EFFD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D85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nt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865A7" w14:textId="77C5847D"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405,009.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0C129" w14:textId="00AE918D"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F27BA" w14:textId="12602039"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3B847" w14:textId="61C478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009.70</w:t>
            </w:r>
          </w:p>
        </w:tc>
      </w:tr>
      <w:tr w:rsidR="000F7AD1" w:rsidRPr="000F7AD1" w14:paraId="58CD754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9C6B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locos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493239" w14:textId="4EBDBCD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209,058.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188315" w14:textId="3CA5A0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699652" w14:textId="69D8CA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B88B87" w14:textId="603DE91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209,058.08</w:t>
            </w:r>
          </w:p>
        </w:tc>
      </w:tr>
      <w:tr w:rsidR="000F7AD1" w:rsidRPr="000F7AD1" w14:paraId="157474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1A4B89" w14:textId="4223BA1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0BF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Ilocos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FDC49" w14:textId="1F42D1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5,2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2B9A7" w14:textId="7D32BE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93368" w14:textId="224D25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DA4D" w14:textId="4EE4CF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5,230.00</w:t>
            </w:r>
          </w:p>
        </w:tc>
      </w:tr>
      <w:tr w:rsidR="000F7AD1" w:rsidRPr="000F7AD1" w14:paraId="3E5CB6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F380B" w14:textId="3AEC89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5D8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le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9E07" w14:textId="74401B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574.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13F92" w14:textId="2FE154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9364" w14:textId="7DD701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32484" w14:textId="6B07F1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574.25</w:t>
            </w:r>
          </w:p>
        </w:tc>
      </w:tr>
      <w:tr w:rsidR="000F7AD1" w:rsidRPr="000F7AD1" w14:paraId="170030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F3C9C" w14:textId="2AB6E8F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4F2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yoy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C368" w14:textId="6FF17D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860.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52D98" w14:textId="54BCE9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FEA1" w14:textId="67C209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F3B3C" w14:textId="0F3625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860.50</w:t>
            </w:r>
          </w:p>
        </w:tc>
      </w:tr>
      <w:tr w:rsidR="000F7AD1" w:rsidRPr="000F7AD1" w14:paraId="05E21E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3F242" w14:textId="2B39BE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1CF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6A30" w14:textId="10FFC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422.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66D34" w14:textId="71A2A9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865D2" w14:textId="2C4BA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6DB91" w14:textId="7E738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422.64</w:t>
            </w:r>
          </w:p>
        </w:tc>
      </w:tr>
      <w:tr w:rsidR="000F7AD1" w:rsidRPr="000F7AD1" w14:paraId="21B69EE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9F883" w14:textId="305094D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FA82F" w14:textId="1E6A1861"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3F0CF" w14:textId="1D55B2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2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A17F4" w14:textId="5750E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5D4EA" w14:textId="0DC065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5F6B7" w14:textId="2016C5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285.00</w:t>
            </w:r>
          </w:p>
        </w:tc>
      </w:tr>
      <w:tr w:rsidR="000F7AD1" w:rsidRPr="000F7AD1" w14:paraId="2FD92B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BB8C5" w14:textId="249C88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C53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u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DF2AE" w14:textId="091030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230.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3C0F3" w14:textId="46E031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DE58C" w14:textId="0BB5A0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BF955" w14:textId="51DF98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230.82</w:t>
            </w:r>
          </w:p>
        </w:tc>
      </w:tr>
      <w:tr w:rsidR="000F7AD1" w:rsidRPr="000F7AD1" w14:paraId="7C98B9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4ED88" w14:textId="09FBDEC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95E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N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B94D7" w14:textId="578BE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931.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9E05B" w14:textId="71C8AE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04C2" w14:textId="0F9112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07080" w14:textId="728BC0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931.42</w:t>
            </w:r>
          </w:p>
        </w:tc>
      </w:tr>
      <w:tr w:rsidR="000F7AD1" w:rsidRPr="000F7AD1" w14:paraId="6362C66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731BB" w14:textId="7674FDA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B7B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o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B4F79" w14:textId="2C66F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001.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4BAEF" w14:textId="70792C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444D5" w14:textId="212FC7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6955" w14:textId="5EAA2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001.42</w:t>
            </w:r>
          </w:p>
        </w:tc>
      </w:tr>
      <w:tr w:rsidR="000F7AD1" w:rsidRPr="000F7AD1" w14:paraId="7929EF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36105" w14:textId="41A48F0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DEE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ervan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B7331" w14:textId="26304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50.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EE5AF" w14:textId="5B37F7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E54F9" w14:textId="7AF1D6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EAB9A" w14:textId="02C73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50.25</w:t>
            </w:r>
          </w:p>
        </w:tc>
      </w:tr>
      <w:tr w:rsidR="000F7AD1" w:rsidRPr="000F7AD1" w14:paraId="3FA874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69E7B" w14:textId="2F6D371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ABB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limuy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C556" w14:textId="6926B6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893.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0229F" w14:textId="367243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D184F" w14:textId="4DC44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A73C6" w14:textId="1BCAC8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893.25</w:t>
            </w:r>
          </w:p>
        </w:tc>
      </w:tr>
      <w:tr w:rsidR="000F7AD1" w:rsidRPr="000F7AD1" w14:paraId="0D5678C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68ED3" w14:textId="4D6E08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214B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regorio del Pilar (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15EB6" w14:textId="739B1F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015.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B48BA" w14:textId="357D27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1F4E4" w14:textId="73692E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CA944" w14:textId="18ACDA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015.75</w:t>
            </w:r>
          </w:p>
        </w:tc>
      </w:tr>
      <w:tr w:rsidR="000F7AD1" w:rsidRPr="000F7AD1" w14:paraId="377B4E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38943" w14:textId="3A493B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5A0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dlid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8A42" w14:textId="1BED17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007.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DC691" w14:textId="28B0DA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7722F" w14:textId="63138B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42FD2" w14:textId="411A1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007.25</w:t>
            </w:r>
          </w:p>
        </w:tc>
      </w:tr>
      <w:tr w:rsidR="000F7AD1" w:rsidRPr="000F7AD1" w14:paraId="322D0F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99BFA" w14:textId="211AE12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192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ing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BF9A" w14:textId="48B82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65.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26576" w14:textId="374920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B5CFE" w14:textId="5EE9C8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B89AB" w14:textId="05207E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65.92</w:t>
            </w:r>
          </w:p>
        </w:tc>
      </w:tr>
      <w:tr w:rsidR="000F7AD1" w:rsidRPr="000F7AD1" w14:paraId="5422A6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1074B" w14:textId="4AA142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187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buk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A6572" w14:textId="2B255C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3,161.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2A0DA" w14:textId="7D11C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1AE3F" w14:textId="4A4DFE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6AC09" w14:textId="1AA63E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3,161.78</w:t>
            </w:r>
          </w:p>
        </w:tc>
      </w:tr>
      <w:tr w:rsidR="000F7AD1" w:rsidRPr="000F7AD1" w14:paraId="11D72D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CE596" w14:textId="76A86AB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08E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rv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0D008" w14:textId="0F0545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2,217.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9A07D" w14:textId="2896A0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D698" w14:textId="08C271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B5060" w14:textId="2EE43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2,217.48</w:t>
            </w:r>
          </w:p>
        </w:tc>
      </w:tr>
      <w:tr w:rsidR="000F7AD1" w:rsidRPr="000F7AD1" w14:paraId="2A8994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83016" w14:textId="055A477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967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irino (Angkak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70E9F" w14:textId="5FB6AB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C04E" w14:textId="22B134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6424F" w14:textId="4C72C4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A9F98" w14:textId="3A17B5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r>
      <w:tr w:rsidR="000F7AD1" w:rsidRPr="000F7AD1" w14:paraId="039515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9F12F" w14:textId="3A8ABE9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6A2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cedo (Baug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C3BA4" w14:textId="6985EB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C629" w14:textId="2456B0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70CF4" w14:textId="391290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8C25B" w14:textId="62589E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r>
      <w:tr w:rsidR="000F7AD1" w:rsidRPr="000F7AD1" w14:paraId="026CA0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5728A" w14:textId="7CD6976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7D8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mil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1FAB6" w14:textId="2796DB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99.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F939" w14:textId="13B4F0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4E922" w14:textId="5E545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086B6" w14:textId="0C4AA7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99.25</w:t>
            </w:r>
          </w:p>
        </w:tc>
      </w:tr>
      <w:tr w:rsidR="000F7AD1" w:rsidRPr="000F7AD1" w14:paraId="1300FD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66F67" w14:textId="2715867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C8A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ste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B7686" w14:textId="1AFBDA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2.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EE240" w14:textId="3C9B10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A767B" w14:textId="26DC0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4698" w14:textId="3940B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2.03</w:t>
            </w:r>
          </w:p>
        </w:tc>
      </w:tr>
      <w:tr w:rsidR="000F7AD1" w:rsidRPr="000F7AD1" w14:paraId="4C79ED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9A329" w14:textId="02C919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52C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 (Lap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0E3C" w14:textId="2A9C16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015.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6BA63" w14:textId="00E2F0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93058" w14:textId="35F030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08BA4" w14:textId="6E28E0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015.34</w:t>
            </w:r>
          </w:p>
        </w:tc>
      </w:tr>
      <w:tr w:rsidR="000F7AD1" w:rsidRPr="000F7AD1" w14:paraId="49345A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97560" w14:textId="3132AB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8E4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243AB" w14:textId="4621B0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244.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B11E" w14:textId="43B92C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99600" w14:textId="4977E8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C707E" w14:textId="3CC223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244.90</w:t>
            </w:r>
          </w:p>
        </w:tc>
      </w:tr>
      <w:tr w:rsidR="000F7AD1" w:rsidRPr="000F7AD1" w14:paraId="7FAAE5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655B5" w14:textId="7EE6855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2FD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44EB3" w14:textId="33A3DE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499.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C0736" w14:textId="0C8C9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D88D1" w14:textId="36559C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6B0D6" w14:textId="50EB47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499.75</w:t>
            </w:r>
          </w:p>
        </w:tc>
      </w:tr>
      <w:tr w:rsidR="000F7AD1" w:rsidRPr="000F7AD1" w14:paraId="25578E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DA336" w14:textId="6D19E62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B372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atal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48D5" w14:textId="3C89A9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080.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9C44F" w14:textId="55B156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CD5A1" w14:textId="420F75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C4D8B" w14:textId="0A599F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080.64</w:t>
            </w:r>
          </w:p>
        </w:tc>
      </w:tr>
      <w:tr w:rsidR="000F7AD1" w:rsidRPr="000F7AD1" w14:paraId="1CDDE9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529F2" w14:textId="2B5A73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6FEE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EDE61" w14:textId="768155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38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61AFD" w14:textId="4FCD7A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61707" w14:textId="661022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4D72" w14:textId="6CA2E8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381.56</w:t>
            </w:r>
          </w:p>
        </w:tc>
      </w:tr>
      <w:tr w:rsidR="000F7AD1" w:rsidRPr="000F7AD1" w14:paraId="5B9182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1D538" w14:textId="40B7DA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D83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D901C" w14:textId="3EADDB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88AC" w14:textId="5CFB88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E3C1" w14:textId="5A8CFF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768EF" w14:textId="5E2820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7F92C4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A1A16" w14:textId="4463347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7A7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i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01DF2" w14:textId="4689AE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BBAA" w14:textId="7CA16C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107B4" w14:textId="34B73E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15EE9" w14:textId="6E524B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241286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A4983" w14:textId="66227B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2F9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Domin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9A4F" w14:textId="39567E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7,325.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E8FF6" w14:textId="6D2FEF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579E2" w14:textId="02589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17857" w14:textId="57CBDC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7,325.39</w:t>
            </w:r>
          </w:p>
        </w:tc>
      </w:tr>
      <w:tr w:rsidR="000F7AD1" w:rsidRPr="000F7AD1" w14:paraId="637074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BE3D9" w14:textId="42E74A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0F5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8E191" w14:textId="00ED94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166.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2538B" w14:textId="60B302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BA321" w14:textId="07068F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2C91" w14:textId="3A0344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166.03</w:t>
            </w:r>
          </w:p>
        </w:tc>
      </w:tr>
      <w:tr w:rsidR="000F7AD1" w:rsidRPr="000F7AD1" w14:paraId="14BD6B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65A82" w14:textId="2A69D4F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B29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8DBF" w14:textId="0D2B1D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04.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AE41" w14:textId="49F55B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7D398" w14:textId="28B5EE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6235" w14:textId="3A6593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04.28</w:t>
            </w:r>
          </w:p>
        </w:tc>
      </w:tr>
      <w:tr w:rsidR="000F7AD1" w:rsidRPr="000F7AD1" w14:paraId="5D4E05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48F7E" w14:textId="65CC780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1B2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g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C7B9" w14:textId="04DF8B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9,451.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DE53E" w14:textId="10FEB2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379D" w14:textId="385D4D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275CC" w14:textId="2C772F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9,451.75</w:t>
            </w:r>
          </w:p>
        </w:tc>
      </w:tr>
      <w:tr w:rsidR="000F7AD1" w:rsidRPr="000F7AD1" w14:paraId="03016F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10DDE" w14:textId="735F4A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DB6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ud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4056" w14:textId="56A781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9,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1894" w14:textId="0F159C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6D0D6" w14:textId="74D1E5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914F" w14:textId="693FC2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9,640.00</w:t>
            </w:r>
          </w:p>
        </w:tc>
      </w:tr>
      <w:tr w:rsidR="000F7AD1" w:rsidRPr="000F7AD1" w14:paraId="1F5F79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A6A06" w14:textId="4E2487E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252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V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8868F" w14:textId="766A20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3,733.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E47B" w14:textId="7D3DFF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015EE" w14:textId="186413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61DBC" w14:textId="3421CA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3,733.15</w:t>
            </w:r>
          </w:p>
        </w:tc>
      </w:tr>
      <w:tr w:rsidR="000F7AD1" w:rsidRPr="000F7AD1" w14:paraId="2074C67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CCE86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 Uni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FB79A0" w14:textId="5E61C29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866,982.1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75C54C" w14:textId="6E28B03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1,54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1EA3BE" w14:textId="003542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05,771.64</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07C6D2A" w14:textId="4ED87F4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984,293.78</w:t>
            </w:r>
          </w:p>
        </w:tc>
      </w:tr>
      <w:tr w:rsidR="000F7AD1" w:rsidRPr="000F7AD1" w14:paraId="5CCF8D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F8845" w14:textId="629855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B97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o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690CC" w14:textId="4C60D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30.5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DC970" w14:textId="73B52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93BE" w14:textId="74E7EC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D9DC" w14:textId="441C9B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30.57</w:t>
            </w:r>
          </w:p>
        </w:tc>
      </w:tr>
      <w:tr w:rsidR="000F7AD1" w:rsidRPr="000F7AD1" w14:paraId="397B6C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D43B5" w14:textId="187B1F1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B4B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in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31B0" w14:textId="3ECD44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624.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AEBA7" w14:textId="680891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F40C8" w14:textId="3F105B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50DB3" w14:textId="6880EB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624.03</w:t>
            </w:r>
          </w:p>
        </w:tc>
      </w:tr>
      <w:tr w:rsidR="000F7AD1" w:rsidRPr="000F7AD1" w14:paraId="78941B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E5C96" w14:textId="34CC2D6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2C3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no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3A9C4" w14:textId="593784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77.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49E91" w14:textId="129758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3FCC3" w14:textId="5BFFAB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4A7BF" w14:textId="2044FC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77.16</w:t>
            </w:r>
          </w:p>
        </w:tc>
      </w:tr>
      <w:tr w:rsidR="000F7AD1" w:rsidRPr="000F7AD1" w14:paraId="2BFEF8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5A642" w14:textId="119C476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82D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u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D6824" w14:textId="3E8694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1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1178E" w14:textId="0FE717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15A69" w14:textId="6ECDE4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62DFC" w14:textId="013419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162.50</w:t>
            </w:r>
          </w:p>
        </w:tc>
      </w:tr>
      <w:tr w:rsidR="000F7AD1" w:rsidRPr="000F7AD1" w14:paraId="1AF809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261E2" w14:textId="46B2DC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216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37990" w14:textId="7656DC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6FF7" w14:textId="7AE44E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32ADF" w14:textId="1A1215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AC89" w14:textId="7BD2DC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66FD21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32EDC" w14:textId="6356E3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977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5194" w14:textId="01933B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73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59B4" w14:textId="20B444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63E69" w14:textId="4AF3C6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50AD4" w14:textId="303EAE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737.14</w:t>
            </w:r>
          </w:p>
        </w:tc>
      </w:tr>
      <w:tr w:rsidR="000F7AD1" w:rsidRPr="000F7AD1" w14:paraId="128378A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7D8C6" w14:textId="6FA8C2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3E91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E3EF" w14:textId="39628A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04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13BA" w14:textId="1E53EA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BAE24" w14:textId="0F046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46E2D" w14:textId="0FE5EA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042.75</w:t>
            </w:r>
          </w:p>
        </w:tc>
      </w:tr>
      <w:tr w:rsidR="000F7AD1" w:rsidRPr="000F7AD1" w14:paraId="1908CA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99E3A" w14:textId="02561D8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7E9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69858" w14:textId="77DB26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18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40FC" w14:textId="3E15B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CD54B" w14:textId="140213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35.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F7E9C" w14:textId="316D0C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321.00</w:t>
            </w:r>
          </w:p>
        </w:tc>
      </w:tr>
      <w:tr w:rsidR="000F7AD1" w:rsidRPr="000F7AD1" w14:paraId="5CB327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A10A4" w14:textId="3F84BA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D11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89FEA" w14:textId="4CA855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6,798.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B8FF4" w14:textId="7B6C15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431B" w14:textId="285427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136E2" w14:textId="213F9C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6,798.14</w:t>
            </w:r>
          </w:p>
        </w:tc>
      </w:tr>
      <w:tr w:rsidR="000F7AD1" w:rsidRPr="000F7AD1" w14:paraId="445944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FDFA1" w14:textId="206075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2FB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D4CE" w14:textId="40B981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7,764.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CE2E3" w14:textId="4F7453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908A3" w14:textId="080A23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D3DD0" w14:textId="5E591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7,764.75</w:t>
            </w:r>
          </w:p>
        </w:tc>
      </w:tr>
      <w:tr w:rsidR="000F7AD1" w:rsidRPr="000F7AD1" w14:paraId="4608C2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D5167" w14:textId="1AAEE8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8AE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ui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80B6" w14:textId="7DA773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805.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099BE" w14:textId="489382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6B668" w14:textId="619929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0B050" w14:textId="5F90AF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805.12</w:t>
            </w:r>
          </w:p>
        </w:tc>
      </w:tr>
      <w:tr w:rsidR="000F7AD1" w:rsidRPr="000F7AD1" w14:paraId="551BF3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264D5" w14:textId="4C9A046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319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10AC2" w14:textId="2B6E4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6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6859F" w14:textId="2042C2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11A1A" w14:textId="6C7580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31C28" w14:textId="61DE7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67.50</w:t>
            </w:r>
          </w:p>
        </w:tc>
      </w:tr>
      <w:tr w:rsidR="000F7AD1" w:rsidRPr="000F7AD1" w14:paraId="7E6E38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F7F06" w14:textId="2E26D85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8E0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AC3E" w14:textId="37D384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8,398.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7DF9" w14:textId="582DC2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F7CD1" w14:textId="6122CF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4315" w14:textId="6F3868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2,598.20</w:t>
            </w:r>
          </w:p>
        </w:tc>
      </w:tr>
      <w:tr w:rsidR="000F7AD1" w:rsidRPr="000F7AD1" w14:paraId="6898C1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47F41" w14:textId="620C67A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2CC9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F6684" w14:textId="794DFE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3,824.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AF7D" w14:textId="7988C4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550EF" w14:textId="401D56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ECAD8" w14:textId="43174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3,824.22</w:t>
            </w:r>
          </w:p>
        </w:tc>
      </w:tr>
      <w:tr w:rsidR="000F7AD1" w:rsidRPr="000F7AD1" w14:paraId="73BDEA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6D6AE" w14:textId="6EAA67A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6A6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Gabri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8B49" w14:textId="0FF5DB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7,965.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37C0" w14:textId="252529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89E7C" w14:textId="15E1F5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4DDCE" w14:textId="3343C4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7,965.53</w:t>
            </w:r>
          </w:p>
        </w:tc>
      </w:tr>
      <w:tr w:rsidR="000F7AD1" w:rsidRPr="000F7AD1" w14:paraId="74B9E0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942D5" w14:textId="49D8CA6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5D8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FEE15" w14:textId="506FC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48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D5B8B" w14:textId="7B3226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DBB04" w14:textId="6684A1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C41EB" w14:textId="49CD1A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486.50</w:t>
            </w:r>
          </w:p>
        </w:tc>
      </w:tr>
      <w:tr w:rsidR="000F7AD1" w:rsidRPr="000F7AD1" w14:paraId="23D2EF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16826" w14:textId="5C75E53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527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FF2C" w14:textId="13FACE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894.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A2B28" w14:textId="6BF22F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4DC9" w14:textId="48F0B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7,636.64</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2F0F7" w14:textId="378EC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5,530.92</w:t>
            </w:r>
          </w:p>
        </w:tc>
      </w:tr>
      <w:tr w:rsidR="000F7AD1" w:rsidRPr="000F7AD1" w14:paraId="1237D0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D6037" w14:textId="7C66D0E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10E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55D34" w14:textId="4511B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71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70F3" w14:textId="6586E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B0B0B" w14:textId="721517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8D12" w14:textId="42BD29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713.75</w:t>
            </w:r>
          </w:p>
        </w:tc>
      </w:tr>
      <w:tr w:rsidR="000F7AD1" w:rsidRPr="000F7AD1" w14:paraId="63DE81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697FF" w14:textId="6DF5134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1D6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dip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31DB8" w14:textId="146658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61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81FB7" w14:textId="615D1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5A3B3" w14:textId="1DAE09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5B2F0" w14:textId="674FB3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611.25</w:t>
            </w:r>
          </w:p>
        </w:tc>
      </w:tr>
      <w:tr w:rsidR="000F7AD1" w:rsidRPr="000F7AD1" w14:paraId="2770A2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54193" w14:textId="77A8BC2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18A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C4CFC" w14:textId="2F6F73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05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247A0" w14:textId="608902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3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28425" w14:textId="01D26A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429B3" w14:textId="7390E9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392.75</w:t>
            </w:r>
          </w:p>
        </w:tc>
      </w:tr>
      <w:tr w:rsidR="000F7AD1" w:rsidRPr="000F7AD1" w14:paraId="138D0D0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2825E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Pangasin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43291F" w14:textId="5A83669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909,915.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8D5D10" w14:textId="4A62E29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200.0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37D747" w14:textId="5FFB24E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025,920.92</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4A7592" w14:textId="218EB6F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952,036.03</w:t>
            </w:r>
          </w:p>
        </w:tc>
      </w:tr>
      <w:tr w:rsidR="000F7AD1" w:rsidRPr="000F7AD1" w14:paraId="5C1DC85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A803E" w14:textId="7B0D79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6A0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Pangasi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B5CB3" w14:textId="6F534E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52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01904" w14:textId="07BCEA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8E10" w14:textId="6CCA80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2CCF7" w14:textId="06FC0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527.50</w:t>
            </w:r>
          </w:p>
        </w:tc>
      </w:tr>
      <w:tr w:rsidR="000F7AD1" w:rsidRPr="000F7AD1" w14:paraId="302EE9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B9CAD" w14:textId="0D83466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688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u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9563C" w14:textId="3E5090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807.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E1377" w14:textId="4458BE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D83A4" w14:textId="2D8467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FE207" w14:textId="5B116B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807.94</w:t>
            </w:r>
          </w:p>
        </w:tc>
      </w:tr>
      <w:tr w:rsidR="000F7AD1" w:rsidRPr="000F7AD1" w14:paraId="3B8ACE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02813" w14:textId="4661689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E1C9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ALAMIN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D0B0" w14:textId="2BC699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2,519.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AA03" w14:textId="1B976A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CDFCC" w14:textId="1093E7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2837B" w14:textId="76F2B7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2,519.39</w:t>
            </w:r>
          </w:p>
        </w:tc>
      </w:tr>
      <w:tr w:rsidR="000F7AD1" w:rsidRPr="000F7AD1" w14:paraId="416B67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166B5" w14:textId="587258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E15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B2B31" w14:textId="6035EB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BC55" w14:textId="4BD4A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F84C" w14:textId="691B38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75959" w14:textId="202C20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0B3B33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70D7B" w14:textId="57E275E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D09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E15C5" w14:textId="121071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1B9A" w14:textId="3BB5E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EF82" w14:textId="702C72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1,488.72</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A4523" w14:textId="70B16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08,628.72</w:t>
            </w:r>
          </w:p>
        </w:tc>
      </w:tr>
      <w:tr w:rsidR="000F7AD1" w:rsidRPr="000F7AD1" w14:paraId="73921C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CECAB" w14:textId="6111E5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044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u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09706" w14:textId="77EB59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39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A7AE" w14:textId="327C2F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AAA1" w14:textId="779AD5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DC52" w14:textId="26FDE4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392.00</w:t>
            </w:r>
          </w:p>
        </w:tc>
      </w:tr>
      <w:tr w:rsidR="000F7AD1" w:rsidRPr="000F7AD1" w14:paraId="759F6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E0E37" w14:textId="753314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42F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95F99" w14:textId="0903CA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928.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51EA" w14:textId="5F1338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455FA" w14:textId="5D6997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14BC" w14:textId="06AFBC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928.52</w:t>
            </w:r>
          </w:p>
        </w:tc>
      </w:tr>
      <w:tr w:rsidR="000F7AD1" w:rsidRPr="000F7AD1" w14:paraId="5604CB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BB14E" w14:textId="1EEC1A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DF9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a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AF59" w14:textId="643AE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B190" w14:textId="05A288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3BF0D" w14:textId="38D9C9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5121D" w14:textId="6FC65B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6EF4D6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BBCE9" w14:textId="27C36F0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B02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al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96FAD" w14:textId="465439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157.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3556" w14:textId="22BEDD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0F6E4" w14:textId="3A0B8F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C49B8" w14:textId="03C58A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157.12</w:t>
            </w:r>
          </w:p>
        </w:tc>
      </w:tr>
      <w:tr w:rsidR="000F7AD1" w:rsidRPr="000F7AD1" w14:paraId="71312F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3868C" w14:textId="4C561FA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D6D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mal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B836E" w14:textId="3FC5FF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DD977" w14:textId="0969E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CA782" w14:textId="5AB437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8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31B0A" w14:textId="18BAAA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800.00</w:t>
            </w:r>
          </w:p>
        </w:tc>
      </w:tr>
      <w:tr w:rsidR="000F7AD1" w:rsidRPr="000F7AD1" w14:paraId="2912FE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2EFCF" w14:textId="4C303AC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696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AA62" w14:textId="003D4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5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F2886" w14:textId="401546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27BFE" w14:textId="383FC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B748D" w14:textId="0A9C33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580.00</w:t>
            </w:r>
          </w:p>
        </w:tc>
      </w:tr>
      <w:tr w:rsidR="000F7AD1" w:rsidRPr="000F7AD1" w14:paraId="18A78A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35300" w14:textId="2579AE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3FE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al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6E4E" w14:textId="1DB2CB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8,300.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07695" w14:textId="5C55B5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22094" w14:textId="08C69C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5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87759" w14:textId="4FE1DC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4,800.64</w:t>
            </w:r>
          </w:p>
        </w:tc>
      </w:tr>
      <w:tr w:rsidR="000F7AD1" w:rsidRPr="000F7AD1" w14:paraId="5D95EE1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03322" w14:textId="26DD671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696C9" w14:textId="16C7EA6B"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8B8A" w14:textId="4B41D5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03E5" w14:textId="680BC1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B756E" w14:textId="02B826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84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4E5EF" w14:textId="4378E5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840.00</w:t>
            </w:r>
          </w:p>
        </w:tc>
      </w:tr>
      <w:tr w:rsidR="000F7AD1" w:rsidRPr="000F7AD1" w14:paraId="712C737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BFAB0" w14:textId="10059F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D28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s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0D1B1" w14:textId="34B5E9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8,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4F76" w14:textId="01A3FF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A4BBE" w14:textId="26AC66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68,52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884D3" w14:textId="677A32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16,520.00</w:t>
            </w:r>
          </w:p>
        </w:tc>
      </w:tr>
      <w:tr w:rsidR="000F7AD1" w:rsidRPr="000F7AD1" w14:paraId="58C0AA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6436B" w14:textId="55F3AB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539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gup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3CCCA" w14:textId="79A792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403.8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3AEC" w14:textId="68715B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4BE5" w14:textId="6FF1B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D7A11" w14:textId="2690C3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403.89</w:t>
            </w:r>
          </w:p>
        </w:tc>
      </w:tr>
      <w:tr w:rsidR="000F7AD1" w:rsidRPr="000F7AD1" w14:paraId="7E15DA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939C1" w14:textId="1AB5E46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999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s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52058" w14:textId="5B69E1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3.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AC21" w14:textId="527D88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657DE" w14:textId="1EA39E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58617" w14:textId="32FDB2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3.39</w:t>
            </w:r>
          </w:p>
        </w:tc>
      </w:tr>
      <w:tr w:rsidR="000F7AD1" w:rsidRPr="000F7AD1" w14:paraId="02B15D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7B806" w14:textId="49C709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B98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f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3C97E" w14:textId="40F8B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58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599CE" w14:textId="1CC4ED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A1BB2" w14:textId="0698B2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6DC8" w14:textId="162839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588.75</w:t>
            </w:r>
          </w:p>
        </w:tc>
      </w:tr>
      <w:tr w:rsidR="000F7AD1" w:rsidRPr="000F7AD1" w14:paraId="68C82C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4D09A" w14:textId="202EB1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39A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r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2FEC7" w14:textId="537A84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96.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4D6C9" w14:textId="579F47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0A33B" w14:textId="661F5E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C97B" w14:textId="10C15F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96.12</w:t>
            </w:r>
          </w:p>
        </w:tc>
      </w:tr>
      <w:tr w:rsidR="000F7AD1" w:rsidRPr="000F7AD1" w14:paraId="4C1AF98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698C5" w14:textId="65742B2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FB1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o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E5530" w14:textId="1923F1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74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FB43" w14:textId="10432F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2179A" w14:textId="7854F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35C1" w14:textId="564675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744.00</w:t>
            </w:r>
          </w:p>
        </w:tc>
      </w:tr>
      <w:tr w:rsidR="000F7AD1" w:rsidRPr="000F7AD1" w14:paraId="015722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40776" w14:textId="680C6A0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F1C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GAY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EA12" w14:textId="65637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612.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A90DA" w14:textId="39B56E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3CCA5" w14:textId="588943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9A6E" w14:textId="6A735A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612.20</w:t>
            </w:r>
          </w:p>
        </w:tc>
      </w:tr>
      <w:tr w:rsidR="000F7AD1" w:rsidRPr="000F7AD1" w14:paraId="209E54A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75612" w14:textId="666099B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DA0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B9051" w14:textId="63AB64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4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50F9" w14:textId="4EDB4F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B4503" w14:textId="2511B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354F0" w14:textId="6BD7FF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48.75</w:t>
            </w:r>
          </w:p>
        </w:tc>
      </w:tr>
      <w:tr w:rsidR="000F7AD1" w:rsidRPr="000F7AD1" w14:paraId="0E5BEF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25FDC" w14:textId="586B856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468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siq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9CBBA" w14:textId="25BA5B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39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95592" w14:textId="70F57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481F3" w14:textId="6A1349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A4528" w14:textId="3996A8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397.14</w:t>
            </w:r>
          </w:p>
        </w:tc>
      </w:tr>
      <w:tr w:rsidR="000F7AD1" w:rsidRPr="000F7AD1" w14:paraId="468584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AA8D6" w14:textId="63BE606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C02B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ao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112C1" w14:textId="44398D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3,77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3BA6" w14:textId="4F5865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2185B" w14:textId="63ADC6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5F15" w14:textId="63A0C6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3,772.50</w:t>
            </w:r>
          </w:p>
        </w:tc>
      </w:tr>
      <w:tr w:rsidR="000F7AD1" w:rsidRPr="000F7AD1" w14:paraId="7FE392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B83A6" w14:textId="29DC81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62A0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gal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74DA0" w14:textId="5B836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9A8FF" w14:textId="45AFE3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2F7B" w14:textId="5D3E6B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B4A70" w14:textId="07AB80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78BD9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50803" w14:textId="59619E8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147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gatare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000D7" w14:textId="08E7A0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77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CEB48" w14:textId="33D8CA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B1C52" w14:textId="273B3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56AC" w14:textId="6BD8F6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778.00</w:t>
            </w:r>
          </w:p>
        </w:tc>
      </w:tr>
      <w:tr w:rsidR="000F7AD1" w:rsidRPr="000F7AD1" w14:paraId="3D9254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0D102" w14:textId="7D66C48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F04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B0CB2" w14:textId="6B058C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E427" w14:textId="780310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7DB0" w14:textId="0E037B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DBAC2" w14:textId="134043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C572A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3A322" w14:textId="2371776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622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tiv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17A3E" w14:textId="621CEB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2.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B6D4B" w14:textId="1EAE60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CCF1B" w14:textId="367467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21833" w14:textId="35C96C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2.39</w:t>
            </w:r>
          </w:p>
        </w:tc>
      </w:tr>
      <w:tr w:rsidR="000F7AD1" w:rsidRPr="000F7AD1" w14:paraId="405FD5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FF9DD" w14:textId="0B4568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185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zzorub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30BE1" w14:textId="6E8DA6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494.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B8749" w14:textId="47AC26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DF7A" w14:textId="535B77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70AA3" w14:textId="5A6384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494.75</w:t>
            </w:r>
          </w:p>
        </w:tc>
      </w:tr>
      <w:tr w:rsidR="000F7AD1" w:rsidRPr="000F7AD1" w14:paraId="62A1D6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891C5" w14:textId="36F1C51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D15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3538B" w14:textId="737C33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211.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8F314" w14:textId="307232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4292" w14:textId="6B7D2F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C211" w14:textId="53C486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211.32</w:t>
            </w:r>
          </w:p>
        </w:tc>
      </w:tr>
      <w:tr w:rsidR="000F7AD1" w:rsidRPr="000F7AD1" w14:paraId="3664BE8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75B29" w14:textId="3571F4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119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Carlo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E29B" w14:textId="7CEE4F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677.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85C13" w14:textId="0FF92F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4A33" w14:textId="3DCF5E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65C3" w14:textId="7E203C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677.34</w:t>
            </w:r>
          </w:p>
        </w:tc>
      </w:tr>
      <w:tr w:rsidR="000F7AD1" w:rsidRPr="000F7AD1" w14:paraId="625D50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D64CE" w14:textId="35B858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11C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a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D6002" w14:textId="1DE6F6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9054A" w14:textId="2388E2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CDC8B" w14:textId="6AB78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5B994" w14:textId="40725C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0D8676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8B4E1" w14:textId="7E621F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FF3B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523AC" w14:textId="562D0C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504.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64ACF" w14:textId="3E9574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0D26B" w14:textId="29CAD1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1,675.2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5504E" w14:textId="7F600F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4,179.30</w:t>
            </w:r>
          </w:p>
        </w:tc>
      </w:tr>
      <w:tr w:rsidR="000F7AD1" w:rsidRPr="000F7AD1" w14:paraId="2A6AAC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77FD6" w14:textId="234073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01B78" w14:textId="7AAA3D4D"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AA5A2" w14:textId="1746CD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868.7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105EE" w14:textId="7B67A4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D3947" w14:textId="125EB5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B2D04" w14:textId="0E1CC8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868.77</w:t>
            </w:r>
          </w:p>
        </w:tc>
      </w:tr>
      <w:tr w:rsidR="000F7AD1" w:rsidRPr="000F7AD1" w14:paraId="73629C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DE245" w14:textId="013922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E60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Quin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B3293" w14:textId="657B7E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2F70" w14:textId="7115BB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893CF" w14:textId="1A30AA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B47EA" w14:textId="1241FE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286337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A43FE" w14:textId="08D802D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F3F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Barb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14AD4" w14:textId="15D901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080B4" w14:textId="06684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6637E" w14:textId="1862B0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3940B" w14:textId="36E4E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0,000.00</w:t>
            </w:r>
          </w:p>
        </w:tc>
      </w:tr>
      <w:tr w:rsidR="000F7AD1" w:rsidRPr="000F7AD1" w14:paraId="0D4E9F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3EFC2" w14:textId="06C0DD4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18DF1" w14:textId="2FF6692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F0D52" w14:textId="20E848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6,4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F0607" w14:textId="28E766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706BE" w14:textId="29311D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A9CCF" w14:textId="0E9E5F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470.00</w:t>
            </w:r>
          </w:p>
        </w:tc>
      </w:tr>
      <w:tr w:rsidR="000F7AD1" w:rsidRPr="000F7AD1" w14:paraId="3A301A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22C9D" w14:textId="6CCDF4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6438D" w14:textId="343AA79B"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A3AC3" w14:textId="37088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D09B5" w14:textId="163428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2770" w14:textId="3DC454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E6DB" w14:textId="750C89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7B0302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545C8" w14:textId="7CF8919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305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D15D6" w14:textId="0ECA8D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6,796.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B8CBC" w14:textId="6E5F27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2C18A" w14:textId="3E4AB7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7C2A5" w14:textId="6DB004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6,796.75</w:t>
            </w:r>
          </w:p>
        </w:tc>
      </w:tr>
      <w:tr w:rsidR="000F7AD1" w:rsidRPr="000F7AD1" w14:paraId="013CC1C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3B615" w14:textId="14AB7C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D0C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232F9" w14:textId="46266E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3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A745D" w14:textId="13B1B0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F0202" w14:textId="73C9BC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CC1A0" w14:textId="59CF96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32.50</w:t>
            </w:r>
          </w:p>
        </w:tc>
      </w:tr>
      <w:tr w:rsidR="000F7AD1" w:rsidRPr="000F7AD1" w14:paraId="494E17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216E2" w14:textId="0BDF81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499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C77E" w14:textId="43A31F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0,884.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9EE8B" w14:textId="2E0EA8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00.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11842" w14:textId="05D2A7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C45C9" w14:textId="6DC9DB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084.67</w:t>
            </w:r>
          </w:p>
        </w:tc>
      </w:tr>
      <w:tr w:rsidR="000F7AD1" w:rsidRPr="000F7AD1" w14:paraId="7986D0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8370E" w14:textId="73E917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4FE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m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C51CE" w14:textId="5D704E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538.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AFC76" w14:textId="5DE5CA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436A7" w14:textId="7218C5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5,097.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15AD8" w14:textId="753615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91,635.50</w:t>
            </w:r>
          </w:p>
        </w:tc>
      </w:tr>
      <w:tr w:rsidR="000F7AD1" w:rsidRPr="000F7AD1" w14:paraId="515F49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7F6FD" w14:textId="36D54A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B23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rbizto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5510E" w14:textId="2857E2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4,25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38DC7" w14:textId="73D6F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09B3" w14:textId="2E4F68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7DBFC" w14:textId="67CE3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4,253.75</w:t>
            </w:r>
          </w:p>
        </w:tc>
      </w:tr>
      <w:tr w:rsidR="000F7AD1" w:rsidRPr="000F7AD1" w14:paraId="348E94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39241" w14:textId="6D23A0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EA9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URDANE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42F9" w14:textId="52BCDA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4,668.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E3741" w14:textId="626FC9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A8890" w14:textId="60A0DC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0,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5CEE3" w14:textId="68B7E2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4,668.14</w:t>
            </w:r>
          </w:p>
        </w:tc>
      </w:tr>
      <w:tr w:rsidR="000F7AD1" w:rsidRPr="000F7AD1" w14:paraId="69F6E9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F5D19" w14:textId="71724A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37E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s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03ABF" w14:textId="61CE77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A812F" w14:textId="1E500D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E0E6" w14:textId="322776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9A51" w14:textId="63196F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341AD96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05CFFD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D01C1F" w14:textId="23B186E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1,669,770.06</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D3A781" w14:textId="11C235F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CDDC53" w14:textId="1D1272A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8A3B89" w14:textId="367DC1A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1,669,770.06</w:t>
            </w:r>
          </w:p>
        </w:tc>
      </w:tr>
      <w:tr w:rsidR="000F7AD1" w:rsidRPr="000F7AD1" w14:paraId="7D77F99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12133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tan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77E891" w14:textId="6237FCC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14,722.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21D660" w14:textId="2027772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29D03A" w14:textId="5708F6E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26397B" w14:textId="156E84B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14,722.08</w:t>
            </w:r>
          </w:p>
        </w:tc>
      </w:tr>
      <w:tr w:rsidR="000F7AD1" w:rsidRPr="000F7AD1" w14:paraId="3D4290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05613" w14:textId="4BE619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306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Bat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D547E" w14:textId="575BB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949.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F278F" w14:textId="04D06E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D8539" w14:textId="33CD76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CA13D" w14:textId="73E7C6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949.52</w:t>
            </w:r>
          </w:p>
        </w:tc>
      </w:tr>
      <w:tr w:rsidR="000F7AD1" w:rsidRPr="000F7AD1" w14:paraId="51108E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15B80" w14:textId="1DC07E0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020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246E2" w14:textId="58020A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759.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6542C" w14:textId="2A82BB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F06D" w14:textId="38414F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F7AA3" w14:textId="2E7BB5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759.04</w:t>
            </w:r>
          </w:p>
        </w:tc>
      </w:tr>
      <w:tr w:rsidR="000F7AD1" w:rsidRPr="000F7AD1" w14:paraId="4C79AA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A11DE" w14:textId="5AE262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C26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tbay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14C7D" w14:textId="0EDD21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3478" w14:textId="662B6F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D05D" w14:textId="1E8B51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B416C" w14:textId="610E7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1.00</w:t>
            </w:r>
          </w:p>
        </w:tc>
      </w:tr>
      <w:tr w:rsidR="000F7AD1" w:rsidRPr="000F7AD1" w14:paraId="5CF808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170D0" w14:textId="02D7050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1CA3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y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1E36" w14:textId="21AACD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2.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E339" w14:textId="5A7B91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8C0E0" w14:textId="1A1388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C0992" w14:textId="314D1E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2.52</w:t>
            </w:r>
          </w:p>
        </w:tc>
      </w:tr>
      <w:tr w:rsidR="000F7AD1" w:rsidRPr="000F7AD1" w14:paraId="3767677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735D2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gay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C960A3" w14:textId="0AAC8E8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762,238.7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8CFAEB" w14:textId="17AA6FB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8301EE" w14:textId="1D30254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9EDEB43" w14:textId="648C5A3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762,238.76</w:t>
            </w:r>
          </w:p>
        </w:tc>
      </w:tr>
      <w:tr w:rsidR="000F7AD1" w:rsidRPr="000F7AD1" w14:paraId="1CDB91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84EDE" w14:textId="776E96E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654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g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58787" w14:textId="55882B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704.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D280D" w14:textId="6C4E9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644AD" w14:textId="2B1B9B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58568" w14:textId="38AB7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704.82</w:t>
            </w:r>
          </w:p>
        </w:tc>
      </w:tr>
      <w:tr w:rsidR="000F7AD1" w:rsidRPr="000F7AD1" w14:paraId="70B42A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AF76D" w14:textId="26195E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2EE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ul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9627" w14:textId="0C74E6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8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29B6" w14:textId="231FD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1942" w14:textId="572349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DF9C7" w14:textId="0ED6D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84.40</w:t>
            </w:r>
          </w:p>
        </w:tc>
      </w:tr>
      <w:tr w:rsidR="000F7AD1" w:rsidRPr="000F7AD1" w14:paraId="1E54AB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C56FD" w14:textId="620A28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1F5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0A26" w14:textId="09F239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79.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2EFF" w14:textId="35A750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0A249" w14:textId="0BB0C1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A676" w14:textId="480DE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79.32</w:t>
            </w:r>
          </w:p>
        </w:tc>
      </w:tr>
      <w:tr w:rsidR="000F7AD1" w:rsidRPr="000F7AD1" w14:paraId="0793810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31A0D" w14:textId="59718B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B2E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lac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38870" w14:textId="55FDDA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973.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5FC23" w14:textId="0C62B9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C78B" w14:textId="78655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21103" w14:textId="3E1821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973.52</w:t>
            </w:r>
          </w:p>
        </w:tc>
      </w:tr>
      <w:tr w:rsidR="000F7AD1" w:rsidRPr="000F7AD1" w14:paraId="6B7ACB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A84D9" w14:textId="3EC10D0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74A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mulu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5084" w14:textId="67BE4A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782.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880F" w14:textId="28B1CE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57273" w14:textId="6AEF80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49F29" w14:textId="2A9E5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782.26</w:t>
            </w:r>
          </w:p>
        </w:tc>
      </w:tr>
      <w:tr w:rsidR="000F7AD1" w:rsidRPr="000F7AD1" w14:paraId="524565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289E5" w14:textId="16C2BA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10F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parr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0FEC8" w14:textId="755187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0,002.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AFDD2" w14:textId="575A6E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83FD9" w14:textId="0506C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4A83" w14:textId="417755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0,002.24</w:t>
            </w:r>
          </w:p>
        </w:tc>
      </w:tr>
      <w:tr w:rsidR="000F7AD1" w:rsidRPr="000F7AD1" w14:paraId="78611D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2E805" w14:textId="1A07278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BDBE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65A9" w14:textId="496F88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9,335.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BE833" w14:textId="30768D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7C444" w14:textId="4744F6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15972" w14:textId="2484CA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9,335.76</w:t>
            </w:r>
          </w:p>
        </w:tc>
      </w:tr>
      <w:tr w:rsidR="000F7AD1" w:rsidRPr="000F7AD1" w14:paraId="18A003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EC5C2" w14:textId="1566E9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585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lester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50A5" w14:textId="75A2B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C33F" w14:textId="406C5B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4B03" w14:textId="40B677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8721" w14:textId="5FE6D2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1.00</w:t>
            </w:r>
          </w:p>
        </w:tc>
      </w:tr>
      <w:tr w:rsidR="000F7AD1" w:rsidRPr="000F7AD1" w14:paraId="7BF0A2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FA7E3" w14:textId="3530BC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89A0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u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4A2B" w14:textId="7236E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F2EBD" w14:textId="7D9230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0B757" w14:textId="4B533B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664AA" w14:textId="08A625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r>
      <w:tr w:rsidR="000F7AD1" w:rsidRPr="000F7AD1" w14:paraId="0F9CDB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1334E" w14:textId="6909825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A24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1B65" w14:textId="64447B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771.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0CDC7" w14:textId="337D05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2E33" w14:textId="4BC41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2B60" w14:textId="026303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771.36</w:t>
            </w:r>
          </w:p>
        </w:tc>
      </w:tr>
      <w:tr w:rsidR="000F7AD1" w:rsidRPr="000F7AD1" w14:paraId="3CCD4B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76DCD" w14:textId="2B9C91F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C19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alani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BED29" w14:textId="11A880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1,00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61B41" w14:textId="29C63E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072E3" w14:textId="20CDD5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46C58" w14:textId="328928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1,009.00</w:t>
            </w:r>
          </w:p>
        </w:tc>
      </w:tr>
      <w:tr w:rsidR="000F7AD1" w:rsidRPr="000F7AD1" w14:paraId="32BD91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1DD87" w14:textId="52F2F2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C46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ve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F60DE" w14:textId="0166B7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3E336" w14:textId="7725E4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8229" w14:textId="293192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E15F8" w14:textId="249596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200.00</w:t>
            </w:r>
          </w:p>
        </w:tc>
      </w:tr>
      <w:tr w:rsidR="000F7AD1" w:rsidRPr="000F7AD1" w14:paraId="1CB2E0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5F738" w14:textId="19C82C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9D9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nri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DE8F7" w14:textId="5C4F19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7,216.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F468A" w14:textId="169D48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1EACE" w14:textId="544969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9D666" w14:textId="25219C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7,216.82</w:t>
            </w:r>
          </w:p>
        </w:tc>
      </w:tr>
      <w:tr w:rsidR="000F7AD1" w:rsidRPr="000F7AD1" w14:paraId="265724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1E341" w14:textId="157DFD8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7F4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tt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89777" w14:textId="1E4E7F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08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7868B" w14:textId="69B97A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18C49" w14:textId="2704AB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CE39" w14:textId="380A97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084.40</w:t>
            </w:r>
          </w:p>
        </w:tc>
      </w:tr>
      <w:tr w:rsidR="000F7AD1" w:rsidRPr="000F7AD1" w14:paraId="58AA15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B04CF" w14:textId="096767A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471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onz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0464" w14:textId="0BD87F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6,72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49A5" w14:textId="619EA0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D0632" w14:textId="5A443B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3A266" w14:textId="7748A6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6,722.00</w:t>
            </w:r>
          </w:p>
        </w:tc>
      </w:tr>
      <w:tr w:rsidR="000F7AD1" w:rsidRPr="000F7AD1" w14:paraId="2F5832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B050A" w14:textId="391E06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D12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gu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CFFA9" w14:textId="4C535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6,08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CC69" w14:textId="0612CA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6C610" w14:textId="305AAB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93F8F" w14:textId="64AD9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6,089.00</w:t>
            </w:r>
          </w:p>
        </w:tc>
      </w:tr>
      <w:tr w:rsidR="000F7AD1" w:rsidRPr="000F7AD1" w14:paraId="2EBE45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94B9A" w14:textId="729168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64C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276A2" w14:textId="35906F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5,70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E01FD" w14:textId="12A606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F1848" w14:textId="12A32B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660A" w14:textId="4EDE7D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5,704.40</w:t>
            </w:r>
          </w:p>
        </w:tc>
      </w:tr>
      <w:tr w:rsidR="000F7AD1" w:rsidRPr="000F7AD1" w14:paraId="7E9E10B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F7870" w14:textId="4893918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C3A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sa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6BE54" w14:textId="07AE27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0,395.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698A" w14:textId="132936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DC8D9" w14:textId="4FCB65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EEE05" w14:textId="5E7F98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0,395.70</w:t>
            </w:r>
          </w:p>
        </w:tc>
      </w:tr>
      <w:tr w:rsidR="000F7AD1" w:rsidRPr="000F7AD1" w14:paraId="613623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3AFE5" w14:textId="600AA8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FAA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mp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32CB8" w14:textId="10707D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85.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762B" w14:textId="1829BF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D3BF7" w14:textId="5E3697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265C0" w14:textId="73840F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85.68</w:t>
            </w:r>
          </w:p>
        </w:tc>
      </w:tr>
      <w:tr w:rsidR="000F7AD1" w:rsidRPr="000F7AD1" w14:paraId="7E683C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650A3" w14:textId="2C5409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078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ñabla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A8C27" w14:textId="37DBB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97F9" w14:textId="40036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60332" w14:textId="16792B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589E8" w14:textId="63F15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r>
      <w:tr w:rsidR="000F7AD1" w:rsidRPr="000F7AD1" w14:paraId="6DAA64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FB025" w14:textId="3D59815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57B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BB34" w14:textId="3EAB46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1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FAABB" w14:textId="6EAE76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5B6E6" w14:textId="2AED67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69621" w14:textId="0B9E9F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16.88</w:t>
            </w:r>
          </w:p>
        </w:tc>
      </w:tr>
      <w:tr w:rsidR="000F7AD1" w:rsidRPr="000F7AD1" w14:paraId="68F8237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E6DB9" w14:textId="5F516D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429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1EB0" w14:textId="5DCAE8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54.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D1A3B" w14:textId="4E25B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43089" w14:textId="1A3BD5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6CF37" w14:textId="4F737C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54.22</w:t>
            </w:r>
          </w:p>
        </w:tc>
      </w:tr>
      <w:tr w:rsidR="000F7AD1" w:rsidRPr="000F7AD1" w14:paraId="76633A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60FDC" w14:textId="1C7FE9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B389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chez-Mi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1377" w14:textId="17A6C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7EB0" w14:textId="616357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C2A90" w14:textId="7536BC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9D44" w14:textId="05FD32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00</w:t>
            </w:r>
          </w:p>
        </w:tc>
      </w:tr>
      <w:tr w:rsidR="000F7AD1" w:rsidRPr="000F7AD1" w14:paraId="16F003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56A32" w14:textId="5D922A6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7F1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88234" w14:textId="013A1E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905.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7DAFC" w14:textId="579E40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C413" w14:textId="08A03B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6CE2A" w14:textId="64EA0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905.13</w:t>
            </w:r>
          </w:p>
        </w:tc>
      </w:tr>
      <w:tr w:rsidR="000F7AD1" w:rsidRPr="000F7AD1" w14:paraId="3A7BD4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451EB" w14:textId="00FBC52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76A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Prax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930C9" w14:textId="42CACE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5,2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61AA" w14:textId="3D8A70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C9E03" w14:textId="49DF8F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69842" w14:textId="28ED0B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5,220.00</w:t>
            </w:r>
          </w:p>
        </w:tc>
      </w:tr>
      <w:tr w:rsidR="000F7AD1" w:rsidRPr="000F7AD1" w14:paraId="7E855F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77EAA" w14:textId="28E06A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322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Teres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EA5A3" w14:textId="6AA61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558A5" w14:textId="11ACC9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6AAA7" w14:textId="089296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D940B" w14:textId="2435A5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r>
      <w:tr w:rsidR="000F7AD1" w:rsidRPr="000F7AD1" w14:paraId="782F6C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B4A1F" w14:textId="390AA86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760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Niño (Fair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F3461" w14:textId="0FE208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5,558.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92882" w14:textId="3B9997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3D0B4" w14:textId="2BA6CF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A5C30" w14:textId="20BE0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5,558.53</w:t>
            </w:r>
          </w:p>
        </w:tc>
      </w:tr>
      <w:tr w:rsidR="000F7AD1" w:rsidRPr="000F7AD1" w14:paraId="0FFC4E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9237A" w14:textId="350F75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2D0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l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FDA0E" w14:textId="64C9A9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3,185.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CFF50" w14:textId="1B3B86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B6AB2" w14:textId="3E4A37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F5D8" w14:textId="6E2C43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3,185.64</w:t>
            </w:r>
          </w:p>
        </w:tc>
      </w:tr>
      <w:tr w:rsidR="000F7AD1" w:rsidRPr="000F7AD1" w14:paraId="295371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57862" w14:textId="3315757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82B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EAC22" w14:textId="37C0E3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7CBA" w14:textId="5C9CCD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C662" w14:textId="0F30EA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E7D22" w14:textId="3608C3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r>
      <w:tr w:rsidR="000F7AD1" w:rsidRPr="000F7AD1" w14:paraId="389462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5314B" w14:textId="092E359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0A8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guegar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23900" w14:textId="391116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77,418.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6CF8" w14:textId="107AF1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E5A3B" w14:textId="584D0E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781A" w14:textId="67C205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77,418.40</w:t>
            </w:r>
          </w:p>
        </w:tc>
      </w:tr>
      <w:tr w:rsidR="000F7AD1" w:rsidRPr="000F7AD1" w14:paraId="3863CED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90A6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sabel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603E19" w14:textId="0750FE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298,752.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3B1F86" w14:textId="145D5F9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35145F" w14:textId="6A2E65A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5B5F4C" w14:textId="39568A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298,752.75</w:t>
            </w:r>
          </w:p>
        </w:tc>
      </w:tr>
      <w:tr w:rsidR="000F7AD1" w:rsidRPr="000F7AD1" w14:paraId="32C425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2B49E" w14:textId="481700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7F9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EFCC7" w14:textId="45D90C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81,224.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4386E" w14:textId="0CB6C7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C182" w14:textId="089671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6122" w14:textId="259F6A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81,224.12</w:t>
            </w:r>
          </w:p>
        </w:tc>
      </w:tr>
      <w:tr w:rsidR="000F7AD1" w:rsidRPr="000F7AD1" w14:paraId="6AD3FA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F2DEF" w14:textId="6FB81E4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1F0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2430" w14:textId="7794E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79,936.8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9F9E4" w14:textId="21AF99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5900" w14:textId="4B26E3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71F2E" w14:textId="637C8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79,936.81</w:t>
            </w:r>
          </w:p>
        </w:tc>
      </w:tr>
      <w:tr w:rsidR="000F7AD1" w:rsidRPr="000F7AD1" w14:paraId="01CC05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99B88" w14:textId="3B55CD9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0A3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ad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A391B" w14:textId="263B19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60.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9699" w14:textId="639457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76AF5" w14:textId="026240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311D" w14:textId="65B572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60.66</w:t>
            </w:r>
          </w:p>
        </w:tc>
      </w:tr>
      <w:tr w:rsidR="000F7AD1" w:rsidRPr="000F7AD1" w14:paraId="26A011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AEC4D" w14:textId="7D04F1C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7EB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B911C" w14:textId="55DE28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777.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B977" w14:textId="591673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9B8FD" w14:textId="1C9E5C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8294" w14:textId="28710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777.66</w:t>
            </w:r>
          </w:p>
        </w:tc>
      </w:tr>
      <w:tr w:rsidR="000F7AD1" w:rsidRPr="000F7AD1" w14:paraId="305FEFE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A9B5C" w14:textId="12DF169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702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enito Soliv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D0A76" w14:textId="26FAD3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7,12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5531" w14:textId="0526E8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0A40" w14:textId="667D70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1FDBB" w14:textId="7ED9A2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7,122.54</w:t>
            </w:r>
          </w:p>
        </w:tc>
      </w:tr>
      <w:tr w:rsidR="000F7AD1" w:rsidRPr="000F7AD1" w14:paraId="02CC19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2A22B" w14:textId="7E48240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4292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ACB35" w14:textId="5100C3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172.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2592A" w14:textId="15597A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80D7" w14:textId="402531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2971E" w14:textId="1416D8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172.06</w:t>
            </w:r>
          </w:p>
        </w:tc>
      </w:tr>
      <w:tr w:rsidR="000F7AD1" w:rsidRPr="000F7AD1" w14:paraId="0247C7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15856" w14:textId="4B6CC83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6C3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FF6BB" w14:textId="793BD8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101.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94AE3" w14:textId="2C3E07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AB01E" w14:textId="01C22D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35DF0" w14:textId="17387F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101.16</w:t>
            </w:r>
          </w:p>
        </w:tc>
      </w:tr>
      <w:tr w:rsidR="000F7AD1" w:rsidRPr="000F7AD1" w14:paraId="0E290A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64167" w14:textId="6D878F9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7D88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5251" w14:textId="6E90C1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077.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1D701" w14:textId="348582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1F237" w14:textId="765184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6124E" w14:textId="73ED5A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077.36</w:t>
            </w:r>
          </w:p>
        </w:tc>
      </w:tr>
      <w:tr w:rsidR="000F7AD1" w:rsidRPr="000F7AD1" w14:paraId="292295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504B4" w14:textId="73C0861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241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05E52" w14:textId="3B5607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902.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F5BD6" w14:textId="46A7A8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2F7BC" w14:textId="0E99A3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BCB7" w14:textId="19102A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902.96</w:t>
            </w:r>
          </w:p>
        </w:tc>
      </w:tr>
      <w:tr w:rsidR="000F7AD1" w:rsidRPr="000F7AD1" w14:paraId="3E21CD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BA0CE" w14:textId="1C37B8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4DD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B6E81" w14:textId="7346EE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3,704.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B0AEE" w14:textId="0735BC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F0B8D" w14:textId="23AE0A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AF7D0" w14:textId="3DB0D3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3,704.66</w:t>
            </w:r>
          </w:p>
        </w:tc>
      </w:tr>
      <w:tr w:rsidR="000F7AD1" w:rsidRPr="000F7AD1" w14:paraId="492C9A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04AB8" w14:textId="43AFB53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F37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elfin Albano (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A8B2" w14:textId="79A81B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1,449.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5EA0" w14:textId="66B9C0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3EF2E" w14:textId="691D9D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B5D06" w14:textId="040070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1,449.56</w:t>
            </w:r>
          </w:p>
        </w:tc>
      </w:tr>
      <w:tr w:rsidR="000F7AD1" w:rsidRPr="000F7AD1" w14:paraId="04B405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1F83A" w14:textId="1FF3D8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C9D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pig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82025" w14:textId="0EE1A0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7,448.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60B1F" w14:textId="6048BC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5A2BD" w14:textId="15AAB3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1DE1" w14:textId="641DC7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7,448.42</w:t>
            </w:r>
          </w:p>
        </w:tc>
      </w:tr>
      <w:tr w:rsidR="000F7AD1" w:rsidRPr="000F7AD1" w14:paraId="16F3EB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03544" w14:textId="657A557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81B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vi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E9853" w14:textId="0537D1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26.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8451" w14:textId="1E4913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EDAF0" w14:textId="0228D0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F5EB" w14:textId="63BC3A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26.66</w:t>
            </w:r>
          </w:p>
        </w:tc>
      </w:tr>
      <w:tr w:rsidR="000F7AD1" w:rsidRPr="000F7AD1" w14:paraId="2F3A7D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BB581" w14:textId="472F14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EEF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chag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D5ED6" w14:textId="67CEF2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8,775.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29DC" w14:textId="486A6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EA8E7" w14:textId="2016A9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6071" w14:textId="5F6486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8,775.86</w:t>
            </w:r>
          </w:p>
        </w:tc>
      </w:tr>
      <w:tr w:rsidR="000F7AD1" w:rsidRPr="000F7AD1" w14:paraId="42FA187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22FE5" w14:textId="2E8FB90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455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m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601FD" w14:textId="27C657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1,260.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73475" w14:textId="6664A2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358F" w14:textId="2003DA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78C9D" w14:textId="70269E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1,260.66</w:t>
            </w:r>
          </w:p>
        </w:tc>
      </w:tr>
      <w:tr w:rsidR="000F7AD1" w:rsidRPr="000F7AD1" w14:paraId="617E03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92DE7" w14:textId="14AC17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2B1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F296F" w14:textId="7B621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251.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5443D" w14:textId="7ADC05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CBD9" w14:textId="10A163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42F0D" w14:textId="021083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251.04</w:t>
            </w:r>
          </w:p>
        </w:tc>
      </w:tr>
      <w:tr w:rsidR="000F7AD1" w:rsidRPr="000F7AD1" w14:paraId="18C78B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EAB80" w14:textId="4E8333B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628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6A3D2" w14:textId="681D9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3,009.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872D" w14:textId="301B1B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9CC06" w14:textId="67FE14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4D3A0" w14:textId="6F649C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3,009.66</w:t>
            </w:r>
          </w:p>
        </w:tc>
      </w:tr>
      <w:tr w:rsidR="000F7AD1" w:rsidRPr="000F7AD1" w14:paraId="00CF52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1AA32" w14:textId="01CE6E8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B18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08C3B" w14:textId="6638C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0AC86" w14:textId="328F6E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7322C" w14:textId="6FB45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CA33F" w14:textId="11F156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r>
      <w:tr w:rsidR="000F7AD1" w:rsidRPr="000F7AD1" w14:paraId="1A3885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D9FB8" w14:textId="7282DA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522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onac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4BFFD" w14:textId="3D01B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337.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4731" w14:textId="4A223A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60D6C" w14:textId="303E9A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D45C" w14:textId="47CAC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337.88</w:t>
            </w:r>
          </w:p>
        </w:tc>
      </w:tr>
      <w:tr w:rsidR="000F7AD1" w:rsidRPr="000F7AD1" w14:paraId="5D0431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3E21E" w14:textId="498ED4C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64F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2AB3F" w14:textId="0BDFCB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301.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59D7" w14:textId="2A38D6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71A9" w14:textId="2976F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C3118" w14:textId="3D026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301.78</w:t>
            </w:r>
          </w:p>
        </w:tc>
      </w:tr>
      <w:tr w:rsidR="000F7AD1" w:rsidRPr="000F7AD1" w14:paraId="7C00D1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21B54" w14:textId="20143B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F06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ui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75AAB" w14:textId="76A790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401.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E0C0A" w14:textId="2BB1DA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C522" w14:textId="447972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7999" w14:textId="1BB022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401.58</w:t>
            </w:r>
          </w:p>
        </w:tc>
      </w:tr>
      <w:tr w:rsidR="000F7AD1" w:rsidRPr="000F7AD1" w14:paraId="2C61FB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FC957" w14:textId="4F18E6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BF9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5157" w14:textId="495AE8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339.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5B3D" w14:textId="528744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7E476" w14:textId="775763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470A4" w14:textId="60F122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339.30</w:t>
            </w:r>
          </w:p>
        </w:tc>
      </w:tr>
      <w:tr w:rsidR="000F7AD1" w:rsidRPr="000F7AD1" w14:paraId="53853D6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ADEC6" w14:textId="1DB2428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132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CE9D3" w14:textId="05570E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3110D" w14:textId="333106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211EA" w14:textId="5AF1C6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610F5" w14:textId="300BC6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r>
      <w:tr w:rsidR="000F7AD1" w:rsidRPr="000F7AD1" w14:paraId="30CD5D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16D50" w14:textId="4EDC84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B68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8AFEA" w14:textId="384F87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573.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5983" w14:textId="5FE8A1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39E3B" w14:textId="7C94C8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9F449" w14:textId="68FCA8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573.66</w:t>
            </w:r>
          </w:p>
        </w:tc>
      </w:tr>
      <w:tr w:rsidR="000F7AD1" w:rsidRPr="000F7AD1" w14:paraId="4CD435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8722E" w14:textId="3FDFA3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12C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5D40B" w14:textId="05EDDC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3,329.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468DD" w14:textId="7BCCF5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A8F8" w14:textId="1F5E23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2541" w14:textId="23FB88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3,329.86</w:t>
            </w:r>
          </w:p>
        </w:tc>
      </w:tr>
      <w:tr w:rsidR="000F7AD1" w:rsidRPr="000F7AD1" w14:paraId="47FF35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02D93" w14:textId="03C0E4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113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eina 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1908A" w14:textId="71B491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434.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2DBA4" w14:textId="213413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116CC" w14:textId="558E9C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43919" w14:textId="073B95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434.66</w:t>
            </w:r>
          </w:p>
        </w:tc>
      </w:tr>
      <w:tr w:rsidR="000F7AD1" w:rsidRPr="000F7AD1" w14:paraId="01E51B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B8158" w14:textId="13D28E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DC8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7981" w14:textId="021F1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9,996.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3EE6" w14:textId="70BDCB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DF344" w14:textId="06F81F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A5F41" w14:textId="27386B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9,996.66</w:t>
            </w:r>
          </w:p>
        </w:tc>
      </w:tr>
      <w:tr w:rsidR="000F7AD1" w:rsidRPr="000F7AD1" w14:paraId="13EF30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CE400" w14:textId="3A7F54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3C0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9D9B5" w14:textId="760EB6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1,904.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D2F1" w14:textId="4D5A6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62765" w14:textId="6ED01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1F7E0" w14:textId="53B2E9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1,904.54</w:t>
            </w:r>
          </w:p>
        </w:tc>
      </w:tr>
      <w:tr w:rsidR="000F7AD1" w:rsidRPr="000F7AD1" w14:paraId="588451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DF7A8" w14:textId="11A1F6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2CC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Guillerm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8752" w14:textId="4E649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22.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02471" w14:textId="39B336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B9C1" w14:textId="2FA351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CC527" w14:textId="342BB1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22.76</w:t>
            </w:r>
          </w:p>
        </w:tc>
      </w:tr>
      <w:tr w:rsidR="000F7AD1" w:rsidRPr="000F7AD1" w14:paraId="2E5645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ABCF4" w14:textId="0B38E5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FD0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50F7" w14:textId="64451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343.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3D226" w14:textId="2E4624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1BB0B" w14:textId="1F57EB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7A85" w14:textId="6F8461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343.70</w:t>
            </w:r>
          </w:p>
        </w:tc>
      </w:tr>
      <w:tr w:rsidR="000F7AD1" w:rsidRPr="000F7AD1" w14:paraId="136C7E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DF7C9" w14:textId="44A0B9D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7BF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DD11" w14:textId="656B30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2,55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6A61A" w14:textId="10EB4A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ED83" w14:textId="2D995D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AB206" w14:textId="5F8483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2,555.46</w:t>
            </w:r>
          </w:p>
        </w:tc>
      </w:tr>
      <w:tr w:rsidR="000F7AD1" w:rsidRPr="000F7AD1" w14:paraId="0CD37F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FB00E" w14:textId="79B5E06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1D1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ri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0D42" w14:textId="77B9EC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173.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562E2" w14:textId="24FE7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F6400" w14:textId="786350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C1D0D" w14:textId="445AB9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173.66</w:t>
            </w:r>
          </w:p>
        </w:tc>
      </w:tr>
      <w:tr w:rsidR="000F7AD1" w:rsidRPr="000F7AD1" w14:paraId="00506E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89E53" w14:textId="6792F67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EAB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t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9D5B" w14:textId="692E8A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875.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5E69" w14:textId="61A66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BE61" w14:textId="184FE1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A8015" w14:textId="13F6F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875.66</w:t>
            </w:r>
          </w:p>
        </w:tc>
      </w:tr>
      <w:tr w:rsidR="000F7AD1" w:rsidRPr="000F7AD1" w14:paraId="38D298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78DC1" w14:textId="051914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5EB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b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61919" w14:textId="72BA2C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068.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BEB4" w14:textId="22782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9EB84" w14:textId="5FF9EC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CDE8D" w14:textId="4AD147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068.54</w:t>
            </w:r>
          </w:p>
        </w:tc>
      </w:tr>
      <w:tr w:rsidR="000F7AD1" w:rsidRPr="000F7AD1" w14:paraId="227760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2033B" w14:textId="59AF3F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2AA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29CE" w14:textId="601138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76BB2" w14:textId="2EA25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7DC7" w14:textId="4B1B9B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52DB6" w14:textId="16E1C3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r>
      <w:tr w:rsidR="000F7AD1" w:rsidRPr="000F7AD1" w14:paraId="43B9F0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4CA93" w14:textId="6E2303C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C61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ti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B7EB0" w14:textId="523E31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6,509.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0E2B" w14:textId="22BB0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42E22" w14:textId="473F1F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AB621" w14:textId="0299B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6,509.52</w:t>
            </w:r>
          </w:p>
        </w:tc>
      </w:tr>
      <w:tr w:rsidR="000F7AD1" w:rsidRPr="000F7AD1" w14:paraId="72BC39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9304E" w14:textId="5D061EE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F0E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3FE96" w14:textId="1BFF7A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A8940" w14:textId="13B548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01E0A" w14:textId="6E6222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D2B8B" w14:textId="68788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r>
      <w:tr w:rsidR="000F7AD1" w:rsidRPr="000F7AD1" w14:paraId="1154AE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4B0F6" w14:textId="72F69E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5AB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mau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E733" w14:textId="7E9754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480.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F78CD" w14:textId="12A6E0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A3242" w14:textId="7E853C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6C306" w14:textId="212B65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480.04</w:t>
            </w:r>
          </w:p>
        </w:tc>
      </w:tr>
      <w:tr w:rsidR="000F7AD1" w:rsidRPr="000F7AD1" w14:paraId="21A6578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A7C4A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ueva Vizcay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30371F" w14:textId="1D7194C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194,156.8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BF9539" w14:textId="45632C8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CC9A4E" w14:textId="6176CE7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4859B4" w14:textId="6A7706D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194,156.84</w:t>
            </w:r>
          </w:p>
        </w:tc>
      </w:tr>
      <w:tr w:rsidR="000F7AD1" w:rsidRPr="000F7AD1" w14:paraId="6D4B49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7FFA8" w14:textId="734D50F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772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Nueva Vizc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1A07B" w14:textId="5FE356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77,847.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5E1B" w14:textId="42DF4F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52054" w14:textId="639561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0D5B" w14:textId="479795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77,847.26</w:t>
            </w:r>
          </w:p>
        </w:tc>
      </w:tr>
      <w:tr w:rsidR="000F7AD1" w:rsidRPr="000F7AD1" w14:paraId="681E08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F07B1" w14:textId="1D4B82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71D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i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D7F2D" w14:textId="5EF360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4C2C1" w14:textId="79FD6D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0450C" w14:textId="50B28B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5BC85" w14:textId="58C562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r>
      <w:tr w:rsidR="000F7AD1" w:rsidRPr="000F7AD1" w14:paraId="28B4BF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66927" w14:textId="275D734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CE5F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b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01F89" w14:textId="166FB7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476.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69193" w14:textId="1F6A5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A731" w14:textId="379F82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9E721" w14:textId="789CA8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476.10</w:t>
            </w:r>
          </w:p>
        </w:tc>
      </w:tr>
      <w:tr w:rsidR="000F7AD1" w:rsidRPr="000F7AD1" w14:paraId="5EFA93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5C655" w14:textId="2CF3A5B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687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343F" w14:textId="3C3BB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A3FBD" w14:textId="47D92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BE9E3" w14:textId="1CFAE9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87418" w14:textId="334A41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000.00</w:t>
            </w:r>
          </w:p>
        </w:tc>
      </w:tr>
      <w:tr w:rsidR="000F7AD1" w:rsidRPr="000F7AD1" w14:paraId="40C2EF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04350" w14:textId="42BD870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322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om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1B79" w14:textId="6F71B4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275.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7BE35" w14:textId="5129F2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8DB83" w14:textId="25F899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E56B" w14:textId="201C65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275.48</w:t>
            </w:r>
          </w:p>
        </w:tc>
      </w:tr>
      <w:tr w:rsidR="000F7AD1" w:rsidRPr="000F7AD1" w14:paraId="3F72B3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B9D42" w14:textId="7C7F599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C9B9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ad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97C39" w14:textId="42A272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9,55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F490F" w14:textId="5F64CF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A0B0" w14:textId="7D0EA6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4A6B" w14:textId="72E188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9,556.00</w:t>
            </w:r>
          </w:p>
        </w:tc>
      </w:tr>
      <w:tr w:rsidR="000F7AD1" w:rsidRPr="000F7AD1" w14:paraId="783F87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C2989" w14:textId="5141BA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23A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pax del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B3484" w14:textId="120C9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2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AA26B" w14:textId="77C8DB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59D17" w14:textId="24323E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85A5D" w14:textId="672D20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24.00</w:t>
            </w:r>
          </w:p>
        </w:tc>
      </w:tr>
      <w:tr w:rsidR="000F7AD1" w:rsidRPr="000F7AD1" w14:paraId="6522FE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DE597" w14:textId="49464F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D93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pax del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8C6B8" w14:textId="6014A5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6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C689F" w14:textId="53D15F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66531" w14:textId="41CD12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E2F1" w14:textId="133C58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64.00</w:t>
            </w:r>
          </w:p>
        </w:tc>
      </w:tr>
      <w:tr w:rsidR="000F7AD1" w:rsidRPr="000F7AD1" w14:paraId="2BEF44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33B35" w14:textId="0D0B37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309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l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4B011" w14:textId="0EAC0E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8,3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4276" w14:textId="127BF9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96AE2" w14:textId="68DAA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148E" w14:textId="0BD18F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8,314.00</w:t>
            </w:r>
          </w:p>
        </w:tc>
      </w:tr>
      <w:tr w:rsidR="000F7AD1" w:rsidRPr="000F7AD1" w14:paraId="66E63C8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2D90A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Quirin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135021" w14:textId="76E6FCB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299,899.6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F5C652" w14:textId="596CBDB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C62ACE" w14:textId="25DFD06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764F3B5" w14:textId="3490AC4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299,899.63</w:t>
            </w:r>
          </w:p>
        </w:tc>
      </w:tr>
      <w:tr w:rsidR="000F7AD1" w:rsidRPr="000F7AD1" w14:paraId="2773E81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D9FE0" w14:textId="2D2E259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B26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2539E" w14:textId="058CF4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5,093.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EC4DD" w14:textId="6A5B1F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344C6" w14:textId="71E2A3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24EC1" w14:textId="66EA5E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5,093.56</w:t>
            </w:r>
          </w:p>
        </w:tc>
      </w:tr>
      <w:tr w:rsidR="000F7AD1" w:rsidRPr="000F7AD1" w14:paraId="12BD15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C0ACF" w14:textId="484023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767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lip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B9B0D" w14:textId="230953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8218D" w14:textId="54F287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2AA3" w14:textId="4F2EE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C9857" w14:textId="18D441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000.00</w:t>
            </w:r>
          </w:p>
        </w:tc>
      </w:tr>
      <w:tr w:rsidR="000F7AD1" w:rsidRPr="000F7AD1" w14:paraId="7D4235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9E08F" w14:textId="21F0F0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8C23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rrog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07467" w14:textId="2C6864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3,782.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E6FF4" w14:textId="4EE414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C9FE" w14:textId="284DE3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6F3C2" w14:textId="43CEA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3,782.90</w:t>
            </w:r>
          </w:p>
        </w:tc>
      </w:tr>
      <w:tr w:rsidR="000F7AD1" w:rsidRPr="000F7AD1" w14:paraId="2FD033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F58DD" w14:textId="6A4946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0FB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ff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3932" w14:textId="355CF3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7,9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41CD0" w14:textId="7F8FF3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35E5" w14:textId="50F6D5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A8654" w14:textId="50A978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7,948.00</w:t>
            </w:r>
          </w:p>
        </w:tc>
      </w:tr>
      <w:tr w:rsidR="000F7AD1" w:rsidRPr="000F7AD1" w14:paraId="3DFB48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876DA" w14:textId="109225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46E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6DA4" w14:textId="6C124D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097.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E4C7" w14:textId="201262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A629C" w14:textId="254AA8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DCFB" w14:textId="768DD2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097.28</w:t>
            </w:r>
          </w:p>
        </w:tc>
      </w:tr>
      <w:tr w:rsidR="000F7AD1" w:rsidRPr="000F7AD1" w14:paraId="507D89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EDC5F" w14:textId="39C5DA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921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tip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936B" w14:textId="49C13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8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24EA8" w14:textId="30829C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05442" w14:textId="25C9E1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D178E" w14:textId="020BFF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86.00</w:t>
            </w:r>
          </w:p>
        </w:tc>
      </w:tr>
      <w:tr w:rsidR="000F7AD1" w:rsidRPr="000F7AD1" w14:paraId="28D83A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23CA2" w14:textId="21572B6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D1A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ud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7A536" w14:textId="606CB1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491.8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9F842" w14:textId="049E9B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5EE8B" w14:textId="54FC51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D19EC" w14:textId="35BFB5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491.89</w:t>
            </w:r>
          </w:p>
        </w:tc>
      </w:tr>
      <w:tr w:rsidR="000F7AD1" w:rsidRPr="000F7AD1" w14:paraId="5C67CE2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A58139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F49518" w14:textId="6CA1EFE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045,928.06</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08A29F" w14:textId="61BB511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536CA1" w14:textId="32E4C15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67B1F2D" w14:textId="4D5F97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045,928.06</w:t>
            </w:r>
          </w:p>
        </w:tc>
      </w:tr>
      <w:tr w:rsidR="000F7AD1" w:rsidRPr="000F7AD1" w14:paraId="0BE6B4E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5C689D"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uror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261C97" w14:textId="04F3C7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03,67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238041" w14:textId="2EEA60B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FC2EAE" w14:textId="1CC8DCD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397A6CC" w14:textId="4EED3F6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03,670.00</w:t>
            </w:r>
          </w:p>
        </w:tc>
      </w:tr>
      <w:tr w:rsidR="000F7AD1" w:rsidRPr="000F7AD1" w14:paraId="46A809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7D99E" w14:textId="7EA6740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43C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4B7C3" w14:textId="6FB849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855C" w14:textId="08F2F2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B0C3C" w14:textId="1880E2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156B4" w14:textId="63BECA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750.00</w:t>
            </w:r>
          </w:p>
        </w:tc>
      </w:tr>
      <w:tr w:rsidR="000F7AD1" w:rsidRPr="000F7AD1" w14:paraId="152C8C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EE38E" w14:textId="297940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C9E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ig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C14AB" w14:textId="73CDFE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2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19E7E" w14:textId="2104FE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A0E5A" w14:textId="54519F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596F2" w14:textId="7E3F10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265.00</w:t>
            </w:r>
          </w:p>
        </w:tc>
      </w:tr>
      <w:tr w:rsidR="000F7AD1" w:rsidRPr="000F7AD1" w14:paraId="3D8C5D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FE76D" w14:textId="547860D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E1E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las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58499" w14:textId="17276F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CD040" w14:textId="37B867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E0BF4" w14:textId="269DA3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D6E47" w14:textId="725DA5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r>
      <w:tr w:rsidR="000F7AD1" w:rsidRPr="000F7AD1" w14:paraId="3FB655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BA673" w14:textId="0DA4ED4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D6F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l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DC0BB" w14:textId="22F333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7A9E4" w14:textId="164D3D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D4F25" w14:textId="5EBD5B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20493" w14:textId="7C5EC4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r>
      <w:tr w:rsidR="000F7AD1" w:rsidRPr="000F7AD1" w14:paraId="3DB0B4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7FC29" w14:textId="5A98C5E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18F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g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1D76F" w14:textId="5F446F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29344" w14:textId="05BFF7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87EA8" w14:textId="652D2E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FBC8A" w14:textId="6DAFF4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r>
      <w:tr w:rsidR="000F7AD1" w:rsidRPr="000F7AD1" w14:paraId="29F214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7DECD" w14:textId="124455F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B27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pacu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0E351" w14:textId="29D770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0,66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D69DA" w14:textId="4407FE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2985A" w14:textId="15922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B8B76" w14:textId="37E299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0,667.50</w:t>
            </w:r>
          </w:p>
        </w:tc>
      </w:tr>
      <w:tr w:rsidR="000F7AD1" w:rsidRPr="000F7AD1" w14:paraId="575332D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2A5EC" w14:textId="0B21D59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433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a 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4D6A" w14:textId="4FFA6E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8CEAD" w14:textId="545339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7D4A" w14:textId="7CEF6B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C73CC" w14:textId="24697A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r>
      <w:tr w:rsidR="000F7AD1" w:rsidRPr="000F7AD1" w14:paraId="49EF8B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38614" w14:textId="7D9C872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B8A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7C224" w14:textId="161B77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D4B6" w14:textId="757F7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05110" w14:textId="5CB83A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2B1E5" w14:textId="717AC2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r>
      <w:tr w:rsidR="000F7AD1" w:rsidRPr="000F7AD1" w14:paraId="41B928B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F5B5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ta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20010F" w14:textId="7762850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152,798.6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D557DD" w14:textId="40CC7BA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98BB10" w14:textId="4F3D205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84D1F5D" w14:textId="7A809E0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152,798.69</w:t>
            </w:r>
          </w:p>
        </w:tc>
      </w:tr>
      <w:tr w:rsidR="000F7AD1" w:rsidRPr="000F7AD1" w14:paraId="406513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C1772" w14:textId="333C00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C73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u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DCAB2" w14:textId="4B2320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0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5D8D7" w14:textId="7E6BDB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CA990" w14:textId="38D9D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E402" w14:textId="1C8E86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04.00</w:t>
            </w:r>
          </w:p>
        </w:tc>
      </w:tr>
      <w:tr w:rsidR="000F7AD1" w:rsidRPr="000F7AD1" w14:paraId="4D86AF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332E6" w14:textId="22D82D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450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AC91" w14:textId="41583E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56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ED99" w14:textId="5BDF7F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AE5E4" w14:textId="5D0008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23778" w14:textId="74FC22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566.00</w:t>
            </w:r>
          </w:p>
        </w:tc>
      </w:tr>
      <w:tr w:rsidR="000F7AD1" w:rsidRPr="000F7AD1" w14:paraId="2D0F58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EDC83" w14:textId="07BAB0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E64C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al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E1D2A" w14:textId="6EAE9B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91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7E12" w14:textId="798B2E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E39A6" w14:textId="16D803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68F96" w14:textId="3A62BA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919.20</w:t>
            </w:r>
          </w:p>
        </w:tc>
      </w:tr>
      <w:tr w:rsidR="000F7AD1" w:rsidRPr="000F7AD1" w14:paraId="386B912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43C95" w14:textId="788760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4F7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lupi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935AE" w14:textId="5F2C0E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76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D30BF" w14:textId="091F82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3F5BD" w14:textId="5C653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73224" w14:textId="0B52AD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768.00</w:t>
            </w:r>
          </w:p>
        </w:tc>
      </w:tr>
      <w:tr w:rsidR="000F7AD1" w:rsidRPr="000F7AD1" w14:paraId="2C8209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C6B99" w14:textId="7DE8CE6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88B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erm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31D13" w14:textId="0CBB38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47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F48B4" w14:textId="13D1A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50352" w14:textId="21842D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4A23" w14:textId="619B19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471.25</w:t>
            </w:r>
          </w:p>
        </w:tc>
      </w:tr>
      <w:tr w:rsidR="000F7AD1" w:rsidRPr="000F7AD1" w14:paraId="1E51B5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F11A7" w14:textId="163A930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502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m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61885" w14:textId="6BA04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579.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791B0" w14:textId="7E4DC6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CF204" w14:textId="458678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5E91" w14:textId="4CBCE6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579.98</w:t>
            </w:r>
          </w:p>
        </w:tc>
      </w:tr>
      <w:tr w:rsidR="000F7AD1" w:rsidRPr="000F7AD1" w14:paraId="3147FB2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533E7" w14:textId="05E503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4F9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ve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4F333" w14:textId="2CDC1E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2D8DA" w14:textId="6525FF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D733" w14:textId="62B718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7540" w14:textId="18104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4,000.00</w:t>
            </w:r>
          </w:p>
        </w:tc>
      </w:tr>
      <w:tr w:rsidR="000F7AD1" w:rsidRPr="000F7AD1" w14:paraId="4D74DE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AFE61" w14:textId="4462A3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DA8B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DD696" w14:textId="6CEBA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001F" w14:textId="123E3F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797F9" w14:textId="5A7802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E2F2F" w14:textId="6323C2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500.00</w:t>
            </w:r>
          </w:p>
        </w:tc>
      </w:tr>
      <w:tr w:rsidR="000F7AD1" w:rsidRPr="000F7AD1" w14:paraId="5EF95C0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ACA2C" w14:textId="6DF899F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AAB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1D6C" w14:textId="4827D0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5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73CD" w14:textId="5F4C73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68D3" w14:textId="74E88E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D28F7" w14:textId="634C37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590.00</w:t>
            </w:r>
          </w:p>
        </w:tc>
      </w:tr>
      <w:tr w:rsidR="000F7AD1" w:rsidRPr="000F7AD1" w14:paraId="7A8981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D5423" w14:textId="7E006D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18E6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07DB3" w14:textId="713291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1,025.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3211B" w14:textId="0DD3B9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E400" w14:textId="216515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89A7" w14:textId="4E8B7C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1,025.76</w:t>
            </w:r>
          </w:p>
        </w:tc>
      </w:tr>
      <w:tr w:rsidR="000F7AD1" w:rsidRPr="000F7AD1" w14:paraId="1B778D1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FFC7F" w14:textId="583F52D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647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F24BF" w14:textId="7E5E6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55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6106" w14:textId="244791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3C80C" w14:textId="41E10C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E35EC" w14:textId="06A5BD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556.50</w:t>
            </w:r>
          </w:p>
        </w:tc>
      </w:tr>
      <w:tr w:rsidR="000F7AD1" w:rsidRPr="000F7AD1" w14:paraId="3CAFC5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CB1A0" w14:textId="1F6B11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7342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m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8544C" w14:textId="60EF1D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31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6ADD2" w14:textId="7C0786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70C56" w14:textId="5FF8BE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F7D1" w14:textId="4467D0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318.00</w:t>
            </w:r>
          </w:p>
        </w:tc>
      </w:tr>
      <w:tr w:rsidR="000F7AD1" w:rsidRPr="000F7AD1" w14:paraId="5E46FB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1264B"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ulac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66EE26" w14:textId="14423D5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774,334.5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CB1F04" w14:textId="0A28BF1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71B5EC" w14:textId="4CE3A0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5CCD91" w14:textId="6E64A2A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774,334.58</w:t>
            </w:r>
          </w:p>
        </w:tc>
      </w:tr>
      <w:tr w:rsidR="000F7AD1" w:rsidRPr="000F7AD1" w14:paraId="290EE0EC" w14:textId="77777777" w:rsidTr="000F7AD1">
        <w:trPr>
          <w:trHeight w:hRule="exact" w:val="227"/>
        </w:trPr>
        <w:tc>
          <w:tcPr>
            <w:tcW w:w="59"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6423D20D" w14:textId="25C218A6" w:rsidR="000F7AD1" w:rsidRPr="000F7AD1" w:rsidRDefault="000F7AD1" w:rsidP="000F7AD1">
            <w:pPr>
              <w:spacing w:after="0"/>
              <w:ind w:left="28" w:right="28"/>
              <w:rPr>
                <w:color w:val="000000"/>
                <w:sz w:val="18"/>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E1A15" w14:textId="77777777" w:rsidR="000F7AD1" w:rsidRPr="000F7AD1" w:rsidRDefault="000F7AD1" w:rsidP="000F7AD1">
            <w:pPr>
              <w:spacing w:after="0"/>
              <w:ind w:left="28" w:right="28"/>
              <w:rPr>
                <w:rFonts w:ascii="Arial Narrow" w:hAnsi="Arial Narrow"/>
                <w:i/>
                <w:iCs/>
                <w:color w:val="000000"/>
                <w:sz w:val="18"/>
              </w:rPr>
            </w:pPr>
            <w:r w:rsidRPr="000F7AD1">
              <w:rPr>
                <w:rFonts w:ascii="Arial Narrow" w:hAnsi="Arial Narrow"/>
                <w:i/>
                <w:iCs/>
                <w:color w:val="000000"/>
                <w:sz w:val="18"/>
              </w:rPr>
              <w:t>PLGU Bu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7DE7" w14:textId="6829E203"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1,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04CC" w14:textId="3CF23426"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6E5F1" w14:textId="268070B9"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0349A" w14:textId="168E7570"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1,234,000.00</w:t>
            </w:r>
          </w:p>
        </w:tc>
      </w:tr>
      <w:tr w:rsidR="000F7AD1" w:rsidRPr="000F7AD1" w14:paraId="1923EC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783A5" w14:textId="723C0F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216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50F61" w14:textId="5962E9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BB39C" w14:textId="78C75B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64A6E" w14:textId="598EB6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220DF" w14:textId="0D228A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r>
      <w:tr w:rsidR="000F7AD1" w:rsidRPr="000F7AD1" w14:paraId="1DEF26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D234B" w14:textId="011551F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F9C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gtas (Biga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5E927" w14:textId="37AE48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076.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306B" w14:textId="43C94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45C01" w14:textId="5BB90D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A51C0" w14:textId="2D0E7E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076.12</w:t>
            </w:r>
          </w:p>
        </w:tc>
      </w:tr>
      <w:tr w:rsidR="000F7AD1" w:rsidRPr="000F7AD1" w14:paraId="5ECCFA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9E24B" w14:textId="200B0C1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B610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697F9" w14:textId="7BA598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535.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0EF1F" w14:textId="59E777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22C90" w14:textId="478F91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61EA" w14:textId="6DA1AE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535.58</w:t>
            </w:r>
          </w:p>
        </w:tc>
      </w:tr>
      <w:tr w:rsidR="000F7AD1" w:rsidRPr="000F7AD1" w14:paraId="23A52D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23085" w14:textId="6EA469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C50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ca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81F1A" w14:textId="4C099C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85.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DF24" w14:textId="338EED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645A" w14:textId="504207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7ABC" w14:textId="7EFF7A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85.84</w:t>
            </w:r>
          </w:p>
        </w:tc>
      </w:tr>
      <w:tr w:rsidR="000F7AD1" w:rsidRPr="000F7AD1" w14:paraId="65B9E9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0B133" w14:textId="2A13F5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AB6E9" w14:textId="5AB692F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7EA20" w14:textId="581610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868.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B388" w14:textId="06D287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D1D14" w14:textId="038A3F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17CB3" w14:textId="3BA89E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868.08</w:t>
            </w:r>
          </w:p>
        </w:tc>
      </w:tr>
      <w:tr w:rsidR="000F7AD1" w:rsidRPr="000F7AD1" w14:paraId="1241D9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25A56" w14:textId="4EDD13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055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st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F55A1" w14:textId="2CCB80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44.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B3FE" w14:textId="240A8E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DB16" w14:textId="255280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6AB99" w14:textId="4943A3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44.53</w:t>
            </w:r>
          </w:p>
        </w:tc>
      </w:tr>
      <w:tr w:rsidR="000F7AD1" w:rsidRPr="000F7AD1" w14:paraId="2A01AD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F060F" w14:textId="42E1C0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829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ump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3076A" w14:textId="259BDB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3,568.3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60D3" w14:textId="0FC33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F4709" w14:textId="36AF4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4E993" w14:textId="3D59A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3,568.37</w:t>
            </w:r>
          </w:p>
        </w:tc>
      </w:tr>
      <w:tr w:rsidR="000F7AD1" w:rsidRPr="000F7AD1" w14:paraId="14643F6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166D2" w14:textId="33D5EC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23A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ña Remedios 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8474" w14:textId="1EBCAA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C2890" w14:textId="1CA1F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CEEA9" w14:textId="119FB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C94C6" w14:textId="16F5A8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200.00</w:t>
            </w:r>
          </w:p>
        </w:tc>
      </w:tr>
      <w:tr w:rsidR="000F7AD1" w:rsidRPr="000F7AD1" w14:paraId="71FACE2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22E15" w14:textId="694A4D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ED4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guin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05877" w14:textId="184953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856.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EB29C" w14:textId="0963E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DB4C" w14:textId="33EF4F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7B72C" w14:textId="5C5430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856.08</w:t>
            </w:r>
          </w:p>
        </w:tc>
      </w:tr>
      <w:tr w:rsidR="000F7AD1" w:rsidRPr="000F7AD1" w14:paraId="3375B5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48138" w14:textId="24C443C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E18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70A8" w14:textId="6E761F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7,845.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6DFEE" w14:textId="6F387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993D1" w14:textId="12CA01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8710C" w14:textId="1E015B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7,845.45</w:t>
            </w:r>
          </w:p>
        </w:tc>
      </w:tr>
      <w:tr w:rsidR="000F7AD1" w:rsidRPr="000F7AD1" w14:paraId="7DEF60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059F7" w14:textId="351AB50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83E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lo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68AB" w14:textId="7C904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273.8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A288F" w14:textId="5FF7ED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2D7E1" w14:textId="455A10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0BC2A" w14:textId="7C9676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273.85</w:t>
            </w:r>
          </w:p>
        </w:tc>
      </w:tr>
      <w:tr w:rsidR="000F7AD1" w:rsidRPr="000F7AD1" w14:paraId="1BD926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75A55" w14:textId="334AF7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164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9C25" w14:textId="58190D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4,636.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D3074" w14:textId="3519B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89308" w14:textId="74C9FB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D58EB" w14:textId="2E5875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4,636.82</w:t>
            </w:r>
          </w:p>
        </w:tc>
      </w:tr>
      <w:tr w:rsidR="000F7AD1" w:rsidRPr="000F7AD1" w14:paraId="7CF55A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15BFA" w14:textId="129A7FC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28D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ey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478AF" w14:textId="52A88E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1,013.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69024" w14:textId="595D3F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48241" w14:textId="72536F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5D4E7" w14:textId="5BF9C4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1,013.18</w:t>
            </w:r>
          </w:p>
        </w:tc>
      </w:tr>
      <w:tr w:rsidR="000F7AD1" w:rsidRPr="000F7AD1" w14:paraId="6722E89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BABEC" w14:textId="17F079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F5C4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orzagar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8D53" w14:textId="2D712E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58.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15CDB" w14:textId="2FCE54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3FDC5" w14:textId="01283C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B6D75" w14:textId="07A990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58.07</w:t>
            </w:r>
          </w:p>
        </w:tc>
      </w:tr>
      <w:tr w:rsidR="000F7AD1" w:rsidRPr="000F7AD1" w14:paraId="121014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290F9" w14:textId="0F0FAF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074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b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91A1" w14:textId="250084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642.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1974B" w14:textId="7CFAA8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5EEDE" w14:textId="1F116F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6D3A" w14:textId="02C697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642.42</w:t>
            </w:r>
          </w:p>
        </w:tc>
      </w:tr>
      <w:tr w:rsidR="000F7AD1" w:rsidRPr="000F7AD1" w14:paraId="2EB21A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CC451" w14:textId="17AA653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418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d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CFAD3" w14:textId="2AD410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71,119.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F7400" w14:textId="6038EB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0DE0" w14:textId="70120F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B171B" w14:textId="4D8C4D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71,119.15</w:t>
            </w:r>
          </w:p>
        </w:tc>
      </w:tr>
      <w:tr w:rsidR="000F7AD1" w:rsidRPr="000F7AD1" w14:paraId="5CF2997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73432" w14:textId="1A8DCC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A15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om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BC706" w14:textId="7B9CF1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518.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F2ECB" w14:textId="2FE8D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2F4D7" w14:textId="574C3E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7C6CD" w14:textId="0A7C0F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518.74</w:t>
            </w:r>
          </w:p>
        </w:tc>
      </w:tr>
      <w:tr w:rsidR="000F7AD1" w:rsidRPr="000F7AD1" w14:paraId="3A49A3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72347" w14:textId="545A662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156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1814A" w14:textId="45B4C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3,02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9EBFD" w14:textId="5D2666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F4FB6" w14:textId="1CD6CC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1A3E7" w14:textId="2C6087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3,025.46</w:t>
            </w:r>
          </w:p>
        </w:tc>
      </w:tr>
      <w:tr w:rsidR="000F7AD1" w:rsidRPr="000F7AD1" w14:paraId="4E086F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14CE7" w14:textId="0E4936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003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l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1C7FD" w14:textId="7FACDD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3,025.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0C95" w14:textId="08F7E7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512B" w14:textId="3735C1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BE2CB" w14:textId="55D5E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3,025.06</w:t>
            </w:r>
          </w:p>
        </w:tc>
      </w:tr>
      <w:tr w:rsidR="000F7AD1" w:rsidRPr="000F7AD1" w14:paraId="3E63CC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933BF" w14:textId="0A24944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3087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ldefon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8B483" w14:textId="5E3E76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82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20C62" w14:textId="0273BA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2031D" w14:textId="0A915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E3E96" w14:textId="391758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821.56</w:t>
            </w:r>
          </w:p>
        </w:tc>
      </w:tr>
      <w:tr w:rsidR="000F7AD1" w:rsidRPr="000F7AD1" w14:paraId="256EA6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C78FF" w14:textId="4FAA35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A8D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 Jose del Mo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B0F1" w14:textId="4A95A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4,469.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2C05A" w14:textId="2529DD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A1C60" w14:textId="7C40D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F8D5B" w14:textId="7858DD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4,469.92</w:t>
            </w:r>
          </w:p>
        </w:tc>
      </w:tr>
      <w:tr w:rsidR="000F7AD1" w:rsidRPr="000F7AD1" w14:paraId="3AE7FAA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62418" w14:textId="042EAA3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372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5D08A" w14:textId="7F9F52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4,321.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E17AC" w14:textId="6BF9A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FDA5" w14:textId="234B0D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8CD0" w14:textId="67725F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4,321.68</w:t>
            </w:r>
          </w:p>
        </w:tc>
      </w:tr>
      <w:tr w:rsidR="000F7AD1" w:rsidRPr="000F7AD1" w14:paraId="4CE8C5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7B281" w14:textId="29CD848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7F6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afa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7AF19" w14:textId="47A50C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437.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507E1" w14:textId="3AC7B0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2C9D" w14:textId="7FCF7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84FC4" w14:textId="115F43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437.06</w:t>
            </w:r>
          </w:p>
        </w:tc>
      </w:tr>
      <w:tr w:rsidR="000F7AD1" w:rsidRPr="000F7AD1" w14:paraId="330ED6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475E3" w14:textId="0EACB0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B38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30800" w14:textId="151A74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630.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6B3C0" w14:textId="41121C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ABF18" w14:textId="1E795F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1B664" w14:textId="49E977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630.78</w:t>
            </w:r>
          </w:p>
        </w:tc>
      </w:tr>
      <w:tr w:rsidR="000F7AD1" w:rsidRPr="000F7AD1" w14:paraId="7C1B3D0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44BAA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ueva Ecij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B8CB0A" w14:textId="55F4299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771,707.7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5237F2" w14:textId="2DF5B53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38F563" w14:textId="2CC8B2C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72AB2D4" w14:textId="77426C8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771,707.79</w:t>
            </w:r>
          </w:p>
        </w:tc>
      </w:tr>
      <w:tr w:rsidR="000F7AD1" w:rsidRPr="000F7AD1" w14:paraId="3934510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09F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Nueva Ecitj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A1518" w14:textId="291A97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4,723.8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83FD7" w14:textId="6BA24D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5FA56" w14:textId="0BC52C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1B046" w14:textId="44007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4,723.87</w:t>
            </w:r>
          </w:p>
        </w:tc>
      </w:tr>
      <w:tr w:rsidR="000F7AD1" w:rsidRPr="000F7AD1" w14:paraId="68F48A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4A2ED" w14:textId="6110A8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B38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424E" w14:textId="471608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C9F00" w14:textId="7E3AB0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95CB" w14:textId="600F83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B81EF" w14:textId="3CCA7C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860.00</w:t>
            </w:r>
          </w:p>
        </w:tc>
      </w:tr>
      <w:tr w:rsidR="000F7AD1" w:rsidRPr="000F7AD1" w14:paraId="618E7D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3D0BE" w14:textId="3F0BE9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BC6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ga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7AD8" w14:textId="10387D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6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17ABA" w14:textId="6377AE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DE545" w14:textId="1D126F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6EA5" w14:textId="123942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650.00</w:t>
            </w:r>
          </w:p>
        </w:tc>
      </w:tr>
      <w:tr w:rsidR="000F7AD1" w:rsidRPr="000F7AD1" w14:paraId="6ABD5D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FE551" w14:textId="39B887F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D11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nat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4EA09" w14:textId="419126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838.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3E41" w14:textId="06B267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F511" w14:textId="0CA5F6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16285" w14:textId="4CA069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838.92</w:t>
            </w:r>
          </w:p>
        </w:tc>
      </w:tr>
      <w:tr w:rsidR="000F7AD1" w:rsidRPr="000F7AD1" w14:paraId="43D8CC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79192" w14:textId="41037B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892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8AD2" w14:textId="618AB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20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F9566" w14:textId="64D9CD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32E52" w14:textId="32AC34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49F1C" w14:textId="40A8F9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207.50</w:t>
            </w:r>
          </w:p>
        </w:tc>
      </w:tr>
      <w:tr w:rsidR="000F7AD1" w:rsidRPr="000F7AD1" w14:paraId="51EB88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D53AD" w14:textId="2D897A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00D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rang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B38A" w14:textId="6BCBD4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2,406.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97B1D" w14:textId="0E1F5A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4FA66" w14:textId="1CB2A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70659" w14:textId="222D02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2,406.25</w:t>
            </w:r>
          </w:p>
        </w:tc>
      </w:tr>
      <w:tr w:rsidR="000F7AD1" w:rsidRPr="000F7AD1" w14:paraId="5C2AE7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94646" w14:textId="33D441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9CB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ya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4CF86" w14:textId="070D7D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1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A0E69" w14:textId="6B7B4C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7BDF7" w14:textId="0EBFD4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F952E" w14:textId="3D597B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131.25</w:t>
            </w:r>
          </w:p>
        </w:tc>
      </w:tr>
      <w:tr w:rsidR="000F7AD1" w:rsidRPr="000F7AD1" w14:paraId="1B0F78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FA82F" w14:textId="2CF568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403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Mamerto Nativ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F6EC" w14:textId="1B68D1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3,45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298CB" w14:textId="588A5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C9483" w14:textId="174918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A4D96" w14:textId="231A14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3,457.50</w:t>
            </w:r>
          </w:p>
        </w:tc>
      </w:tr>
      <w:tr w:rsidR="000F7AD1" w:rsidRPr="000F7AD1" w14:paraId="44ACC0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2BDA7" w14:textId="3A9075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27E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Tinio (Pap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C422" w14:textId="1D27A7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2B5B" w14:textId="17005A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54E8D" w14:textId="7C02B2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340E0" w14:textId="476C6C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500.00</w:t>
            </w:r>
          </w:p>
        </w:tc>
      </w:tr>
      <w:tr w:rsidR="000F7AD1" w:rsidRPr="000F7AD1" w14:paraId="233A2B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EAA34" w14:textId="2588C4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464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08D7" w14:textId="2082E3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5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5ED82" w14:textId="3EBB6B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5600E" w14:textId="487D7E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2CC09" w14:textId="471186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575.00</w:t>
            </w:r>
          </w:p>
        </w:tc>
      </w:tr>
      <w:tr w:rsidR="000F7AD1" w:rsidRPr="000F7AD1" w14:paraId="68CE0A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A1405" w14:textId="0658C67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EC6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EF8A" w14:textId="579A00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4,5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63774" w14:textId="30BF5F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A516E" w14:textId="71B89A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BF33" w14:textId="785E1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4,562.50</w:t>
            </w:r>
          </w:p>
        </w:tc>
      </w:tr>
      <w:tr w:rsidR="000F7AD1" w:rsidRPr="000F7AD1" w14:paraId="1107A9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FE3B" w14:textId="4BF448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8E7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4521" w14:textId="26B715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EDAF" w14:textId="045F2C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D4596" w14:textId="7A3092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384BA" w14:textId="652970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0.00</w:t>
            </w:r>
          </w:p>
        </w:tc>
      </w:tr>
      <w:tr w:rsidR="000F7AD1" w:rsidRPr="000F7AD1" w14:paraId="54EA0B7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92DCC" w14:textId="01CCFC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EE3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ca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FBBC7" w14:textId="4E595C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3925D" w14:textId="6469DB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E827" w14:textId="2E5BA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10F6F" w14:textId="30D1BB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760.00</w:t>
            </w:r>
          </w:p>
        </w:tc>
      </w:tr>
      <w:tr w:rsidR="000F7AD1" w:rsidRPr="000F7AD1" w14:paraId="261416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77F0C" w14:textId="79209BA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1B1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mpic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42411" w14:textId="05321D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87778" w14:textId="10C8FD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C0185" w14:textId="32C6A6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3DBA" w14:textId="0D86D4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r>
      <w:tr w:rsidR="000F7AD1" w:rsidRPr="000F7AD1" w14:paraId="1C74CF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AED91" w14:textId="0896F8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8B7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ay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98152" w14:textId="3F052F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2D492" w14:textId="1BC19B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BE34" w14:textId="3F9302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AB092" w14:textId="76CD49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r>
      <w:tr w:rsidR="000F7AD1" w:rsidRPr="000F7AD1" w14:paraId="0AAEF0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9EC2B" w14:textId="3C996F8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619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t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C8D26" w14:textId="28B0CB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BAD4" w14:textId="7E01E0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308D" w14:textId="257F8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693BF" w14:textId="023CB3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r>
      <w:tr w:rsidR="000F7AD1" w:rsidRPr="000F7AD1" w14:paraId="760ACE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9C6E1" w14:textId="6DBFCDB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FA4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ñar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0292" w14:textId="44FCF6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87BB2" w14:textId="5FC966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E41A4" w14:textId="0F4B16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91296" w14:textId="3AC170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r>
      <w:tr w:rsidR="000F7AD1" w:rsidRPr="000F7AD1" w14:paraId="12C1F7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ECFF8" w14:textId="2A0F2D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D2D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85004" w14:textId="49F28E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27EA6" w14:textId="523DC7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6DEF" w14:textId="14CF18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35C8A" w14:textId="4098CD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5,000.00</w:t>
            </w:r>
          </w:p>
        </w:tc>
      </w:tr>
      <w:tr w:rsidR="000F7AD1" w:rsidRPr="000F7AD1" w14:paraId="6383C7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0830D" w14:textId="4122A9E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0613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40FF" w14:textId="467E45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9,8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D3654" w14:textId="34193C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9F722" w14:textId="6283A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A72D2" w14:textId="7B42E5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9,862.50</w:t>
            </w:r>
          </w:p>
        </w:tc>
      </w:tr>
      <w:tr w:rsidR="000F7AD1" w:rsidRPr="000F7AD1" w14:paraId="7C0FEB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E87FC" w14:textId="507051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3A3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05787" w14:textId="0B7FE5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9E59" w14:textId="4154F2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9A109" w14:textId="7C7940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3B4E7" w14:textId="22D8D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r>
      <w:tr w:rsidR="000F7AD1" w:rsidRPr="000F7AD1" w14:paraId="055FDC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CF7DD" w14:textId="750C9D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D99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B110C" w14:textId="197826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88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B2D5" w14:textId="305F0A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E5512" w14:textId="07F1F5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25626" w14:textId="361C80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887.50</w:t>
            </w:r>
          </w:p>
        </w:tc>
      </w:tr>
      <w:tr w:rsidR="000F7AD1" w:rsidRPr="000F7AD1" w14:paraId="72D271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7D0EE" w14:textId="7E76B0A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707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eonar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D580" w14:textId="7BB49F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76EE2" w14:textId="02010E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5B6B4" w14:textId="67749F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1917" w14:textId="76584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r>
      <w:tr w:rsidR="000F7AD1" w:rsidRPr="000F7AD1" w14:paraId="64E57E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470FB" w14:textId="32B2AA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EFF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R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B2723" w14:textId="3DCAC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5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3850" w14:textId="68AEE9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243A9" w14:textId="328D15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61C4" w14:textId="1B7FB4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530.00</w:t>
            </w:r>
          </w:p>
        </w:tc>
      </w:tr>
      <w:tr w:rsidR="000F7AD1" w:rsidRPr="000F7AD1" w14:paraId="5B6A9F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46647" w14:textId="0D30210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493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Domin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B69F1" w14:textId="24D480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8,24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3798" w14:textId="0E166B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D820E" w14:textId="433AF4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49FF" w14:textId="053A8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8,241.25</w:t>
            </w:r>
          </w:p>
        </w:tc>
      </w:tr>
      <w:tr w:rsidR="000F7AD1" w:rsidRPr="000F7AD1" w14:paraId="6522F3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C2968" w14:textId="30C5F20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D3C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cience City of Muño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21290" w14:textId="6A921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59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ED77D" w14:textId="7B64FB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D7A3A" w14:textId="5F706D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6D62A" w14:textId="49300F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598.75</w:t>
            </w:r>
          </w:p>
        </w:tc>
      </w:tr>
      <w:tr w:rsidR="000F7AD1" w:rsidRPr="000F7AD1" w14:paraId="702881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5CAA9" w14:textId="53D76E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C61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v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4B0B6" w14:textId="7B5A44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9,8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C0F22" w14:textId="33000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D5D18" w14:textId="51A828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96870" w14:textId="209B09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9,810.00</w:t>
            </w:r>
          </w:p>
        </w:tc>
      </w:tr>
      <w:tr w:rsidR="000F7AD1" w:rsidRPr="000F7AD1" w14:paraId="4EB8FA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56779" w14:textId="76CA2A1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F7A9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ugt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E4FA4" w14:textId="514577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2122F" w14:textId="5D68F6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531E" w14:textId="49D413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68A9" w14:textId="1AE89C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r>
      <w:tr w:rsidR="000F7AD1" w:rsidRPr="000F7AD1" w14:paraId="612FE8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5370F" w14:textId="68B8997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DF2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rago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E6787" w14:textId="49EF80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7ED5" w14:textId="204BAB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9495" w14:textId="431121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D04DA" w14:textId="687C6B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r>
      <w:tr w:rsidR="000F7AD1" w:rsidRPr="000F7AD1" w14:paraId="7F5E9E9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EDBCE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Pampang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75126F" w14:textId="72412C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81,496.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50F35C" w14:textId="59963B1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94CB63" w14:textId="0E69B28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4B934C" w14:textId="1CA4F78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81,496.82</w:t>
            </w:r>
          </w:p>
        </w:tc>
      </w:tr>
      <w:tr w:rsidR="000F7AD1" w:rsidRPr="000F7AD1" w14:paraId="18674BA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76B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Pamp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4EB3" w14:textId="636174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6,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8DA1B" w14:textId="1E3C36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416AD" w14:textId="05BC33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6AEA9" w14:textId="52FA8D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6,840.00</w:t>
            </w:r>
          </w:p>
        </w:tc>
      </w:tr>
      <w:tr w:rsidR="000F7AD1" w:rsidRPr="000F7AD1" w14:paraId="1FC10E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D4F35" w14:textId="711325E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477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ele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65BE7" w14:textId="1F6DB1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3,669.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07573" w14:textId="34C2BE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69005" w14:textId="2A5361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00873" w14:textId="35B6BA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3,669.12</w:t>
            </w:r>
          </w:p>
        </w:tc>
      </w:tr>
      <w:tr w:rsidR="000F7AD1" w:rsidRPr="000F7AD1" w14:paraId="75165F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DCAA9" w14:textId="3E0F8E2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482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pal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D77D0" w14:textId="64BF87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8.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0F05" w14:textId="316495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3650" w14:textId="089435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392E0" w14:textId="2A6F28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8.08</w:t>
            </w:r>
          </w:p>
        </w:tc>
      </w:tr>
      <w:tr w:rsidR="000F7AD1" w:rsidRPr="000F7AD1" w14:paraId="1F7D4A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B3561" w14:textId="0564B42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BB7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ay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43E8" w14:textId="062DCC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3E875" w14:textId="7FD9C3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9ADCB" w14:textId="0AE7CE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CFDB2" w14:textId="6B361A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w:t>
            </w:r>
          </w:p>
        </w:tc>
      </w:tr>
      <w:tr w:rsidR="000F7AD1" w:rsidRPr="000F7AD1" w14:paraId="78473F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0B8A6" w14:textId="1595C6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87B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l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74E2C" w14:textId="4E15C8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43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EB1F1" w14:textId="1A189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6117" w14:textId="4B2F2E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709E" w14:textId="29744E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439.60</w:t>
            </w:r>
          </w:p>
        </w:tc>
      </w:tr>
      <w:tr w:rsidR="000F7AD1" w:rsidRPr="000F7AD1" w14:paraId="3D4CD1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282FE" w14:textId="6DF4C73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8372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85D5C" w14:textId="3B54F1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4,549.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60DF" w14:textId="7150F5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B2BAB" w14:textId="73467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2540" w14:textId="4BC4B6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4,549.68</w:t>
            </w:r>
          </w:p>
        </w:tc>
      </w:tr>
      <w:tr w:rsidR="000F7AD1" w:rsidRPr="000F7AD1" w14:paraId="353D1D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A9A17" w14:textId="549C60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649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loridabla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4A20D" w14:textId="1BAED2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9,185.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9566" w14:textId="51FB1C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719A" w14:textId="3DE90D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3EB0D" w14:textId="196297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9,185.44</w:t>
            </w:r>
          </w:p>
        </w:tc>
      </w:tr>
      <w:tr w:rsidR="000F7AD1" w:rsidRPr="000F7AD1" w14:paraId="483193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EFCA8" w14:textId="7648761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F5E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agu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404E" w14:textId="336A08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DABC" w14:textId="6DA189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1356F" w14:textId="3C2207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BED0A" w14:textId="00F884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r>
      <w:tr w:rsidR="000F7AD1" w:rsidRPr="000F7AD1" w14:paraId="23D7DE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224CD" w14:textId="58F3851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AA2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E4311" w14:textId="18F4E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3.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ED0B" w14:textId="17D57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5A13B" w14:textId="1F7EAD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70CEF" w14:textId="454628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3.12</w:t>
            </w:r>
          </w:p>
        </w:tc>
      </w:tr>
      <w:tr w:rsidR="000F7AD1" w:rsidRPr="000F7AD1" w14:paraId="7FC202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589FE" w14:textId="2F7B11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BA4E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alac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15EDD" w14:textId="31BC1F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052.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0FD88" w14:textId="51DD8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B1B8E" w14:textId="4C3F40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FC91" w14:textId="7D0D8A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052.30</w:t>
            </w:r>
          </w:p>
        </w:tc>
      </w:tr>
      <w:tr w:rsidR="000F7AD1" w:rsidRPr="000F7AD1" w14:paraId="419E9F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FCDBE" w14:textId="0B973F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4D6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abeb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B9C55" w14:textId="20208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56A6" w14:textId="5E4E05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DFC1D" w14:textId="0AF3C2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DCE42" w14:textId="3876FC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r>
      <w:tr w:rsidR="000F7AD1" w:rsidRPr="000F7AD1" w14:paraId="534ECBF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9711" w14:textId="47D3362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F5E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7B54E" w14:textId="6D0179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31C0B" w14:textId="3BA61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C05D" w14:textId="310DC1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B9EFA" w14:textId="24794E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14</w:t>
            </w:r>
          </w:p>
        </w:tc>
      </w:tr>
      <w:tr w:rsidR="000F7AD1" w:rsidRPr="000F7AD1" w14:paraId="24A7266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29E57" w14:textId="5CC9D3F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135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san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ECE7D" w14:textId="101100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10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45A78" w14:textId="615D26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F64E4" w14:textId="2DF1FF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5A9D" w14:textId="1F2C61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108.00</w:t>
            </w:r>
          </w:p>
        </w:tc>
      </w:tr>
      <w:tr w:rsidR="000F7AD1" w:rsidRPr="000F7AD1" w14:paraId="417326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A2B4B" w14:textId="04945F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BB4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xi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5EE5" w14:textId="686BE0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33.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E6AE1" w14:textId="3AD236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24F7" w14:textId="7B3DA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1C86F" w14:textId="1C505F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33.26</w:t>
            </w:r>
          </w:p>
        </w:tc>
      </w:tr>
      <w:tr w:rsidR="000F7AD1" w:rsidRPr="000F7AD1" w14:paraId="2EC4306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10388" w14:textId="525CA3A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17C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a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F63E7" w14:textId="502AD2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696.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84386" w14:textId="59ADCB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344C5" w14:textId="461DCA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21249" w14:textId="54C7BA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696.14</w:t>
            </w:r>
          </w:p>
        </w:tc>
      </w:tr>
      <w:tr w:rsidR="000F7AD1" w:rsidRPr="000F7AD1" w14:paraId="72AF41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15D2C" w14:textId="0D44200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0299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r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86012" w14:textId="13C862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1,054.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A60B1" w14:textId="1379FE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2B16" w14:textId="5AC170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DBB18" w14:textId="2E237F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1,054.72</w:t>
            </w:r>
          </w:p>
        </w:tc>
      </w:tr>
      <w:tr w:rsidR="000F7AD1" w:rsidRPr="000F7AD1" w14:paraId="516DD7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E9353" w14:textId="22E2CF6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6C1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9357E" w14:textId="425905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087.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60A40" w14:textId="329770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40D2B" w14:textId="3C5274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A153F" w14:textId="13B5A5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087.60</w:t>
            </w:r>
          </w:p>
        </w:tc>
      </w:tr>
      <w:tr w:rsidR="000F7AD1" w:rsidRPr="000F7AD1" w14:paraId="3B3A35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3D307" w14:textId="3A9A16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3AF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9DFB0" w14:textId="49173C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550.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7494B" w14:textId="5DD6C7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37A5E" w14:textId="6624BD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A43DC" w14:textId="689A1C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550.98</w:t>
            </w:r>
          </w:p>
        </w:tc>
      </w:tr>
      <w:tr w:rsidR="000F7AD1" w:rsidRPr="000F7AD1" w14:paraId="0718ED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D7CC9" w14:textId="7B4C93A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9029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Si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60179" w14:textId="2AD4EA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283.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60E3" w14:textId="22D96A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CDD1" w14:textId="0979AE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8D64" w14:textId="7AA60E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283.02</w:t>
            </w:r>
          </w:p>
        </w:tc>
      </w:tr>
      <w:tr w:rsidR="000F7AD1" w:rsidRPr="000F7AD1" w14:paraId="53BC030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190E0" w14:textId="4F7AF3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FD4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B3396" w14:textId="70E3B5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62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E3B9" w14:textId="1638A6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B0F10" w14:textId="1735A2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DD75F" w14:textId="7BFEB3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628.90</w:t>
            </w:r>
          </w:p>
        </w:tc>
      </w:tr>
      <w:tr w:rsidR="000F7AD1" w:rsidRPr="000F7AD1" w14:paraId="506E5D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DAB4A" w14:textId="754B9E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129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4B142" w14:textId="65747E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12E68" w14:textId="376BA4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2852" w14:textId="3D0CE4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D91C6" w14:textId="1A3E8E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r>
      <w:tr w:rsidR="000F7AD1" w:rsidRPr="000F7AD1" w14:paraId="2C5F9C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07715" w14:textId="6CFACDD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527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5FB9" w14:textId="735B60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81.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83A8A" w14:textId="33B659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A7D0D" w14:textId="4A1297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290D" w14:textId="1D2CC3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81.12</w:t>
            </w:r>
          </w:p>
        </w:tc>
      </w:tr>
      <w:tr w:rsidR="000F7AD1" w:rsidRPr="000F7AD1" w14:paraId="216C96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6D731" w14:textId="59539B5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A75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smuan (Sexm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C7AB6" w14:textId="59EF93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85D1" w14:textId="7E27CE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65EF2" w14:textId="4F953C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53059" w14:textId="1CAEE1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1.56</w:t>
            </w:r>
          </w:p>
        </w:tc>
      </w:tr>
      <w:tr w:rsidR="000F7AD1" w:rsidRPr="000F7AD1" w14:paraId="01BB584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CE1AB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Tarlac</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E431DA" w14:textId="0F7FA04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61,887.4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5961B2" w14:textId="13AC90D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05B9E9" w14:textId="46471F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BA0E17" w14:textId="5F7A9DB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61,887.43</w:t>
            </w:r>
          </w:p>
        </w:tc>
      </w:tr>
      <w:tr w:rsidR="000F7AD1" w:rsidRPr="000F7AD1" w14:paraId="59590C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77AE9" w14:textId="7E0056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2F6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9F2CE" w14:textId="06DF45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599.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4A719" w14:textId="46682E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30E3" w14:textId="700736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6741" w14:textId="6C351D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599.40</w:t>
            </w:r>
          </w:p>
        </w:tc>
      </w:tr>
      <w:tr w:rsidR="000F7AD1" w:rsidRPr="000F7AD1" w14:paraId="7BA95E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25BC8" w14:textId="4CBCFC6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7E6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2E25" w14:textId="151C7D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9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E1343" w14:textId="5607F6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5D8AB" w14:textId="6EB2C6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5DE2F" w14:textId="45EBD8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98.75</w:t>
            </w:r>
          </w:p>
        </w:tc>
      </w:tr>
      <w:tr w:rsidR="000F7AD1" w:rsidRPr="000F7AD1" w14:paraId="6AD5324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EF1E4" w14:textId="03D3D2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26F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ili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D98FC" w14:textId="35C4B1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8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30857" w14:textId="28E3FE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3B0C5" w14:textId="5AC78D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5421" w14:textId="313429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890.00</w:t>
            </w:r>
          </w:p>
        </w:tc>
      </w:tr>
      <w:tr w:rsidR="000F7AD1" w:rsidRPr="000F7AD1" w14:paraId="48F2021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7BCA5" w14:textId="393993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CC5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p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DFADA" w14:textId="07C731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4,019.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4F64" w14:textId="21504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B9323" w14:textId="1C30C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85717" w14:textId="7726E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4,019.75</w:t>
            </w:r>
          </w:p>
        </w:tc>
      </w:tr>
      <w:tr w:rsidR="000F7AD1" w:rsidRPr="000F7AD1" w14:paraId="5A1EF1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72C69" w14:textId="2B07FB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F7B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0485F" w14:textId="36F582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4,6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31FC" w14:textId="6A4A64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B89B4" w14:textId="21750C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EB3A7" w14:textId="539237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4,655.00</w:t>
            </w:r>
          </w:p>
        </w:tc>
      </w:tr>
      <w:tr w:rsidR="000F7AD1" w:rsidRPr="000F7AD1" w14:paraId="138F82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E062E" w14:textId="2B791A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FF6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r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23D11" w14:textId="5D21EB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9,0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D9F21" w14:textId="5F164F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6251" w14:textId="1E80A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B982" w14:textId="2603A6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9,010.00</w:t>
            </w:r>
          </w:p>
        </w:tc>
      </w:tr>
      <w:tr w:rsidR="000F7AD1" w:rsidRPr="000F7AD1" w14:paraId="03737F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58D4D" w14:textId="75123A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A7C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A0D9" w14:textId="5220A2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362.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5F34" w14:textId="6AE65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6147A" w14:textId="0C021F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C43D7" w14:textId="238885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362.30</w:t>
            </w:r>
          </w:p>
        </w:tc>
      </w:tr>
      <w:tr w:rsidR="000F7AD1" w:rsidRPr="000F7AD1" w14:paraId="6B965E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A9625" w14:textId="4764453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EC5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yant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CE62C" w14:textId="4D67E8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467.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FD51" w14:textId="52EF5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0C79E" w14:textId="681D8D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6E544" w14:textId="2DCCDF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467.80</w:t>
            </w:r>
          </w:p>
        </w:tc>
      </w:tr>
      <w:tr w:rsidR="000F7AD1" w:rsidRPr="000F7AD1" w14:paraId="7F03E6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6B800" w14:textId="27A5D3C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D92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c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50D18" w14:textId="5898C9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7,803.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4469B" w14:textId="4B3A81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58FEF" w14:textId="6186B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FA5AF" w14:textId="185932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7,803.70</w:t>
            </w:r>
          </w:p>
        </w:tc>
      </w:tr>
      <w:tr w:rsidR="000F7AD1" w:rsidRPr="000F7AD1" w14:paraId="742173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21BA7" w14:textId="31053C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BA5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iq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D70F8" w14:textId="6095F6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29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3BA87" w14:textId="78D08A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79E31" w14:textId="2DE133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C8CC7" w14:textId="5394A5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291.40</w:t>
            </w:r>
          </w:p>
        </w:tc>
      </w:tr>
      <w:tr w:rsidR="000F7AD1" w:rsidRPr="000F7AD1" w14:paraId="7BB4C3C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5B67E" w14:textId="08A461F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6E4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1B15" w14:textId="6C6C83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765.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E266" w14:textId="23F3A7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40F0" w14:textId="02DD47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627E0" w14:textId="25ABE1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765.88</w:t>
            </w:r>
          </w:p>
        </w:tc>
      </w:tr>
      <w:tr w:rsidR="000F7AD1" w:rsidRPr="000F7AD1" w14:paraId="1B97A2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73F18" w14:textId="4DF2DCB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C76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m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E7B7" w14:textId="462009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5,5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54D0C" w14:textId="4C71C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78B0" w14:textId="3E52BF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7BBAC" w14:textId="3B785A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5,548.00</w:t>
            </w:r>
          </w:p>
        </w:tc>
      </w:tr>
      <w:tr w:rsidR="000F7AD1" w:rsidRPr="000F7AD1" w14:paraId="4FFFFC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663A3" w14:textId="1341D3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92E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Clem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12B46" w14:textId="6371EC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D047" w14:textId="660C50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284F" w14:textId="18336B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B238F" w14:textId="7111BC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r>
      <w:tr w:rsidR="000F7AD1" w:rsidRPr="000F7AD1" w14:paraId="4F4C6B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401D7" w14:textId="507FA9D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76D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16E0B" w14:textId="1F90B7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437.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776F6" w14:textId="13C527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8279" w14:textId="553684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4443" w14:textId="233899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437.25</w:t>
            </w:r>
          </w:p>
        </w:tc>
      </w:tr>
      <w:tr w:rsidR="000F7AD1" w:rsidRPr="000F7AD1" w14:paraId="5EEEF8B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13AF2" w14:textId="4D66142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F1F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Igna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0AC76" w14:textId="66EB57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95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03CF" w14:textId="416E0A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E6FA" w14:textId="635A6A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CE94D" w14:textId="06C71B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953.00</w:t>
            </w:r>
          </w:p>
        </w:tc>
      </w:tr>
      <w:tr w:rsidR="000F7AD1" w:rsidRPr="000F7AD1" w14:paraId="1519DC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7E10B" w14:textId="1F7E718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119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rl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38C12" w14:textId="40439F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8,50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1502D" w14:textId="6279A8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ACAF" w14:textId="6CFACB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835A" w14:textId="48806B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8,501.00</w:t>
            </w:r>
          </w:p>
        </w:tc>
      </w:tr>
      <w:tr w:rsidR="000F7AD1" w:rsidRPr="000F7AD1" w14:paraId="2E89E0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9D0B5" w14:textId="019E1DC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868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B97D4" w14:textId="79C978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534.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C7E34" w14:textId="6C4802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50BA" w14:textId="33705F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FE67B" w14:textId="3D8752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534.20</w:t>
            </w:r>
          </w:p>
        </w:tc>
      </w:tr>
      <w:tr w:rsidR="000F7AD1" w:rsidRPr="000F7AD1" w14:paraId="5786408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7E92C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al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D12B37" w14:textId="4F68C6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00,032.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73B7DE" w14:textId="66F9BA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61A627" w14:textId="008C819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2FEC39" w14:textId="0C0C89D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00,032.75</w:t>
            </w:r>
          </w:p>
        </w:tc>
      </w:tr>
      <w:tr w:rsidR="000F7AD1" w:rsidRPr="000F7AD1" w14:paraId="51217B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6D54F" w14:textId="5810558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216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to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704EB" w14:textId="5E246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6,3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46F8F" w14:textId="50950B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7FAA" w14:textId="6CA066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677DE" w14:textId="64C9D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6,365.00</w:t>
            </w:r>
          </w:p>
        </w:tc>
      </w:tr>
      <w:tr w:rsidR="000F7AD1" w:rsidRPr="000F7AD1" w14:paraId="664D75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AA839" w14:textId="2F6C0B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447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el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767C5" w14:textId="34AF14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4DE44" w14:textId="4190C0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872F" w14:textId="422DDF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1DD8E" w14:textId="4D0580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00</w:t>
            </w:r>
          </w:p>
        </w:tc>
      </w:tr>
      <w:tr w:rsidR="000F7AD1" w:rsidRPr="000F7AD1" w14:paraId="7433BE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C5677" w14:textId="6732440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DD9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tille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9F39" w14:textId="7DAA2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27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130C3" w14:textId="0C233B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887C6" w14:textId="35DAA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D9617" w14:textId="6D04F7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273.00</w:t>
            </w:r>
          </w:p>
        </w:tc>
      </w:tr>
      <w:tr w:rsidR="000F7AD1" w:rsidRPr="000F7AD1" w14:paraId="3F3132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F06CA" w14:textId="72929B5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435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sin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27DBA" w14:textId="0F85E3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27.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E4361" w14:textId="4E8FC8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BAEFD" w14:textId="174D18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F615" w14:textId="474586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27.60</w:t>
            </w:r>
          </w:p>
        </w:tc>
      </w:tr>
      <w:tr w:rsidR="000F7AD1" w:rsidRPr="000F7AD1" w14:paraId="7EE7D4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51FFB" w14:textId="514D53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8D0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longap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63D4" w14:textId="325441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0,69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CA570" w14:textId="31385D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A968" w14:textId="7599B8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6CDF4" w14:textId="79FA42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0,692.00</w:t>
            </w:r>
          </w:p>
        </w:tc>
      </w:tr>
      <w:tr w:rsidR="000F7AD1" w:rsidRPr="000F7AD1" w14:paraId="60C7C0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11072" w14:textId="10C2FC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0B8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lip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FDAB" w14:textId="43E24E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4D88" w14:textId="3C3CD6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32E07" w14:textId="332881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9914A" w14:textId="6BC595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95.00</w:t>
            </w:r>
          </w:p>
        </w:tc>
      </w:tr>
      <w:tr w:rsidR="000F7AD1" w:rsidRPr="000F7AD1" w14:paraId="262244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D7800" w14:textId="1605BC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17B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rcel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BE618" w14:textId="7E877E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12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705A7" w14:textId="09D368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0B6D4" w14:textId="52953E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2B0B8" w14:textId="559A31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124.00</w:t>
            </w:r>
          </w:p>
        </w:tc>
      </w:tr>
      <w:tr w:rsidR="000F7AD1" w:rsidRPr="000F7AD1" w14:paraId="12D8C6C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E818A" w14:textId="175D8A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C43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450B7" w14:textId="3D077E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750.6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948E8" w14:textId="0B5165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ED09C" w14:textId="7DDE77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5D2E7" w14:textId="495F6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750.65</w:t>
            </w:r>
          </w:p>
        </w:tc>
      </w:tr>
      <w:tr w:rsidR="000F7AD1" w:rsidRPr="000F7AD1" w14:paraId="619D32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E987C" w14:textId="6CBEE01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C9E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b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91FA" w14:textId="6E2EDA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71.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7E9CE" w14:textId="764CBA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15056" w14:textId="78033C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3DE8B" w14:textId="3B5305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71.50</w:t>
            </w:r>
          </w:p>
        </w:tc>
      </w:tr>
      <w:tr w:rsidR="000F7AD1" w:rsidRPr="000F7AD1" w14:paraId="246DDE3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69A73E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LABARZON</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5CA441" w14:textId="06AA18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4,386,855.34</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1634D1" w14:textId="6BD7341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5,176,412.66</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F522A6" w14:textId="6245B25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83F0348" w14:textId="2898DE8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99,563,268.00</w:t>
            </w:r>
          </w:p>
        </w:tc>
      </w:tr>
      <w:tr w:rsidR="000F7AD1" w:rsidRPr="000F7AD1" w14:paraId="7D7386B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29D9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tanga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94EA92" w14:textId="23AE46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7,327,618.8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F7C3C5" w14:textId="42EF772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145,536.4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1E4982" w14:textId="5B455E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F70479" w14:textId="1946F32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1,473,155.25</w:t>
            </w:r>
          </w:p>
        </w:tc>
      </w:tr>
      <w:tr w:rsidR="000F7AD1" w:rsidRPr="000F7AD1" w14:paraId="49BF7CB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44F48"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Bat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26289" w14:textId="50B880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551,708.3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F265" w14:textId="640B93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3,5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1D140" w14:textId="20D500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65CF" w14:textId="021BF4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955,288.35</w:t>
            </w:r>
          </w:p>
        </w:tc>
      </w:tr>
      <w:tr w:rsidR="000F7AD1" w:rsidRPr="000F7AD1" w14:paraId="7D4DCE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002AC" w14:textId="058FD0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34EEF"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Agonci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8077B" w14:textId="7D4E85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0,9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3DFAA" w14:textId="5E6D60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83866" w14:textId="482DEA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8915F" w14:textId="123B19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0,980.00</w:t>
            </w:r>
          </w:p>
        </w:tc>
      </w:tr>
      <w:tr w:rsidR="000F7AD1" w:rsidRPr="000F7AD1" w14:paraId="6DC1D4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732E0" w14:textId="0055691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786FA"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Alitagt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2093A" w14:textId="6FFC81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4,698.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8B8D4" w14:textId="35BAE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79727" w14:textId="2E827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697E" w14:textId="550A50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4,698.50</w:t>
            </w:r>
          </w:p>
        </w:tc>
      </w:tr>
      <w:tr w:rsidR="000F7AD1" w:rsidRPr="000F7AD1" w14:paraId="4C51E9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9AD45" w14:textId="07ACAF4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90C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564C" w14:textId="009FCF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8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C8019" w14:textId="16AC81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AF46E" w14:textId="4A9DA1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0663" w14:textId="21AA10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815.00</w:t>
            </w:r>
          </w:p>
        </w:tc>
      </w:tr>
      <w:tr w:rsidR="000F7AD1" w:rsidRPr="000F7AD1" w14:paraId="094828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76554" w14:textId="145A2B7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750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A6055" w14:textId="0D6786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39,2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634F" w14:textId="7D261C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4C403" w14:textId="42A29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079AA" w14:textId="28D6FD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72,246.00</w:t>
            </w:r>
          </w:p>
        </w:tc>
      </w:tr>
      <w:tr w:rsidR="000F7AD1" w:rsidRPr="000F7AD1" w14:paraId="5424EF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D5E59" w14:textId="5AC344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94C9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nga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B837" w14:textId="461A34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4,64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BF6A" w14:textId="7B4849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68,2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3082" w14:textId="36850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C478" w14:textId="051E10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42,922.00</w:t>
            </w:r>
          </w:p>
        </w:tc>
      </w:tr>
      <w:tr w:rsidR="000F7AD1" w:rsidRPr="000F7AD1" w14:paraId="33A9C4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38519" w14:textId="6D6CD79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5DB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4DA1" w14:textId="153DE5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1,9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DCA7E" w14:textId="5CA39A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7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15AD" w14:textId="441F15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23DCD" w14:textId="728240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7,710.00</w:t>
            </w:r>
          </w:p>
        </w:tc>
      </w:tr>
      <w:tr w:rsidR="000F7AD1" w:rsidRPr="000F7AD1" w14:paraId="778670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3AD2F" w14:textId="0A01C2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7A0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C7E1E" w14:textId="65E6D1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2,2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F1A3D" w14:textId="339559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E9218" w14:textId="27B54B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766FB" w14:textId="5F9472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02,285.00</w:t>
            </w:r>
          </w:p>
        </w:tc>
      </w:tr>
      <w:tr w:rsidR="000F7AD1" w:rsidRPr="000F7AD1" w14:paraId="16E0A7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4CBA3" w14:textId="5D086B8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528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t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1E1F" w14:textId="6C2F50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34,48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34E2B" w14:textId="153A1F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ACFB1" w14:textId="098FF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E8DBF" w14:textId="4D81B1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34,482.00</w:t>
            </w:r>
          </w:p>
        </w:tc>
      </w:tr>
      <w:tr w:rsidR="000F7AD1" w:rsidRPr="000F7AD1" w14:paraId="483F0C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5E003" w14:textId="03758B5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FAC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e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15886" w14:textId="5E8D98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4,30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DCC12" w14:textId="04705B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A9BA4" w14:textId="207080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1B8E6" w14:textId="231E2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4,307.50</w:t>
            </w:r>
          </w:p>
        </w:tc>
      </w:tr>
      <w:tr w:rsidR="000F7AD1" w:rsidRPr="000F7AD1" w14:paraId="7B2AA4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40B06" w14:textId="57B2A1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7C8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b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6A4B5" w14:textId="5FAA02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09,08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9AF75" w14:textId="50707D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D1782" w14:textId="4F9CF4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BC7BE" w14:textId="67A4E1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98,432.50</w:t>
            </w:r>
          </w:p>
        </w:tc>
      </w:tr>
      <w:tr w:rsidR="000F7AD1" w:rsidRPr="000F7AD1" w14:paraId="11DDC2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80CAC" w14:textId="3B7B595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AF4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ur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29C0D" w14:textId="5C7C0D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7,3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97112" w14:textId="0DFEFB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38AEA" w14:textId="36111A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28DF" w14:textId="1192AF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7,380.00</w:t>
            </w:r>
          </w:p>
        </w:tc>
      </w:tr>
      <w:tr w:rsidR="000F7AD1" w:rsidRPr="000F7AD1" w14:paraId="77A756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06B3C" w14:textId="436E0F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E99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mer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60F11" w14:textId="0B28BC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814,7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CC47" w14:textId="2FC4A1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7,3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961C" w14:textId="76EAB0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C939B" w14:textId="4D4F5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22,082.00</w:t>
            </w:r>
          </w:p>
        </w:tc>
      </w:tr>
      <w:tr w:rsidR="000F7AD1" w:rsidRPr="000F7AD1" w14:paraId="39AEEA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3123C" w14:textId="787C6D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F6B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16B54" w14:textId="6AC512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17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7EDC" w14:textId="234B1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295D1" w14:textId="6CCA26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A28E0" w14:textId="0C9FFB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179.00</w:t>
            </w:r>
          </w:p>
        </w:tc>
      </w:tr>
      <w:tr w:rsidR="000F7AD1" w:rsidRPr="000F7AD1" w14:paraId="25FC72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36524" w14:textId="708F36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BCA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p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DCF7" w14:textId="669ED7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9,7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5C645" w14:textId="4C2B26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43D66" w14:textId="7A1B0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46751" w14:textId="0A3A0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09,728.00</w:t>
            </w:r>
          </w:p>
        </w:tc>
      </w:tr>
      <w:tr w:rsidR="000F7AD1" w:rsidRPr="000F7AD1" w14:paraId="0D3541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298A8" w14:textId="6F11700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749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350B5" w14:textId="437C70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0BC4" w14:textId="650549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3A24" w14:textId="7E648F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4C0C" w14:textId="681C64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r>
      <w:tr w:rsidR="000F7AD1" w:rsidRPr="000F7AD1" w14:paraId="349F97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CB17E" w14:textId="2451D1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20B0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D3C93" w14:textId="652603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9,1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975A5" w14:textId="3D9DD0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7,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31528" w14:textId="09348B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6DAE" w14:textId="6514B6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06,230.00</w:t>
            </w:r>
          </w:p>
        </w:tc>
      </w:tr>
      <w:tr w:rsidR="000F7AD1" w:rsidRPr="000F7AD1" w14:paraId="3232B9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E74AB" w14:textId="66A242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EB2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v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53479" w14:textId="786795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4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AF0F4" w14:textId="2F7B2B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8,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AA92B" w14:textId="01B6ED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89903" w14:textId="474AFC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3,449.00</w:t>
            </w:r>
          </w:p>
        </w:tc>
      </w:tr>
      <w:tr w:rsidR="000F7AD1" w:rsidRPr="000F7AD1" w14:paraId="296657E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0BFBE" w14:textId="22BF61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8CE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as Na Kah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48689" w14:textId="49F5C3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3,1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A2C87" w14:textId="329DBA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B336C" w14:textId="4EB74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0A427" w14:textId="3D14C7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3,125.00</w:t>
            </w:r>
          </w:p>
        </w:tc>
      </w:tr>
      <w:tr w:rsidR="000F7AD1" w:rsidRPr="000F7AD1" w14:paraId="2BBA7A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78DA3" w14:textId="613E81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19A0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sug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FDDE2" w14:textId="5C02D7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9,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F5ED" w14:textId="1C6B38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A623D" w14:textId="7F1C97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7692B" w14:textId="496DC4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44,315.00</w:t>
            </w:r>
          </w:p>
        </w:tc>
      </w:tr>
      <w:tr w:rsidR="000F7AD1" w:rsidRPr="000F7AD1" w14:paraId="642454C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A5F36" w14:textId="13292A4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364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re Gar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19913" w14:textId="23AC3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547B" w14:textId="70795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7BFB7" w14:textId="02D642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27877" w14:textId="6A2741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15.00</w:t>
            </w:r>
          </w:p>
        </w:tc>
      </w:tr>
      <w:tr w:rsidR="000F7AD1" w:rsidRPr="000F7AD1" w14:paraId="59597D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5578B" w14:textId="7EF9BA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C55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C040E" w14:textId="4E3B41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8,8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86FE" w14:textId="360C5B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BAC6B" w14:textId="1F0D9D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25F2A" w14:textId="539DA4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8,815.00</w:t>
            </w:r>
          </w:p>
        </w:tc>
      </w:tr>
      <w:tr w:rsidR="000F7AD1" w:rsidRPr="000F7AD1" w14:paraId="4E7547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DC31D" w14:textId="61A98A6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326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3E77F" w14:textId="5F281E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49,46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4DCF0" w14:textId="329903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55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CA8F2" w14:textId="71326D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A29E1" w14:textId="494741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3,018.40</w:t>
            </w:r>
          </w:p>
        </w:tc>
      </w:tr>
      <w:tr w:rsidR="000F7AD1" w:rsidRPr="000F7AD1" w14:paraId="7AD5B9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B6E66" w14:textId="4DAFCF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6FB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C0D8F" w14:textId="5BCCCE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78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10489" w14:textId="3B028B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D096" w14:textId="23C903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FC02" w14:textId="715AF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782.50</w:t>
            </w:r>
          </w:p>
        </w:tc>
      </w:tr>
      <w:tr w:rsidR="000F7AD1" w:rsidRPr="000F7AD1" w14:paraId="0AEDB8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14A0F" w14:textId="4AE5FB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319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A3A4" w14:textId="00D7C5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2,3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CA3E4" w14:textId="0B108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4F74" w14:textId="714081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BEBA" w14:textId="01D1C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2,345.00</w:t>
            </w:r>
          </w:p>
        </w:tc>
      </w:tr>
      <w:tr w:rsidR="000F7AD1" w:rsidRPr="000F7AD1" w14:paraId="3211C27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E1D5C" w14:textId="66DAF33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93B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C9CFC" w14:textId="4481AA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8,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F37A1" w14:textId="002CCA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5EB49" w14:textId="297675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03A84" w14:textId="2B88A1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8,500.00</w:t>
            </w:r>
          </w:p>
        </w:tc>
      </w:tr>
      <w:tr w:rsidR="000F7AD1" w:rsidRPr="000F7AD1" w14:paraId="5300CE5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EAB11" w14:textId="3396F80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5A8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scu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ABE61" w14:textId="101A95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1,40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688A0" w14:textId="6BDCFB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1F7E" w14:textId="00FD8F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8F58B" w14:textId="5B0DB7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1,403.00</w:t>
            </w:r>
          </w:p>
        </w:tc>
      </w:tr>
      <w:tr w:rsidR="000F7AD1" w:rsidRPr="000F7AD1" w14:paraId="3373BF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9525F" w14:textId="384E66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9F4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Teres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8C39" w14:textId="42AF20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82,75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B58AD" w14:textId="43814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5A2E3" w14:textId="563E9C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C798" w14:textId="2CBB5B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82,753.00</w:t>
            </w:r>
          </w:p>
        </w:tc>
      </w:tr>
      <w:tr w:rsidR="000F7AD1" w:rsidRPr="000F7AD1" w14:paraId="542005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B39CF" w14:textId="2AAFDD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5B9F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D03D8" w14:textId="3B1F10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2,34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1C47" w14:textId="13E2C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8,0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D372" w14:textId="0B43A9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27570" w14:textId="53B8D4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0,422.00</w:t>
            </w:r>
          </w:p>
        </w:tc>
      </w:tr>
      <w:tr w:rsidR="000F7AD1" w:rsidRPr="000F7AD1" w14:paraId="4A1B9E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056CC" w14:textId="74CA38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EBA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4A54C" w14:textId="57548B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68,90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611E6" w14:textId="25A943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994B8" w14:textId="23909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B53D3" w14:textId="4A6F7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68,908.00</w:t>
            </w:r>
          </w:p>
        </w:tc>
      </w:tr>
      <w:tr w:rsidR="000F7AD1" w:rsidRPr="000F7AD1" w14:paraId="5CB5C9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FF800" w14:textId="3163BF8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9D6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06A2" w14:textId="73587F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60,3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31E22" w14:textId="11A502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01C7" w14:textId="011647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F9D8" w14:textId="318DCE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60,312.00</w:t>
            </w:r>
          </w:p>
        </w:tc>
      </w:tr>
      <w:tr w:rsidR="000F7AD1" w:rsidRPr="000F7AD1" w14:paraId="2455E7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C70E0" w14:textId="28425E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30F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n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5D22D" w14:textId="0D642D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72,403.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D1091" w14:textId="070E4C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6,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16D36" w14:textId="6E6054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75EA0" w14:textId="35D8B5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08,563.50</w:t>
            </w:r>
          </w:p>
        </w:tc>
      </w:tr>
      <w:tr w:rsidR="000F7AD1" w:rsidRPr="000F7AD1" w14:paraId="72CF7B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BA9B4" w14:textId="55B8224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A114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445B" w14:textId="0FE4A5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2,98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C2B0F" w14:textId="402439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8350" w14:textId="42E45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67BFD" w14:textId="43DCA7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2,983.00</w:t>
            </w:r>
          </w:p>
        </w:tc>
      </w:tr>
      <w:tr w:rsidR="000F7AD1" w:rsidRPr="000F7AD1" w14:paraId="5C31E8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AF1FB" w14:textId="030EBB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1E8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gl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F5B72" w14:textId="37EDEF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5,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3EBD3" w14:textId="66E5E4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AB51A" w14:textId="1D307C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269CF" w14:textId="296AC9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5,750.00</w:t>
            </w:r>
          </w:p>
        </w:tc>
      </w:tr>
      <w:tr w:rsidR="000F7AD1" w:rsidRPr="000F7AD1" w14:paraId="13B2ED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413FF" w14:textId="00B7947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FC8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0699" w14:textId="5B9DC5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03A9" w14:textId="7B2CED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B2956" w14:textId="24DC8B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D91E6" w14:textId="69EDF0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r>
      <w:tr w:rsidR="000F7AD1" w:rsidRPr="000F7AD1" w14:paraId="13E90CB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43F7F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vi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8D2237" w14:textId="65EFC5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598,506.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665D25" w14:textId="0C6F129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5,134,140.4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0FFAA8" w14:textId="3E09EB2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0FCAEF" w14:textId="2AF2E96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5,732,647.18</w:t>
            </w:r>
          </w:p>
        </w:tc>
      </w:tr>
      <w:tr w:rsidR="000F7AD1" w:rsidRPr="000F7AD1" w14:paraId="05DEC56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A874C"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Cavi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6A3E" w14:textId="7F9D25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9B46" w14:textId="119392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404,15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6A29A" w14:textId="0FA199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89D13" w14:textId="7CCCF9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20,319.20</w:t>
            </w:r>
          </w:p>
        </w:tc>
      </w:tr>
      <w:tr w:rsidR="000F7AD1" w:rsidRPr="000F7AD1" w14:paraId="310B59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80903" w14:textId="5E994F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E96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fon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1C078" w14:textId="64DD11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0,34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18D6B" w14:textId="19C371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B02D6" w14:textId="543F29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91BA" w14:textId="214A5B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0,341.00</w:t>
            </w:r>
          </w:p>
        </w:tc>
      </w:tr>
      <w:tr w:rsidR="000F7AD1" w:rsidRPr="000F7AD1" w14:paraId="3913BE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4F2D7" w14:textId="3C99DD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4D9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mad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7F8F" w14:textId="3A4D30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7,1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69BC" w14:textId="5B1BF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25ADE" w14:textId="13DEAC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4BD03" w14:textId="1FB452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7,190.00</w:t>
            </w:r>
          </w:p>
        </w:tc>
      </w:tr>
      <w:tr w:rsidR="000F7AD1" w:rsidRPr="000F7AD1" w14:paraId="2E56F7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7FC72" w14:textId="63C6C25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C81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A13CF" w14:textId="7F98E8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7,57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6D10E" w14:textId="44D1D3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56,8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ECC4C" w14:textId="43AB07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03AA8" w14:textId="2E21E6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04,447.00</w:t>
            </w:r>
          </w:p>
        </w:tc>
      </w:tr>
      <w:tr w:rsidR="000F7AD1" w:rsidRPr="000F7AD1" w14:paraId="7F17DE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5AE1A" w14:textId="658BCF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50F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D5EE" w14:textId="09D34F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3,2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CDEB" w14:textId="7DD2BF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7B4FF" w14:textId="7ADD8E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6199" w14:textId="706893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3,240.00</w:t>
            </w:r>
          </w:p>
        </w:tc>
      </w:tr>
      <w:tr w:rsidR="000F7AD1" w:rsidRPr="000F7AD1" w14:paraId="68C003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2D637" w14:textId="7700884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0DE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vit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65B2F" w14:textId="373176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0,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4EF6B" w14:textId="3A30EB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56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B170" w14:textId="2B4153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10029" w14:textId="4908CB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6,169.00</w:t>
            </w:r>
          </w:p>
        </w:tc>
      </w:tr>
      <w:tr w:rsidR="000F7AD1" w:rsidRPr="000F7AD1" w14:paraId="61C997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01C99" w14:textId="717411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5EE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smariñ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F0D4" w14:textId="56D761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90,06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DE37" w14:textId="1D147F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8,816.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9BEB8" w14:textId="3C165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7168" w14:textId="684410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68,878.78</w:t>
            </w:r>
          </w:p>
        </w:tc>
      </w:tr>
      <w:tr w:rsidR="000F7AD1" w:rsidRPr="000F7AD1" w14:paraId="466D0A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3C337" w14:textId="1633F14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4BD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 Mariano Alvar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752F" w14:textId="6CE0DB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4,500.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083D0" w14:textId="4152BC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2,6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D8014" w14:textId="7F0BD7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5DFA" w14:textId="3E9A35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7,170.75</w:t>
            </w:r>
          </w:p>
        </w:tc>
      </w:tr>
      <w:tr w:rsidR="000F7AD1" w:rsidRPr="000F7AD1" w14:paraId="3491EF4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854F7" w14:textId="3D109A3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06E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Emilio Aguinal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499B9" w14:textId="1903B4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43EC" w14:textId="32C774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C75EC" w14:textId="0F9F94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4B9A0" w14:textId="4086C8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r>
      <w:tr w:rsidR="000F7AD1" w:rsidRPr="000F7AD1" w14:paraId="355659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4C9C2" w14:textId="0DC11D1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D11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T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DEAE1" w14:textId="73B74E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5,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871C9" w14:textId="7F447A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8,1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200C5" w14:textId="64BA72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431C7" w14:textId="306A8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3,275.00</w:t>
            </w:r>
          </w:p>
        </w:tc>
      </w:tr>
      <w:tr w:rsidR="000F7AD1" w:rsidRPr="000F7AD1" w14:paraId="0453D9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9561E" w14:textId="02BD442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98D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mu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B2E2" w14:textId="5B2546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2,8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37E43" w14:textId="26DAB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1,520.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BB57" w14:textId="7C1B6F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2BAC4" w14:textId="2B91D5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4,350.60</w:t>
            </w:r>
          </w:p>
        </w:tc>
      </w:tr>
      <w:tr w:rsidR="000F7AD1" w:rsidRPr="000F7AD1" w14:paraId="322A85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D3CEF" w14:textId="14B18B9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767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d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4232A" w14:textId="4CD40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5EA1B" w14:textId="56B25A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30491" w14:textId="5DB8FA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2B22" w14:textId="45B4A7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9,860.00</w:t>
            </w:r>
          </w:p>
        </w:tc>
      </w:tr>
      <w:tr w:rsidR="000F7AD1" w:rsidRPr="000F7AD1" w14:paraId="108CE2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1A9E0" w14:textId="3E7B26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EAD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w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C5B25" w14:textId="5303F8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4,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15D5B" w14:textId="2880ED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583.7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72767" w14:textId="4EE22D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F6EDE" w14:textId="1DAE9A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2,443.71</w:t>
            </w:r>
          </w:p>
        </w:tc>
      </w:tr>
      <w:tr w:rsidR="000F7AD1" w:rsidRPr="000F7AD1" w14:paraId="362840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BC692" w14:textId="4E7BEE7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D82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ll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C3404" w14:textId="0E89BB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3CEB" w14:textId="1A071E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1D772" w14:textId="32D02D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DC3F" w14:textId="4E4F53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r>
      <w:tr w:rsidR="000F7AD1" w:rsidRPr="000F7AD1" w14:paraId="5A44E76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69E0B" w14:textId="545472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9DA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gon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B4833" w14:textId="2D2ED2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DB6A1" w14:textId="647052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3F9C2" w14:textId="0E20CE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154F4" w14:textId="79FB1D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4,510.00</w:t>
            </w:r>
          </w:p>
        </w:tc>
      </w:tr>
      <w:tr w:rsidR="000F7AD1" w:rsidRPr="000F7AD1" w14:paraId="6E86D4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F8284" w14:textId="31A65B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EB8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ndez (MENDEZ-NUÑ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188F2" w14:textId="50E651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6995" w14:textId="662D5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3F69" w14:textId="564CAD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8786" w14:textId="680EBD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r>
      <w:tr w:rsidR="000F7AD1" w:rsidRPr="000F7AD1" w14:paraId="1A5AE2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4D586" w14:textId="1893ED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03F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18DE3" w14:textId="412FD4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D240B" w14:textId="070F89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C8707" w14:textId="083702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4C087" w14:textId="43DA12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40.00</w:t>
            </w:r>
          </w:p>
        </w:tc>
      </w:tr>
      <w:tr w:rsidR="000F7AD1" w:rsidRPr="000F7AD1" w14:paraId="5649FED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3BC1C" w14:textId="200475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43E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ovele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7491F" w14:textId="753304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80,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CFDBC" w14:textId="3ACC0C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D61C" w14:textId="25A21A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8CE95" w14:textId="26D265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0,200.00</w:t>
            </w:r>
          </w:p>
        </w:tc>
      </w:tr>
      <w:tr w:rsidR="000F7AD1" w:rsidRPr="000F7AD1" w14:paraId="0FB2F1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39B8F" w14:textId="709CA7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3A2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BC1BB" w14:textId="28633C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6,3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3FEF2" w14:textId="442CA9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4,23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865D9" w14:textId="59ACD6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8312A" w14:textId="533DCA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0,574.00</w:t>
            </w:r>
          </w:p>
        </w:tc>
      </w:tr>
      <w:tr w:rsidR="000F7AD1" w:rsidRPr="000F7AD1" w14:paraId="115659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77BC9" w14:textId="0492BA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4C8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FC78" w14:textId="1813D8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3,01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4927" w14:textId="6211D4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6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C5AE5" w14:textId="33083F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7FB73" w14:textId="23167B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0,671.00</w:t>
            </w:r>
          </w:p>
        </w:tc>
      </w:tr>
      <w:tr w:rsidR="000F7AD1" w:rsidRPr="000F7AD1" w14:paraId="459F1F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6CFB6" w14:textId="30866C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B48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ayt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64422" w14:textId="1662BE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0,55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0B912" w14:textId="65F0AD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3,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D6F6" w14:textId="79D726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B52A9" w14:textId="2CCD4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3,958.00</w:t>
            </w:r>
          </w:p>
        </w:tc>
      </w:tr>
      <w:tr w:rsidR="000F7AD1" w:rsidRPr="000F7AD1" w14:paraId="124C221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A04F8" w14:textId="5951EB9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D60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9E6C0" w14:textId="5B1A7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1,00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63769" w14:textId="6548BF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1,962.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5A97" w14:textId="3E2860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8031C" w14:textId="4290A2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2,970.14</w:t>
            </w:r>
          </w:p>
        </w:tc>
      </w:tr>
      <w:tr w:rsidR="000F7AD1" w:rsidRPr="000F7AD1" w14:paraId="50C0DE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57D51" w14:textId="41AB30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54A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ern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9803B" w14:textId="5BF51A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900B9" w14:textId="7F8763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60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D6FE7" w14:textId="4D3B37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AE1B0" w14:textId="77B6E6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0,605.00</w:t>
            </w:r>
          </w:p>
        </w:tc>
      </w:tr>
      <w:tr w:rsidR="000F7AD1" w:rsidRPr="000F7AD1" w14:paraId="13A4A6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78BBD" w14:textId="3EBCF6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89F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rece Martire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953FE" w14:textId="103622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6,5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81BFA" w14:textId="09CF6E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8,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62475" w14:textId="4E1B5E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5FCA" w14:textId="16BCEA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65,134.00</w:t>
            </w:r>
          </w:p>
        </w:tc>
      </w:tr>
      <w:tr w:rsidR="000F7AD1" w:rsidRPr="000F7AD1" w14:paraId="4D956C6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6EEE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gun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56FE49" w14:textId="284692C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2,114,279.7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661A79" w14:textId="76D701D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324,196.3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1279C9" w14:textId="512D641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D6E82B" w14:textId="1C597FE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7,438,476.05</w:t>
            </w:r>
          </w:p>
        </w:tc>
      </w:tr>
      <w:tr w:rsidR="000F7AD1" w:rsidRPr="000F7AD1" w14:paraId="6E513E4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D4AEA"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Lag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FF17D" w14:textId="7DB1D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01344" w14:textId="3EF18A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14,200.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FDCC9" w14:textId="7DC0B1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5F6FD" w14:textId="11F66B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69,200.50</w:t>
            </w:r>
          </w:p>
        </w:tc>
      </w:tr>
      <w:tr w:rsidR="000F7AD1" w:rsidRPr="000F7AD1" w14:paraId="0EBCD0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FC326" w14:textId="35830F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E65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min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7217A" w14:textId="026174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0DED" w14:textId="04A95D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1751" w14:textId="38ECAE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E2637" w14:textId="290158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r>
      <w:tr w:rsidR="000F7AD1" w:rsidRPr="000F7AD1" w14:paraId="012606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1BF4C" w14:textId="33AE2D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4CD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BBFB9" w14:textId="3F89DC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1,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70675" w14:textId="5FCA8E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0,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7FB5" w14:textId="0B0B2D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2E5A" w14:textId="202BC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1,900.00</w:t>
            </w:r>
          </w:p>
        </w:tc>
      </w:tr>
      <w:tr w:rsidR="000F7AD1" w:rsidRPr="000F7AD1" w14:paraId="74DD16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A404E" w14:textId="4B9578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1CAA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ñ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73CBF" w14:textId="32E9AB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5,7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23AB2" w14:textId="01BE50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B5F4" w14:textId="0C141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B0BB6" w14:textId="1B5F92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13,210.00</w:t>
            </w:r>
          </w:p>
        </w:tc>
      </w:tr>
      <w:tr w:rsidR="000F7AD1" w:rsidRPr="000F7AD1" w14:paraId="5E5D8D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91DCE" w14:textId="3C951F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957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u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7688" w14:textId="347AEC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7,6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2370" w14:textId="235A30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2,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45F9" w14:textId="60E488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02378" w14:textId="6D246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0,560.00</w:t>
            </w:r>
          </w:p>
        </w:tc>
      </w:tr>
      <w:tr w:rsidR="000F7AD1" w:rsidRPr="000F7AD1" w14:paraId="443EBB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6AE51" w14:textId="280FB80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A239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l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4C467" w14:textId="64DAE1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3,0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F8E1D" w14:textId="39A946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6,06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BE18D" w14:textId="63F656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B119" w14:textId="0B7C2C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9,102.00</w:t>
            </w:r>
          </w:p>
        </w:tc>
      </w:tr>
      <w:tr w:rsidR="000F7AD1" w:rsidRPr="000F7AD1" w14:paraId="29648B4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C699B" w14:textId="35D0AD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C31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2C672" w14:textId="76A70E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7,18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CD84" w14:textId="5524D9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03371" w14:textId="0B3855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64DE" w14:textId="5DEB38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7,184.00</w:t>
            </w:r>
          </w:p>
        </w:tc>
      </w:tr>
      <w:tr w:rsidR="000F7AD1" w:rsidRPr="000F7AD1" w14:paraId="12930A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06C47" w14:textId="23E88B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6A3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vint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7D329" w14:textId="07900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C88F6" w14:textId="1AAC1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20A2" w14:textId="769519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3A377" w14:textId="656481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r>
      <w:tr w:rsidR="000F7AD1" w:rsidRPr="000F7AD1" w14:paraId="54B2167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3337D" w14:textId="5BCBAA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B17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am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BC4B" w14:textId="0CB8BC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B675A" w14:textId="7FF9F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22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8ED4C" w14:textId="6F591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42AFD" w14:textId="4ECFDA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624.78</w:t>
            </w:r>
          </w:p>
        </w:tc>
      </w:tr>
      <w:tr w:rsidR="000F7AD1" w:rsidRPr="000F7AD1" w14:paraId="3EF888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46B95" w14:textId="16EDE11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00E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ay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3592" w14:textId="3CC52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DBBC" w14:textId="118B46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88FE4" w14:textId="62ABB6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4FA70" w14:textId="778694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300.00</w:t>
            </w:r>
          </w:p>
        </w:tc>
      </w:tr>
      <w:tr w:rsidR="000F7AD1" w:rsidRPr="000F7AD1" w14:paraId="4EB305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68F17" w14:textId="00F160E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C41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iw</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76EF4" w14:textId="096AAC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7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87DDA" w14:textId="61837E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0EDA9" w14:textId="230464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4196" w14:textId="2DA816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5,728.00</w:t>
            </w:r>
          </w:p>
        </w:tc>
      </w:tr>
      <w:tr w:rsidR="000F7AD1" w:rsidRPr="000F7AD1" w14:paraId="2E0FE8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658C3" w14:textId="2462A4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0E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s Bañ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5A0CF" w14:textId="5F014C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6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6D65B" w14:textId="5F8E1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5,04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1A87" w14:textId="5E8051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89319" w14:textId="650687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6,689.40</w:t>
            </w:r>
          </w:p>
        </w:tc>
      </w:tr>
      <w:tr w:rsidR="000F7AD1" w:rsidRPr="000F7AD1" w14:paraId="6E3E99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EBA80" w14:textId="4694F0E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57F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isi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87C5A" w14:textId="224DBE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765FB" w14:textId="421ECC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02D7D" w14:textId="592D11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E166A" w14:textId="4C06FA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2,000.00</w:t>
            </w:r>
          </w:p>
        </w:tc>
      </w:tr>
      <w:tr w:rsidR="000F7AD1" w:rsidRPr="000F7AD1" w14:paraId="6ED1C8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A7263" w14:textId="42B6074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339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48EC0" w14:textId="0852FD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52721" w14:textId="113150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EC7C" w14:textId="19367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F468A" w14:textId="585427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r>
      <w:tr w:rsidR="000F7AD1" w:rsidRPr="000F7AD1" w14:paraId="5DBEF5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271C3" w14:textId="2F754C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305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t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3D5ED" w14:textId="2C8138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0,8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2ACE1" w14:textId="2F4816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F0E07" w14:textId="39E062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9F7A9" w14:textId="50BE94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3,380.00</w:t>
            </w:r>
          </w:p>
        </w:tc>
      </w:tr>
      <w:tr w:rsidR="000F7AD1" w:rsidRPr="000F7AD1" w14:paraId="38A38F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A00C9" w14:textId="3A52D1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CDC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da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8325A" w14:textId="3D6AB6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083D5" w14:textId="0A5125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E53C0" w14:textId="5987A7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D0A2" w14:textId="6405C4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3,800.00</w:t>
            </w:r>
          </w:p>
        </w:tc>
      </w:tr>
      <w:tr w:rsidR="000F7AD1" w:rsidRPr="000F7AD1" w14:paraId="0DD3DC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961C7" w14:textId="4C5C699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90F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jay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CEC91" w14:textId="3253A1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7,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C7801" w14:textId="41148F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4859E" w14:textId="1B19F6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F4A3" w14:textId="639DF6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7,950.00</w:t>
            </w:r>
          </w:p>
        </w:tc>
      </w:tr>
      <w:tr w:rsidR="000F7AD1" w:rsidRPr="000F7AD1" w14:paraId="0758CA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0E213" w14:textId="3DFB19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DAD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car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2DCC1" w14:textId="519D53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ADC3" w14:textId="617C35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5B68D" w14:textId="3982EB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3F94" w14:textId="6A45D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5,000.00</w:t>
            </w:r>
          </w:p>
        </w:tc>
      </w:tr>
      <w:tr w:rsidR="000F7AD1" w:rsidRPr="000F7AD1" w14:paraId="27BBC3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D861B" w14:textId="1397858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AB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3F0B3" w14:textId="31D5C7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6,6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5F5F7" w14:textId="4A35EF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9F725" w14:textId="53E7F1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B2E4A" w14:textId="208CEC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6,610.00</w:t>
            </w:r>
          </w:p>
        </w:tc>
      </w:tr>
      <w:tr w:rsidR="000F7AD1" w:rsidRPr="000F7AD1" w14:paraId="460A07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326B3" w14:textId="595D57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086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sanj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C93E3" w14:textId="5C5390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0,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245E8" w14:textId="74A7FB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65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91F8" w14:textId="602194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CDC3E" w14:textId="518075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2,452.00</w:t>
            </w:r>
          </w:p>
        </w:tc>
      </w:tr>
      <w:tr w:rsidR="000F7AD1" w:rsidRPr="000F7AD1" w14:paraId="489BA0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AE034" w14:textId="481FD6E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7E7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k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37E4C" w14:textId="707A52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12D8F" w14:textId="72ACAB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855.7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D9BD9" w14:textId="07F35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7F96" w14:textId="076E0E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655.77</w:t>
            </w:r>
          </w:p>
        </w:tc>
      </w:tr>
      <w:tr w:rsidR="000F7AD1" w:rsidRPr="000F7AD1" w14:paraId="64E5D0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0823E" w14:textId="24245CA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133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5215" w14:textId="6FA716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58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0A1FB" w14:textId="323B0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2F66C" w14:textId="2AA28C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57B6" w14:textId="1030F4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582.00</w:t>
            </w:r>
          </w:p>
        </w:tc>
      </w:tr>
      <w:tr w:rsidR="000F7AD1" w:rsidRPr="000F7AD1" w14:paraId="43E02E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CB647" w14:textId="4128B39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9BD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F0D74" w14:textId="2C571D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58,0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411FB" w14:textId="059C76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280F6" w14:textId="62A29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A0860" w14:textId="5A1609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3,020.00</w:t>
            </w:r>
          </w:p>
        </w:tc>
      </w:tr>
      <w:tr w:rsidR="000F7AD1" w:rsidRPr="000F7AD1" w14:paraId="0B5C2D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E80D4" w14:textId="1A7A5BA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0E8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3E658" w14:textId="2E5745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6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8A48C" w14:textId="10284F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D5BE3" w14:textId="13D45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AE2D0" w14:textId="4D70E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610.00</w:t>
            </w:r>
          </w:p>
        </w:tc>
      </w:tr>
      <w:tr w:rsidR="000F7AD1" w:rsidRPr="000F7AD1" w14:paraId="10E706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B8C6C" w14:textId="7F5B23B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6F1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bl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4A5B9" w14:textId="3F0C7E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1,7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6574F" w14:textId="146A94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9,788.8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07F3D" w14:textId="1FF034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E25A6" w14:textId="0F5D63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1,488.83</w:t>
            </w:r>
          </w:p>
        </w:tc>
      </w:tr>
      <w:tr w:rsidR="000F7AD1" w:rsidRPr="000F7AD1" w14:paraId="1A8774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71B1A" w14:textId="0CC64B8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764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e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AE0DF" w14:textId="3F1E6F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36,7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1B2A4" w14:textId="2E6E88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84,524.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EF912" w14:textId="022272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609EB" w14:textId="3792CF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21,244.48</w:t>
            </w:r>
          </w:p>
        </w:tc>
      </w:tr>
      <w:tr w:rsidR="000F7AD1" w:rsidRPr="000F7AD1" w14:paraId="168128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232C8" w14:textId="162B8AA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30A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4CFA" w14:textId="0CC341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6,71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6FA99" w14:textId="0AB4D5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88902" w14:textId="20E1E8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D123B" w14:textId="06D9F3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4,266.00</w:t>
            </w:r>
          </w:p>
        </w:tc>
      </w:tr>
      <w:tr w:rsidR="000F7AD1" w:rsidRPr="000F7AD1" w14:paraId="3C45F6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2DE2C" w14:textId="72508C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22F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661C2" w14:textId="0E498B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11935" w14:textId="1ED699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0D5E6" w14:textId="7B2620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ADBFB" w14:textId="699A29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1,300.00</w:t>
            </w:r>
          </w:p>
        </w:tc>
      </w:tr>
      <w:tr w:rsidR="000F7AD1" w:rsidRPr="000F7AD1" w14:paraId="100CB9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7803B" w14:textId="5A2BC0C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F53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ta R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2205A" w14:textId="4E1991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6,881.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00453" w14:textId="5F9044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4,590.5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29FA6" w14:textId="11D419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35F52" w14:textId="35BB49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1,472.29</w:t>
            </w:r>
          </w:p>
        </w:tc>
      </w:tr>
      <w:tr w:rsidR="000F7AD1" w:rsidRPr="000F7AD1" w14:paraId="628C467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89671" w14:textId="6D06057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05C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9847A" w14:textId="5E3D5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0,1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25BF" w14:textId="247E0A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0D9BE" w14:textId="090FD2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E2131" w14:textId="4168D5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0,190.00</w:t>
            </w:r>
          </w:p>
        </w:tc>
      </w:tr>
      <w:tr w:rsidR="000F7AD1" w:rsidRPr="000F7AD1" w14:paraId="070536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83220" w14:textId="6DE2E4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7C8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1E54A" w14:textId="4C9E7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75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5E5EE" w14:textId="2B8D6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2AF15" w14:textId="79CB79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392D9" w14:textId="1C1C9F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756.00</w:t>
            </w:r>
          </w:p>
        </w:tc>
      </w:tr>
      <w:tr w:rsidR="000F7AD1" w:rsidRPr="000F7AD1" w14:paraId="3179B7F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0D368B"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Quez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F27757" w14:textId="6E4F0DC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746,434.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D8EABE" w14:textId="5DDAC80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966,550.6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B26651" w14:textId="7CAD0B2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A0C35D3" w14:textId="000F91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712,984.68</w:t>
            </w:r>
          </w:p>
        </w:tc>
      </w:tr>
      <w:tr w:rsidR="000F7AD1" w:rsidRPr="000F7AD1" w14:paraId="1046625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46B09"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F0FD" w14:textId="57919A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1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0701" w14:textId="2B123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59D30" w14:textId="5C517C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BFC99" w14:textId="538AEA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14,000.00</w:t>
            </w:r>
          </w:p>
        </w:tc>
      </w:tr>
      <w:tr w:rsidR="000F7AD1" w:rsidRPr="000F7AD1" w14:paraId="420DF4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72E51" w14:textId="1359DA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8D8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d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68FD" w14:textId="014381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4A873" w14:textId="23EB1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04E3" w14:textId="7866D2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72C0" w14:textId="190C79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000.00</w:t>
            </w:r>
          </w:p>
        </w:tc>
      </w:tr>
      <w:tr w:rsidR="000F7AD1" w:rsidRPr="000F7AD1" w14:paraId="22EA05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6DCC6" w14:textId="0E901ED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06E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b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C2927" w14:textId="036C9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399B4" w14:textId="3D45D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C74BE" w14:textId="656CDE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77B82" w14:textId="0CDD16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0</w:t>
            </w:r>
          </w:p>
        </w:tc>
      </w:tr>
      <w:tr w:rsidR="000F7AD1" w:rsidRPr="000F7AD1" w14:paraId="046BA4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2AE9E" w14:textId="18B2739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1A2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tim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6D00" w14:textId="0D4913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7FCE" w14:textId="1C26E8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8BD68" w14:textId="393308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01C4" w14:textId="3C080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r>
      <w:tr w:rsidR="000F7AD1" w:rsidRPr="000F7AD1" w14:paraId="40B0A0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11C10" w14:textId="1B8CA16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E60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6C9F7" w14:textId="58056F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ECDBD" w14:textId="0841D0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7B0AA" w14:textId="7805E7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13DE6" w14:textId="2BA742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r>
      <w:tr w:rsidR="000F7AD1" w:rsidRPr="000F7AD1" w14:paraId="6FA8874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A2576" w14:textId="4AAE7A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C05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de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F158" w14:textId="118E3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6A92A" w14:textId="08ABEC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4952F" w14:textId="279299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C1FB0" w14:textId="4D3ED2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r>
      <w:tr w:rsidR="000F7AD1" w:rsidRPr="000F7AD1" w14:paraId="6122E9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A1DDC" w14:textId="7E2D3C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858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9BF9E" w14:textId="47F3A2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8D99B" w14:textId="1C17E3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D48A" w14:textId="2E7C2F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6AC0B" w14:textId="4EFAFF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6FD3C2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23175" w14:textId="0E2CBC1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000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el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2261E" w14:textId="4BA8B4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D19DA" w14:textId="6DBDA5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9,06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58894" w14:textId="0D1755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55B14" w14:textId="20DB41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9,062.68</w:t>
            </w:r>
          </w:p>
        </w:tc>
      </w:tr>
      <w:tr w:rsidR="000F7AD1" w:rsidRPr="000F7AD1" w14:paraId="180C0B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64688" w14:textId="167F099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CAA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an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82602" w14:textId="7FA234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6E907" w14:textId="198D21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68443" w14:textId="67A0F1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CEC90" w14:textId="49217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6D6480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6C141" w14:textId="24DEE8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09B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0229F" w14:textId="6C0290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CF624" w14:textId="3539FD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BBA40" w14:textId="56FE47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51286" w14:textId="585B6F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r>
      <w:tr w:rsidR="000F7AD1" w:rsidRPr="000F7AD1" w14:paraId="75B34B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E2A69" w14:textId="46DAC87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DCC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A435B" w14:textId="77EB0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F5EA" w14:textId="49F64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4F583" w14:textId="01C165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84D3" w14:textId="6B3CF1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00.00</w:t>
            </w:r>
          </w:p>
        </w:tc>
      </w:tr>
      <w:tr w:rsidR="000F7AD1" w:rsidRPr="000F7AD1" w14:paraId="2536C9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6C8FE" w14:textId="1C132A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9B0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Nak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63FC6" w14:textId="1B1FD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97E32" w14:textId="6B3C2C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3A40" w14:textId="6C04D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68D48" w14:textId="0A3AA9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28.00</w:t>
            </w:r>
          </w:p>
        </w:tc>
      </w:tr>
      <w:tr w:rsidR="000F7AD1" w:rsidRPr="000F7AD1" w14:paraId="70375F5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D95EF" w14:textId="07731A0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DC8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ay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24FDD" w14:textId="16DD80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E97F1" w14:textId="55FEDF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7DD68" w14:textId="7ED45F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5A4FD" w14:textId="411650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r>
      <w:tr w:rsidR="000F7AD1" w:rsidRPr="000F7AD1" w14:paraId="28241C4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0855D" w14:textId="1015D61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8F9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ma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E76B3" w14:textId="581A1A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949B" w14:textId="5932CF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DE782" w14:textId="761801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740F7" w14:textId="0AF971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78FC2C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E5DEA" w14:textId="1E88ED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5865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f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8C01" w14:textId="1C0EC9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7E39F" w14:textId="28A229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41BC2" w14:textId="66AC8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C8E0" w14:textId="72B584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000.00</w:t>
            </w:r>
          </w:p>
        </w:tc>
      </w:tr>
      <w:tr w:rsidR="000F7AD1" w:rsidRPr="000F7AD1" w14:paraId="75F93E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4AC1" w14:textId="389B738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FC0D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ma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56273" w14:textId="41B774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C306" w14:textId="7846ED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C9094" w14:textId="3CB639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3379C" w14:textId="6572EE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r>
      <w:tr w:rsidR="000F7AD1" w:rsidRPr="000F7AD1" w14:paraId="45ECB6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42542" w14:textId="053E71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643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p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CB680" w14:textId="2A90DB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4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FE1A" w14:textId="337894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E0EB9" w14:textId="2C02D0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C2E6" w14:textId="4A9A93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450.00</w:t>
            </w:r>
          </w:p>
        </w:tc>
      </w:tr>
      <w:tr w:rsidR="000F7AD1" w:rsidRPr="000F7AD1" w14:paraId="5DC24F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ED794" w14:textId="270B60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0FE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c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B63CC" w14:textId="52A66A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4,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6FD6" w14:textId="00BA9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3FC8" w14:textId="7A5AFA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EA9BB" w14:textId="4BCDE5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4,500.00</w:t>
            </w:r>
          </w:p>
        </w:tc>
      </w:tr>
      <w:tr w:rsidR="000F7AD1" w:rsidRPr="000F7AD1" w14:paraId="7D2511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1DFD5" w14:textId="34DA545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4AF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cen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EE958" w14:textId="423554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69,9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A9E78" w14:textId="01E92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E6910" w14:textId="36AECD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1743D" w14:textId="3F24F1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89,935.00</w:t>
            </w:r>
          </w:p>
        </w:tc>
      </w:tr>
      <w:tr w:rsidR="000F7AD1" w:rsidRPr="000F7AD1" w14:paraId="7D9E5C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AE842" w14:textId="074BD38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CD5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ale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888A8" w14:textId="58C0D3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8E0B" w14:textId="21013E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FCF6" w14:textId="4860EC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D2F59" w14:textId="539BA3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5294E3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3D589" w14:textId="14CE151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3CD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u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CD8F3" w14:textId="1EF436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7,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B90F6" w14:textId="75752F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4E710" w14:textId="4E28B4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12568" w14:textId="12C946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600.00</w:t>
            </w:r>
          </w:p>
        </w:tc>
      </w:tr>
      <w:tr w:rsidR="000F7AD1" w:rsidRPr="000F7AD1" w14:paraId="313BA9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460A6" w14:textId="4E971A9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C9A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l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66E35" w14:textId="6EACBF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2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ECA29" w14:textId="070C2C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E57BE" w14:textId="40BEE6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ED7C" w14:textId="02E5BC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225.00</w:t>
            </w:r>
          </w:p>
        </w:tc>
      </w:tr>
      <w:tr w:rsidR="000F7AD1" w:rsidRPr="000F7AD1" w14:paraId="00CF57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666F0" w14:textId="42787A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7F7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re 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E3647" w14:textId="6220AB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95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52812" w14:textId="43ED02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120E" w14:textId="17123A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82EC" w14:textId="74083D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952.00</w:t>
            </w:r>
          </w:p>
        </w:tc>
      </w:tr>
      <w:tr w:rsidR="000F7AD1" w:rsidRPr="000F7AD1" w14:paraId="4E89990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C9315" w14:textId="7B35C22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34E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b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15068" w14:textId="582AD3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6A46A" w14:textId="18DC33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2,4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2916" w14:textId="6792BB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AFBC6" w14:textId="6BD7DE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5,488.00</w:t>
            </w:r>
          </w:p>
        </w:tc>
      </w:tr>
      <w:tr w:rsidR="000F7AD1" w:rsidRPr="000F7AD1" w14:paraId="24F228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12B18" w14:textId="536EA79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EE10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uk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C06C" w14:textId="29C022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4E002" w14:textId="10EF95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25376" w14:textId="0B86E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8D28C" w14:textId="3FF239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r>
      <w:tr w:rsidR="000F7AD1" w:rsidRPr="000F7AD1" w14:paraId="2C401C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07A24" w14:textId="4A8AD9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AC0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tnan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4C721" w14:textId="3942B3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F2EF" w14:textId="7885D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B2A2" w14:textId="437852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4DBC7" w14:textId="7BD2BB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r>
      <w:tr w:rsidR="000F7AD1" w:rsidRPr="000F7AD1" w14:paraId="40F613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1ADEB" w14:textId="5E70481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9E7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r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AD054" w14:textId="3EC6C1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72D8A" w14:textId="713875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AC6E6" w14:textId="43B349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D2F22" w14:textId="21EB7B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r>
      <w:tr w:rsidR="000F7AD1" w:rsidRPr="000F7AD1" w14:paraId="40DB10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421E7" w14:textId="61DB00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564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02415" w14:textId="16A91F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51ACF" w14:textId="05CDBE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6797" w14:textId="7BAE0B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CF760" w14:textId="2A8732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r>
      <w:tr w:rsidR="000F7AD1" w:rsidRPr="000F7AD1" w14:paraId="1884C1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0EDFB" w14:textId="1FB688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677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9D1E3" w14:textId="088D9A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A11E" w14:textId="6CF491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E9D1" w14:textId="33CFE0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E2AD" w14:textId="602670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r>
      <w:tr w:rsidR="000F7AD1" w:rsidRPr="000F7AD1" w14:paraId="2F11F9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206A2" w14:textId="3DC885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54F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i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ABE7" w14:textId="007CFE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DA118" w14:textId="142916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A104E" w14:textId="2B16B6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03A1B" w14:textId="67122E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r>
      <w:tr w:rsidR="000F7AD1" w:rsidRPr="000F7AD1" w14:paraId="5AD0FB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88A00" w14:textId="3F8F00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30F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DF681" w14:textId="0AD66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6A0C9" w14:textId="4C783A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047B" w14:textId="3714A6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FA4C5" w14:textId="63AB46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r>
      <w:tr w:rsidR="000F7AD1" w:rsidRPr="000F7AD1" w14:paraId="38AED6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760BF" w14:textId="3CBDF6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749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C7220" w14:textId="761AA5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30BB7" w14:textId="7B49B7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5605F" w14:textId="53F692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EDDC7" w14:textId="0612F0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r>
      <w:tr w:rsidR="000F7AD1" w:rsidRPr="000F7AD1" w14:paraId="4123355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2BF67" w14:textId="1FADF16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598D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mpa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5B326" w14:textId="383555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66503" w14:textId="2BFDE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0460" w14:textId="22A192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9A03" w14:textId="66B49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000.00</w:t>
            </w:r>
          </w:p>
        </w:tc>
      </w:tr>
      <w:tr w:rsidR="000F7AD1" w:rsidRPr="000F7AD1" w14:paraId="29567A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212AF" w14:textId="39B1C3D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3B9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d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4C60" w14:textId="152E45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3A1B7" w14:textId="140C26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FD513" w14:textId="4B03A3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33CF" w14:textId="5ECC3B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000.00</w:t>
            </w:r>
          </w:p>
        </w:tc>
      </w:tr>
      <w:tr w:rsidR="000F7AD1" w:rsidRPr="000F7AD1" w14:paraId="4F81CC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33C33" w14:textId="5C2476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96E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ton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AAFE" w14:textId="2B1FC5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2872C" w14:textId="0FFA17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85F7" w14:textId="69A7BA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82C8B" w14:textId="045347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00.00</w:t>
            </w:r>
          </w:p>
        </w:tc>
      </w:tr>
      <w:tr w:rsidR="000F7AD1" w:rsidRPr="000F7AD1" w14:paraId="5A32120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3BC89" w14:textId="09F42C4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49E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rancisco (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EC4D2" w14:textId="2E3E93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8BF8" w14:textId="53690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3A793" w14:textId="6F9AF0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07D41" w14:textId="5CB160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1,000.00</w:t>
            </w:r>
          </w:p>
        </w:tc>
      </w:tr>
      <w:tr w:rsidR="000F7AD1" w:rsidRPr="000F7AD1" w14:paraId="65B9A7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BB56C" w14:textId="1BC8F0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BC0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arci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B7D85" w14:textId="6CDE9C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1,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B0D1E" w14:textId="7F913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2FB69" w14:textId="2ED0B5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3C642" w14:textId="13DD80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1,600.00</w:t>
            </w:r>
          </w:p>
        </w:tc>
      </w:tr>
      <w:tr w:rsidR="000F7AD1" w:rsidRPr="000F7AD1" w14:paraId="0A0BF3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94AE0" w14:textId="3396BD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A47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i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7D1B4" w14:textId="59AAE9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71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4D3B6" w14:textId="7B2E67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AC78F" w14:textId="01FC9E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675A5" w14:textId="5BEC68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716.00</w:t>
            </w:r>
          </w:p>
        </w:tc>
      </w:tr>
      <w:tr w:rsidR="000F7AD1" w:rsidRPr="000F7AD1" w14:paraId="38FFA7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40803" w14:textId="176134E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4162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k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36539" w14:textId="7A64AF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4,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F05AA" w14:textId="547BE1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908F4" w14:textId="3D3CD4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22F9" w14:textId="5DC2AA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4,500.00</w:t>
            </w:r>
          </w:p>
        </w:tc>
      </w:tr>
      <w:tr w:rsidR="000F7AD1" w:rsidRPr="000F7AD1" w14:paraId="55BD1F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71BE1" w14:textId="100DA85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55D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yab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9A45A" w14:textId="7A78BF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3,5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2ED3B" w14:textId="52CA0E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3D6CA" w14:textId="4E3E80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BB82" w14:textId="19A1DA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3,528.00</w:t>
            </w:r>
          </w:p>
        </w:tc>
      </w:tr>
      <w:tr w:rsidR="000F7AD1" w:rsidRPr="000F7AD1" w14:paraId="41260C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130D4" w14:textId="714C36C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B1A7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a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3452E" w14:textId="6078E3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02E0" w14:textId="570CD0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52D4F" w14:textId="6605B9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F2B0" w14:textId="0019AD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5,000.00</w:t>
            </w:r>
          </w:p>
        </w:tc>
      </w:tr>
      <w:tr w:rsidR="000F7AD1" w:rsidRPr="000F7AD1" w14:paraId="324E937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0C392" w14:textId="743214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BAD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n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06E5" w14:textId="752DE4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74B3F" w14:textId="06A2F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E7160" w14:textId="7D8C07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4046" w14:textId="17F6F3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000.00</w:t>
            </w:r>
          </w:p>
        </w:tc>
      </w:tr>
      <w:tr w:rsidR="000F7AD1" w:rsidRPr="000F7AD1" w14:paraId="7E1E961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7B6A5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iz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AB2AA1" w14:textId="7A79117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600,016.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8F1D9B" w14:textId="21FA251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605,988.8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6FA937" w14:textId="777ADDA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BB57A9" w14:textId="66ECA47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1,206,004.84</w:t>
            </w:r>
          </w:p>
        </w:tc>
      </w:tr>
      <w:tr w:rsidR="000F7AD1" w:rsidRPr="000F7AD1" w14:paraId="75AC252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184FD"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7CF6C" w14:textId="58D27C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D69A1" w14:textId="522AFF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35,654.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A2804" w14:textId="0011A7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E1C30" w14:textId="5F631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46,654.80</w:t>
            </w:r>
          </w:p>
        </w:tc>
      </w:tr>
      <w:tr w:rsidR="000F7AD1" w:rsidRPr="000F7AD1" w14:paraId="221771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9CFC2" w14:textId="76FDA4C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4451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o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F6EA" w14:textId="397F24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9,6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F695D" w14:textId="213745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0,80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0673" w14:textId="7D5041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658C0" w14:textId="0AE2D6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0,439.00</w:t>
            </w:r>
          </w:p>
        </w:tc>
      </w:tr>
      <w:tr w:rsidR="000F7AD1" w:rsidRPr="000F7AD1" w14:paraId="6E5916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0CEF7" w14:textId="3B3F5D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0C0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Antipo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FA306" w14:textId="395543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1,8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0122" w14:textId="036DA2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5,8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E5B2D" w14:textId="7752C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CC7C7" w14:textId="35A8ED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47,648.00</w:t>
            </w:r>
          </w:p>
        </w:tc>
      </w:tr>
      <w:tr w:rsidR="000F7AD1" w:rsidRPr="000F7AD1" w14:paraId="6F3540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DEFD0" w14:textId="2CBA0EF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5FB7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FC92" w14:textId="3B76A0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99,9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1593" w14:textId="74E7C4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28C83" w14:textId="2C2EE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5247B" w14:textId="0D65CB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99,912.00</w:t>
            </w:r>
          </w:p>
        </w:tc>
      </w:tr>
      <w:tr w:rsidR="000F7AD1" w:rsidRPr="000F7AD1" w14:paraId="02B3D7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B2297" w14:textId="1530419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AD6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ang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4BE74" w14:textId="16C051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1,4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B5F5B" w14:textId="68F06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D93B" w14:textId="1C46AF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BAEF5" w14:textId="0A95D6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1,448.00</w:t>
            </w:r>
          </w:p>
        </w:tc>
      </w:tr>
      <w:tr w:rsidR="000F7AD1" w:rsidRPr="000F7AD1" w14:paraId="543D12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D0248" w14:textId="315C1E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D5C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i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B0A83" w14:textId="7EF667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5,9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F0D3E" w14:textId="627E6C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29,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BF291" w14:textId="34EC59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85DD" w14:textId="68526B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65,801.25</w:t>
            </w:r>
          </w:p>
        </w:tc>
      </w:tr>
      <w:tr w:rsidR="000F7AD1" w:rsidRPr="000F7AD1" w14:paraId="628EFD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CDFCD" w14:textId="3CE08E2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288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d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A26A0" w14:textId="497007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2,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A21E" w14:textId="3B73DA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0,13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1225" w14:textId="0B52BC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4E698" w14:textId="379206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2,816.50</w:t>
            </w:r>
          </w:p>
        </w:tc>
      </w:tr>
      <w:tr w:rsidR="000F7AD1" w:rsidRPr="000F7AD1" w14:paraId="2F97DCD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C9917" w14:textId="77FF3B2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9DB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la-J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7D5E4" w14:textId="60B40C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6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552C8" w14:textId="132025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4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5C362" w14:textId="38B293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62B1" w14:textId="6CBBA0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110.00</w:t>
            </w:r>
          </w:p>
        </w:tc>
      </w:tr>
      <w:tr w:rsidR="000F7AD1" w:rsidRPr="000F7AD1" w14:paraId="65E960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01B50" w14:textId="74FBDF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4CB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EBF2C" w14:textId="000E6A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46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8D08E" w14:textId="7214E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59BB1" w14:textId="4EE258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D9C5" w14:textId="7FF76E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464.00</w:t>
            </w:r>
          </w:p>
        </w:tc>
      </w:tr>
      <w:tr w:rsidR="000F7AD1" w:rsidRPr="000F7AD1" w14:paraId="4014CD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B0000" w14:textId="5255FC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BEA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1E1F1" w14:textId="6B61E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1,6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58F4D" w14:textId="66B8B8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5205" w14:textId="7953AA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24383" w14:textId="36AC84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610.00</w:t>
            </w:r>
          </w:p>
        </w:tc>
      </w:tr>
      <w:tr w:rsidR="000F7AD1" w:rsidRPr="000F7AD1" w14:paraId="5DECF1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060AF" w14:textId="13578B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A06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driguez (Montal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759A2" w14:textId="4F675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2,46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6588B" w14:textId="068D7F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0,86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FAB49" w14:textId="727BF7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ABA61" w14:textId="27CE5A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73,329.00</w:t>
            </w:r>
          </w:p>
        </w:tc>
      </w:tr>
      <w:tr w:rsidR="000F7AD1" w:rsidRPr="000F7AD1" w14:paraId="2CD254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D58A9" w14:textId="3272F7B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F3B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t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15A73" w14:textId="2AA8DA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4,36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B0D6" w14:textId="4BE873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4,392.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7F163" w14:textId="3703A9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42F2B" w14:textId="37DD89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88,761.29</w:t>
            </w:r>
          </w:p>
        </w:tc>
      </w:tr>
      <w:tr w:rsidR="000F7AD1" w:rsidRPr="000F7AD1" w14:paraId="51D572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F1885" w14:textId="48F322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C56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7B7B9" w14:textId="7594AD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48,3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F6BE" w14:textId="695AFE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9BC41" w14:textId="2CF3E8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7CC4D" w14:textId="70683F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48,390.00</w:t>
            </w:r>
          </w:p>
        </w:tc>
      </w:tr>
      <w:tr w:rsidR="000F7AD1" w:rsidRPr="000F7AD1" w14:paraId="263D50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0F6BE" w14:textId="6A5BAA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67E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4B762" w14:textId="0D59C2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5,30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F54E" w14:textId="24D194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8ED8" w14:textId="04ED24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AE8AF" w14:textId="7EB857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00,301.00</w:t>
            </w:r>
          </w:p>
        </w:tc>
      </w:tr>
      <w:tr w:rsidR="000F7AD1" w:rsidRPr="000F7AD1" w14:paraId="438F04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3756B" w14:textId="00FD965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C42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ere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0A816" w14:textId="27E430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7,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CF735" w14:textId="074CD3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9453" w14:textId="3ABB1C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B3FE4" w14:textId="1BE267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7,320.00</w:t>
            </w:r>
          </w:p>
        </w:tc>
      </w:tr>
      <w:tr w:rsidR="000F7AD1" w:rsidRPr="000F7AD1" w14:paraId="4ADC971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0BB6A6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IMAROPA</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EEE25E" w14:textId="42FC172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8,634,536.53</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6EF2E9" w14:textId="09A1DC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669A86A" w14:textId="06DFFC3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E6EC733" w14:textId="3D69CC0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8,634,536.53</w:t>
            </w:r>
          </w:p>
        </w:tc>
      </w:tr>
      <w:tr w:rsidR="000F7AD1" w:rsidRPr="000F7AD1" w14:paraId="49716AC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9D239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arinduqu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6B810C" w14:textId="1267779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477,853.7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426262" w14:textId="061FC5E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C505D8" w14:textId="6EC1307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7E0ACE" w14:textId="0B2B413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477,853.70</w:t>
            </w:r>
          </w:p>
        </w:tc>
      </w:tr>
      <w:tr w:rsidR="000F7AD1" w:rsidRPr="000F7AD1" w14:paraId="4D6F0E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A74B7" w14:textId="1572A21F" w:rsidR="000F7AD1" w:rsidRPr="000F7AD1" w:rsidRDefault="000F7AD1" w:rsidP="000F7AD1">
            <w:pPr>
              <w:spacing w:after="0"/>
              <w:ind w:left="28" w:right="28"/>
              <w:rPr>
                <w:rFonts w:ascii="Arial Narrow" w:hAnsi="Arial Narrow"/>
                <w:b/>
                <w:b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C66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8492" w14:textId="5A608B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2,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D146" w14:textId="14F1C5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C2432" w14:textId="15A779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9417" w14:textId="0B5F8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2,900.00</w:t>
            </w:r>
          </w:p>
        </w:tc>
      </w:tr>
      <w:tr w:rsidR="000F7AD1" w:rsidRPr="000F7AD1" w14:paraId="6416E0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F21E8" w14:textId="6AACE4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48F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09956" w14:textId="2D1527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3,0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72F9D" w14:textId="465597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A7CCA" w14:textId="2115B9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23AD0" w14:textId="65D9FD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3,050.00</w:t>
            </w:r>
          </w:p>
        </w:tc>
      </w:tr>
      <w:tr w:rsidR="000F7AD1" w:rsidRPr="000F7AD1" w14:paraId="78694D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E9AE2" w14:textId="76EA490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8C5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83FD" w14:textId="5719E2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8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03150" w14:textId="2E121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0B0F1" w14:textId="08B742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0DBB4" w14:textId="3DF43F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87.50</w:t>
            </w:r>
          </w:p>
        </w:tc>
      </w:tr>
      <w:tr w:rsidR="000F7AD1" w:rsidRPr="000F7AD1" w14:paraId="3B37BC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28771" w14:textId="5E36C4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301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gp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A15B9" w14:textId="35D2E8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20F0" w14:textId="281E8E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C8302" w14:textId="13D813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ACC2E" w14:textId="41D16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900.00</w:t>
            </w:r>
          </w:p>
        </w:tc>
      </w:tr>
      <w:tr w:rsidR="000F7AD1" w:rsidRPr="000F7AD1" w14:paraId="58B9B9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ED924" w14:textId="1994B8B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D22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B1670" w14:textId="7B1FA4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895BD" w14:textId="4BBC1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53F56" w14:textId="1E09B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BB19E" w14:textId="137B5B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r>
      <w:tr w:rsidR="000F7AD1" w:rsidRPr="000F7AD1" w14:paraId="3AA56F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C88C7" w14:textId="7E74603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821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rri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7365B" w14:textId="7C9DF1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6,616.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D2791" w14:textId="1DA470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38560" w14:textId="0B6909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060FC" w14:textId="4BA492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6,616.20</w:t>
            </w:r>
          </w:p>
        </w:tc>
      </w:tr>
      <w:tr w:rsidR="000F7AD1" w:rsidRPr="000F7AD1" w14:paraId="18D9CF5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137F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Occidental Mind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8D6D4D" w14:textId="581BF0C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757,184.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A70A00" w14:textId="23ABA41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377279" w14:textId="62337BB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2F68F2" w14:textId="4D2C4F1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757,184.00</w:t>
            </w:r>
          </w:p>
        </w:tc>
      </w:tr>
      <w:tr w:rsidR="000F7AD1" w:rsidRPr="000F7AD1" w14:paraId="4D294B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47573" w14:textId="37E3643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AC1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ra de I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ED3E5" w14:textId="588A69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57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BCAE" w14:textId="2B81D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A136F" w14:textId="169464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7A52" w14:textId="2AAB7A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573.20</w:t>
            </w:r>
          </w:p>
        </w:tc>
      </w:tr>
      <w:tr w:rsidR="000F7AD1" w:rsidRPr="000F7AD1" w14:paraId="0D17F1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43B11" w14:textId="0F8150F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ACA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int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71F02" w14:textId="17BC7B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D5CFB" w14:textId="5D268F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C713" w14:textId="39D759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5FF16" w14:textId="033500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320.00</w:t>
            </w:r>
          </w:p>
        </w:tc>
      </w:tr>
      <w:tr w:rsidR="000F7AD1" w:rsidRPr="000F7AD1" w14:paraId="6B7DD1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37F15" w14:textId="23713F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F43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0D75" w14:textId="77AF4D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1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41A38" w14:textId="388C59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B296" w14:textId="667B26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C89B" w14:textId="76AEA4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125.00</w:t>
            </w:r>
          </w:p>
        </w:tc>
      </w:tr>
      <w:tr w:rsidR="000F7AD1" w:rsidRPr="000F7AD1" w14:paraId="140FD5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26B15" w14:textId="24E1A7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2D9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B3B49" w14:textId="62329F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6,9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2BDF" w14:textId="730FD0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E760" w14:textId="224B59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0DCA" w14:textId="671050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6,934.00</w:t>
            </w:r>
          </w:p>
        </w:tc>
      </w:tr>
      <w:tr w:rsidR="000F7AD1" w:rsidRPr="000F7AD1" w14:paraId="099090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DB863" w14:textId="77EF98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794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mbu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6466E" w14:textId="65A594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8AFCC" w14:textId="6BC9B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CE3AD" w14:textId="5F0D57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73106" w14:textId="41A9A9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800.00</w:t>
            </w:r>
          </w:p>
        </w:tc>
      </w:tr>
      <w:tr w:rsidR="000F7AD1" w:rsidRPr="000F7AD1" w14:paraId="0E13D4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3048B" w14:textId="24E8BDE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1FDC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4E07" w14:textId="6D2314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25C0" w14:textId="02B1A6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43456" w14:textId="237C11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87BD7" w14:textId="0B6A38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00.00</w:t>
            </w:r>
          </w:p>
        </w:tc>
      </w:tr>
      <w:tr w:rsidR="000F7AD1" w:rsidRPr="000F7AD1" w14:paraId="2CB501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EFF51" w14:textId="050C009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5A0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4282" w14:textId="2BF252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131.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72C60" w14:textId="5A9725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E2CBA" w14:textId="610039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6AAD7" w14:textId="4EE738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131.30</w:t>
            </w:r>
          </w:p>
        </w:tc>
      </w:tr>
      <w:tr w:rsidR="000F7AD1" w:rsidRPr="000F7AD1" w14:paraId="0B1EA2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62ECF" w14:textId="177DAB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E81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b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7349" w14:textId="5E43E4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4,8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799C" w14:textId="562048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01117" w14:textId="0186F7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C7AC5" w14:textId="17DECE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4,855.00</w:t>
            </w:r>
          </w:p>
        </w:tc>
      </w:tr>
      <w:tr w:rsidR="000F7AD1" w:rsidRPr="000F7AD1" w14:paraId="49DDEDD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3E4ED6" w14:textId="59A5323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33D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80945" w14:textId="43426A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6,043.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5D54" w14:textId="08FD71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1415F" w14:textId="72B44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5CA48" w14:textId="0C478B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6,043.70</w:t>
            </w:r>
          </w:p>
        </w:tc>
      </w:tr>
      <w:tr w:rsidR="000F7AD1" w:rsidRPr="000F7AD1" w14:paraId="4EA7E5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B42F3" w14:textId="2FCB44C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4544B" w14:textId="241AC2E4"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B049" w14:textId="49664D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201.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1E838" w14:textId="1BDF4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5E06" w14:textId="570437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D011" w14:textId="5F2353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201.80</w:t>
            </w:r>
          </w:p>
        </w:tc>
      </w:tr>
      <w:tr w:rsidR="000F7AD1" w:rsidRPr="000F7AD1" w14:paraId="1632AC5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17A5D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Oriental Mind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41D64A" w14:textId="31A77F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61,952.3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C69CAA" w14:textId="3DAF3D5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75000C" w14:textId="02F2C45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98FA17A" w14:textId="6CF812A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61,952.30</w:t>
            </w:r>
          </w:p>
        </w:tc>
      </w:tr>
      <w:tr w:rsidR="000F7AD1" w:rsidRPr="000F7AD1" w14:paraId="6C9FD9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AA2E2" w14:textId="03F19A1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775B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AECFB" w14:textId="5FBF13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035.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21F52" w14:textId="40D2C4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84E7F" w14:textId="3F38C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69CE" w14:textId="70C821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035.50</w:t>
            </w:r>
          </w:p>
        </w:tc>
      </w:tr>
      <w:tr w:rsidR="000F7AD1" w:rsidRPr="000F7AD1" w14:paraId="7629DE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5CF8A" w14:textId="48BFB63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7AD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s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74B68" w14:textId="30E293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5,25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4BB0F" w14:textId="4A70AE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905F7" w14:textId="379E9C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6B490" w14:textId="561B38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5,252.75</w:t>
            </w:r>
          </w:p>
        </w:tc>
      </w:tr>
      <w:tr w:rsidR="000F7AD1" w:rsidRPr="000F7AD1" w14:paraId="47603AD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47EC3" w14:textId="6D4A38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FC4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ga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BBF48" w14:textId="4BC38F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80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61C94" w14:textId="5DCDC1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1123" w14:textId="7A8EF0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54E78" w14:textId="10B16E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806.50</w:t>
            </w:r>
          </w:p>
        </w:tc>
      </w:tr>
      <w:tr w:rsidR="000F7AD1" w:rsidRPr="000F7AD1" w14:paraId="475824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F385B" w14:textId="01F0FB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1CF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lacao (San Pe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2568B" w14:textId="2E214F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7,35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EBB54" w14:textId="6149AB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5857F" w14:textId="0BB875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15E7" w14:textId="7A5A40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7,352.75</w:t>
            </w:r>
          </w:p>
        </w:tc>
      </w:tr>
      <w:tr w:rsidR="000F7AD1" w:rsidRPr="000F7AD1" w14:paraId="758A7A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3A797" w14:textId="736332C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0FB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l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17A2" w14:textId="1A475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3,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C56C1" w14:textId="4BD9F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E6BB" w14:textId="55C6D5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86BC0" w14:textId="436703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3,100.00</w:t>
            </w:r>
          </w:p>
        </w:tc>
      </w:tr>
      <w:tr w:rsidR="000F7AD1" w:rsidRPr="000F7AD1" w14:paraId="23DC31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AC049" w14:textId="620ABDB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F9B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l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A01F" w14:textId="68C673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9,050.5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EC2C4" w14:textId="631639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2BCA2" w14:textId="6CEA8A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6E1D" w14:textId="5C752C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9,050.55</w:t>
            </w:r>
          </w:p>
        </w:tc>
      </w:tr>
      <w:tr w:rsidR="000F7AD1" w:rsidRPr="000F7AD1" w14:paraId="10ED85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46CC5" w14:textId="1625E67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D96E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s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3E36" w14:textId="07E201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68817" w14:textId="7C1C28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FB878" w14:textId="3BF53C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48C77" w14:textId="4991EF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6.50</w:t>
            </w:r>
          </w:p>
        </w:tc>
      </w:tr>
      <w:tr w:rsidR="000F7AD1" w:rsidRPr="000F7AD1" w14:paraId="2FA1B6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6AC23" w14:textId="7EA7B8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67D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uj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64F6" w14:textId="061644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3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20EF" w14:textId="2877AB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55C6D" w14:textId="51519B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6EC7" w14:textId="44329D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325.00</w:t>
            </w:r>
          </w:p>
        </w:tc>
      </w:tr>
      <w:tr w:rsidR="000F7AD1" w:rsidRPr="000F7AD1" w14:paraId="1548D6D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0C120" w14:textId="64C0C1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DCB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am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BB0FF" w14:textId="571326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7,80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1F7F0" w14:textId="337C03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68BD" w14:textId="798B4A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D721" w14:textId="7E78C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7,806.50</w:t>
            </w:r>
          </w:p>
        </w:tc>
      </w:tr>
      <w:tr w:rsidR="000F7AD1" w:rsidRPr="000F7AD1" w14:paraId="056DB8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7E03C" w14:textId="79CA0F3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232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A28E" w14:textId="437FA6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DC40" w14:textId="54003C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28C12" w14:textId="78399F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45C17" w14:textId="5660C8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77BAEA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D47F7" w14:textId="5A08196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EAC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erto Gal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29460" w14:textId="64048D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8,6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F625" w14:textId="3B95C7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9F064" w14:textId="4A51F5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7E50C" w14:textId="598C20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8,685.00</w:t>
            </w:r>
          </w:p>
        </w:tc>
      </w:tr>
      <w:tr w:rsidR="000F7AD1" w:rsidRPr="000F7AD1" w14:paraId="3C4F6D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14FF6" w14:textId="6FCC21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578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BAB94" w14:textId="265970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2240E" w14:textId="77EEFE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E1E60" w14:textId="4DA8E2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3B4B" w14:textId="5C5913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1EA83B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195B2" w14:textId="605ECC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8A3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Teodo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C3823" w14:textId="3E4679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9,7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35BC" w14:textId="0D15AB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4EC7" w14:textId="0F099A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F19A9" w14:textId="61EEE0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9,731.25</w:t>
            </w:r>
          </w:p>
        </w:tc>
      </w:tr>
      <w:tr w:rsidR="000F7AD1" w:rsidRPr="000F7AD1" w14:paraId="559BA85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C353D" w14:textId="242533F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335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cor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8E453" w14:textId="5D033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F71C" w14:textId="599AEF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8E11" w14:textId="7B205D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F20C" w14:textId="6CE2B5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5,000.00</w:t>
            </w:r>
          </w:p>
        </w:tc>
      </w:tr>
      <w:tr w:rsidR="000F7AD1" w:rsidRPr="000F7AD1" w14:paraId="7DB0A9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55C8E" w14:textId="5068E2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C9C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4C5E2" w14:textId="1EFA2B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87226" w14:textId="71805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102B" w14:textId="515846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1ED5" w14:textId="4B8BED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04383CA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6BD79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Palaw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3B0E2E" w14:textId="59F048A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13,231.7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9BCF74" w14:textId="479BCC0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727FB0" w14:textId="550F4B4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996804" w14:textId="6104E8B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13,231.78</w:t>
            </w:r>
          </w:p>
        </w:tc>
      </w:tr>
      <w:tr w:rsidR="000F7AD1" w:rsidRPr="000F7AD1" w14:paraId="5FA103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B3B96" w14:textId="1461060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9EB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or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9FC9" w14:textId="436DD2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7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9E871" w14:textId="1FABD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70BCB" w14:textId="310505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C554C" w14:textId="333DE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785.00</w:t>
            </w:r>
          </w:p>
        </w:tc>
      </w:tr>
      <w:tr w:rsidR="000F7AD1" w:rsidRPr="000F7AD1" w14:paraId="30310D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F2202" w14:textId="68D0E2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88A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75B25" w14:textId="632F74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7,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8F2E" w14:textId="6E07A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1B18D" w14:textId="6C51B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53FE5" w14:textId="0F221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7,550.00</w:t>
            </w:r>
          </w:p>
        </w:tc>
      </w:tr>
      <w:tr w:rsidR="000F7AD1" w:rsidRPr="000F7AD1" w14:paraId="6FCBC8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2DB5A" w14:textId="28CFA8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5FDC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ra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E089" w14:textId="026489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0EF2B" w14:textId="7C1FA8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400C9" w14:textId="703F32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F19C0" w14:textId="77F600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600.00</w:t>
            </w:r>
          </w:p>
        </w:tc>
      </w:tr>
      <w:tr w:rsidR="000F7AD1" w:rsidRPr="000F7AD1" w14:paraId="11561F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3F39B" w14:textId="3382C49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580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su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F5160" w14:textId="07F64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9,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1848C" w14:textId="2B97E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6E34C" w14:textId="74541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ABECB" w14:textId="63CA8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9,500.00</w:t>
            </w:r>
          </w:p>
        </w:tc>
      </w:tr>
      <w:tr w:rsidR="000F7AD1" w:rsidRPr="000F7AD1" w14:paraId="4D9412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73715" w14:textId="6CFE3E1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8E1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93AA7" w14:textId="4724A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3,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C06C7" w14:textId="5107B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CC3E0" w14:textId="0BF110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6270" w14:textId="736F58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3,950.00</w:t>
            </w:r>
          </w:p>
        </w:tc>
      </w:tr>
      <w:tr w:rsidR="000F7AD1" w:rsidRPr="000F7AD1" w14:paraId="639E7B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7E1EA" w14:textId="11AEC2A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29F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l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8F79" w14:textId="448623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7DF0F" w14:textId="37441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534F0" w14:textId="2DC2E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CA02" w14:textId="04127B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r>
      <w:tr w:rsidR="000F7AD1" w:rsidRPr="000F7AD1" w14:paraId="6180E8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1ABC1" w14:textId="541669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6F5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l Nido (Bacu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579BC" w14:textId="47BBC4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BDE4B" w14:textId="198896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B912D" w14:textId="5A74AF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D5274" w14:textId="6198A8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r>
      <w:tr w:rsidR="000F7AD1" w:rsidRPr="000F7AD1" w14:paraId="00FCAF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E324B" w14:textId="38960AE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C3C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ap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426D" w14:textId="571E99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3.7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A13B5" w14:textId="27CF7A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2E4DD" w14:textId="7EB62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2D185" w14:textId="69E94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3.73</w:t>
            </w:r>
          </w:p>
        </w:tc>
      </w:tr>
      <w:tr w:rsidR="000F7AD1" w:rsidRPr="000F7AD1" w14:paraId="281A54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83A20" w14:textId="349C09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AC6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A72EF" w14:textId="53A189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EBFA" w14:textId="4ADCFC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4B5A7" w14:textId="363F35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9ADB8" w14:textId="7C5537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r>
      <w:tr w:rsidR="000F7AD1" w:rsidRPr="000F7AD1" w14:paraId="56ABFB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A81DE" w14:textId="6C3267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4D7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erto Princes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3961" w14:textId="174C35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0,44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C3AD9" w14:textId="04FAD6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A5865" w14:textId="27A827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DF20F" w14:textId="727E71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0,447.00</w:t>
            </w:r>
          </w:p>
        </w:tc>
      </w:tr>
      <w:tr w:rsidR="000F7AD1" w:rsidRPr="000F7AD1" w14:paraId="7592AEB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64D44" w14:textId="77D79E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EEB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FE68E" w14:textId="1E5252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058.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96FF" w14:textId="670AAC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9A46D" w14:textId="4A50A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5EA1A" w14:textId="26B972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058.10</w:t>
            </w:r>
          </w:p>
        </w:tc>
      </w:tr>
      <w:tr w:rsidR="000F7AD1" w:rsidRPr="000F7AD1" w14:paraId="77BC90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4FF44" w14:textId="335798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19F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F177B" w14:textId="4D0705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2,03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4AA91" w14:textId="18590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5132" w14:textId="5A2A47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7C0CF" w14:textId="7BC7A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2,036.60</w:t>
            </w:r>
          </w:p>
        </w:tc>
      </w:tr>
      <w:tr w:rsidR="000F7AD1" w:rsidRPr="000F7AD1" w14:paraId="05D940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7CDC9" w14:textId="35FEAC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E51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34EB9" w14:textId="00BB4D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278.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FDA0F" w14:textId="6A8DA9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D5CE6" w14:textId="6AC3D4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1A951" w14:textId="24F664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278.05</w:t>
            </w:r>
          </w:p>
        </w:tc>
      </w:tr>
      <w:tr w:rsidR="000F7AD1" w:rsidRPr="000F7AD1" w14:paraId="711C87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9F779" w14:textId="1B6BDAE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7E03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21A44" w14:textId="475882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66C95" w14:textId="76E29B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06DB7" w14:textId="59CFD5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DDA4C" w14:textId="734F86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r>
      <w:tr w:rsidR="000F7AD1" w:rsidRPr="000F7AD1" w14:paraId="4AF09F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8B794" w14:textId="4CE3F41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7AAC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fronio Españo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F00BD" w14:textId="2F10EA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75.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C1CD6" w14:textId="4515B4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B3734" w14:textId="0B448A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18A39" w14:textId="61CCEE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75.30</w:t>
            </w:r>
          </w:p>
        </w:tc>
      </w:tr>
      <w:tr w:rsidR="000F7AD1" w:rsidRPr="000F7AD1" w14:paraId="6C9CFFC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2C4F1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ombl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E28810" w14:textId="7C768D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424,314.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8A8076" w14:textId="002AD8E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6F26F9" w14:textId="4A40030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372540" w14:textId="528FF48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424,314.75</w:t>
            </w:r>
          </w:p>
        </w:tc>
      </w:tr>
      <w:tr w:rsidR="000F7AD1" w:rsidRPr="000F7AD1" w14:paraId="141FD5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CAAD0" w14:textId="77A407C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1D8C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ant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66E17" w14:textId="6B0CBA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2,65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A1E60" w14:textId="78BD14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C47A8" w14:textId="41C0B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5B864" w14:textId="75171E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2,659.00</w:t>
            </w:r>
          </w:p>
        </w:tc>
      </w:tr>
      <w:tr w:rsidR="000F7AD1" w:rsidRPr="000F7AD1" w14:paraId="3B3736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4554A" w14:textId="130794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8C7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42915" w14:textId="7F7EF9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4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8C8AB" w14:textId="34848B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7313F" w14:textId="244A4B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11A9" w14:textId="1C72EA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485.00</w:t>
            </w:r>
          </w:p>
        </w:tc>
      </w:tr>
      <w:tr w:rsidR="000F7AD1" w:rsidRPr="000F7AD1" w14:paraId="47C0C7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AFEC5" w14:textId="7FA0E5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CA1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jidio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85EA9" w14:textId="3DBEFC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7,3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58C7" w14:textId="679BCE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C3E6" w14:textId="496365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E4744" w14:textId="31F20D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7,310.00</w:t>
            </w:r>
          </w:p>
        </w:tc>
      </w:tr>
      <w:tr w:rsidR="000F7AD1" w:rsidRPr="000F7AD1" w14:paraId="21E8F2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24021" w14:textId="2DF2BC7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301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tra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E882E" w14:textId="15956D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3,79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3409" w14:textId="0EFA1F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829B1" w14:textId="0921B2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43EC6" w14:textId="2F956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3,797.00</w:t>
            </w:r>
          </w:p>
        </w:tc>
      </w:tr>
      <w:tr w:rsidR="000F7AD1" w:rsidRPr="000F7AD1" w14:paraId="065842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54170" w14:textId="10F6FE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C14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BABA" w14:textId="34E2B6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2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3BC0" w14:textId="77E42A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307D8" w14:textId="06EDFF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0D42B" w14:textId="1AF609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250.00</w:t>
            </w:r>
          </w:p>
        </w:tc>
      </w:tr>
      <w:tr w:rsidR="000F7AD1" w:rsidRPr="000F7AD1" w14:paraId="1A7173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34A4E" w14:textId="6BCA2B4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641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c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5D539" w14:textId="133EAF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1,5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1AE19" w14:textId="0663F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0A602" w14:textId="4DDBB3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D8C04" w14:textId="2B755B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1,585.00</w:t>
            </w:r>
          </w:p>
        </w:tc>
      </w:tr>
      <w:tr w:rsidR="000F7AD1" w:rsidRPr="000F7AD1" w14:paraId="2DA7BB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263B7" w14:textId="5046A47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23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err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A1198" w14:textId="32CC00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1E06A" w14:textId="6FDA25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B2771" w14:textId="37D78C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4C0DE" w14:textId="03C19F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2,800.00</w:t>
            </w:r>
          </w:p>
        </w:tc>
      </w:tr>
      <w:tr w:rsidR="000F7AD1" w:rsidRPr="000F7AD1" w14:paraId="07553A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3AF5A" w14:textId="360FDE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C4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3D8E" w14:textId="0A416A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8,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D33CC" w14:textId="13FC10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8F054" w14:textId="30246C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88A7A" w14:textId="1386F9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8,400.00</w:t>
            </w:r>
          </w:p>
        </w:tc>
      </w:tr>
      <w:tr w:rsidR="000F7AD1" w:rsidRPr="000F7AD1" w14:paraId="169148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1DB3F" w14:textId="3C3146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4FA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diw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E2E3F" w14:textId="12497F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5,007.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0EC93" w14:textId="276AF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07409" w14:textId="4D5581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02C53" w14:textId="64B5F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5,007.05</w:t>
            </w:r>
          </w:p>
        </w:tc>
      </w:tr>
      <w:tr w:rsidR="000F7AD1" w:rsidRPr="000F7AD1" w14:paraId="43AE5E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E6E4A" w14:textId="34FDDA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9EB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dio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750DC" w14:textId="0D3952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9,0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5EE58" w14:textId="30A135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B1C9" w14:textId="15A71D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243C2" w14:textId="03594D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9,062.50</w:t>
            </w:r>
          </w:p>
        </w:tc>
      </w:tr>
      <w:tr w:rsidR="000F7AD1" w:rsidRPr="000F7AD1" w14:paraId="08A991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13DD3" w14:textId="13ED843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D72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mb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20C3" w14:textId="1CF74A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8,1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80B3" w14:textId="7611EF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4524" w14:textId="73B1CC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687F" w14:textId="14739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8,150.00</w:t>
            </w:r>
          </w:p>
        </w:tc>
      </w:tr>
      <w:tr w:rsidR="000F7AD1" w:rsidRPr="000F7AD1" w14:paraId="2768BC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47785" w14:textId="31A32D9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A25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0B96" w14:textId="2CF73A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A3EE0" w14:textId="19E57F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F8DC" w14:textId="4DAF6D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CF77" w14:textId="2144ED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769014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3DE5A" w14:textId="6C66F8F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62D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d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5174" w14:textId="7A8068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71.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BB63E" w14:textId="007719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B3FF7" w14:textId="7EABE6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1BF99" w14:textId="0E8F1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71.70</w:t>
            </w:r>
          </w:p>
        </w:tc>
      </w:tr>
      <w:tr w:rsidR="000F7AD1" w:rsidRPr="000F7AD1" w14:paraId="6578C5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B28EE" w14:textId="226A7A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DFB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541A" w14:textId="7F5708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4,62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10E88" w14:textId="6A548B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743D" w14:textId="3F389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3134F" w14:textId="3FD809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4,627.50</w:t>
            </w:r>
          </w:p>
        </w:tc>
      </w:tr>
      <w:tr w:rsidR="000F7AD1" w:rsidRPr="000F7AD1" w14:paraId="32ECB6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B2C74" w14:textId="5DF9EB3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53D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90029" w14:textId="46DDEE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5,8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7D5BF" w14:textId="2791E2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FEAB6" w14:textId="3BBF08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184B" w14:textId="438790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5,870.00</w:t>
            </w:r>
          </w:p>
        </w:tc>
      </w:tr>
      <w:tr w:rsidR="000F7AD1" w:rsidRPr="000F7AD1" w14:paraId="70AE6B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CBB58" w14:textId="42B46C3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BE3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F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141E" w14:textId="600882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9A0A" w14:textId="45B431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54FC" w14:textId="69AE14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425A" w14:textId="3C8435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75.00</w:t>
            </w:r>
          </w:p>
        </w:tc>
      </w:tr>
      <w:tr w:rsidR="000F7AD1" w:rsidRPr="000F7AD1" w14:paraId="6A4E4C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ABA5D" w14:textId="3707D64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C7D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 (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9FE6" w14:textId="03D9C8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4,7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D1B83" w14:textId="496A25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54C14" w14:textId="5575A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46CC9" w14:textId="50A466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4,765.00</w:t>
            </w:r>
          </w:p>
        </w:tc>
      </w:tr>
      <w:tr w:rsidR="000F7AD1" w:rsidRPr="000F7AD1" w14:paraId="38A5232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E6843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E6AD69F" w14:textId="08E7A40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750,342.2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B864C9" w14:textId="6DC4350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76,950.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FF3063" w14:textId="1FCF09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F016BC" w14:textId="627FAD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7,827,292.20</w:t>
            </w:r>
          </w:p>
        </w:tc>
      </w:tr>
      <w:tr w:rsidR="000F7AD1" w:rsidRPr="000F7AD1" w14:paraId="2570E28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428EEC"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lba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71C1F6" w14:textId="1E4D175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753,023.5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2AC61F" w14:textId="1A1235D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45,75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FF5F3D" w14:textId="3781AB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F5880B" w14:textId="7AC36BA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198,773.50</w:t>
            </w:r>
          </w:p>
        </w:tc>
      </w:tr>
      <w:tr w:rsidR="000F7AD1" w:rsidRPr="000F7AD1" w14:paraId="0D33C8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EB798" w14:textId="360537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633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Al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8B488" w14:textId="4E99CB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6,7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2B2F4" w14:textId="087F70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03B3" w14:textId="68D32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A152" w14:textId="33AF48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6,728.00</w:t>
            </w:r>
          </w:p>
        </w:tc>
      </w:tr>
      <w:tr w:rsidR="000F7AD1" w:rsidRPr="000F7AD1" w14:paraId="314432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08CA9" w14:textId="668F5A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0F1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a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1DB9" w14:textId="37FA1E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865.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25DD" w14:textId="538C3F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5917" w14:textId="6AC362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9DFA" w14:textId="4280CC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865.16</w:t>
            </w:r>
          </w:p>
        </w:tc>
      </w:tr>
      <w:tr w:rsidR="000F7AD1" w:rsidRPr="000F7AD1" w14:paraId="3DA0BB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E3DD6" w14:textId="623D4E2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6F8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a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5D9A7" w14:textId="74BEC7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8,084.4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BAB52" w14:textId="5FBA6F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81F7C" w14:textId="465171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CC8D0" w14:textId="78C60D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8,084.47</w:t>
            </w:r>
          </w:p>
        </w:tc>
      </w:tr>
      <w:tr w:rsidR="000F7AD1" w:rsidRPr="000F7AD1" w14:paraId="1AB3DA5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861A5" w14:textId="61006E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6EB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raga (Loc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54CEF" w14:textId="5FB05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4,810.8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55188" w14:textId="0F1C37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6,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86AD" w14:textId="39C7AF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847F" w14:textId="5AA2A9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1,210.81</w:t>
            </w:r>
          </w:p>
        </w:tc>
      </w:tr>
      <w:tr w:rsidR="000F7AD1" w:rsidRPr="000F7AD1" w14:paraId="4C8995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B61FF" w14:textId="2D3F63C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B1D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ob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E53F" w14:textId="00B3AC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191.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6CB3" w14:textId="7D4F6A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D0A2B" w14:textId="30F302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14DF" w14:textId="3883B9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8,541.24</w:t>
            </w:r>
          </w:p>
        </w:tc>
      </w:tr>
      <w:tr w:rsidR="000F7AD1" w:rsidRPr="000F7AD1" w14:paraId="3022EC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C8EE1" w14:textId="30628B2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243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gazp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27A53" w14:textId="1F4F4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37,016.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BC367" w14:textId="3EFD4A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2CFF" w14:textId="6BD6FA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EFFA9" w14:textId="2FF538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37,016.28</w:t>
            </w:r>
          </w:p>
        </w:tc>
      </w:tr>
      <w:tr w:rsidR="000F7AD1" w:rsidRPr="000F7AD1" w14:paraId="52E9CE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8AF6F" w14:textId="6D8CD1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F17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2218" w14:textId="5B5DEE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5,243.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DB926" w14:textId="5A10BC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DD1D" w14:textId="11FD8F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39A78" w14:textId="2D8600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5,243.13</w:t>
            </w:r>
          </w:p>
        </w:tc>
      </w:tr>
      <w:tr w:rsidR="000F7AD1" w:rsidRPr="000F7AD1" w14:paraId="1E2D13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1B39D" w14:textId="08D5105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47C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Li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6AB0" w14:textId="794517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39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B1AA" w14:textId="139650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E846C" w14:textId="6E6DB1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B0FE2" w14:textId="7A0773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396.60</w:t>
            </w:r>
          </w:p>
        </w:tc>
      </w:tr>
      <w:tr w:rsidR="000F7AD1" w:rsidRPr="000F7AD1" w14:paraId="17EC44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31A59" w14:textId="0AF042D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6A7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lip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2B9D4" w14:textId="6E82F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033.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CD1D" w14:textId="3075C5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C95DE" w14:textId="573B5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E58AA" w14:textId="624061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033.52</w:t>
            </w:r>
          </w:p>
        </w:tc>
      </w:tr>
      <w:tr w:rsidR="000F7AD1" w:rsidRPr="000F7AD1" w14:paraId="4474C6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1AA48" w14:textId="5AE395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E652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C1ABB" w14:textId="3B86DF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021.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A584A" w14:textId="17D0E8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9FF59" w14:textId="4B1F84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EBD2" w14:textId="5E5996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021.36</w:t>
            </w:r>
          </w:p>
        </w:tc>
      </w:tr>
      <w:tr w:rsidR="000F7AD1" w:rsidRPr="000F7AD1" w14:paraId="67E5C6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0EC86" w14:textId="2DF0AE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EAE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i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79BE8" w14:textId="09FEF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22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5112A" w14:textId="714ABE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031BA" w14:textId="74E739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0929F" w14:textId="1EEEF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221.40</w:t>
            </w:r>
          </w:p>
        </w:tc>
      </w:tr>
      <w:tr w:rsidR="000F7AD1" w:rsidRPr="000F7AD1" w14:paraId="1501DF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BC63B" w14:textId="51968C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0C87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80B0D" w14:textId="3802BE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587.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CA892" w14:textId="476FA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C162" w14:textId="54B922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69D00" w14:textId="751430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587.29</w:t>
            </w:r>
          </w:p>
        </w:tc>
      </w:tr>
      <w:tr w:rsidR="000F7AD1" w:rsidRPr="000F7AD1" w14:paraId="0E78AE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58A60" w14:textId="228BB49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A4A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o D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FA776" w14:textId="3EA06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4,274.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1969" w14:textId="148FEA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385D3" w14:textId="29921A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975D" w14:textId="7B7034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4,274.04</w:t>
            </w:r>
          </w:p>
        </w:tc>
      </w:tr>
      <w:tr w:rsidR="000F7AD1" w:rsidRPr="000F7AD1" w14:paraId="2B1645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D0DF3" w14:textId="1AAA58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D03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ang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8AEB5" w14:textId="7A6EAB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4,895.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32E3E" w14:textId="4BF9E3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1EE37" w14:textId="0DBFDA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B12F" w14:textId="047C5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4,895.68</w:t>
            </w:r>
          </w:p>
        </w:tc>
      </w:tr>
      <w:tr w:rsidR="000F7AD1" w:rsidRPr="000F7AD1" w14:paraId="6AAC56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52D4D" w14:textId="3266EB7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7B0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pu-Rap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D7F17" w14:textId="072682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43.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174AA" w14:textId="6320EF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57964" w14:textId="65975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EF727" w14:textId="26E93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43.04</w:t>
            </w:r>
          </w:p>
        </w:tc>
      </w:tr>
      <w:tr w:rsidR="000F7AD1" w:rsidRPr="000F7AD1" w14:paraId="32FAEF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05E32" w14:textId="5C10B3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A864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Domingo (Lib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CEFE3" w14:textId="2529A6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58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B9881" w14:textId="00AFE5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659D0" w14:textId="1D9542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06F4F" w14:textId="74876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586.50</w:t>
            </w:r>
          </w:p>
        </w:tc>
      </w:tr>
      <w:tr w:rsidR="000F7AD1" w:rsidRPr="000F7AD1" w14:paraId="1CF752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5B9FB" w14:textId="0A3DA3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CB3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b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0E624" w14:textId="427493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2,80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9E3FE" w14:textId="253D91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C7D35" w14:textId="2A14B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56B6" w14:textId="436E87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2,809.60</w:t>
            </w:r>
          </w:p>
        </w:tc>
      </w:tr>
      <w:tr w:rsidR="000F7AD1" w:rsidRPr="000F7AD1" w14:paraId="5322CB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D2513" w14:textId="025241C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427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w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17AF9" w14:textId="31CA65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515.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6585" w14:textId="64E2FF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E6898" w14:textId="0D5139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81C9" w14:textId="78D17A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515.38</w:t>
            </w:r>
          </w:p>
        </w:tc>
      </w:tr>
      <w:tr w:rsidR="000F7AD1" w:rsidRPr="000F7AD1" w14:paraId="2D6B255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67C7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marines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40CDB2" w14:textId="7B3B786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424,838.4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200CFD" w14:textId="6762E72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9F3242" w14:textId="6E51C2B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57DAA2" w14:textId="52D976B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424,838.42</w:t>
            </w:r>
          </w:p>
        </w:tc>
      </w:tr>
      <w:tr w:rsidR="000F7AD1" w:rsidRPr="000F7AD1" w14:paraId="743B18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51038" w14:textId="7BAB3A7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BE6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marines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9663" w14:textId="518AA6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7,256.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B24F5" w14:textId="5D2296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5D8C5" w14:textId="55B1B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9CA85" w14:textId="416240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7,256.42</w:t>
            </w:r>
          </w:p>
        </w:tc>
      </w:tr>
      <w:tr w:rsidR="000F7AD1" w:rsidRPr="000F7AD1" w14:paraId="063544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F5057" w14:textId="713F560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9CD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A2F01" w14:textId="63CD1C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606.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A3645" w14:textId="7EB7F5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C71D" w14:textId="67E678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37967" w14:textId="222DDF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606.91</w:t>
            </w:r>
          </w:p>
        </w:tc>
      </w:tr>
      <w:tr w:rsidR="000F7AD1" w:rsidRPr="000F7AD1" w14:paraId="088A0A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DF10B" w14:textId="54EA04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513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pal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2B385" w14:textId="5BFFFB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1,55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DACD6" w14:textId="60C432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C7E6E" w14:textId="4BE1A4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B495B" w14:textId="13AF4B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1,553.00</w:t>
            </w:r>
          </w:p>
        </w:tc>
      </w:tr>
      <w:tr w:rsidR="000F7AD1" w:rsidRPr="000F7AD1" w14:paraId="6FF2AA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5173A" w14:textId="46FCA5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8D3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e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14C9D" w14:textId="55E421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3,789.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FC46" w14:textId="768D5F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EF015" w14:textId="575AE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D29A0" w14:textId="28B2C3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3,789.64</w:t>
            </w:r>
          </w:p>
        </w:tc>
      </w:tr>
      <w:tr w:rsidR="000F7AD1" w:rsidRPr="000F7AD1" w14:paraId="15E31D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E269F" w14:textId="6D09F5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C79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se Pangani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298C2" w14:textId="23D925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6,862.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B0E49" w14:textId="79647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EF1F" w14:textId="375ABB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5419F" w14:textId="3E84B8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6,862.40</w:t>
            </w:r>
          </w:p>
        </w:tc>
      </w:tr>
      <w:tr w:rsidR="000F7AD1" w:rsidRPr="000F7AD1" w14:paraId="5B7017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23558" w14:textId="049F9C1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550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E2F0B" w14:textId="3DA498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8C18" w14:textId="1EC3A0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E390D" w14:textId="28CFC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F9ABC" w14:textId="0DA98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500.00</w:t>
            </w:r>
          </w:p>
        </w:tc>
      </w:tr>
      <w:tr w:rsidR="000F7AD1" w:rsidRPr="000F7AD1" w14:paraId="72458B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39259" w14:textId="3B06973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247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5852E" w14:textId="49DFA1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5,229.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2D808" w14:textId="1BB226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665BA" w14:textId="49603F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95A99" w14:textId="0446CF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5,229.29</w:t>
            </w:r>
          </w:p>
        </w:tc>
      </w:tr>
      <w:tr w:rsidR="000F7AD1" w:rsidRPr="000F7AD1" w14:paraId="053A6F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65775" w14:textId="2B9D8D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61C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ca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3465" w14:textId="7440BE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33.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308EA" w14:textId="1986A1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9ED85" w14:textId="26E453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F28A" w14:textId="46B6CF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33.32</w:t>
            </w:r>
          </w:p>
        </w:tc>
      </w:tr>
      <w:tr w:rsidR="000F7AD1" w:rsidRPr="000F7AD1" w14:paraId="55235F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8D3EA" w14:textId="6E3D8EE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6906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orenzo Ruiz (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F65F6" w14:textId="20B476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4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76955" w14:textId="6A511C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0A8FC" w14:textId="3AD980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FB3DA" w14:textId="66B4FD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430.00</w:t>
            </w:r>
          </w:p>
        </w:tc>
      </w:tr>
      <w:tr w:rsidR="000F7AD1" w:rsidRPr="000F7AD1" w14:paraId="1D9AD86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A5381" w14:textId="4867B0A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245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787BC" w14:textId="4446C6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55.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3699" w14:textId="5C7BF7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7CCC" w14:textId="443A26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689A2" w14:textId="1ED381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55.94</w:t>
            </w:r>
          </w:p>
        </w:tc>
      </w:tr>
      <w:tr w:rsidR="000F7AD1" w:rsidRPr="000F7AD1" w14:paraId="603014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DBFDD" w14:textId="330D83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65B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E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58C2B" w14:textId="2C0B1D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168.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22E4" w14:textId="74CA86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A536F" w14:textId="5B9779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6B31" w14:textId="77CC01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168.82</w:t>
            </w:r>
          </w:p>
        </w:tc>
      </w:tr>
      <w:tr w:rsidR="000F7AD1" w:rsidRPr="000F7AD1" w14:paraId="683346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0AE87" w14:textId="684F4A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433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9F959" w14:textId="7BCFF3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0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9FC7" w14:textId="72EF86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163F7" w14:textId="609546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4F04A" w14:textId="283E1B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02.68</w:t>
            </w:r>
          </w:p>
        </w:tc>
      </w:tr>
      <w:tr w:rsidR="000F7AD1" w:rsidRPr="000F7AD1" w14:paraId="68E5C5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2490E" w14:textId="71B2D81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95D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nzon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3DE6D" w14:textId="7BF662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0,0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8AB8D" w14:textId="67F57D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A23A8" w14:textId="1856A2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698EF" w14:textId="5087B1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0,050.00</w:t>
            </w:r>
          </w:p>
        </w:tc>
      </w:tr>
      <w:tr w:rsidR="000F7AD1" w:rsidRPr="000F7AD1" w14:paraId="6B258E9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457D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marines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3BB4FE" w14:textId="7D8605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768,542.9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9B49D8" w14:textId="1DEEA24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0,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6CA794" w14:textId="6E1DEA3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A65B6E0" w14:textId="0D0685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818,542.93</w:t>
            </w:r>
          </w:p>
        </w:tc>
      </w:tr>
      <w:tr w:rsidR="000F7AD1" w:rsidRPr="000F7AD1" w14:paraId="511190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CCB58" w14:textId="4E3DEF1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1AC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m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D3003" w14:textId="3F7EC3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0,692.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7DBF3" w14:textId="7A16CE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DD298" w14:textId="0A73B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4D879" w14:textId="6F7F29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0,692.18</w:t>
            </w:r>
          </w:p>
        </w:tc>
      </w:tr>
      <w:tr w:rsidR="000F7AD1" w:rsidRPr="000F7AD1" w14:paraId="420709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599C5" w14:textId="7C6EBD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8D89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A9B6E" w14:textId="5CFA52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971.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9C519" w14:textId="1CF015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1D7B" w14:textId="296788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6E9E0" w14:textId="19C6BC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971.28</w:t>
            </w:r>
          </w:p>
        </w:tc>
      </w:tr>
      <w:tr w:rsidR="000F7AD1" w:rsidRPr="000F7AD1" w14:paraId="636355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D6B8D" w14:textId="7834A3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3D5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3B205" w14:textId="64D808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7,116.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146A7" w14:textId="08401B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05088" w14:textId="248ED0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3F68" w14:textId="5F4268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7,116.44</w:t>
            </w:r>
          </w:p>
        </w:tc>
      </w:tr>
      <w:tr w:rsidR="000F7AD1" w:rsidRPr="000F7AD1" w14:paraId="2ED5A5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6C99C" w14:textId="11BFE6C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16B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129FC" w14:textId="7DE5D4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4,5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456DA" w14:textId="4FD1A3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4CCC6" w14:textId="1D0E4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0BCBE" w14:textId="485990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4,555.00</w:t>
            </w:r>
          </w:p>
        </w:tc>
      </w:tr>
      <w:tr w:rsidR="000F7AD1" w:rsidRPr="000F7AD1" w14:paraId="6A9E8D7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4CA0F" w14:textId="2F04205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87F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m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9D093" w14:textId="4A1905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1,270.6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5213" w14:textId="018851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05EFF" w14:textId="2D7716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92A0A" w14:textId="503E78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1,270.61</w:t>
            </w:r>
          </w:p>
        </w:tc>
      </w:tr>
      <w:tr w:rsidR="000F7AD1" w:rsidRPr="000F7AD1" w14:paraId="574644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5BAD0" w14:textId="079103D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C9A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h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9370C" w14:textId="04A535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620.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998F" w14:textId="4B68EA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CC065" w14:textId="5FC5A2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D9412" w14:textId="3E3FE9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620.22</w:t>
            </w:r>
          </w:p>
        </w:tc>
      </w:tr>
      <w:tr w:rsidR="000F7AD1" w:rsidRPr="000F7AD1" w14:paraId="12A45B2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E9EB3" w14:textId="34E109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AFC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FA679" w14:textId="4CB3DC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9,350.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23D70" w14:textId="60339C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9E1F" w14:textId="14C957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DA16" w14:textId="6FB61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9,350.22</w:t>
            </w:r>
          </w:p>
        </w:tc>
      </w:tr>
      <w:tr w:rsidR="000F7AD1" w:rsidRPr="000F7AD1" w14:paraId="06BD95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8D25C" w14:textId="36A3FA8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AF7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u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E23B0" w14:textId="3C8A22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493.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BAD3" w14:textId="584EDF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B3115" w14:textId="602962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6B2FF" w14:textId="79673B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493.72</w:t>
            </w:r>
          </w:p>
        </w:tc>
      </w:tr>
      <w:tr w:rsidR="000F7AD1" w:rsidRPr="000F7AD1" w14:paraId="019D68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30C45" w14:textId="0870BDB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A75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77B36" w14:textId="79112E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8,472.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83E9" w14:textId="232F36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4B74" w14:textId="669779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65166" w14:textId="230CD2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8,472.76</w:t>
            </w:r>
          </w:p>
        </w:tc>
      </w:tr>
      <w:tr w:rsidR="000F7AD1" w:rsidRPr="000F7AD1" w14:paraId="101FD5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3D9A2" w14:textId="3DE62D9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0D9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al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6D454" w14:textId="47F653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82.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C5273" w14:textId="759F1C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E33F" w14:textId="58DD5A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1EBCC" w14:textId="5A2F36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82.96</w:t>
            </w:r>
          </w:p>
        </w:tc>
      </w:tr>
      <w:tr w:rsidR="000F7AD1" w:rsidRPr="000F7AD1" w14:paraId="1CF36D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78B54" w14:textId="6047C9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8DC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a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0278C" w14:textId="16C982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596.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9E938" w14:textId="53B464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4EE81" w14:textId="473691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774B" w14:textId="2BC82D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596.44</w:t>
            </w:r>
          </w:p>
        </w:tc>
      </w:tr>
      <w:tr w:rsidR="000F7AD1" w:rsidRPr="000F7AD1" w14:paraId="75FB17D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A23ED" w14:textId="3979667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104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am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A950" w14:textId="0953B7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2,126.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02D5D" w14:textId="6DF75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37AD" w14:textId="1AD326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9E175" w14:textId="22981C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2,126.16</w:t>
            </w:r>
          </w:p>
        </w:tc>
      </w:tr>
      <w:tr w:rsidR="000F7AD1" w:rsidRPr="000F7AD1" w14:paraId="0B0A10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ED193" w14:textId="409BFF2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AC4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el Galle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03CA" w14:textId="611B5B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31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006D" w14:textId="397CEC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173C" w14:textId="3F6C4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F4580" w14:textId="7F9133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312.68</w:t>
            </w:r>
          </w:p>
        </w:tc>
      </w:tr>
      <w:tr w:rsidR="000F7AD1" w:rsidRPr="000F7AD1" w14:paraId="4ABD0B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1FFCD" w14:textId="006BAA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F0A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i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B19F7" w14:textId="115DE4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11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0B73" w14:textId="3071B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3F1C6" w14:textId="5CBEC4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1F35" w14:textId="0B4C89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118.90</w:t>
            </w:r>
          </w:p>
        </w:tc>
      </w:tr>
      <w:tr w:rsidR="000F7AD1" w:rsidRPr="000F7AD1" w14:paraId="1FE8AC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96466" w14:textId="1251A4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D83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rchitor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B8BC8" w14:textId="6F9168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569.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E63DA" w14:textId="34B47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98720" w14:textId="57DD77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1A3E1" w14:textId="731D05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569.16</w:t>
            </w:r>
          </w:p>
        </w:tc>
      </w:tr>
      <w:tr w:rsidR="000F7AD1" w:rsidRPr="000F7AD1" w14:paraId="6E1759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377AD" w14:textId="3B56C0C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303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o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EADC" w14:textId="06CD97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6,24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9CEE3" w14:textId="7FB19C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2D9EB" w14:textId="635664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EE516" w14:textId="5D0367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6,244.78</w:t>
            </w:r>
          </w:p>
        </w:tc>
      </w:tr>
      <w:tr w:rsidR="000F7AD1" w:rsidRPr="000F7AD1" w14:paraId="0FE82B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6F6EA" w14:textId="66AD372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B37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ri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1BFE" w14:textId="45E3B2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0,048.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9A52E" w14:textId="14951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2C19C" w14:textId="1476AD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A46BB" w14:textId="2B910B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0,048.46</w:t>
            </w:r>
          </w:p>
        </w:tc>
      </w:tr>
      <w:tr w:rsidR="000F7AD1" w:rsidRPr="000F7AD1" w14:paraId="45C4431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F5238" w14:textId="766D665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21B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F02FF" w14:textId="05A682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0,430.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2A23D" w14:textId="43EA88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6E170" w14:textId="6D9683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37961" w14:textId="440CBA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0,430.04</w:t>
            </w:r>
          </w:p>
        </w:tc>
      </w:tr>
      <w:tr w:rsidR="000F7AD1" w:rsidRPr="000F7AD1" w14:paraId="4F1470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EED27" w14:textId="376574A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CA7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m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6DB38" w14:textId="04BA2B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8,458.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4B3B5" w14:textId="63967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F01B7" w14:textId="320419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1B6F4" w14:textId="606561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8,458.20</w:t>
            </w:r>
          </w:p>
        </w:tc>
      </w:tr>
      <w:tr w:rsidR="000F7AD1" w:rsidRPr="000F7AD1" w14:paraId="14B4DA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FB19C" w14:textId="2C67BFA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D91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D0D53" w14:textId="76764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242.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4D969" w14:textId="69A06B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543B8" w14:textId="67B146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DAFD" w14:textId="6787AA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242.92</w:t>
            </w:r>
          </w:p>
        </w:tc>
      </w:tr>
      <w:tr w:rsidR="000F7AD1" w:rsidRPr="000F7AD1" w14:paraId="24B6D9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2C803" w14:textId="5AA6DBD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008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0BDCE" w14:textId="064FCF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2,115.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E7887" w14:textId="06BFDD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2B414" w14:textId="1358FE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31F5B" w14:textId="68221A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2,115.88</w:t>
            </w:r>
          </w:p>
        </w:tc>
      </w:tr>
      <w:tr w:rsidR="000F7AD1" w:rsidRPr="000F7AD1" w14:paraId="796A5C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F3F8F" w14:textId="7F5B6C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604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la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77B24" w14:textId="7AA3A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807.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E959" w14:textId="26A2A1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C9EF" w14:textId="10046A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9E0E" w14:textId="4B6DB2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807.88</w:t>
            </w:r>
          </w:p>
        </w:tc>
      </w:tr>
      <w:tr w:rsidR="000F7AD1" w:rsidRPr="000F7AD1" w14:paraId="4DFB8D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7C70C" w14:textId="4A7455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BDA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ala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72A84" w14:textId="68043A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687.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6E1A9" w14:textId="17526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BC824" w14:textId="40549E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9EC50" w14:textId="19A492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687.80</w:t>
            </w:r>
          </w:p>
        </w:tc>
      </w:tr>
      <w:tr w:rsidR="000F7AD1" w:rsidRPr="000F7AD1" w14:paraId="75BBBB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92283" w14:textId="599B9D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DE4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bu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EF41E" w14:textId="728411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5,945.2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821D4" w14:textId="4C446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69077" w14:textId="41EB00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105E3" w14:textId="678DFC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5,945.23</w:t>
            </w:r>
          </w:p>
        </w:tc>
      </w:tr>
      <w:tr w:rsidR="000F7AD1" w:rsidRPr="000F7AD1" w14:paraId="073918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2C00F" w14:textId="4D1B013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EC9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58F8" w14:textId="5AE8E4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2,045.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F194E" w14:textId="268A4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9EDF" w14:textId="3140F5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DD38A" w14:textId="251F1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2,045.18</w:t>
            </w:r>
          </w:p>
        </w:tc>
      </w:tr>
      <w:tr w:rsidR="000F7AD1" w:rsidRPr="000F7AD1" w14:paraId="2A7FED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8FE69" w14:textId="35EE3D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4D3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cam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F272" w14:textId="28755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1,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0D1C3" w14:textId="03A123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BF137" w14:textId="15979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1C0D7" w14:textId="1C74A4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1,480.00</w:t>
            </w:r>
          </w:p>
        </w:tc>
      </w:tr>
      <w:tr w:rsidR="000F7AD1" w:rsidRPr="000F7AD1" w14:paraId="7FDE01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D92BD" w14:textId="41E40A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3196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mp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3505A" w14:textId="60837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506.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E59CC" w14:textId="2C3502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7BD6D" w14:textId="40C29C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AE206" w14:textId="1A1964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506.28</w:t>
            </w:r>
          </w:p>
        </w:tc>
      </w:tr>
      <w:tr w:rsidR="000F7AD1" w:rsidRPr="000F7AD1" w14:paraId="07BE48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81EF8" w14:textId="5B3212C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8CF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ac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F7505" w14:textId="606C7B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547.6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92A02" w14:textId="5A083A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D5A2E" w14:textId="323E74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96D2E" w14:textId="4CDC04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547.69</w:t>
            </w:r>
          </w:p>
        </w:tc>
      </w:tr>
      <w:tr w:rsidR="000F7AD1" w:rsidRPr="000F7AD1" w14:paraId="06F220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86781" w14:textId="2FB2FCC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77D3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C1134" w14:textId="6FAD68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3,941.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CF0C0" w14:textId="5CAE5A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CCF11" w14:textId="2CBAE5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0866F" w14:textId="59C06B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3,941.74</w:t>
            </w:r>
          </w:p>
        </w:tc>
      </w:tr>
      <w:tr w:rsidR="000F7AD1" w:rsidRPr="000F7AD1" w14:paraId="76ABC2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A1022" w14:textId="45F475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9A6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entacion (Parub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13374" w14:textId="063A54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703.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FBCEA" w14:textId="550A46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F1354" w14:textId="2CC861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571CF" w14:textId="7D26E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703.44</w:t>
            </w:r>
          </w:p>
        </w:tc>
      </w:tr>
      <w:tr w:rsidR="000F7AD1" w:rsidRPr="000F7AD1" w14:paraId="2163EC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155BA" w14:textId="586A16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2A0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4F5FD" w14:textId="16603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16.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DBE03" w14:textId="10BA02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F1710" w14:textId="00507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48D77" w14:textId="32EE0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16.76</w:t>
            </w:r>
          </w:p>
        </w:tc>
      </w:tr>
      <w:tr w:rsidR="000F7AD1" w:rsidRPr="000F7AD1" w14:paraId="04B02C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8B45A" w14:textId="702672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BA3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ñ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9345" w14:textId="6E86DD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8,570.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0C11E" w14:textId="7F3FE4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D69E7" w14:textId="75B58E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479C3" w14:textId="61EA22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8,570.18</w:t>
            </w:r>
          </w:p>
        </w:tc>
      </w:tr>
      <w:tr w:rsidR="000F7AD1" w:rsidRPr="000F7AD1" w14:paraId="0E3645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9B054" w14:textId="6E29F59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E6C92" w14:textId="5ABF6EA8"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7DFCD" w14:textId="4473FC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057.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8F3F" w14:textId="42A6D7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11A35" w14:textId="58CC64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7578B" w14:textId="5BA33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057.28</w:t>
            </w:r>
          </w:p>
        </w:tc>
      </w:tr>
      <w:tr w:rsidR="000F7AD1" w:rsidRPr="000F7AD1" w14:paraId="23154F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E401F" w14:textId="202D55A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EC4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AD08C" w14:textId="51F95D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237.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F6633" w14:textId="3DB355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0761C" w14:textId="2E288A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00A3B" w14:textId="7B4DEB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237.54</w:t>
            </w:r>
          </w:p>
        </w:tc>
      </w:tr>
      <w:tr w:rsidR="000F7AD1" w:rsidRPr="000F7AD1" w14:paraId="531422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D3D17" w14:textId="77595C3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D46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poc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FA104" w14:textId="6C1193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3,077.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106EC" w14:textId="5F6342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357DD" w14:textId="117491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E81BF" w14:textId="093D9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3,077.76</w:t>
            </w:r>
          </w:p>
        </w:tc>
      </w:tr>
      <w:tr w:rsidR="000F7AD1" w:rsidRPr="000F7AD1" w14:paraId="6BEBC6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4BA5E" w14:textId="1A70501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E77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ru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EA6E" w14:textId="273EE2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152.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E509B" w14:textId="3056F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73190" w14:textId="0696C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5207B" w14:textId="29AF9A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152.72</w:t>
            </w:r>
          </w:p>
        </w:tc>
      </w:tr>
      <w:tr w:rsidR="000F7AD1" w:rsidRPr="000F7AD1" w14:paraId="5BF392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9886B" w14:textId="50D4750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3534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g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DAB0B" w14:textId="03D17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0,584.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7BB4F" w14:textId="245770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9846" w14:textId="521AF9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36F5A" w14:textId="3C3B71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0,584.32</w:t>
            </w:r>
          </w:p>
        </w:tc>
      </w:tr>
      <w:tr w:rsidR="000F7AD1" w:rsidRPr="000F7AD1" w14:paraId="7430B0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4C5A1" w14:textId="4F8616C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E79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am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AA5D7" w14:textId="27BF4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092.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EDBE" w14:textId="701C90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5542F" w14:textId="3BC22E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B77D3" w14:textId="39B1C8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092.12</w:t>
            </w:r>
          </w:p>
        </w:tc>
      </w:tr>
      <w:tr w:rsidR="000F7AD1" w:rsidRPr="000F7AD1" w14:paraId="661F6A4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00FED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tanduan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3D7085" w14:textId="27787A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13,575.3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12862C" w14:textId="4C165BB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B1F005" w14:textId="0551067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51C5D6" w14:textId="7FB8997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13,575.38</w:t>
            </w:r>
          </w:p>
        </w:tc>
      </w:tr>
      <w:tr w:rsidR="000F7AD1" w:rsidRPr="000F7AD1" w14:paraId="7CCCF9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DD15B" w14:textId="67E4DE4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5718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tandu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1A108" w14:textId="13CF6B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4,45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BB14F" w14:textId="50A2CC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DF1DA" w14:textId="3AFD4E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3FCFA" w14:textId="5C29CC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4,456.38</w:t>
            </w:r>
          </w:p>
        </w:tc>
      </w:tr>
      <w:tr w:rsidR="000F7AD1" w:rsidRPr="000F7AD1" w14:paraId="35BA76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41FAA" w14:textId="4A9AF1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F94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man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405D" w14:textId="652E6F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54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D2A1" w14:textId="092845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2FB9" w14:textId="5E3D9B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19FC0" w14:textId="42D578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549.00</w:t>
            </w:r>
          </w:p>
        </w:tc>
      </w:tr>
      <w:tr w:rsidR="000F7AD1" w:rsidRPr="000F7AD1" w14:paraId="36BEEA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0097B" w14:textId="128D42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888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dres (Calol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50780" w14:textId="1C583A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4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D89F9" w14:textId="42FBD0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F271" w14:textId="52470B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BC2DA" w14:textId="40413D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490.00</w:t>
            </w:r>
          </w:p>
        </w:tc>
      </w:tr>
      <w:tr w:rsidR="000F7AD1" w:rsidRPr="000F7AD1" w14:paraId="296B98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8709A" w14:textId="21D3420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495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E486F" w14:textId="20B15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9,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DAD27" w14:textId="2DB201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8A16A" w14:textId="37FA50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516E2" w14:textId="01C231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9,100.00</w:t>
            </w:r>
          </w:p>
        </w:tc>
      </w:tr>
      <w:tr w:rsidR="000F7AD1" w:rsidRPr="000F7AD1" w14:paraId="2FE7D6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6030D" w14:textId="11F271D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FC5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r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F19E" w14:textId="32B575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9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2F6F" w14:textId="66E7E9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1AB0A" w14:textId="6333B6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5FD2" w14:textId="62A04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980.00</w:t>
            </w:r>
          </w:p>
        </w:tc>
      </w:tr>
      <w:tr w:rsidR="000F7AD1" w:rsidRPr="000F7AD1" w14:paraId="7B357AD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1062D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asba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AD0B41" w14:textId="04CC853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16,276.3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959028" w14:textId="6C4D78D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C83CAD" w14:textId="05FBE0B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8CC9324" w14:textId="5134E11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16,276.32</w:t>
            </w:r>
          </w:p>
        </w:tc>
      </w:tr>
      <w:tr w:rsidR="000F7AD1" w:rsidRPr="000F7AD1" w14:paraId="4C3B2A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62468" w14:textId="74AD25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F7A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4CC79" w14:textId="52A6AB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15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FD46" w14:textId="5DF621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52C90" w14:textId="7CED58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B6AC0" w14:textId="289A01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151.00</w:t>
            </w:r>
          </w:p>
        </w:tc>
      </w:tr>
      <w:tr w:rsidR="000F7AD1" w:rsidRPr="000F7AD1" w14:paraId="65327D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5FFA0" w14:textId="372BD7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C47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647D" w14:textId="76FA4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2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5F65C" w14:textId="516FCD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9174A" w14:textId="776046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5311" w14:textId="071D4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26.50</w:t>
            </w:r>
          </w:p>
        </w:tc>
      </w:tr>
      <w:tr w:rsidR="000F7AD1" w:rsidRPr="000F7AD1" w14:paraId="3E8143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A1F69" w14:textId="08676E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3F2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masa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B01E6" w14:textId="5DEB35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7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881C" w14:textId="4BFA3C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66372" w14:textId="45773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1EBD6" w14:textId="4F919D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700.00</w:t>
            </w:r>
          </w:p>
        </w:tc>
      </w:tr>
      <w:tr w:rsidR="000F7AD1" w:rsidRPr="000F7AD1" w14:paraId="1B9E79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BB3D5" w14:textId="20578CE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EA5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DF5A7" w14:textId="0E683E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9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5F5A9" w14:textId="6C4AEB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E471C" w14:textId="55D1D7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ADA87" w14:textId="15FD9A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92.50</w:t>
            </w:r>
          </w:p>
        </w:tc>
      </w:tr>
      <w:tr w:rsidR="000F7AD1" w:rsidRPr="000F7AD1" w14:paraId="5F6475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F062B" w14:textId="3D18E15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C600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d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E0162" w14:textId="059170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7CF96" w14:textId="501692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3962C" w14:textId="16C108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BFF2" w14:textId="51CBC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75.00</w:t>
            </w:r>
          </w:p>
        </w:tc>
      </w:tr>
      <w:tr w:rsidR="000F7AD1" w:rsidRPr="000F7AD1" w14:paraId="1BF9E1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E5E3C" w14:textId="12BBB99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1E9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sb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2AF0" w14:textId="6979E2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8F07D" w14:textId="4E9A42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EA0D6" w14:textId="568E03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D0446" w14:textId="3E8DA1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20.00</w:t>
            </w:r>
          </w:p>
        </w:tc>
      </w:tr>
      <w:tr w:rsidR="000F7AD1" w:rsidRPr="000F7AD1" w14:paraId="69B869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7E196" w14:textId="5A86A3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61C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B87C4" w14:textId="5E1B8B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6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432E3" w14:textId="37365D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E948" w14:textId="3DCD07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25F8C" w14:textId="2FC01D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634.00</w:t>
            </w:r>
          </w:p>
        </w:tc>
      </w:tr>
      <w:tr w:rsidR="000F7AD1" w:rsidRPr="000F7AD1" w14:paraId="201305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FA12D" w14:textId="784545D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72D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DB9F4" w14:textId="23F7FB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9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377EB" w14:textId="4C904C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C47A3" w14:textId="316DA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52D2D" w14:textId="55E97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92.50</w:t>
            </w:r>
          </w:p>
        </w:tc>
      </w:tr>
      <w:tr w:rsidR="000F7AD1" w:rsidRPr="000F7AD1" w14:paraId="53E1E2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7CC4A" w14:textId="796581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4EF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a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C39B4" w14:textId="06368F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2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E9019" w14:textId="477EBC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AE386" w14:textId="5A4FA3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780B7" w14:textId="4877D5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260.00</w:t>
            </w:r>
          </w:p>
        </w:tc>
      </w:tr>
      <w:tr w:rsidR="000F7AD1" w:rsidRPr="000F7AD1" w14:paraId="4084C7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F596E" w14:textId="38410D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68C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o V. Corpuz (Limbu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72085" w14:textId="0B91D3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77B1D" w14:textId="50A661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D77C" w14:textId="405855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9829E" w14:textId="6263CE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840.00</w:t>
            </w:r>
          </w:p>
        </w:tc>
      </w:tr>
      <w:tr w:rsidR="000F7AD1" w:rsidRPr="000F7AD1" w14:paraId="3739F1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D47B6" w14:textId="29E67AC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4E1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69B3C" w14:textId="492F3A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5,5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F63B" w14:textId="16DABD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C206F" w14:textId="24DE35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047D" w14:textId="62EF7A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5,535.00</w:t>
            </w:r>
          </w:p>
        </w:tc>
      </w:tr>
      <w:tr w:rsidR="000F7AD1" w:rsidRPr="000F7AD1" w14:paraId="646342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DF667" w14:textId="184AD1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298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B5A62" w14:textId="2833B9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49.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4974" w14:textId="5F6286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B78A" w14:textId="56C9EB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2FF27" w14:textId="45514F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49.82</w:t>
            </w:r>
          </w:p>
        </w:tc>
      </w:tr>
      <w:tr w:rsidR="000F7AD1" w:rsidRPr="000F7AD1" w14:paraId="20DACFC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39EF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orsog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F5D81F" w14:textId="4BAB440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174,085.6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710329" w14:textId="7A8FCEF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81,2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933D4D" w14:textId="70BB108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A35AB0" w14:textId="1EEEC30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755,285.65</w:t>
            </w:r>
          </w:p>
        </w:tc>
      </w:tr>
      <w:tr w:rsidR="000F7AD1" w:rsidRPr="000F7AD1" w14:paraId="5F64D8B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560F356"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Sors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E402" w14:textId="345CF6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64,288.7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22A7" w14:textId="05694C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1394F" w14:textId="676DF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060F9" w14:textId="14C2D5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64,288.77</w:t>
            </w:r>
          </w:p>
        </w:tc>
      </w:tr>
      <w:tr w:rsidR="000F7AD1" w:rsidRPr="000F7AD1" w14:paraId="12DE4E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9ECE5" w14:textId="117FFCC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1EA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ce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E68DB" w14:textId="01B23B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2,882.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95C79" w14:textId="00E104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494C" w14:textId="1D33E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1E36B" w14:textId="2BE2C5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2,882.44</w:t>
            </w:r>
          </w:p>
        </w:tc>
      </w:tr>
      <w:tr w:rsidR="000F7AD1" w:rsidRPr="000F7AD1" w14:paraId="266D92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AFFED" w14:textId="35B7CB9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922F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ECE38" w14:textId="1EE9D4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0,258.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A238B" w14:textId="437427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2663C" w14:textId="632E1B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8E45D" w14:textId="620586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0,258.54</w:t>
            </w:r>
          </w:p>
        </w:tc>
      </w:tr>
      <w:tr w:rsidR="000F7AD1" w:rsidRPr="000F7AD1" w14:paraId="1D2475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A28B6" w14:textId="090310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8BC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u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1080" w14:textId="6DCFDA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213.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CF80" w14:textId="4BC446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228A" w14:textId="5A5D65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DD515" w14:textId="65CFFF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213.48</w:t>
            </w:r>
          </w:p>
        </w:tc>
      </w:tr>
      <w:tr w:rsidR="000F7AD1" w:rsidRPr="000F7AD1" w14:paraId="39C694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7A930" w14:textId="7799684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24A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ig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44685" w14:textId="5D37E6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127.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109E" w14:textId="01E459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44EFE" w14:textId="61D3FC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75F0E" w14:textId="1D7691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127.72</w:t>
            </w:r>
          </w:p>
        </w:tc>
      </w:tr>
      <w:tr w:rsidR="000F7AD1" w:rsidRPr="000F7AD1" w14:paraId="096B09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72191" w14:textId="68BDEE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F67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t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2EAA" w14:textId="05588D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501.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3DC6A" w14:textId="195F4C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BB23C" w14:textId="0844B2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19EF0" w14:textId="74E71B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501.02</w:t>
            </w:r>
          </w:p>
        </w:tc>
      </w:tr>
      <w:tr w:rsidR="000F7AD1" w:rsidRPr="000F7AD1" w14:paraId="12FC28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727D8" w14:textId="610D501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06E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ns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94B75" w14:textId="44953E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4,362.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08C10" w14:textId="750F3B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3,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A235F" w14:textId="35E2DE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BBA06" w14:textId="4D70AA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8,112.24</w:t>
            </w:r>
          </w:p>
        </w:tc>
      </w:tr>
      <w:tr w:rsidR="000F7AD1" w:rsidRPr="000F7AD1" w14:paraId="174341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382BF" w14:textId="76476BA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BBA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b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D1E20" w14:textId="78F471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8,62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7B48" w14:textId="4A660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B41D6" w14:textId="3BF0AF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8FED" w14:textId="5F3FEC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0,626.00</w:t>
            </w:r>
          </w:p>
        </w:tc>
      </w:tr>
      <w:tr w:rsidR="000F7AD1" w:rsidRPr="000F7AD1" w14:paraId="15D0AA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65427" w14:textId="325820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702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ro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33582" w14:textId="37ECA9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4,244.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86FDA" w14:textId="4F936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7DDCE" w14:textId="347055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4F8FB" w14:textId="7EA2C8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4,244.13</w:t>
            </w:r>
          </w:p>
        </w:tc>
      </w:tr>
      <w:tr w:rsidR="000F7AD1" w:rsidRPr="000F7AD1" w14:paraId="71B382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A9B8B" w14:textId="45F7AE7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DD4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u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84EA" w14:textId="2158E6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885.3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1E8E3" w14:textId="6B643B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2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02B40" w14:textId="2611FE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80779" w14:textId="1F151D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2,135.37</w:t>
            </w:r>
          </w:p>
        </w:tc>
      </w:tr>
      <w:tr w:rsidR="000F7AD1" w:rsidRPr="000F7AD1" w14:paraId="77E095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19882" w14:textId="080D7C9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47C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ll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B2C8" w14:textId="1404AE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35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283D7" w14:textId="4FE915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89923" w14:textId="2CE602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798E0" w14:textId="06B444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359.60</w:t>
            </w:r>
          </w:p>
        </w:tc>
      </w:tr>
      <w:tr w:rsidR="000F7AD1" w:rsidRPr="000F7AD1" w14:paraId="556C14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57D8A" w14:textId="4CC67D1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E17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CFBA" w14:textId="140CB6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4,84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9110C" w14:textId="4CBD39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6,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FEA94" w14:textId="3936F5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F4D9" w14:textId="107072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1,043.20</w:t>
            </w:r>
          </w:p>
        </w:tc>
      </w:tr>
      <w:tr w:rsidR="000F7AD1" w:rsidRPr="000F7AD1" w14:paraId="0285B1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6F2F0" w14:textId="44E30B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29B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DE3EC" w14:textId="471E9B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6,092.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D989E" w14:textId="3CCCB5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4D4F8" w14:textId="4EDD4E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AF354" w14:textId="541AB5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6,092.98</w:t>
            </w:r>
          </w:p>
        </w:tc>
      </w:tr>
      <w:tr w:rsidR="000F7AD1" w:rsidRPr="000F7AD1" w14:paraId="680CE5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67A98" w14:textId="1FA511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9F3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ieto Di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AE5A" w14:textId="10CFC0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236.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6A5D" w14:textId="6D4E7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D706B" w14:textId="19B8A9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E6B72" w14:textId="7E5749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236.32</w:t>
            </w:r>
          </w:p>
        </w:tc>
      </w:tr>
      <w:tr w:rsidR="000F7AD1" w:rsidRPr="000F7AD1" w14:paraId="6CBB0E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F5D10" w14:textId="759E9B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21E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gda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879ED" w14:textId="274A30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887.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A7C86" w14:textId="109CC0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7EB3C" w14:textId="66D07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82C5F" w14:textId="3FC81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887.40</w:t>
            </w:r>
          </w:p>
        </w:tc>
      </w:tr>
      <w:tr w:rsidR="000F7AD1" w:rsidRPr="000F7AD1" w14:paraId="6DE2AE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C1ED5" w14:textId="7B44D95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7B9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ors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13D38" w14:textId="01F0B9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276.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66FB9" w14:textId="30C83E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8F901" w14:textId="351DE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56B4F" w14:textId="73CA4A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276.44</w:t>
            </w:r>
          </w:p>
        </w:tc>
      </w:tr>
      <w:tr w:rsidR="000F7AD1" w:rsidRPr="000F7AD1" w14:paraId="00E5BDA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525D4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D18AAA" w14:textId="66B379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2,367,779.19</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C19118" w14:textId="1210548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738,752.08</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E830F1" w14:textId="53F63E0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1AA64B2" w14:textId="0E036FF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1,106,531.27</w:t>
            </w:r>
          </w:p>
        </w:tc>
      </w:tr>
      <w:tr w:rsidR="000F7AD1" w:rsidRPr="000F7AD1" w14:paraId="469AB48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A9AA5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kl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F83040" w14:textId="3732CD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654,315.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5FE8DD" w14:textId="0773D90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12,75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753BA1" w14:textId="68B5D15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7D650E" w14:textId="2BC433E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967,065.82</w:t>
            </w:r>
          </w:p>
        </w:tc>
      </w:tr>
      <w:tr w:rsidR="000F7AD1" w:rsidRPr="000F7AD1" w14:paraId="151D22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DB00F" w14:textId="21083B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80E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tav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8243F" w14:textId="5046AC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5,49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3421A" w14:textId="3EC678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BD708" w14:textId="3D3406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523D9" w14:textId="492090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5,498.00</w:t>
            </w:r>
          </w:p>
        </w:tc>
      </w:tr>
      <w:tr w:rsidR="000F7AD1" w:rsidRPr="000F7AD1" w14:paraId="3A5636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C42AD" w14:textId="014B7B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6AF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8AF3B" w14:textId="5B4BD9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0E19" w14:textId="7EB046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4C09B" w14:textId="5D284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DDE3" w14:textId="0B1FDF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0,000.00</w:t>
            </w:r>
          </w:p>
        </w:tc>
      </w:tr>
      <w:tr w:rsidR="000F7AD1" w:rsidRPr="000F7AD1" w14:paraId="79AFF2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BF280" w14:textId="60D02F5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2CA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29B0" w14:textId="36A103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8,5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3E06" w14:textId="2CC4BA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3340A" w14:textId="3835BD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01E88" w14:textId="318DB3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23,540.00</w:t>
            </w:r>
          </w:p>
        </w:tc>
      </w:tr>
      <w:tr w:rsidR="000F7AD1" w:rsidRPr="000F7AD1" w14:paraId="41B6E1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55108" w14:textId="242A735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29E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16640" w14:textId="27DD7A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8,6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C5CB3" w14:textId="7A28B2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D0264" w14:textId="5F6134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751E" w14:textId="574769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8,660.00</w:t>
            </w:r>
          </w:p>
        </w:tc>
      </w:tr>
      <w:tr w:rsidR="000F7AD1" w:rsidRPr="000F7AD1" w14:paraId="15FC0A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82B1C" w14:textId="69A9C5B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A8B3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i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C9A99" w14:textId="4E5F15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69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3A7BC" w14:textId="387200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7,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D46E" w14:textId="53EBBF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040A0" w14:textId="145A21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0,447.20</w:t>
            </w:r>
          </w:p>
        </w:tc>
      </w:tr>
      <w:tr w:rsidR="000F7AD1" w:rsidRPr="000F7AD1" w14:paraId="0FE321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F6C92" w14:textId="60C37B9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E0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ac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46E15" w14:textId="790AB6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656.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FDEBA" w14:textId="661863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06584" w14:textId="2B1275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35650" w14:textId="345A56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656.70</w:t>
            </w:r>
          </w:p>
        </w:tc>
      </w:tr>
      <w:tr w:rsidR="000F7AD1" w:rsidRPr="000F7AD1" w14:paraId="59AE4E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2DE20" w14:textId="08B40C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02B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21DC5" w14:textId="6DFA0C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2,414.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CF78A" w14:textId="403BF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15555" w14:textId="2BA8C9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5C71" w14:textId="367892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2,414.10</w:t>
            </w:r>
          </w:p>
        </w:tc>
      </w:tr>
      <w:tr w:rsidR="000F7AD1" w:rsidRPr="000F7AD1" w14:paraId="75B711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9D44B" w14:textId="4AA90F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208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Washing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AD62" w14:textId="2B4003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8,8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E68CF" w14:textId="12307C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7AFBB" w14:textId="159D37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D6D4E" w14:textId="6F6DB7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8,830.00</w:t>
            </w:r>
          </w:p>
        </w:tc>
      </w:tr>
      <w:tr w:rsidR="000F7AD1" w:rsidRPr="000F7AD1" w14:paraId="5C7F7B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5A652" w14:textId="5F26AE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A4A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u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4269" w14:textId="072F02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8A23" w14:textId="039742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524F" w14:textId="156137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D6243" w14:textId="5161DB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2,000.00</w:t>
            </w:r>
          </w:p>
        </w:tc>
      </w:tr>
      <w:tr w:rsidR="000F7AD1" w:rsidRPr="000F7AD1" w14:paraId="6CDD42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9A0A7" w14:textId="32418DC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4EE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ba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24BCE" w14:textId="733437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31113" w14:textId="0F0B0C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2EDD4" w14:textId="010F9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AB562" w14:textId="29A52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800.00</w:t>
            </w:r>
          </w:p>
        </w:tc>
      </w:tr>
      <w:tr w:rsidR="000F7AD1" w:rsidRPr="000F7AD1" w14:paraId="55B365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CF06D" w14:textId="3FF72E8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094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z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1C264" w14:textId="527CA0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2,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B3EB5" w14:textId="2BB9BB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1916C" w14:textId="0B718D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4DD1C" w14:textId="3B634C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2,100.00</w:t>
            </w:r>
          </w:p>
        </w:tc>
      </w:tr>
      <w:tr w:rsidR="000F7AD1" w:rsidRPr="000F7AD1" w14:paraId="0A9BFB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E09D3" w14:textId="6B86E39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BDB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k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4E875" w14:textId="736A8F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8,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6A2DA" w14:textId="679BC9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25094" w14:textId="0CD31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E6E7" w14:textId="3F358D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8,800.00</w:t>
            </w:r>
          </w:p>
        </w:tc>
      </w:tr>
      <w:tr w:rsidR="000F7AD1" w:rsidRPr="000F7AD1" w14:paraId="63C1EC7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AA7A5" w14:textId="048F40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E25D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E1B64" w14:textId="558A63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11,735.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DC251" w14:textId="7BA49A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61FB" w14:textId="74552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FE21A" w14:textId="741966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11,735.40</w:t>
            </w:r>
          </w:p>
        </w:tc>
      </w:tr>
      <w:tr w:rsidR="000F7AD1" w:rsidRPr="000F7AD1" w14:paraId="401173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97616" w14:textId="0D70C9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3F0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2B5F0" w14:textId="7FD0D0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6,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A70C2" w14:textId="7AD6A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4A1A3" w14:textId="7220E5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B7EB" w14:textId="5412B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6,400.00</w:t>
            </w:r>
          </w:p>
        </w:tc>
      </w:tr>
      <w:tr w:rsidR="000F7AD1" w:rsidRPr="000F7AD1" w14:paraId="72E124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0CF93" w14:textId="6C6C2E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83F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b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6B680" w14:textId="41AF9B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2,5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426DD" w14:textId="338A29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3C85E" w14:textId="24351C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AC76A" w14:textId="264CF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2,580.00</w:t>
            </w:r>
          </w:p>
        </w:tc>
      </w:tr>
      <w:tr w:rsidR="000F7AD1" w:rsidRPr="000F7AD1" w14:paraId="25F78E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A804F" w14:textId="712BEFD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92C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ma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B7791" w14:textId="404B37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1,567.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6B9C9" w14:textId="5BFB34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3220" w14:textId="052DA8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9FB38" w14:textId="1BCD19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1,567.42</w:t>
            </w:r>
          </w:p>
        </w:tc>
      </w:tr>
      <w:tr w:rsidR="000F7AD1" w:rsidRPr="000F7AD1" w14:paraId="1DFE9D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0BC67" w14:textId="265A06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881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g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D9970" w14:textId="408218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5,03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4332E" w14:textId="070A6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C4F36" w14:textId="0D0346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7D336" w14:textId="5B29F5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5,037.00</w:t>
            </w:r>
          </w:p>
        </w:tc>
      </w:tr>
      <w:tr w:rsidR="000F7AD1" w:rsidRPr="000F7AD1" w14:paraId="17DB062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EF096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ntiqu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47C24E" w14:textId="38A74DA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132,820.3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F5EBAC" w14:textId="7C7EB5D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75,4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5F0E50" w14:textId="0C00A34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B4CAF6" w14:textId="47DA374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5,408,220.31</w:t>
            </w:r>
          </w:p>
        </w:tc>
      </w:tr>
      <w:tr w:rsidR="000F7AD1" w:rsidRPr="000F7AD1" w14:paraId="77E971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8B8C6" w14:textId="198785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568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ini-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D8E21" w14:textId="392899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584.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863E" w14:textId="7C26D5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D4EA" w14:textId="3717CA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C710" w14:textId="0CAF1B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584.96</w:t>
            </w:r>
          </w:p>
        </w:tc>
      </w:tr>
      <w:tr w:rsidR="000F7AD1" w:rsidRPr="000F7AD1" w14:paraId="345CF2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7A64F" w14:textId="34BEBB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412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el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FA3A9" w14:textId="0A2454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7C5C" w14:textId="7AE9CA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DB9D3" w14:textId="4F2585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BCC7" w14:textId="1A1EC9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000.00</w:t>
            </w:r>
          </w:p>
        </w:tc>
      </w:tr>
      <w:tr w:rsidR="000F7AD1" w:rsidRPr="000F7AD1" w14:paraId="1C7F5F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F2C7F" w14:textId="2A30D9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AF8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amt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943D8" w14:textId="4EA0B9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09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C6BA4" w14:textId="2ECC16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A58ED" w14:textId="120D58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28118" w14:textId="43528A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099.20</w:t>
            </w:r>
          </w:p>
        </w:tc>
      </w:tr>
      <w:tr w:rsidR="000F7AD1" w:rsidRPr="000F7AD1" w14:paraId="516A08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D5734" w14:textId="508CFC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747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0EC61" w14:textId="6076B3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820.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925AC" w14:textId="7C580A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7088F" w14:textId="49CC10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01DF5" w14:textId="56E7F1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820.45</w:t>
            </w:r>
          </w:p>
        </w:tc>
      </w:tr>
      <w:tr w:rsidR="000F7AD1" w:rsidRPr="000F7AD1" w14:paraId="47F94D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1C27F" w14:textId="1B3231E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F6A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emig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D5EF1" w14:textId="085568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3,9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01705" w14:textId="613732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001FE" w14:textId="39285D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4BAF" w14:textId="697AF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3,995.00</w:t>
            </w:r>
          </w:p>
        </w:tc>
      </w:tr>
      <w:tr w:rsidR="000F7AD1" w:rsidRPr="000F7AD1" w14:paraId="70A8B75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806F9" w14:textId="2CCA78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063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alo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759E3" w14:textId="70B257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6,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0825" w14:textId="6DF043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55380" w14:textId="40D2EB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2A18" w14:textId="7A49C7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6,640.00</w:t>
            </w:r>
          </w:p>
        </w:tc>
      </w:tr>
      <w:tr w:rsidR="000F7AD1" w:rsidRPr="000F7AD1" w14:paraId="77A95F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DFED7" w14:textId="7B7173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6322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bias Fornier (D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FF1C4" w14:textId="5BA66D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5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ACAFD" w14:textId="79857C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A1D23" w14:textId="409A5A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774B" w14:textId="64500C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565.00</w:t>
            </w:r>
          </w:p>
        </w:tc>
      </w:tr>
      <w:tr w:rsidR="000F7AD1" w:rsidRPr="000F7AD1" w14:paraId="14462B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5F108" w14:textId="6DFF53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CA1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derra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CB962" w14:textId="21C553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0D020" w14:textId="07DA31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D2833" w14:textId="3A7F62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C1ECB" w14:textId="49C7F2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40.00</w:t>
            </w:r>
          </w:p>
        </w:tc>
      </w:tr>
      <w:tr w:rsidR="000F7AD1" w:rsidRPr="000F7AD1" w14:paraId="4A8107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5CB08" w14:textId="16A603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AED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ba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795BD" w14:textId="51F0BA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9,05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8159A" w14:textId="7D01B1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199A7" w14:textId="2A9BC9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053F0" w14:textId="7C0BD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9,059.00</w:t>
            </w:r>
          </w:p>
        </w:tc>
      </w:tr>
      <w:tr w:rsidR="000F7AD1" w:rsidRPr="000F7AD1" w14:paraId="437D15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67AED" w14:textId="6D62ACE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6BC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as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2A686" w14:textId="49985F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B2044" w14:textId="475CB2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1DCBF" w14:textId="052EA1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5199" w14:textId="5287C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0,400.00</w:t>
            </w:r>
          </w:p>
        </w:tc>
      </w:tr>
      <w:tr w:rsidR="000F7AD1" w:rsidRPr="000F7AD1" w14:paraId="77CAE8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37A0F" w14:textId="3D795D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E709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u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DE5F" w14:textId="08DADD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9CA49" w14:textId="0EF123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24264" w14:textId="240B2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9B113" w14:textId="7D808E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0,000.00</w:t>
            </w:r>
          </w:p>
        </w:tc>
      </w:tr>
      <w:tr w:rsidR="000F7AD1" w:rsidRPr="000F7AD1" w14:paraId="0DB1F7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81503" w14:textId="47E37A8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AE0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la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2C6A" w14:textId="6E2784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2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9E6C" w14:textId="705881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76CBF" w14:textId="7C1AD3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3E195" w14:textId="71053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250.00</w:t>
            </w:r>
          </w:p>
        </w:tc>
      </w:tr>
      <w:tr w:rsidR="000F7AD1" w:rsidRPr="000F7AD1" w14:paraId="0FF905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768A1" w14:textId="6F35994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5D7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u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A5DBC" w14:textId="78C72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168.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AF3A0" w14:textId="34CBA9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1248F" w14:textId="24A63E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436D9" w14:textId="53D9D4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168.10</w:t>
            </w:r>
          </w:p>
        </w:tc>
      </w:tr>
      <w:tr w:rsidR="000F7AD1" w:rsidRPr="000F7AD1" w14:paraId="7E6FF8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0D474" w14:textId="66BA5D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342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92D96" w14:textId="0BB5C8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6BE58" w14:textId="277B2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EA57" w14:textId="5FADD3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B0A89" w14:textId="06417F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850.00</w:t>
            </w:r>
          </w:p>
        </w:tc>
      </w:tr>
      <w:tr w:rsidR="000F7AD1" w:rsidRPr="000F7AD1" w14:paraId="13BB76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25D01" w14:textId="19B1D8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6AF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94E92" w14:textId="2EE11E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1,48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7F8C0" w14:textId="35E20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EC30E" w14:textId="659E9D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DB9BE" w14:textId="123F56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1,487.00</w:t>
            </w:r>
          </w:p>
        </w:tc>
      </w:tr>
      <w:tr w:rsidR="000F7AD1" w:rsidRPr="000F7AD1" w14:paraId="05B9D6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5B893" w14:textId="22EE10B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6A9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tno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ECC7C" w14:textId="0390BD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5,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77D9F" w14:textId="0C193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B2F08" w14:textId="1D2865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F976" w14:textId="3C4619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5,800.00</w:t>
            </w:r>
          </w:p>
        </w:tc>
      </w:tr>
      <w:tr w:rsidR="000F7AD1" w:rsidRPr="000F7AD1" w14:paraId="3EADF0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91EB6" w14:textId="685E2F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BFA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bas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E2D14" w14:textId="490E08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8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40FA2" w14:textId="4E1F11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C2F8" w14:textId="317330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C8D86" w14:textId="776AF8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86.60</w:t>
            </w:r>
          </w:p>
        </w:tc>
      </w:tr>
      <w:tr w:rsidR="000F7AD1" w:rsidRPr="000F7AD1" w14:paraId="519C0F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3E9C9" w14:textId="5DC68C2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C93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b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4491" w14:textId="421E9D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06BE2" w14:textId="34329A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784A9" w14:textId="210126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90CC7" w14:textId="0730C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75.00</w:t>
            </w:r>
          </w:p>
        </w:tc>
      </w:tr>
      <w:tr w:rsidR="000F7AD1" w:rsidRPr="000F7AD1" w14:paraId="49EC135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1604D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piz</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C43A6B" w14:textId="023C9A6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367,480.4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01E905" w14:textId="0FFAFC4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153,602.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554FF6" w14:textId="6E402B7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E986FA" w14:textId="7165025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8,521,082.56</w:t>
            </w:r>
          </w:p>
        </w:tc>
      </w:tr>
      <w:tr w:rsidR="000F7AD1" w:rsidRPr="000F7AD1" w14:paraId="723FC0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EC774" w14:textId="4B16A7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64E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Capi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51EC1" w14:textId="515699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9C32F" w14:textId="33E872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1994C" w14:textId="5D74EB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CD6D" w14:textId="16C897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320.00</w:t>
            </w:r>
          </w:p>
        </w:tc>
      </w:tr>
      <w:tr w:rsidR="000F7AD1" w:rsidRPr="000F7AD1" w14:paraId="70F805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9F992" w14:textId="2873D7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812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arte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F4F9F" w14:textId="6D6D83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74D4" w14:textId="6E49AD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E2B3" w14:textId="35B539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9C645" w14:textId="641F3B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320.00</w:t>
            </w:r>
          </w:p>
        </w:tc>
      </w:tr>
      <w:tr w:rsidR="000F7AD1" w:rsidRPr="000F7AD1" w14:paraId="1EFA11F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2480D" w14:textId="1D2D8F1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30C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F20EF" w14:textId="042D92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F4B09" w14:textId="74ADA8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E8CC9" w14:textId="3AC22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BBFCE" w14:textId="5F1DCB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000.00</w:t>
            </w:r>
          </w:p>
        </w:tc>
      </w:tr>
      <w:tr w:rsidR="000F7AD1" w:rsidRPr="000F7AD1" w14:paraId="0729DC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EDE54" w14:textId="1510C98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43A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33B2" w14:textId="5A528C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D03D7" w14:textId="5AEE72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1038" w14:textId="08A435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00844" w14:textId="41EF51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r>
      <w:tr w:rsidR="000F7AD1" w:rsidRPr="000F7AD1" w14:paraId="7FB845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EB569" w14:textId="150902F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27A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55FD" w14:textId="2781AC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647.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9D4C8" w14:textId="5A85C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4B885" w14:textId="06A1F5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7CB8A" w14:textId="48EB3C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647.75</w:t>
            </w:r>
          </w:p>
        </w:tc>
      </w:tr>
      <w:tr w:rsidR="000F7AD1" w:rsidRPr="000F7AD1" w14:paraId="4307DA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E12B7" w14:textId="0374EE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0D5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v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A227" w14:textId="54DB07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94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06F63" w14:textId="0883A2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EBCD" w14:textId="78E6ED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BF237" w14:textId="47C713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944.00</w:t>
            </w:r>
          </w:p>
        </w:tc>
      </w:tr>
      <w:tr w:rsidR="000F7AD1" w:rsidRPr="000F7AD1" w14:paraId="335687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A0B60" w14:textId="3B478C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334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mi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59970" w14:textId="7E8356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8,22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C3F05" w14:textId="6DAF1B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A7ADC" w14:textId="66B1B5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80DCF" w14:textId="65450D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8,223.75</w:t>
            </w:r>
          </w:p>
        </w:tc>
      </w:tr>
      <w:tr w:rsidR="000F7AD1" w:rsidRPr="000F7AD1" w14:paraId="505DC74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56605" w14:textId="253543B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77B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a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676C7" w14:textId="61CA14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7B0F3" w14:textId="390683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C0909" w14:textId="2A9931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5EEF" w14:textId="5132D9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0,000.00</w:t>
            </w:r>
          </w:p>
        </w:tc>
      </w:tr>
      <w:tr w:rsidR="000F7AD1" w:rsidRPr="000F7AD1" w14:paraId="4D5F51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38B99" w14:textId="26DC24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F30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mbu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1F594" w14:textId="29437B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4,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E65D" w14:textId="02568C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4F15" w14:textId="43E474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6B58B" w14:textId="45410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4,300.00</w:t>
            </w:r>
          </w:p>
        </w:tc>
      </w:tr>
      <w:tr w:rsidR="000F7AD1" w:rsidRPr="000F7AD1" w14:paraId="271F0F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83A9C" w14:textId="6B6C55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D50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CC8CC" w14:textId="033B14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0544" w14:textId="0B2460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6BC4C" w14:textId="5EF0D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28B19" w14:textId="14C340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000.00</w:t>
            </w:r>
          </w:p>
        </w:tc>
      </w:tr>
      <w:tr w:rsidR="000F7AD1" w:rsidRPr="000F7AD1" w14:paraId="6B54AC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678C2" w14:textId="218CE75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3A7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64CDA" w14:textId="1415F1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99,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F2827" w14:textId="291D13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53,602.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43BA9" w14:textId="7BD5B1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16D8D" w14:textId="6F45D9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53,502.08</w:t>
            </w:r>
          </w:p>
        </w:tc>
      </w:tr>
      <w:tr w:rsidR="000F7AD1" w:rsidRPr="000F7AD1" w14:paraId="2C3F39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8D21A" w14:textId="65BB5B5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0FA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A089" w14:textId="0C516F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8,62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A99E" w14:textId="3006BA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10A5D" w14:textId="20A86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3DEA" w14:textId="25E3BC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8,628.75</w:t>
            </w:r>
          </w:p>
        </w:tc>
      </w:tr>
      <w:tr w:rsidR="000F7AD1" w:rsidRPr="000F7AD1" w14:paraId="31ABC3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4DC33" w14:textId="2CBF453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03A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nteved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F5D3D" w14:textId="01EEB4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1,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AB33" w14:textId="100839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CACA8" w14:textId="5FF90F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85683" w14:textId="6B5ED1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1,160.00</w:t>
            </w:r>
          </w:p>
        </w:tc>
      </w:tr>
      <w:tr w:rsidR="000F7AD1" w:rsidRPr="000F7AD1" w14:paraId="2944D2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E11B1" w14:textId="2F88A0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989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ident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CD550" w14:textId="53E71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028D7" w14:textId="6B2367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A495" w14:textId="51D556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5D83A" w14:textId="4177C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800.00</w:t>
            </w:r>
          </w:p>
        </w:tc>
      </w:tr>
      <w:tr w:rsidR="000F7AD1" w:rsidRPr="000F7AD1" w14:paraId="4E575B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6CA1E" w14:textId="2AC168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4D1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C4EC3" w14:textId="33BF8A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07,28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646CF" w14:textId="27E70D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76757" w14:textId="5BE953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43D0F" w14:textId="720A14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07,282.00</w:t>
            </w:r>
          </w:p>
        </w:tc>
      </w:tr>
      <w:tr w:rsidR="000F7AD1" w:rsidRPr="000F7AD1" w14:paraId="40D209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E57C0" w14:textId="07D388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924C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p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50A29" w14:textId="41B314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3AA40" w14:textId="2AC303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72D8B" w14:textId="2F2E0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B1499" w14:textId="34D750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500.00</w:t>
            </w:r>
          </w:p>
        </w:tc>
      </w:tr>
      <w:tr w:rsidR="000F7AD1" w:rsidRPr="000F7AD1" w14:paraId="1CC193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1040B" w14:textId="43432B0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504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g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DCE39" w14:textId="78918B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5,3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D2A0F" w14:textId="7A9EC5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7AFC" w14:textId="088B69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1E100" w14:textId="0EDCCE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5,360.00</w:t>
            </w:r>
          </w:p>
        </w:tc>
      </w:tr>
      <w:tr w:rsidR="000F7AD1" w:rsidRPr="000F7AD1" w14:paraId="78A954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32D99" w14:textId="47ED7E8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9199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80CAC" w14:textId="26CD13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2,094.2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B199F" w14:textId="3B43FF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2BB69" w14:textId="7DC61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C6C08" w14:textId="6901C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2,094.23</w:t>
            </w:r>
          </w:p>
        </w:tc>
      </w:tr>
      <w:tr w:rsidR="000F7AD1" w:rsidRPr="000F7AD1" w14:paraId="092CEAB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3452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Guimara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506100" w14:textId="2453858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257,823.5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A61E8E" w14:textId="2BEE8E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EF1A76" w14:textId="201E8D4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1D6D16B" w14:textId="5B5C0BC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257,823.55</w:t>
            </w:r>
          </w:p>
        </w:tc>
      </w:tr>
      <w:tr w:rsidR="000F7AD1" w:rsidRPr="000F7AD1" w14:paraId="7DC18D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41C3C" w14:textId="753C36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BE9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64326" w14:textId="0817BF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5,201.9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AF91F" w14:textId="5D631F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3FED0" w14:textId="71441C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68A1" w14:textId="767A40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5,201.95</w:t>
            </w:r>
          </w:p>
        </w:tc>
      </w:tr>
      <w:tr w:rsidR="000F7AD1" w:rsidRPr="000F7AD1" w14:paraId="4C5519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6FCFB" w14:textId="4B0F28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3D1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orenz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64FC" w14:textId="190D67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DF67" w14:textId="30516E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753AC" w14:textId="5C66AA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1E4D8" w14:textId="54ADB5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640.00</w:t>
            </w:r>
          </w:p>
        </w:tc>
      </w:tr>
      <w:tr w:rsidR="000F7AD1" w:rsidRPr="000F7AD1" w14:paraId="6A8C0B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12CD5" w14:textId="270D74B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1D2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r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361E" w14:textId="17FC35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759.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2138" w14:textId="30BADB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5927" w14:textId="652706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F1818" w14:textId="56E40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759.10</w:t>
            </w:r>
          </w:p>
        </w:tc>
      </w:tr>
      <w:tr w:rsidR="000F7AD1" w:rsidRPr="000F7AD1" w14:paraId="77963A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1D685" w14:textId="0610C81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F5C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eva 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AA576" w14:textId="17BB3F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05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8086" w14:textId="7F9FC3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17AD0" w14:textId="0A627B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120DA" w14:textId="56DFBA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052.50</w:t>
            </w:r>
          </w:p>
        </w:tc>
      </w:tr>
      <w:tr w:rsidR="000F7AD1" w:rsidRPr="000F7AD1" w14:paraId="7CFCEE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522CE" w14:textId="60103F3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521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un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DAF2B" w14:textId="639CFD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3,1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0246" w14:textId="251EA9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228CC" w14:textId="773BEA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3ED22" w14:textId="073AFC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3,170.00</w:t>
            </w:r>
          </w:p>
        </w:tc>
      </w:tr>
      <w:tr w:rsidR="000F7AD1" w:rsidRPr="000F7AD1" w14:paraId="308A641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ED99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loil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CF550B" w14:textId="38F4A3D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346,022.2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FE6E40" w14:textId="7F1BD02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97,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D84C44" w14:textId="496B858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2F29D54" w14:textId="4F9165D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1,343,022.21</w:t>
            </w:r>
          </w:p>
        </w:tc>
      </w:tr>
      <w:tr w:rsidR="000F7AD1" w:rsidRPr="000F7AD1" w14:paraId="5E7D9C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E0E76" w14:textId="17FE03B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DA2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ju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B3117" w14:textId="0B450C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70EA1" w14:textId="47105E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91712" w14:textId="3FA207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6EC8C" w14:textId="461E63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000.00</w:t>
            </w:r>
          </w:p>
        </w:tc>
      </w:tr>
      <w:tr w:rsidR="000F7AD1" w:rsidRPr="000F7AD1" w14:paraId="746F10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C5F7E" w14:textId="16CD94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26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mo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485A" w14:textId="5AC2ED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5,2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96E5A" w14:textId="0426B3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B3B60" w14:textId="39C705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1B30F" w14:textId="17C025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5,220.00</w:t>
            </w:r>
          </w:p>
        </w:tc>
      </w:tr>
      <w:tr w:rsidR="000F7AD1" w:rsidRPr="000F7AD1" w14:paraId="221DC5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803D7" w14:textId="415E2A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842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D7222" w14:textId="4EEF65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6,823.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0584B" w14:textId="5E93C6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81C32" w14:textId="041EA1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9A30" w14:textId="5396D9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6,823.05</w:t>
            </w:r>
          </w:p>
        </w:tc>
      </w:tr>
      <w:tr w:rsidR="000F7AD1" w:rsidRPr="000F7AD1" w14:paraId="17420F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85E4B" w14:textId="5D29B15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653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di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37FBC" w14:textId="493E44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3,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4250" w14:textId="36835B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CA03" w14:textId="283F29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68B7D" w14:textId="11A199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3,500.00</w:t>
            </w:r>
          </w:p>
        </w:tc>
      </w:tr>
      <w:tr w:rsidR="000F7AD1" w:rsidRPr="000F7AD1" w14:paraId="2C9101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1F575" w14:textId="7F91AF0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266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CF378" w14:textId="29D270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51099" w14:textId="37184F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A746E" w14:textId="4D585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1784D" w14:textId="47B19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7,500.00</w:t>
            </w:r>
          </w:p>
        </w:tc>
      </w:tr>
      <w:tr w:rsidR="000F7AD1" w:rsidRPr="000F7AD1" w14:paraId="1789E2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C422B" w14:textId="03F8241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340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63A77" w14:textId="2E16F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67,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DAA11" w14:textId="61CCA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228E9" w14:textId="4A048F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87192" w14:textId="5BA2BB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67,800.00</w:t>
            </w:r>
          </w:p>
        </w:tc>
      </w:tr>
      <w:tr w:rsidR="000F7AD1" w:rsidRPr="000F7AD1" w14:paraId="4F8BEE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0A5EE" w14:textId="0D00E0B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A62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otac Nuev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01DE1" w14:textId="141C74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7316F" w14:textId="1F4DD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029FF" w14:textId="637A00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7D7BA" w14:textId="0C55E6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6,000.00</w:t>
            </w:r>
          </w:p>
        </w:tc>
      </w:tr>
      <w:tr w:rsidR="000F7AD1" w:rsidRPr="000F7AD1" w14:paraId="7AB978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32525" w14:textId="5673CF0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4D6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otac Viej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39B4" w14:textId="00E4CF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25D4B" w14:textId="263D3A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1FB36" w14:textId="3B54D9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0ED9" w14:textId="202EA8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000.00</w:t>
            </w:r>
          </w:p>
        </w:tc>
      </w:tr>
      <w:tr w:rsidR="000F7AD1" w:rsidRPr="000F7AD1" w14:paraId="5EBC19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3356F" w14:textId="390F03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5A66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CED40" w14:textId="506F08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6563D" w14:textId="39AE9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73F85" w14:textId="2A827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CB797" w14:textId="038F1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1,000.00</w:t>
            </w:r>
          </w:p>
        </w:tc>
      </w:tr>
      <w:tr w:rsidR="000F7AD1" w:rsidRPr="000F7AD1" w14:paraId="142F29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42121" w14:textId="23E4384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7D5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g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4C9C3" w14:textId="3E9E79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EB52" w14:textId="03947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C8C72" w14:textId="61686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BB38" w14:textId="59513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00.00</w:t>
            </w:r>
          </w:p>
        </w:tc>
      </w:tr>
      <w:tr w:rsidR="000F7AD1" w:rsidRPr="000F7AD1" w14:paraId="7D6CDA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99B4E" w14:textId="1AFBB22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7F07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15CF2" w14:textId="70E02C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213.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ADF2" w14:textId="1A0EF2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E479" w14:textId="7F3CAE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1BB57" w14:textId="599A6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213.92</w:t>
            </w:r>
          </w:p>
        </w:tc>
      </w:tr>
      <w:tr w:rsidR="000F7AD1" w:rsidRPr="000F7AD1" w14:paraId="1C0D84E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763E5" w14:textId="1399B7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023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i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45C82" w14:textId="275F9C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2,633.5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CB68" w14:textId="7C1FE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12900" w14:textId="7A9341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EC523" w14:textId="09B74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2,633.55</w:t>
            </w:r>
          </w:p>
        </w:tc>
      </w:tr>
      <w:tr w:rsidR="000F7AD1" w:rsidRPr="000F7AD1" w14:paraId="027098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0DD7F" w14:textId="576763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E3E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4839" w14:textId="72872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3,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87A31" w14:textId="0131D4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46837" w14:textId="6C784C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EEB96" w14:textId="60F323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3,200.00</w:t>
            </w:r>
          </w:p>
        </w:tc>
      </w:tr>
      <w:tr w:rsidR="000F7AD1" w:rsidRPr="000F7AD1" w14:paraId="2D1BEC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D4397" w14:textId="6AA994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6DA8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AB315" w14:textId="7FDCE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8,7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4E307" w14:textId="12E6C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586F" w14:textId="6210F7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B92CF" w14:textId="451474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98,740.00</w:t>
            </w:r>
          </w:p>
        </w:tc>
      </w:tr>
      <w:tr w:rsidR="000F7AD1" w:rsidRPr="000F7AD1" w14:paraId="039766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AF122" w14:textId="3CD4E0A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173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g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320E9" w14:textId="307939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3C9F" w14:textId="1ECED5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C7F85" w14:textId="29A09C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4F067" w14:textId="6E21F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7,500.00</w:t>
            </w:r>
          </w:p>
        </w:tc>
      </w:tr>
      <w:tr w:rsidR="000F7AD1" w:rsidRPr="000F7AD1" w14:paraId="522B3E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6ABA0" w14:textId="28D7234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301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eñ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0462E" w14:textId="16EE13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1547C" w14:textId="05C68D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09F6" w14:textId="232481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2184F" w14:textId="1CEBD1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80.00</w:t>
            </w:r>
          </w:p>
        </w:tc>
      </w:tr>
      <w:tr w:rsidR="000F7AD1" w:rsidRPr="000F7AD1" w14:paraId="297DD1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C903A" w14:textId="1DD8D1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5E0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A4BF" w14:textId="381D85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5,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D0EB9" w14:textId="3A7F1D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B929" w14:textId="3D2660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E0761" w14:textId="11134F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5,500.00</w:t>
            </w:r>
          </w:p>
        </w:tc>
      </w:tr>
      <w:tr w:rsidR="000F7AD1" w:rsidRPr="000F7AD1" w14:paraId="0B6937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C1836" w14:textId="2CEABC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9B1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ta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460D9" w14:textId="00AF9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43FB9" w14:textId="43427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D5C58" w14:textId="088D3F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8864" w14:textId="571303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00.00</w:t>
            </w:r>
          </w:p>
        </w:tc>
      </w:tr>
      <w:tr w:rsidR="000F7AD1" w:rsidRPr="000F7AD1" w14:paraId="2C9CD51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E7449" w14:textId="0F7946C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FF2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mb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76934" w14:textId="53DBF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DA6F" w14:textId="504495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DFEA" w14:textId="0C2889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5FD21" w14:textId="19D18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3,000.00</w:t>
            </w:r>
          </w:p>
        </w:tc>
      </w:tr>
      <w:tr w:rsidR="000F7AD1" w:rsidRPr="000F7AD1" w14:paraId="122611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8E31A" w14:textId="174C5E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D11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gba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63EEB" w14:textId="4853B8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1,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87438" w14:textId="731AC0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F60AF" w14:textId="73F0AC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F956" w14:textId="4F7A1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1,860.00</w:t>
            </w:r>
          </w:p>
        </w:tc>
      </w:tr>
      <w:tr w:rsidR="000F7AD1" w:rsidRPr="000F7AD1" w14:paraId="05158D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B5A34" w14:textId="18D7CB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060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oil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C4CC" w14:textId="7D85D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0,440.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77A7C" w14:textId="1062DD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2BF9D" w14:textId="139CBD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DB856" w14:textId="2BB43E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0,440.98</w:t>
            </w:r>
          </w:p>
        </w:tc>
      </w:tr>
      <w:tr w:rsidR="000F7AD1" w:rsidRPr="000F7AD1" w14:paraId="6BF871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40497" w14:textId="3CD70B8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0CF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niu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EC9BF" w14:textId="4AA69E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7,83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E8BDD" w14:textId="756C27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47,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7148" w14:textId="69D5F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EA263" w14:textId="27E0CB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837.20</w:t>
            </w:r>
          </w:p>
        </w:tc>
      </w:tr>
      <w:tr w:rsidR="000F7AD1" w:rsidRPr="000F7AD1" w14:paraId="5DCFB8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81F69" w14:textId="75EA11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9D1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mbu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1AAC" w14:textId="79E56C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3,5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AF21B" w14:textId="2698D6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6C36F" w14:textId="4E95F4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45A0F" w14:textId="591554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3,510.00</w:t>
            </w:r>
          </w:p>
        </w:tc>
      </w:tr>
      <w:tr w:rsidR="000F7AD1" w:rsidRPr="000F7AD1" w14:paraId="4FFB17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3E8CC" w14:textId="22585E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67E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g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F7FEF" w14:textId="3256CD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9,5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BD648" w14:textId="5B5BD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8558F" w14:textId="04E21D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71AC7" w14:textId="124A50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9,530.00</w:t>
            </w:r>
          </w:p>
        </w:tc>
      </w:tr>
      <w:tr w:rsidR="000F7AD1" w:rsidRPr="000F7AD1" w14:paraId="77D4D6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75BEB" w14:textId="47F0921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E41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mer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88FAF" w14:textId="6CC1A5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1062" w14:textId="0EB11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A30FA" w14:textId="63E8E2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5DB90" w14:textId="28A7B5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4,000.00</w:t>
            </w:r>
          </w:p>
        </w:tc>
      </w:tr>
      <w:tr w:rsidR="000F7AD1" w:rsidRPr="000F7AD1" w14:paraId="73D532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B1550" w14:textId="44FC9A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D7F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89D23" w14:textId="67528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9,79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140E0" w14:textId="7BB113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A046" w14:textId="6CCE9C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8188" w14:textId="21DF35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9,796.00</w:t>
            </w:r>
          </w:p>
        </w:tc>
      </w:tr>
      <w:tr w:rsidR="000F7AD1" w:rsidRPr="000F7AD1" w14:paraId="2F89E8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ECCE12" w14:textId="0B0D100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A63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a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67252" w14:textId="4B396D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CADD9" w14:textId="4B0A6D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633A0" w14:textId="670BFD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75A23" w14:textId="3E3F1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320.00</w:t>
            </w:r>
          </w:p>
        </w:tc>
      </w:tr>
      <w:tr w:rsidR="000F7AD1" w:rsidRPr="000F7AD1" w14:paraId="3F7C81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5C702" w14:textId="14FBF94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088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a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B24B" w14:textId="478DE2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3,599.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AFB4" w14:textId="1A492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258AC" w14:textId="44CB23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06E83" w14:textId="4700E6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3,599.44</w:t>
            </w:r>
          </w:p>
        </w:tc>
      </w:tr>
      <w:tr w:rsidR="000F7AD1" w:rsidRPr="000F7AD1" w14:paraId="17B195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39E0E" w14:textId="089DBAC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33C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9F8F" w14:textId="55055F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A180C" w14:textId="1D2A42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9822B" w14:textId="5F0A90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35E32" w14:textId="38E9A2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760.00</w:t>
            </w:r>
          </w:p>
        </w:tc>
      </w:tr>
      <w:tr w:rsidR="000F7AD1" w:rsidRPr="000F7AD1" w14:paraId="6E3935D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9B5D1" w14:textId="7602000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0DC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Luc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DE8AE" w14:textId="08A006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4,956.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43859" w14:textId="093EE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27FB3" w14:textId="26CCD2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A0045" w14:textId="208744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4,956.07</w:t>
            </w:r>
          </w:p>
        </w:tc>
      </w:tr>
      <w:tr w:rsidR="000F7AD1" w:rsidRPr="000F7AD1" w14:paraId="00C35D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3BD6B" w14:textId="006229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687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1D84" w14:textId="7488E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98,7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1A76" w14:textId="56F447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5DB9D" w14:textId="42F7D7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6D918" w14:textId="7D757F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98,730.00</w:t>
            </w:r>
          </w:p>
        </w:tc>
      </w:tr>
      <w:tr w:rsidR="000F7AD1" w:rsidRPr="000F7AD1" w14:paraId="1AA5F5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18523" w14:textId="1FB0C1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D6D1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Pas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63A5" w14:textId="78F41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4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8072" w14:textId="68BB1E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93E2D" w14:textId="3A6E44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316FD" w14:textId="3DD5D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46,000.00</w:t>
            </w:r>
          </w:p>
        </w:tc>
      </w:tr>
      <w:tr w:rsidR="000F7AD1" w:rsidRPr="000F7AD1" w14:paraId="6F0E43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8FB35" w14:textId="5019DB6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9FE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v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15464" w14:textId="758B58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F7093" w14:textId="5F44D6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E6EA1" w14:textId="75ADBF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6C4F1" w14:textId="4449D9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r>
      <w:tr w:rsidR="000F7AD1" w:rsidRPr="000F7AD1" w14:paraId="7CEAAF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FC436" w14:textId="602552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707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to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27E65" w14:textId="3AEB88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78A30" w14:textId="1B4E6D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D0E54" w14:textId="20E2F8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BA3E0" w14:textId="25AF9C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70.00</w:t>
            </w:r>
          </w:p>
        </w:tc>
      </w:tr>
      <w:tr w:rsidR="000F7AD1" w:rsidRPr="000F7AD1" w14:paraId="4639FA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6323E" w14:textId="5D11A00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263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Dionis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9F33F" w14:textId="145FE8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8E48" w14:textId="7A010D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02431" w14:textId="4AA50B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942F2" w14:textId="1D7B87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6,000.00</w:t>
            </w:r>
          </w:p>
        </w:tc>
      </w:tr>
      <w:tr w:rsidR="000F7AD1" w:rsidRPr="000F7AD1" w14:paraId="2F669C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B6A94" w14:textId="26FC7A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470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nri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CDC4E" w14:textId="493AE0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5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C7534" w14:textId="6428D5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926B4" w14:textId="3CE453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EA6ED" w14:textId="5AD584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575.00</w:t>
            </w:r>
          </w:p>
        </w:tc>
      </w:tr>
      <w:tr w:rsidR="000F7AD1" w:rsidRPr="000F7AD1" w14:paraId="0C9F2B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622E4" w14:textId="4C5523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549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aqu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49CE9" w14:textId="187464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46984" w14:textId="0FC2FD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0C2BF" w14:textId="25A3B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BF267" w14:textId="01E2E0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00.00</w:t>
            </w:r>
          </w:p>
        </w:tc>
      </w:tr>
      <w:tr w:rsidR="000F7AD1" w:rsidRPr="000F7AD1" w14:paraId="0C33CC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7CA9D" w14:textId="77D31C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4D9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F5FD" w14:textId="43E1AD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7,5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1D9BA" w14:textId="47F864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A737" w14:textId="6EE537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9903" w14:textId="60A754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7,502.00</w:t>
            </w:r>
          </w:p>
        </w:tc>
      </w:tr>
      <w:tr w:rsidR="000F7AD1" w:rsidRPr="000F7AD1" w14:paraId="1F1B77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ABEC4" w14:textId="0E633C4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548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afa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D6A3F" w14:textId="649F9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42,40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1B39F" w14:textId="3FE0E4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D890" w14:textId="4CDEA7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50B9E" w14:textId="3F0F5F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42,405.00</w:t>
            </w:r>
          </w:p>
        </w:tc>
      </w:tr>
      <w:tr w:rsidR="000F7AD1" w:rsidRPr="000F7AD1" w14:paraId="2B80C2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ABDB2" w14:textId="4BD433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C41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Barb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EDA50" w14:textId="40509A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A0F93" w14:textId="5C02F6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2C14" w14:textId="1A9ECD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BE584" w14:textId="6652D4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1,000.00</w:t>
            </w:r>
          </w:p>
        </w:tc>
      </w:tr>
      <w:tr w:rsidR="000F7AD1" w:rsidRPr="000F7AD1" w14:paraId="139581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B23E0" w14:textId="12A84FF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BED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04F5" w14:textId="173710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02,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6FE41" w14:textId="4E330C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4AF85" w14:textId="2AB28A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E6C18" w14:textId="046F77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02,440.00</w:t>
            </w:r>
          </w:p>
        </w:tc>
      </w:tr>
      <w:tr w:rsidR="000F7AD1" w:rsidRPr="000F7AD1" w14:paraId="627307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82291" w14:textId="4357FE0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311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gb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7F3C0" w14:textId="07D4D5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EC9F7" w14:textId="5286CA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6F1EF" w14:textId="27E17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1233" w14:textId="0F2A0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100.00</w:t>
            </w:r>
          </w:p>
        </w:tc>
      </w:tr>
      <w:tr w:rsidR="000F7AD1" w:rsidRPr="000F7AD1" w14:paraId="2DEA63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3F204" w14:textId="59CB87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87C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81FD" w14:textId="6AF76B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5,8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DA82A" w14:textId="3A187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94A9F" w14:textId="03D2BA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076CC" w14:textId="658A1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5,880.00</w:t>
            </w:r>
          </w:p>
        </w:tc>
      </w:tr>
      <w:tr w:rsidR="000F7AD1" w:rsidRPr="000F7AD1" w14:paraId="6E924F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514FB" w14:textId="7DB7DD4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2A67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rr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A0A49" w14:textId="2F8586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7C8B" w14:textId="055FC5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BB3D" w14:textId="43B22D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C55E" w14:textId="0B93C3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00.00</w:t>
            </w:r>
          </w:p>
        </w:tc>
      </w:tr>
      <w:tr w:rsidR="000F7AD1" w:rsidRPr="000F7AD1" w14:paraId="6FB09A5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0D1B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egros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AA2157" w14:textId="1C30EA4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609,316.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CDC194" w14:textId="2E82D7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87FC5E" w14:textId="3265AE9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E9856E" w14:textId="16D8953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609,316.82</w:t>
            </w:r>
          </w:p>
        </w:tc>
      </w:tr>
      <w:tr w:rsidR="000F7AD1" w:rsidRPr="000F7AD1" w14:paraId="048367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EAD9C" w14:textId="0DE09B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732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Negros Occid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A3F1" w14:textId="00C785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4FD0" w14:textId="01465BB2" w:rsidR="000F7AD1" w:rsidRPr="000F7AD1" w:rsidRDefault="000F7AD1" w:rsidP="000F7AD1">
            <w:pPr>
              <w:spacing w:after="0"/>
              <w:ind w:left="28" w:right="28"/>
              <w:jc w:val="right"/>
              <w:rPr>
                <w:rFonts w:ascii="Arial Narrow" w:hAnsi="Arial Narrow"/>
                <w:i/>
                <w:iCs/>
                <w:color w:val="000000"/>
                <w:sz w:val="18"/>
                <w:szCs w:val="20"/>
              </w:rPr>
            </w:pP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B8A64" w14:textId="03387776" w:rsidR="000F7AD1" w:rsidRPr="000F7AD1" w:rsidRDefault="000F7AD1" w:rsidP="000F7AD1">
            <w:pPr>
              <w:spacing w:after="0"/>
              <w:ind w:left="28" w:right="28"/>
              <w:jc w:val="right"/>
              <w:rPr>
                <w:rFonts w:ascii="Arial Narrow" w:hAnsi="Arial Narrow"/>
                <w:i/>
                <w:iCs/>
                <w:color w:val="000000"/>
                <w:sz w:val="18"/>
                <w:szCs w:val="20"/>
              </w:rPr>
            </w:pP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9287F" w14:textId="794E73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0</w:t>
            </w:r>
          </w:p>
        </w:tc>
      </w:tr>
      <w:tr w:rsidR="000F7AD1" w:rsidRPr="000F7AD1" w14:paraId="17B51B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4F11D" w14:textId="51A4AFB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2BF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lod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ED7CE" w14:textId="2498DD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0,647.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9DB78" w14:textId="2F7D5A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5812" w14:textId="7ED0AD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7D56" w14:textId="203D84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0,647.72</w:t>
            </w:r>
          </w:p>
        </w:tc>
      </w:tr>
      <w:tr w:rsidR="000F7AD1" w:rsidRPr="000F7AD1" w14:paraId="000C7C9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C3850" w14:textId="7301735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926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45434" w14:textId="235F61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2,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F2D99" w14:textId="71D2D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3732" w14:textId="04126E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37998" w14:textId="06DAFF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2,760.00</w:t>
            </w:r>
          </w:p>
        </w:tc>
      </w:tr>
      <w:tr w:rsidR="000F7AD1" w:rsidRPr="000F7AD1" w14:paraId="3B3BB8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43B17" w14:textId="1A9133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BCE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alb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6AAA" w14:textId="28F8B6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3,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AD8E5" w14:textId="229F73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F9A91" w14:textId="23FDC9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96A32" w14:textId="30FCDF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3,960.00</w:t>
            </w:r>
          </w:p>
        </w:tc>
      </w:tr>
      <w:tr w:rsidR="000F7AD1" w:rsidRPr="000F7AD1" w14:paraId="54821C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243D7" w14:textId="7024B1F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18F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diz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C3B22" w14:textId="40B0A3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09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56250" w14:textId="1AE6EF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98489" w14:textId="713EA6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3DB5" w14:textId="6B4D1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097.00</w:t>
            </w:r>
          </w:p>
        </w:tc>
      </w:tr>
      <w:tr w:rsidR="000F7AD1" w:rsidRPr="000F7AD1" w14:paraId="2063E2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FFD3D" w14:textId="07D17C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2D6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tra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D9859" w14:textId="41A07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9,9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A6746" w14:textId="49835A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8B336" w14:textId="348DB2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FDCBB" w14:textId="581555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9,920.00</w:t>
            </w:r>
          </w:p>
        </w:tc>
      </w:tr>
      <w:tr w:rsidR="000F7AD1" w:rsidRPr="000F7AD1" w14:paraId="7C319C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2F631" w14:textId="457803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B92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o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DF2AF" w14:textId="6132B7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036.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431F0" w14:textId="732EF6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CA285" w14:textId="601B3A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3BC74" w14:textId="6B0E4E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036.10</w:t>
            </w:r>
          </w:p>
        </w:tc>
      </w:tr>
      <w:tr w:rsidR="000F7AD1" w:rsidRPr="000F7AD1" w14:paraId="067C92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995E8" w14:textId="1EEBD4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89D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113DF" w14:textId="5C6BA5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81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3033" w14:textId="77A012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D45D" w14:textId="5394F4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4EAB2" w14:textId="30A61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817.50</w:t>
            </w:r>
          </w:p>
        </w:tc>
      </w:tr>
      <w:tr w:rsidR="000F7AD1" w:rsidRPr="000F7AD1" w14:paraId="20BEC3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47CF2" w14:textId="6EAF65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A38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nrique B. Magalona (Sarav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49C6" w14:textId="0F5EC3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4,5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F111" w14:textId="1BEDF2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D0599" w14:textId="183884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C9221" w14:textId="0BF209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4,520.00</w:t>
            </w:r>
          </w:p>
        </w:tc>
      </w:tr>
      <w:tr w:rsidR="000F7AD1" w:rsidRPr="000F7AD1" w14:paraId="21D539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936DB" w14:textId="5F6534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A44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Escala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987E0" w14:textId="307A60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E6CD8" w14:textId="52A35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29DD1" w14:textId="39AC72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44CD" w14:textId="00D03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r>
      <w:tr w:rsidR="000F7AD1" w:rsidRPr="000F7AD1" w14:paraId="1CB6BC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0335F" w14:textId="4EEAE7C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F6E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Himamay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B47AF" w14:textId="639177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67,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AC82" w14:textId="0F4D8F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F04F" w14:textId="4F71D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F4EB" w14:textId="291EE4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67,350.00</w:t>
            </w:r>
          </w:p>
        </w:tc>
      </w:tr>
      <w:tr w:rsidR="000F7AD1" w:rsidRPr="000F7AD1" w14:paraId="29FE00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21D5C" w14:textId="212E07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D0F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ig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49EE" w14:textId="5EE945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1AAE" w14:textId="46377A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B82A4" w14:textId="4EF936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FAA1E" w14:textId="4CD02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80.00</w:t>
            </w:r>
          </w:p>
        </w:tc>
      </w:tr>
      <w:tr w:rsidR="000F7AD1" w:rsidRPr="000F7AD1" w14:paraId="34B4F7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4E2F4" w14:textId="68E264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35FF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oba-an (As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65357" w14:textId="08252F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2,4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EFC6" w14:textId="7274E0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3720" w14:textId="227127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DA94E" w14:textId="75BA07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2,495.00</w:t>
            </w:r>
          </w:p>
        </w:tc>
      </w:tr>
      <w:tr w:rsidR="000F7AD1" w:rsidRPr="000F7AD1" w14:paraId="29581A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01447" w14:textId="7CCC25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6B7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3C698" w14:textId="5431FA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69581" w14:textId="7F5DEE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23913" w14:textId="0ED5AD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651E" w14:textId="1F7135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r>
      <w:tr w:rsidR="000F7AD1" w:rsidRPr="000F7AD1" w14:paraId="0E22E7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2CCE2" w14:textId="550B35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ABB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D00E7" w14:textId="16DE5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8,1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622D" w14:textId="185AB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B4466" w14:textId="7D074D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BADAF" w14:textId="3E83EC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8,170.00</w:t>
            </w:r>
          </w:p>
        </w:tc>
      </w:tr>
      <w:tr w:rsidR="000F7AD1" w:rsidRPr="000F7AD1" w14:paraId="15F3F0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AD7CF" w14:textId="660EEB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606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Kabank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62DDB" w14:textId="4FB5EA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A1435" w14:textId="661F91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61396" w14:textId="3C2396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55A1" w14:textId="18008C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r>
      <w:tr w:rsidR="000F7AD1" w:rsidRPr="000F7AD1" w14:paraId="08A5DF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1133C" w14:textId="6813FC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BC3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Carlot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53C9D" w14:textId="2D7A3B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30ADB" w14:textId="12837E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459C3" w14:textId="6133C9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45E62" w14:textId="33370F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760.00</w:t>
            </w:r>
          </w:p>
        </w:tc>
      </w:tr>
      <w:tr w:rsidR="000F7AD1" w:rsidRPr="000F7AD1" w14:paraId="2CF2FA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C2032" w14:textId="626BFD2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C18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Castell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877C8" w14:textId="1B273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F119" w14:textId="49247A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923D4" w14:textId="60801A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02406" w14:textId="7D038B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000.00</w:t>
            </w:r>
          </w:p>
        </w:tc>
      </w:tr>
      <w:tr w:rsidR="000F7AD1" w:rsidRPr="000F7AD1" w14:paraId="6481FA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6AA8A" w14:textId="0C025E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922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ap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0B8B" w14:textId="704E44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4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2B1AF" w14:textId="33CA4E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4669" w14:textId="4B833B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5210E" w14:textId="58DF48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450.00</w:t>
            </w:r>
          </w:p>
        </w:tc>
      </w:tr>
      <w:tr w:rsidR="000F7AD1" w:rsidRPr="000F7AD1" w14:paraId="2BDCFF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23775" w14:textId="08E351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67D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ises Padilla (Magal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A3262" w14:textId="7BA9A3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BBD7C" w14:textId="6FF4E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0F664" w14:textId="459217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94AF1" w14:textId="108789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000.00</w:t>
            </w:r>
          </w:p>
        </w:tc>
      </w:tr>
      <w:tr w:rsidR="000F7AD1" w:rsidRPr="000F7AD1" w14:paraId="46D63E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5008C" w14:textId="3ABC94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2D5D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r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1C6C3" w14:textId="6114CD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E8C6" w14:textId="1A3F8F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8EE24" w14:textId="324D0E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4985F" w14:textId="0E5891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840.00</w:t>
            </w:r>
          </w:p>
        </w:tc>
      </w:tr>
      <w:tr w:rsidR="000F7AD1" w:rsidRPr="000F7AD1" w14:paraId="4C55E9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218B8C" w14:textId="76C778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33B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lu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D163F" w14:textId="6E038F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B5564" w14:textId="060BD6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7A363" w14:textId="4527C5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3E070" w14:textId="1A94BA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440.00</w:t>
            </w:r>
          </w:p>
        </w:tc>
      </w:tr>
      <w:tr w:rsidR="000F7AD1" w:rsidRPr="000F7AD1" w14:paraId="226B0F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BB1EA" w14:textId="56C618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50C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91C84" w14:textId="6F3E69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65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B2D2" w14:textId="24D67E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3E4FA" w14:textId="7AAD97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417A0" w14:textId="39A3F5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656.00</w:t>
            </w:r>
          </w:p>
        </w:tc>
      </w:tr>
      <w:tr w:rsidR="000F7AD1" w:rsidRPr="000F7AD1" w14:paraId="694D77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12198" w14:textId="621A9E5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277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vador Benedic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D978" w14:textId="72A579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949.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A9622" w14:textId="5AB11A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E390C" w14:textId="557691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F38A9" w14:textId="488B21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949.50</w:t>
            </w:r>
          </w:p>
        </w:tc>
      </w:tr>
      <w:tr w:rsidR="000F7AD1" w:rsidRPr="000F7AD1" w14:paraId="2773B6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A979E" w14:textId="1C85711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76A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Carlo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FA17A" w14:textId="242A24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51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A1A3" w14:textId="7C9D96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954C" w14:textId="0AD95F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F6F74" w14:textId="2EEABA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519.60</w:t>
            </w:r>
          </w:p>
        </w:tc>
      </w:tr>
      <w:tr w:rsidR="000F7AD1" w:rsidRPr="000F7AD1" w14:paraId="142050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34117" w14:textId="7E02F36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4DD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nri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848C1" w14:textId="7690C0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DBF8" w14:textId="6CA4D8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9A59" w14:textId="3206FD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3FB2" w14:textId="5C7A2A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r>
      <w:tr w:rsidR="000F7AD1" w:rsidRPr="000F7AD1" w14:paraId="5D630E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4D658" w14:textId="55C9559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FB6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l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36001" w14:textId="7D69D5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6E0E1" w14:textId="52810B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DDB66" w14:textId="0F99F8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B2B7" w14:textId="04E513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00.00</w:t>
            </w:r>
          </w:p>
        </w:tc>
      </w:tr>
      <w:tr w:rsidR="000F7AD1" w:rsidRPr="000F7AD1" w14:paraId="0C7931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DD78C" w14:textId="632492B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2EF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ip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E589A" w14:textId="4BAA50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A022E" w14:textId="63A93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290D3" w14:textId="17B2CA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E111" w14:textId="0C006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80.00</w:t>
            </w:r>
          </w:p>
        </w:tc>
      </w:tr>
      <w:tr w:rsidR="000F7AD1" w:rsidRPr="000F7AD1" w14:paraId="324B19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AAA18" w14:textId="07C0B4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C18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D7461" w14:textId="21066B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7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735F" w14:textId="6CD9B7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4DDF4" w14:textId="7537BC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39656" w14:textId="08AC8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740.00</w:t>
            </w:r>
          </w:p>
        </w:tc>
      </w:tr>
      <w:tr w:rsidR="000F7AD1" w:rsidRPr="000F7AD1" w14:paraId="53883D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45FFC" w14:textId="5ECD9FA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2F6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bo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91095" w14:textId="52A73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DC745" w14:textId="14C8A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2832D" w14:textId="68A3B7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869" w14:textId="1B8B61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00.00</w:t>
            </w:r>
          </w:p>
        </w:tc>
      </w:tr>
      <w:tr w:rsidR="000F7AD1" w:rsidRPr="000F7AD1" w14:paraId="54F35F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94ACD" w14:textId="4D35DA5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769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ladol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664B6" w14:textId="281F8F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148.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270F5" w14:textId="4B79E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454D9" w14:textId="24AA7D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7ED9D" w14:textId="3A453A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148.40</w:t>
            </w:r>
          </w:p>
        </w:tc>
      </w:tr>
      <w:tr w:rsidR="000F7AD1" w:rsidRPr="000F7AD1" w14:paraId="2DCB60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AE5F6" w14:textId="0CE5351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4C6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Victo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264FF" w14:textId="5233E4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94694" w14:textId="5E2053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8198" w14:textId="5746F1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785C" w14:textId="70CB16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80.00</w:t>
            </w:r>
          </w:p>
        </w:tc>
      </w:tr>
      <w:tr w:rsidR="000F7AD1" w:rsidRPr="000F7AD1" w14:paraId="5FCBF5B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E532A1C"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835A3A" w14:textId="518D85B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0,934,305.35</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2925D5" w14:textId="55F3B1C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69D3027" w14:textId="304063C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4CFE7D" w14:textId="3A577E1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0,934,305.35</w:t>
            </w:r>
          </w:p>
        </w:tc>
      </w:tr>
      <w:tr w:rsidR="000F7AD1" w:rsidRPr="000F7AD1" w14:paraId="3702D1E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DAA4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oho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99F586" w14:textId="2992BA2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6,042,434.17</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6D1B6D" w14:textId="0A251C6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C20748" w14:textId="02DE014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9E1119" w14:textId="77F97A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6,042,434.17</w:t>
            </w:r>
          </w:p>
        </w:tc>
      </w:tr>
      <w:tr w:rsidR="000F7AD1" w:rsidRPr="000F7AD1" w14:paraId="5AED317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23BABB8"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Boh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5DAD" w14:textId="78879B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96,731.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199A7" w14:textId="195CEC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08A6A" w14:textId="4CBF15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AC9D2" w14:textId="66E7E9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96,731.82</w:t>
            </w:r>
          </w:p>
        </w:tc>
      </w:tr>
      <w:tr w:rsidR="000F7AD1" w:rsidRPr="000F7AD1" w14:paraId="6E4B0DFE"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88E7FB6" w14:textId="69EB85D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643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burquer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2140" w14:textId="032FA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755.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F8D1C" w14:textId="35E21F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447D" w14:textId="24306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136AC" w14:textId="771F46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755.86</w:t>
            </w:r>
          </w:p>
        </w:tc>
      </w:tr>
      <w:tr w:rsidR="000F7AD1" w:rsidRPr="000F7AD1" w14:paraId="3CBF7A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4BB3D" w14:textId="05D97D1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FF7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C184F" w14:textId="52F04B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D5E59" w14:textId="7851C7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5965" w14:textId="053AA9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4219" w14:textId="74A334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780.00</w:t>
            </w:r>
          </w:p>
        </w:tc>
      </w:tr>
      <w:tr w:rsidR="000F7AD1" w:rsidRPr="000F7AD1" w14:paraId="0136E0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3C32E" w14:textId="342BCD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389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E48B8" w14:textId="5DAB8C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8792F" w14:textId="52BB5C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DDEB6" w14:textId="093F6E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5AF67" w14:textId="2FFED2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000.00</w:t>
            </w:r>
          </w:p>
        </w:tc>
      </w:tr>
      <w:tr w:rsidR="000F7AD1" w:rsidRPr="000F7AD1" w14:paraId="4DC0C5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35A26" w14:textId="5DDE4E9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634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teq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5027" w14:textId="4455BF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9,289.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B619" w14:textId="08EC78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48CF6" w14:textId="0A953B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095D4" w14:textId="7372F3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9,289.24</w:t>
            </w:r>
          </w:p>
        </w:tc>
      </w:tr>
      <w:tr w:rsidR="000F7AD1" w:rsidRPr="000F7AD1" w14:paraId="72E9BA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1BCA8" w14:textId="1BE5AB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F7A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la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441F5" w14:textId="796F14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629.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32EBF" w14:textId="583EA2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50797" w14:textId="516276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FA29" w14:textId="1D8653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629.92</w:t>
            </w:r>
          </w:p>
        </w:tc>
      </w:tr>
      <w:tr w:rsidR="000F7AD1" w:rsidRPr="000F7AD1" w14:paraId="02F631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B34C5" w14:textId="45371FC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425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li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CF22F" w14:textId="6E2168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8,7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3CD44" w14:textId="4EC0AC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67B86" w14:textId="5BB683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AB01" w14:textId="6D3731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8,790.00</w:t>
            </w:r>
          </w:p>
        </w:tc>
      </w:tr>
      <w:tr w:rsidR="000F7AD1" w:rsidRPr="000F7AD1" w14:paraId="4EED67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DDFC5" w14:textId="7976806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E5B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6C47B" w14:textId="14A660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526.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C98FE" w14:textId="67E0B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64135" w14:textId="3517B4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06E89" w14:textId="1E9650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526.05</w:t>
            </w:r>
          </w:p>
        </w:tc>
      </w:tr>
      <w:tr w:rsidR="000F7AD1" w:rsidRPr="000F7AD1" w14:paraId="2689FE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F9252" w14:textId="079A576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CF5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en Uni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34C07" w14:textId="7538C7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9,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86D40" w14:textId="6F47D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1FBD" w14:textId="4F7FB4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A0A6" w14:textId="0A92E1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9,680.00</w:t>
            </w:r>
          </w:p>
        </w:tc>
      </w:tr>
      <w:tr w:rsidR="000F7AD1" w:rsidRPr="000F7AD1" w14:paraId="71C82C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1D099" w14:textId="3FD265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C37E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87259" w14:textId="2159C3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78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C8B3" w14:textId="399271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6B58" w14:textId="6421C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F386" w14:textId="5A860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787.00</w:t>
            </w:r>
          </w:p>
        </w:tc>
      </w:tr>
      <w:tr w:rsidR="000F7AD1" w:rsidRPr="000F7AD1" w14:paraId="4880D4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B50C5" w14:textId="62B756B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64C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F676" w14:textId="0578E6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2,864.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9E069" w14:textId="690C48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30A4A" w14:textId="0A9FF8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932B" w14:textId="10C605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2,864.32</w:t>
            </w:r>
          </w:p>
        </w:tc>
      </w:tr>
      <w:tr w:rsidR="000F7AD1" w:rsidRPr="000F7AD1" w14:paraId="4B0F85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5D07A" w14:textId="17CF93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B82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p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92F3" w14:textId="47E949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0,911.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D37B6" w14:textId="29B92C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F2D3D" w14:textId="1B0841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5B1E" w14:textId="437DE1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0,911.86</w:t>
            </w:r>
          </w:p>
        </w:tc>
      </w:tr>
      <w:tr w:rsidR="000F7AD1" w:rsidRPr="000F7AD1" w14:paraId="142D7A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39BF0" w14:textId="4F326D8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209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i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804E2" w14:textId="4193EF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143.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0300F" w14:textId="157115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A71C" w14:textId="7B916C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7BA29" w14:textId="79E2F3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143.94</w:t>
            </w:r>
          </w:p>
        </w:tc>
      </w:tr>
      <w:tr w:rsidR="000F7AD1" w:rsidRPr="000F7AD1" w14:paraId="600818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AD4A3" w14:textId="129E472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C4F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642A6" w14:textId="19C636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790DA" w14:textId="1F03AA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CDE07" w14:textId="19D3CE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E7C6C" w14:textId="3010CC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5,000.00</w:t>
            </w:r>
          </w:p>
        </w:tc>
      </w:tr>
      <w:tr w:rsidR="000F7AD1" w:rsidRPr="000F7AD1" w14:paraId="64F0F5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D051C" w14:textId="0F83740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9CE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ig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D271B" w14:textId="37FD66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89,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238AA" w14:textId="034BE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7CFD" w14:textId="0D64F8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BEEB2" w14:textId="05F3F5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89,840.00</w:t>
            </w:r>
          </w:p>
        </w:tc>
      </w:tr>
      <w:tr w:rsidR="000F7AD1" w:rsidRPr="000F7AD1" w14:paraId="054790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43F79" w14:textId="7B26099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3AE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e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A9DD7" w14:textId="27134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2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63A1D" w14:textId="5B6102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051DC" w14:textId="17E01E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15145" w14:textId="3A58E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290.00</w:t>
            </w:r>
          </w:p>
        </w:tc>
      </w:tr>
      <w:tr w:rsidR="000F7AD1" w:rsidRPr="000F7AD1" w14:paraId="4DA47D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1F5FA" w14:textId="7FE7C9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62F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8CD0B" w14:textId="78C5D9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0,711.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ED16D" w14:textId="227F33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4FF71" w14:textId="584F72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85869" w14:textId="24C9FB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0,711.96</w:t>
            </w:r>
          </w:p>
        </w:tc>
      </w:tr>
      <w:tr w:rsidR="000F7AD1" w:rsidRPr="000F7AD1" w14:paraId="61799B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10B51" w14:textId="73B2513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C02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263E6" w14:textId="1C318E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5,213.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F5369" w14:textId="7091B5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A959" w14:textId="25310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C31A" w14:textId="569140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5,213.86</w:t>
            </w:r>
          </w:p>
        </w:tc>
      </w:tr>
      <w:tr w:rsidR="000F7AD1" w:rsidRPr="000F7AD1" w14:paraId="23F3F7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AB766" w14:textId="1D603BB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A91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m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680D0" w14:textId="0785EE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89464" w14:textId="205730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17839" w14:textId="442B2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0FE0" w14:textId="11EDB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000.00</w:t>
            </w:r>
          </w:p>
        </w:tc>
      </w:tr>
      <w:tr w:rsidR="000F7AD1" w:rsidRPr="000F7AD1" w14:paraId="1FB4A0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DEA96" w14:textId="6772D9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D5E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e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4DE33" w14:textId="2823EC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D008D" w14:textId="6D58CF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AF9A3" w14:textId="3B931C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C8F2" w14:textId="16E00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w:t>
            </w:r>
          </w:p>
        </w:tc>
      </w:tr>
      <w:tr w:rsidR="000F7AD1" w:rsidRPr="000F7AD1" w14:paraId="4CDC3E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EAF0F" w14:textId="2C1915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EBA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rcia Hernand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2B98" w14:textId="49DC9F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8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849E0" w14:textId="78589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E02E" w14:textId="6C62BF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31B54" w14:textId="47FCB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820.00</w:t>
            </w:r>
          </w:p>
        </w:tc>
      </w:tr>
      <w:tr w:rsidR="000F7AD1" w:rsidRPr="000F7AD1" w14:paraId="5B5259C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4D948" w14:textId="45D0F7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083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dul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6CDF2" w14:textId="478B7B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228.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8C90" w14:textId="677AAF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84D61" w14:textId="222C08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D2647" w14:textId="5F654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228.92</w:t>
            </w:r>
          </w:p>
        </w:tc>
      </w:tr>
      <w:tr w:rsidR="000F7AD1" w:rsidRPr="000F7AD1" w14:paraId="6335F9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B9F16" w14:textId="4B29DB0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2B6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g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C7C17" w14:textId="7CCD50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5,8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14829" w14:textId="039C64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2383" w14:textId="1E9804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13188" w14:textId="2274C9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5,845.00</w:t>
            </w:r>
          </w:p>
        </w:tc>
      </w:tr>
      <w:tr w:rsidR="000F7AD1" w:rsidRPr="000F7AD1" w14:paraId="7467D6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5648E" w14:textId="7568B6C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F65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EA414" w14:textId="70FD9E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8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94A0A" w14:textId="050ED9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A3302" w14:textId="194F34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3913F" w14:textId="6FD5D8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815.00</w:t>
            </w:r>
          </w:p>
        </w:tc>
      </w:tr>
      <w:tr w:rsidR="000F7AD1" w:rsidRPr="000F7AD1" w14:paraId="4937A1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2860D" w14:textId="79DB0C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D7A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3777" w14:textId="148301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8,759.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BF80" w14:textId="610C4B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2614D" w14:textId="271BBB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8B9C" w14:textId="1E74C4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8,759.50</w:t>
            </w:r>
          </w:p>
        </w:tc>
      </w:tr>
      <w:tr w:rsidR="000F7AD1" w:rsidRPr="000F7AD1" w14:paraId="298935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85120" w14:textId="00B0C0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D36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b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83329" w14:textId="2769D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F7EEA" w14:textId="613B5B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BABC" w14:textId="6F7690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CB56E" w14:textId="1AE768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00.00</w:t>
            </w:r>
          </w:p>
        </w:tc>
      </w:tr>
      <w:tr w:rsidR="000F7AD1" w:rsidRPr="000F7AD1" w14:paraId="4048EF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8526C" w14:textId="3A92D5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EBF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93D8" w14:textId="2ACC69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8,49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B0C3" w14:textId="3D360D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2D3D" w14:textId="7D033E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5581" w14:textId="6C5317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8,496.60</w:t>
            </w:r>
          </w:p>
        </w:tc>
      </w:tr>
      <w:tr w:rsidR="000F7AD1" w:rsidRPr="000F7AD1" w14:paraId="55D921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F960F" w14:textId="4AABA3E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CAA8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8251" w14:textId="60D794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F45F3" w14:textId="49B2A7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B6419" w14:textId="1E0714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C17C8" w14:textId="75394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500.00</w:t>
            </w:r>
          </w:p>
        </w:tc>
      </w:tr>
      <w:tr w:rsidR="000F7AD1" w:rsidRPr="000F7AD1" w14:paraId="167F06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74781" w14:textId="30B87C8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EDA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boj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36A4" w14:textId="487EB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3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9F157" w14:textId="3ADDFF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868C" w14:textId="649FA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290EF" w14:textId="58921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335.00</w:t>
            </w:r>
          </w:p>
        </w:tc>
      </w:tr>
      <w:tr w:rsidR="000F7AD1" w:rsidRPr="000F7AD1" w14:paraId="505FDCC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AE9A5" w14:textId="78C17D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227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6DFF3" w14:textId="4528B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9,964.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1105" w14:textId="66877E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BB8F2" w14:textId="7CFE1F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2E45F" w14:textId="217928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9,964.56</w:t>
            </w:r>
          </w:p>
        </w:tc>
      </w:tr>
      <w:tr w:rsidR="000F7AD1" w:rsidRPr="000F7AD1" w14:paraId="100AE9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607C7" w14:textId="4003748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521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C6AA8" w14:textId="228EDB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9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49264" w14:textId="2CC257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B443" w14:textId="2812DB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2F13" w14:textId="37791C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915.00</w:t>
            </w:r>
          </w:p>
        </w:tc>
      </w:tr>
      <w:tr w:rsidR="000F7AD1" w:rsidRPr="000F7AD1" w14:paraId="083C43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49D9F" w14:textId="3C35A62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FA0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 Carlos P. Garcia (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FE9A4" w14:textId="619806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391.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301EE" w14:textId="5E4BA2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E0100" w14:textId="6FFFF4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901F0" w14:textId="490070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391.78</w:t>
            </w:r>
          </w:p>
        </w:tc>
      </w:tr>
      <w:tr w:rsidR="000F7AD1" w:rsidRPr="000F7AD1" w14:paraId="1FC8EC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64FE1" w14:textId="30E338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316A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8A2B6" w14:textId="1CEE3D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63,768.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71A1A" w14:textId="6C39DA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12632" w14:textId="450F21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32254" w14:textId="6D1A5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63,768.30</w:t>
            </w:r>
          </w:p>
        </w:tc>
      </w:tr>
      <w:tr w:rsidR="000F7AD1" w:rsidRPr="000F7AD1" w14:paraId="453C471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0DC17" w14:textId="25C29C5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847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DED53" w14:textId="5FA5E7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3,911.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661B8" w14:textId="660769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F9E25" w14:textId="6EDC8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2C42A" w14:textId="51EA58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3,911.48</w:t>
            </w:r>
          </w:p>
        </w:tc>
      </w:tr>
      <w:tr w:rsidR="000F7AD1" w:rsidRPr="000F7AD1" w14:paraId="56301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104CB" w14:textId="264CE0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1B0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v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506C" w14:textId="4A1E2F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0,742.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8328D" w14:textId="16EA52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8139A" w14:textId="6229A8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4E69E" w14:textId="76DF5D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0,742.86</w:t>
            </w:r>
          </w:p>
        </w:tc>
      </w:tr>
      <w:tr w:rsidR="000F7AD1" w:rsidRPr="000F7AD1" w14:paraId="4CC922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575AC" w14:textId="7225A0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FFB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erra Bullo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B1F9F" w14:textId="06A6B6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8,99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8C2E6" w14:textId="394FF9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9A481" w14:textId="26308A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8D67D" w14:textId="2BD57C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8,994.00</w:t>
            </w:r>
          </w:p>
        </w:tc>
      </w:tr>
      <w:tr w:rsidR="000F7AD1" w:rsidRPr="000F7AD1" w14:paraId="41FC29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06335" w14:textId="3815179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AC8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kat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1944" w14:textId="16568E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6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23C51" w14:textId="55B44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0B796" w14:textId="4B4CEB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FA5E5" w14:textId="70563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628.00</w:t>
            </w:r>
          </w:p>
        </w:tc>
      </w:tr>
      <w:tr w:rsidR="000F7AD1" w:rsidRPr="000F7AD1" w14:paraId="64D780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0658B" w14:textId="35F1CB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43C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bilar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BD450" w14:textId="1815FD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8,58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CD176" w14:textId="7AC884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C71E2" w14:textId="2E59EB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9D906" w14:textId="2510D0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8,583.80</w:t>
            </w:r>
          </w:p>
        </w:tc>
      </w:tr>
      <w:tr w:rsidR="000F7AD1" w:rsidRPr="000F7AD1" w14:paraId="6A6489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BF5CB" w14:textId="1126D3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152A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8558" w14:textId="323868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4,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4F0B" w14:textId="152079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3D2C" w14:textId="6ED0BF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CBB91" w14:textId="3CAA85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4,600.00</w:t>
            </w:r>
          </w:p>
        </w:tc>
      </w:tr>
      <w:tr w:rsidR="000F7AD1" w:rsidRPr="000F7AD1" w14:paraId="1FE970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7A5C3" w14:textId="74CD519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F02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93E37" w14:textId="0CA88F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9.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47476" w14:textId="305FD6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49A59" w14:textId="0F674A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22D1D" w14:textId="7EDEC3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9.64</w:t>
            </w:r>
          </w:p>
        </w:tc>
      </w:tr>
      <w:tr w:rsidR="000F7AD1" w:rsidRPr="000F7AD1" w14:paraId="035E70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84175" w14:textId="42FA03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404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i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CBC7E" w14:textId="228178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2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81015" w14:textId="348BBB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DB518" w14:textId="48394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92DCA" w14:textId="1F854A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275.00</w:t>
            </w:r>
          </w:p>
        </w:tc>
      </w:tr>
      <w:tr w:rsidR="000F7AD1" w:rsidRPr="000F7AD1" w14:paraId="1D0ABAE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1C192" w14:textId="5792B75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BD5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52808" w14:textId="6B7ABF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4,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D9499" w14:textId="58F8BB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A7551" w14:textId="076A32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3860F" w14:textId="15CC3B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4,400.00</w:t>
            </w:r>
          </w:p>
        </w:tc>
      </w:tr>
      <w:tr w:rsidR="000F7AD1" w:rsidRPr="000F7AD1" w14:paraId="09C4BB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1E8E5" w14:textId="570DBE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068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3E96" w14:textId="591D52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1,433.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4F83A" w14:textId="223E75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3AD1A" w14:textId="724DD4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484BA" w14:textId="36411C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1,433.90</w:t>
            </w:r>
          </w:p>
        </w:tc>
      </w:tr>
      <w:tr w:rsidR="000F7AD1" w:rsidRPr="000F7AD1" w14:paraId="3E9FE83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6B0DCD"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ebu</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FD57FA" w14:textId="0CC16F5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1,150,390.8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24D7E0" w14:textId="7A33C48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7AA634" w14:textId="5239C57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472695" w14:textId="2041477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1,150,390.86</w:t>
            </w:r>
          </w:p>
        </w:tc>
      </w:tr>
      <w:tr w:rsidR="000F7AD1" w:rsidRPr="000F7AD1" w14:paraId="15ED76F2"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79B4CE9" w14:textId="035E631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BE247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Ce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C31E9" w14:textId="2C52B8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46,493.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B2C1" w14:textId="61881A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D5A5F" w14:textId="5FE814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0DA8F" w14:textId="6B55C8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46,493.52</w:t>
            </w:r>
          </w:p>
        </w:tc>
      </w:tr>
      <w:tr w:rsidR="000F7AD1" w:rsidRPr="000F7AD1" w14:paraId="09ACD5E7"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1F8D0F8" w14:textId="54F6F1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17596A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ant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084D8" w14:textId="1CFC35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440.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50A98" w14:textId="7A795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41E91" w14:textId="4CC48A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5871A" w14:textId="709D3A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440.30</w:t>
            </w:r>
          </w:p>
        </w:tc>
      </w:tr>
      <w:tr w:rsidR="000F7AD1" w:rsidRPr="000F7AD1" w14:paraId="3F86FF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6B025" w14:textId="5AD331C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062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5C675" w14:textId="44596C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393.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B397D" w14:textId="0BF1B6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5917" w14:textId="50216D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B7151" w14:textId="1C6314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393.24</w:t>
            </w:r>
          </w:p>
        </w:tc>
      </w:tr>
      <w:tr w:rsidR="000F7AD1" w:rsidRPr="000F7AD1" w14:paraId="095DBC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3B700" w14:textId="2021E05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0400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eg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71BA" w14:textId="3A2A4F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129.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BE714" w14:textId="635F31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C36E" w14:textId="51AE8A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232A5" w14:textId="229655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129.22</w:t>
            </w:r>
          </w:p>
        </w:tc>
      </w:tr>
      <w:tr w:rsidR="000F7AD1" w:rsidRPr="000F7AD1" w14:paraId="4A56EC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4564D" w14:textId="7C6081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FB3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oguin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2FBFE" w14:textId="097BCD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1,70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A1D4F" w14:textId="0584B5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337F8" w14:textId="035F81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6D786" w14:textId="6E79BA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1,703.80</w:t>
            </w:r>
          </w:p>
        </w:tc>
      </w:tr>
      <w:tr w:rsidR="000F7AD1" w:rsidRPr="000F7AD1" w14:paraId="7FB406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CAE0B" w14:textId="4EF09A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D9B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3112A" w14:textId="6E81FF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880.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631BB" w14:textId="71E6F9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E929F" w14:textId="58BD53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BC6BC" w14:textId="54E2BA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880.76</w:t>
            </w:r>
          </w:p>
        </w:tc>
      </w:tr>
      <w:tr w:rsidR="000F7AD1" w:rsidRPr="000F7AD1" w14:paraId="153A0C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9F4B4" w14:textId="19233BA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D6A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tu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0F9D4" w14:textId="399764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6,588.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D3B90" w14:textId="6D972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305C3" w14:textId="402982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0ECD1" w14:textId="2F6C6D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6,588.80</w:t>
            </w:r>
          </w:p>
        </w:tc>
      </w:tr>
      <w:tr w:rsidR="000F7AD1" w:rsidRPr="000F7AD1" w14:paraId="6FBCB1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F3D26" w14:textId="6DC3F0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9D6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FD4EB" w14:textId="36611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718.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277F" w14:textId="55DF6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FEACF" w14:textId="55EF4F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FDF78" w14:textId="7BB936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718.62</w:t>
            </w:r>
          </w:p>
        </w:tc>
      </w:tr>
      <w:tr w:rsidR="000F7AD1" w:rsidRPr="000F7AD1" w14:paraId="0F82E1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FF006" w14:textId="0B6DBC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7DC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4631D" w14:textId="16C304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2,266.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B263A" w14:textId="4E50E9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5EFB" w14:textId="58BE76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89D8" w14:textId="5397F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2,266.10</w:t>
            </w:r>
          </w:p>
        </w:tc>
      </w:tr>
      <w:tr w:rsidR="000F7AD1" w:rsidRPr="000F7AD1" w14:paraId="5500C8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36094" w14:textId="06EECDC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CC8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08C22" w14:textId="7F1810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8,442.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CD383" w14:textId="69C3D3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164A" w14:textId="065B2D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2FC96" w14:textId="7F9B42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8,442.84</w:t>
            </w:r>
          </w:p>
        </w:tc>
      </w:tr>
      <w:tr w:rsidR="000F7AD1" w:rsidRPr="000F7AD1" w14:paraId="64A7CF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A16E7" w14:textId="0261B2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D62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4600" w14:textId="05D3B7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1,60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72BF6" w14:textId="509391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E84E4" w14:textId="72AFFA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CD081" w14:textId="2EF3C8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1,604.40</w:t>
            </w:r>
          </w:p>
        </w:tc>
      </w:tr>
      <w:tr w:rsidR="000F7AD1" w:rsidRPr="000F7AD1" w14:paraId="3A1ECC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154E5" w14:textId="595A76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281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2054E" w14:textId="29FBC6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691.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249DF" w14:textId="29BEE1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89CE6" w14:textId="30F78B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7CF77" w14:textId="10CE1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691.62</w:t>
            </w:r>
          </w:p>
        </w:tc>
      </w:tr>
      <w:tr w:rsidR="000F7AD1" w:rsidRPr="000F7AD1" w14:paraId="35B916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D8333" w14:textId="4D973B0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F0A4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ljo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A1BF7" w14:textId="7F1DD0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9,653.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F81DD" w14:textId="55165E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5B86E" w14:textId="33034F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0FD4" w14:textId="1C48AC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9,653.44</w:t>
            </w:r>
          </w:p>
        </w:tc>
      </w:tr>
      <w:tr w:rsidR="000F7AD1" w:rsidRPr="000F7AD1" w14:paraId="043B7B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F6791" w14:textId="2B20B19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4F7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r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7AA76" w14:textId="6779B0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754.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5D36" w14:textId="7143A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BD37C" w14:textId="77DA5D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00FB" w14:textId="6B616F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754.96</w:t>
            </w:r>
          </w:p>
        </w:tc>
      </w:tr>
      <w:tr w:rsidR="000F7AD1" w:rsidRPr="000F7AD1" w14:paraId="779A75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2EB9B" w14:textId="140293C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5987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rc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6CA25" w14:textId="151A79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8,031.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5E121" w14:textId="598F2B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9A36" w14:textId="07D80D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E0AE" w14:textId="77DBC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8,031.10</w:t>
            </w:r>
          </w:p>
        </w:tc>
      </w:tr>
      <w:tr w:rsidR="000F7AD1" w:rsidRPr="000F7AD1" w14:paraId="446A2D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C36DB" w14:textId="45CDD4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15D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63D66" w14:textId="43716B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37,580.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E62BF" w14:textId="739B80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F1A6A" w14:textId="791AD3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55D53" w14:textId="232107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37,580.36</w:t>
            </w:r>
          </w:p>
        </w:tc>
      </w:tr>
      <w:tr w:rsidR="000F7AD1" w:rsidRPr="000F7AD1" w14:paraId="63E3EF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FBF04" w14:textId="453A9E7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FCE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7B05" w14:textId="28C9DE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2,027.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316AD" w14:textId="43AA79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9DCF6" w14:textId="31D47D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BBB5" w14:textId="76B3C3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2,027.72</w:t>
            </w:r>
          </w:p>
        </w:tc>
      </w:tr>
      <w:tr w:rsidR="000F7AD1" w:rsidRPr="000F7AD1" w14:paraId="2A4FC2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2D47A" w14:textId="695FE5C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E19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ebu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9A08" w14:textId="3A9195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97,858.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B1E36" w14:textId="362A4F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300BF" w14:textId="593E17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4E11" w14:textId="46E422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97,858.88</w:t>
            </w:r>
          </w:p>
        </w:tc>
      </w:tr>
      <w:tr w:rsidR="000F7AD1" w:rsidRPr="000F7AD1" w14:paraId="6994E6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B4C64" w14:textId="38FC4F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74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mpost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0882" w14:textId="1E3DCA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890.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83D97" w14:textId="6E6994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FA5F1" w14:textId="69CE30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DF174" w14:textId="1F9A9F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890.94</w:t>
            </w:r>
          </w:p>
        </w:tc>
      </w:tr>
      <w:tr w:rsidR="000F7AD1" w:rsidRPr="000F7AD1" w14:paraId="0DB0A8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5E42A" w14:textId="09E075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ECE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sola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0FFD" w14:textId="64FDC1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80,269.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32942" w14:textId="14DCAB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2CCB4" w14:textId="350731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D574" w14:textId="7ECA8E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80,269.86</w:t>
            </w:r>
          </w:p>
        </w:tc>
      </w:tr>
      <w:tr w:rsidR="000F7AD1" w:rsidRPr="000F7AD1" w14:paraId="1CDC36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0A6CF" w14:textId="3BCAE25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C3A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do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9F3EF" w14:textId="14488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5,336.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FDAD0" w14:textId="250B5C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A1FE1" w14:textId="23D9A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5A4B3" w14:textId="17A561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5,336.90</w:t>
            </w:r>
          </w:p>
        </w:tc>
      </w:tr>
      <w:tr w:rsidR="000F7AD1" w:rsidRPr="000F7AD1" w14:paraId="447660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37472" w14:textId="3EA16B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70D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anban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D50FF" w14:textId="05DC33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0,425.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8F7DE" w14:textId="134D1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C016" w14:textId="42DA19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EDEC" w14:textId="1CADA7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0,425.90</w:t>
            </w:r>
          </w:p>
        </w:tc>
      </w:tr>
      <w:tr w:rsidR="000F7AD1" w:rsidRPr="000F7AD1" w14:paraId="76D879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0EE75" w14:textId="4CF8B90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8B6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lagu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5439" w14:textId="35A38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2,775.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E0180" w14:textId="5A485C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4977" w14:textId="099B29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B3C64" w14:textId="79B94C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2,775.22</w:t>
            </w:r>
          </w:p>
        </w:tc>
      </w:tr>
      <w:tr w:rsidR="000F7AD1" w:rsidRPr="000F7AD1" w14:paraId="2D4F57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7A2DE" w14:textId="54C488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016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n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715B" w14:textId="7AEAD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9,35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B6449" w14:textId="64E186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30F25" w14:textId="3C70F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FB59" w14:textId="74E8AD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9,354.78</w:t>
            </w:r>
          </w:p>
        </w:tc>
      </w:tr>
      <w:tr w:rsidR="000F7AD1" w:rsidRPr="000F7AD1" w14:paraId="33790F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7FA1B" w14:textId="1D5946D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2BD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nj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7E25F" w14:textId="5452EC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757.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4373E" w14:textId="232739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83279" w14:textId="46F589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03A2" w14:textId="61A475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757.18</w:t>
            </w:r>
          </w:p>
        </w:tc>
      </w:tr>
      <w:tr w:rsidR="000F7AD1" w:rsidRPr="000F7AD1" w14:paraId="64EE5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E37E7" w14:textId="7D35C54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37C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nat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9DFB" w14:textId="08890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88,987.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29588" w14:textId="11781D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F32BD" w14:textId="7C10DE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A3634" w14:textId="1F0905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88,987.76</w:t>
            </w:r>
          </w:p>
        </w:tc>
      </w:tr>
      <w:tr w:rsidR="000F7AD1" w:rsidRPr="000F7AD1" w14:paraId="084048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2B080" w14:textId="3837A8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9E4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pu-Lapu City (O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7D52A" w14:textId="4EC739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2,0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964D4" w14:textId="0F47E4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DF82E" w14:textId="1FDAF7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A40C" w14:textId="4B3DCE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2,035.00</w:t>
            </w:r>
          </w:p>
        </w:tc>
      </w:tr>
      <w:tr w:rsidR="000F7AD1" w:rsidRPr="000F7AD1" w14:paraId="75E116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96747" w14:textId="1D33D58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BE3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6288B" w14:textId="27EB98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13,427.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E28DA" w14:textId="184F40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1EA31" w14:textId="385799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24014" w14:textId="6047A3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13,427.04</w:t>
            </w:r>
          </w:p>
        </w:tc>
      </w:tr>
      <w:tr w:rsidR="000F7AD1" w:rsidRPr="000F7AD1" w14:paraId="10D04D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6B65C" w14:textId="376A50E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EC9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ride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F6B0C" w14:textId="1FA777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0,785.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A6DAB" w14:textId="6F3B13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E2FCF" w14:textId="55FFE6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E740" w14:textId="2843E9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0,785.14</w:t>
            </w:r>
          </w:p>
        </w:tc>
      </w:tr>
      <w:tr w:rsidR="000F7AD1" w:rsidRPr="000F7AD1" w14:paraId="33ED09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A6879" w14:textId="505D5A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6A8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buy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EC9B9" w14:textId="06B1B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98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DBDBD" w14:textId="334991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4B521" w14:textId="026E7C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5990A" w14:textId="5B4D9F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982.54</w:t>
            </w:r>
          </w:p>
        </w:tc>
      </w:tr>
      <w:tr w:rsidR="000F7AD1" w:rsidRPr="000F7AD1" w14:paraId="39494C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4BB97" w14:textId="4BF0D6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D5FF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dau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6F426" w14:textId="60BE76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2,028.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12DD8" w14:textId="6D200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8A1B7" w14:textId="6C7D2A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0D933" w14:textId="40B61B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2,028.56</w:t>
            </w:r>
          </w:p>
        </w:tc>
      </w:tr>
      <w:tr w:rsidR="000F7AD1" w:rsidRPr="000F7AD1" w14:paraId="1D4A94E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31A33" w14:textId="2553F02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101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del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BA98" w14:textId="7C360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222.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227F9" w14:textId="359EEE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2B42" w14:textId="18B2B9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C7ED5" w14:textId="1A5E99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222.62</w:t>
            </w:r>
          </w:p>
        </w:tc>
      </w:tr>
      <w:tr w:rsidR="000F7AD1" w:rsidRPr="000F7AD1" w14:paraId="28EA04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E8455" w14:textId="3A2841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78F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glan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1DDA" w14:textId="6D55B6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5,793.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00605" w14:textId="04BAA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3AEC8" w14:textId="0845D5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F4A4" w14:textId="4C575B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5,793.60</w:t>
            </w:r>
          </w:p>
        </w:tc>
      </w:tr>
      <w:tr w:rsidR="000F7AD1" w:rsidRPr="000F7AD1" w14:paraId="181D63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B5E90" w14:textId="4E707BF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798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albo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C669A" w14:textId="62BEC8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2,419.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D460" w14:textId="4BAD68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23B7" w14:textId="3DF66A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F1034" w14:textId="4559D5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2,419.68</w:t>
            </w:r>
          </w:p>
        </w:tc>
      </w:tr>
      <w:tr w:rsidR="000F7AD1" w:rsidRPr="000F7AD1" w14:paraId="43197A0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D38B4" w14:textId="22584D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531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N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11DA1" w14:textId="1F823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402.0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A8E57" w14:textId="4CE58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8C2E" w14:textId="24D40B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57BC0" w14:textId="02597A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402.09</w:t>
            </w:r>
          </w:p>
        </w:tc>
      </w:tr>
      <w:tr w:rsidR="000F7AD1" w:rsidRPr="000F7AD1" w14:paraId="2AB7436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C1485" w14:textId="3DAD57C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C1D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slo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D6E96" w14:textId="07B1F1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567.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593E" w14:textId="4CD2C1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76F7" w14:textId="4CFAD0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4BA99" w14:textId="67DE1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567.78</w:t>
            </w:r>
          </w:p>
        </w:tc>
      </w:tr>
      <w:tr w:rsidR="000F7AD1" w:rsidRPr="000F7AD1" w14:paraId="442AE0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13BED" w14:textId="4E31D3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4E2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E3F18" w14:textId="6035E6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899.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76D89" w14:textId="79C97B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1F73D" w14:textId="511B65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AA2A" w14:textId="4E7E2E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899.04</w:t>
            </w:r>
          </w:p>
        </w:tc>
      </w:tr>
      <w:tr w:rsidR="000F7AD1" w:rsidRPr="000F7AD1" w14:paraId="0DB6415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AE786" w14:textId="59C7846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0D0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amunga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C4A3" w14:textId="7089B9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5,257.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7A87" w14:textId="383538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E7AAA" w14:textId="1E44B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49BB4" w14:textId="2E4743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5,257.62</w:t>
            </w:r>
          </w:p>
        </w:tc>
      </w:tr>
      <w:tr w:rsidR="000F7AD1" w:rsidRPr="000F7AD1" w14:paraId="638404C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4ED96" w14:textId="7EEB9AF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B64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DD6AF" w14:textId="7A419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393.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1C067" w14:textId="3C7976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F1E89" w14:textId="592039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55EB" w14:textId="4CF34F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393.88</w:t>
            </w:r>
          </w:p>
        </w:tc>
      </w:tr>
      <w:tr w:rsidR="000F7AD1" w:rsidRPr="000F7AD1" w14:paraId="33B13AC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8B337" w14:textId="2D375F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02C2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AD8F1" w14:textId="19FCA4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4,837.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6A4B" w14:textId="24F556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7A9CB" w14:textId="574D28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9B5D3" w14:textId="1E9498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4,837.56</w:t>
            </w:r>
          </w:p>
        </w:tc>
      </w:tr>
      <w:tr w:rsidR="000F7AD1" w:rsidRPr="000F7AD1" w14:paraId="348E92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8463F" w14:textId="45A401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BBE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mb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91E82" w14:textId="5021D2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4,068.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43DEA" w14:textId="745108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807EF" w14:textId="6EDC9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53212" w14:textId="3EF5DB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4,068.04</w:t>
            </w:r>
          </w:p>
        </w:tc>
      </w:tr>
      <w:tr w:rsidR="000F7AD1" w:rsidRPr="000F7AD1" w14:paraId="14842E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C5699" w14:textId="78E088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30E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422C7" w14:textId="4AFB8B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45,285.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EFF4" w14:textId="348B82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3E4F" w14:textId="0D545D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07EE" w14:textId="42EEED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45,285.62</w:t>
            </w:r>
          </w:p>
        </w:tc>
      </w:tr>
      <w:tr w:rsidR="000F7AD1" w:rsidRPr="000F7AD1" w14:paraId="5D4B0A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EF93C" w14:textId="63202FC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C3E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rancis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A13D8" w14:textId="5645E6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628.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83AF4" w14:textId="4AF366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A9BA7" w14:textId="23E57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216A1" w14:textId="229B24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628.32</w:t>
            </w:r>
          </w:p>
        </w:tc>
      </w:tr>
      <w:tr w:rsidR="000F7AD1" w:rsidRPr="000F7AD1" w14:paraId="2DDB302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B803F" w14:textId="34DB0B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3B5D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emig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1754" w14:textId="24AA3A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640.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2A36A" w14:textId="4A1ECF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18A9" w14:textId="10D7C7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2EEAC" w14:textId="56887A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640.18</w:t>
            </w:r>
          </w:p>
        </w:tc>
      </w:tr>
      <w:tr w:rsidR="000F7AD1" w:rsidRPr="000F7AD1" w14:paraId="58B8F9E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3F335" w14:textId="4CC130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60F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F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6992E" w14:textId="72E454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612.1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F2BD6" w14:textId="76C84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19E71" w14:textId="10E2F3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80588" w14:textId="36A9E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612.17</w:t>
            </w:r>
          </w:p>
        </w:tc>
      </w:tr>
      <w:tr w:rsidR="000F7AD1" w:rsidRPr="000F7AD1" w14:paraId="1FB171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75E3E" w14:textId="2E8F15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756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nd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EF28" w14:textId="3306E3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4,257.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689CE" w14:textId="026F16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1671E" w14:textId="1274AC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DEE72" w14:textId="77C89E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4,257.46</w:t>
            </w:r>
          </w:p>
        </w:tc>
      </w:tr>
      <w:tr w:rsidR="000F7AD1" w:rsidRPr="000F7AD1" w14:paraId="2C787F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36AD0" w14:textId="66788B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5B3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FF9B" w14:textId="3954E3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6,592.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3A6E5" w14:textId="7C76E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518B" w14:textId="3280AC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1DBC" w14:textId="14781D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6,592.14</w:t>
            </w:r>
          </w:p>
        </w:tc>
      </w:tr>
      <w:tr w:rsidR="000F7AD1" w:rsidRPr="000F7AD1" w14:paraId="483E8F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ABDE7" w14:textId="5F21349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3FA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825B7" w14:textId="132D96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7,487.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BC8B4" w14:textId="3002FA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F7875" w14:textId="045635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CFCE5" w14:textId="75FB5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7,487.82</w:t>
            </w:r>
          </w:p>
        </w:tc>
      </w:tr>
      <w:tr w:rsidR="000F7AD1" w:rsidRPr="000F7AD1" w14:paraId="3C0CFA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A2441" w14:textId="46637E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D86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b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2B317" w14:textId="2C1CC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37,881.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3B4B" w14:textId="3FFD4E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88018" w14:textId="6CA1EF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6D602" w14:textId="36420E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37,881.72</w:t>
            </w:r>
          </w:p>
        </w:tc>
      </w:tr>
      <w:tr w:rsidR="000F7AD1" w:rsidRPr="000F7AD1" w14:paraId="234702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1F9CF" w14:textId="1F3F64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953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bue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56DC" w14:textId="2F88BF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8,936.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BF40B" w14:textId="735102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DED5C" w14:textId="27783B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7D870" w14:textId="2A4AEF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8,936.22</w:t>
            </w:r>
          </w:p>
        </w:tc>
      </w:tr>
      <w:tr w:rsidR="000F7AD1" w:rsidRPr="000F7AD1" w14:paraId="71BC67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52794" w14:textId="17DDBFC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C56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C383D" w14:textId="5D5670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4,826.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64F2F" w14:textId="37C5CE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87B71" w14:textId="075DD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46ED3" w14:textId="459914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4,826.40</w:t>
            </w:r>
          </w:p>
        </w:tc>
      </w:tr>
      <w:tr w:rsidR="000F7AD1" w:rsidRPr="000F7AD1" w14:paraId="7A5CF7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DF61E" w14:textId="1CADE68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7CA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led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2030" w14:textId="0B8C7A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1,004.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C38E" w14:textId="0788D3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EAA3" w14:textId="72E97C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45710" w14:textId="033A66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1,004.24</w:t>
            </w:r>
          </w:p>
        </w:tc>
      </w:tr>
      <w:tr w:rsidR="000F7AD1" w:rsidRPr="000F7AD1" w14:paraId="0EA565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2987E" w14:textId="727553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10E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30E4" w14:textId="6CE632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7,453.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37891" w14:textId="618CE3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0F12" w14:textId="5F4278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FE874" w14:textId="09AF96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7,453.78</w:t>
            </w:r>
          </w:p>
        </w:tc>
      </w:tr>
      <w:tr w:rsidR="000F7AD1" w:rsidRPr="000F7AD1" w14:paraId="091439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31A7D" w14:textId="3027F96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C22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6521" w14:textId="3B8E1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0,60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E642D" w14:textId="6219DB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5ED3D" w14:textId="5F7465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AFD4E" w14:textId="1F95AB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0,606.38</w:t>
            </w:r>
          </w:p>
        </w:tc>
      </w:tr>
      <w:tr w:rsidR="000F7AD1" w:rsidRPr="000F7AD1" w14:paraId="68B2ED1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DCBB6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iquijo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0D500C" w14:textId="62BE910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70,273.3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C4A26C" w14:textId="07C54E8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97B658" w14:textId="3FDFCCC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3B0EC9" w14:textId="7D43C8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70,273.30</w:t>
            </w:r>
          </w:p>
        </w:tc>
      </w:tr>
      <w:tr w:rsidR="000F7AD1" w:rsidRPr="000F7AD1" w14:paraId="1F98A5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D79EC" w14:textId="2C6D8FF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B16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r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B1A74" w14:textId="7661EC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118.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88E3" w14:textId="21EF0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A67DF" w14:textId="1A9150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FB613" w14:textId="190029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118.48</w:t>
            </w:r>
          </w:p>
        </w:tc>
      </w:tr>
      <w:tr w:rsidR="000F7AD1" w:rsidRPr="000F7AD1" w14:paraId="4140CD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3E5F7" w14:textId="3654BF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9FB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9694D" w14:textId="6E294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9,714.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98B10" w14:textId="0E18BB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8A15A" w14:textId="0A233B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F0E7" w14:textId="2FEF9B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9,714.82</w:t>
            </w:r>
          </w:p>
        </w:tc>
      </w:tr>
      <w:tr w:rsidR="000F7AD1" w:rsidRPr="000F7AD1" w14:paraId="467975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1EDBA" w14:textId="162BC2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9F4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quij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5BD1F" w14:textId="749BD4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0,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3A50" w14:textId="38B7C9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ABFB1" w14:textId="346A26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8BEB8" w14:textId="7D093C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0,440.00</w:t>
            </w:r>
          </w:p>
        </w:tc>
      </w:tr>
      <w:tr w:rsidR="000F7AD1" w:rsidRPr="000F7AD1" w14:paraId="12B370E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8F09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egros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52AF57" w14:textId="14A7DAB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871,207.0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1D7851" w14:textId="6835202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9DA1DB" w14:textId="0631441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570DA6" w14:textId="48D8A6B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871,207.02</w:t>
            </w:r>
          </w:p>
        </w:tc>
      </w:tr>
      <w:tr w:rsidR="000F7AD1" w:rsidRPr="000F7AD1" w14:paraId="76DAC6BF"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8FEE7FF" w14:textId="3A7F7C9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6DD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Negros Ori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0FD3E" w14:textId="6CB17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62,622.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F5D6" w14:textId="5AD5DF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6E311" w14:textId="6A316D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D23A" w14:textId="7BD978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62,622.13</w:t>
            </w:r>
          </w:p>
        </w:tc>
      </w:tr>
      <w:tr w:rsidR="000F7AD1" w:rsidRPr="000F7AD1" w14:paraId="44EB23F6"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20778C2" w14:textId="60E7E04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08F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y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15B4" w14:textId="5E1080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6,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D4913" w14:textId="67B777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179A" w14:textId="7FEA99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B1D2E" w14:textId="5E439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6,940.00</w:t>
            </w:r>
          </w:p>
        </w:tc>
      </w:tr>
      <w:tr w:rsidR="000F7AD1" w:rsidRPr="000F7AD1" w14:paraId="31BBB4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F5B54" w14:textId="62CE27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F59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9F909" w14:textId="322E59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4,7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3D78A" w14:textId="4FC84B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99FC" w14:textId="714A65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00BA6" w14:textId="2CD3A0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4,790.00</w:t>
            </w:r>
          </w:p>
        </w:tc>
      </w:tr>
      <w:tr w:rsidR="000F7AD1" w:rsidRPr="000F7AD1" w14:paraId="2FE4B3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85A23" w14:textId="4DC6E1B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696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doy (Paya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054C1" w14:textId="3265EB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9,557.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03007" w14:textId="0E0642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F540F" w14:textId="35E535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8AEBF" w14:textId="0EACD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9,557.64</w:t>
            </w:r>
          </w:p>
        </w:tc>
      </w:tr>
      <w:tr w:rsidR="000F7AD1" w:rsidRPr="000F7AD1" w14:paraId="3489B5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40E92" w14:textId="17CB7CC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FFD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la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FED21" w14:textId="20EB1E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89,469.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8DFA9" w14:textId="6B7F03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9139D" w14:textId="7807A6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230E0" w14:textId="2BDF49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89,469.32</w:t>
            </w:r>
          </w:p>
        </w:tc>
      </w:tr>
      <w:tr w:rsidR="000F7AD1" w:rsidRPr="000F7AD1" w14:paraId="03C764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E5F51" w14:textId="300F53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B74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guet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9D64A" w14:textId="65F245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662.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C31A" w14:textId="62B56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9DB4" w14:textId="73638F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1D364" w14:textId="3631ED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662.78</w:t>
            </w:r>
          </w:p>
        </w:tc>
      </w:tr>
      <w:tr w:rsidR="000F7AD1" w:rsidRPr="000F7AD1" w14:paraId="242921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2371A" w14:textId="346BFB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8A8D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Guihul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19253" w14:textId="4BD15A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9,807.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754AB" w14:textId="17CED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7E7C8" w14:textId="499C1D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BE52" w14:textId="4797F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9,807.18</w:t>
            </w:r>
          </w:p>
        </w:tc>
      </w:tr>
      <w:tr w:rsidR="000F7AD1" w:rsidRPr="000F7AD1" w14:paraId="648B59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2A563" w14:textId="2BB0CAE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F99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95D71" w14:textId="037229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972.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87B2" w14:textId="62987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CBB17" w14:textId="6F8191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22BEA" w14:textId="72E40B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972.10</w:t>
            </w:r>
          </w:p>
        </w:tc>
      </w:tr>
      <w:tr w:rsidR="000F7AD1" w:rsidRPr="000F7AD1" w14:paraId="0BAF10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A8F70" w14:textId="319AAF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D8A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C213E" w14:textId="5F101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2,011.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42962" w14:textId="703FEE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4509F" w14:textId="45A390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5AA31" w14:textId="26B0FA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2,011.48</w:t>
            </w:r>
          </w:p>
        </w:tc>
      </w:tr>
      <w:tr w:rsidR="000F7AD1" w:rsidRPr="000F7AD1" w14:paraId="4DBE74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9FB1B" w14:textId="6E833C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31B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juy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32ADB" w14:textId="7D6F17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3,020.8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FE3CF" w14:textId="2BEE89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34447" w14:textId="27FD00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F4DF4" w14:textId="05D1C4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3,020.85</w:t>
            </w:r>
          </w:p>
        </w:tc>
      </w:tr>
      <w:tr w:rsidR="000F7AD1" w:rsidRPr="000F7AD1" w14:paraId="10C6FA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D79BE" w14:textId="5B6DAE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430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atal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036F" w14:textId="7BEEDC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AAA9D" w14:textId="7B912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03B73" w14:textId="5FB79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92A1" w14:textId="5F00BD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2,500.00</w:t>
            </w:r>
          </w:p>
        </w:tc>
      </w:tr>
      <w:tr w:rsidR="000F7AD1" w:rsidRPr="000F7AD1" w14:paraId="50E257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3AC7C" w14:textId="3A5F9E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D89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a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E77B2" w14:textId="3A38FC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262.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2A2C9" w14:textId="17A5BE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B88F" w14:textId="2BD3C0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420FD" w14:textId="72D4D1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262.46</w:t>
            </w:r>
          </w:p>
        </w:tc>
      </w:tr>
      <w:tr w:rsidR="000F7AD1" w:rsidRPr="000F7AD1" w14:paraId="4D3A63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642BB" w14:textId="696E65F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AAD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n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9FE83" w14:textId="63DF15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0,987.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5E985" w14:textId="686186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C4598" w14:textId="3293E9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AD7C" w14:textId="6F1F5D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0,987.48</w:t>
            </w:r>
          </w:p>
        </w:tc>
      </w:tr>
      <w:tr w:rsidR="000F7AD1" w:rsidRPr="000F7AD1" w14:paraId="6133C3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53252" w14:textId="2158D1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851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C646F" w14:textId="495EB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6,143.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5DF9A" w14:textId="637431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DDE8" w14:textId="391B4A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C148" w14:textId="1D687C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6,143.60</w:t>
            </w:r>
          </w:p>
        </w:tc>
      </w:tr>
      <w:tr w:rsidR="000F7AD1" w:rsidRPr="000F7AD1" w14:paraId="6E13F7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6046E" w14:textId="4C8E82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4C0C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lehermo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9EAB" w14:textId="6D960C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92,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4B4F4" w14:textId="537A2D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EBC46" w14:textId="23E8F7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95C9" w14:textId="36DCC0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92,860.00</w:t>
            </w:r>
          </w:p>
        </w:tc>
      </w:tr>
      <w:tr w:rsidR="000F7AD1" w:rsidRPr="000F7AD1" w14:paraId="307E5A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83ABC" w14:textId="4DE3537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1EF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mboangu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ECE7B" w14:textId="6CC6F8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0,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4269D" w14:textId="5B6DA9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A3E62" w14:textId="5B0A1C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81E46" w14:textId="54A31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0,600.00</w:t>
            </w:r>
          </w:p>
        </w:tc>
      </w:tr>
      <w:tr w:rsidR="000F7AD1" w:rsidRPr="000F7AD1" w14:paraId="16BE7C6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A56DFE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I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D822B7" w14:textId="53F666C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057,285.03</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B8AE1C" w14:textId="5FC1E13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6FC23BD" w14:textId="57D8102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22,270.00</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1F3F302" w14:textId="3955BF7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979,555.03</w:t>
            </w:r>
          </w:p>
        </w:tc>
      </w:tr>
      <w:tr w:rsidR="000F7AD1" w:rsidRPr="000F7AD1" w14:paraId="47D329F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B74BB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ilir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E18713" w14:textId="3AEE6BF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2,286.2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07AF95" w14:textId="01CEE3C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E7AC24" w14:textId="33A8C28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C39FB9" w14:textId="5F9007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2,286.21</w:t>
            </w:r>
          </w:p>
        </w:tc>
      </w:tr>
      <w:tr w:rsidR="000F7AD1" w:rsidRPr="000F7AD1" w14:paraId="2BBBF3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EBF12" w14:textId="336DC9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4DC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li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2DDA" w14:textId="1956A4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759.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DF20A" w14:textId="2A20C7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B4E8F" w14:textId="3EED9E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1B78F" w14:textId="2CD3E6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759.42</w:t>
            </w:r>
          </w:p>
        </w:tc>
      </w:tr>
      <w:tr w:rsidR="000F7AD1" w:rsidRPr="000F7AD1" w14:paraId="4AC0F8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EBCCF" w14:textId="583566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E30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ibi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87A4" w14:textId="3B53DF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E7079" w14:textId="5B8650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C040" w14:textId="204FB7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53F79" w14:textId="34770C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r>
      <w:tr w:rsidR="000F7AD1" w:rsidRPr="000F7AD1" w14:paraId="784565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E7DF0" w14:textId="561F306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24F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l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2A53" w14:textId="171B04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B7955" w14:textId="09E25F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AA126" w14:textId="0EB132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FE86" w14:textId="4B42E8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657B40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35043" w14:textId="60DBF3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AE3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pi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775B" w14:textId="4679A6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5,8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9937C" w14:textId="218649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C314" w14:textId="5D5702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7B799" w14:textId="5D8FBD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5,895.00</w:t>
            </w:r>
          </w:p>
        </w:tc>
      </w:tr>
      <w:tr w:rsidR="000F7AD1" w:rsidRPr="000F7AD1" w14:paraId="47E980E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681E2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East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591867" w14:textId="5F8B6AE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588,265.2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0A12A5" w14:textId="0003835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79F4A6" w14:textId="24BB788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9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4AB3A54" w14:textId="415710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01,165.22</w:t>
            </w:r>
          </w:p>
        </w:tc>
      </w:tr>
      <w:tr w:rsidR="000F7AD1" w:rsidRPr="000F7AD1" w14:paraId="7DA81E5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41130" w14:textId="441AFF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439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East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EB87" w14:textId="370F4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1.1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A5BFB" w14:textId="248B43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78007" w14:textId="0BE48B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7034" w14:textId="43ECB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1.17</w:t>
            </w:r>
          </w:p>
        </w:tc>
      </w:tr>
      <w:tr w:rsidR="000F7AD1" w:rsidRPr="000F7AD1" w14:paraId="0CF06F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0797F" w14:textId="6B48F2D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1D6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oro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E880C" w14:textId="44EB64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5F27A" w14:textId="05303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3FC0E" w14:textId="16B020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94E5F" w14:textId="59D6F9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r>
      <w:tr w:rsidR="000F7AD1" w:rsidRPr="000F7AD1" w14:paraId="2A47B64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524CD" w14:textId="2732FB7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1DA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52213" w14:textId="54D87E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9270B" w14:textId="40485D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B9974" w14:textId="45A0B8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C36A" w14:textId="3A82E4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r>
      <w:tr w:rsidR="000F7AD1" w:rsidRPr="000F7AD1" w14:paraId="736820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812D1" w14:textId="4A90B9B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693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ipap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C0CB8" w14:textId="52905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0C383" w14:textId="5CAA5F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95C2C" w14:textId="4BD571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1C6E5" w14:textId="56E1B1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00.00</w:t>
            </w:r>
          </w:p>
        </w:tc>
      </w:tr>
      <w:tr w:rsidR="000F7AD1" w:rsidRPr="000F7AD1" w14:paraId="55A8BA4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2EBFF" w14:textId="2B6BC6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48A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por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BBDFE" w14:textId="3A7957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9,86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95BC" w14:textId="6EF060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2CAE" w14:textId="7A6575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F1D0" w14:textId="7CB803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9,868.75</w:t>
            </w:r>
          </w:p>
        </w:tc>
      </w:tr>
      <w:tr w:rsidR="000F7AD1" w:rsidRPr="000F7AD1" w14:paraId="01ACCE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E865D" w14:textId="3A77DAF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578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AA55F" w14:textId="4EA684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13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7265F" w14:textId="0EB3F3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7E3E7" w14:textId="31F8CC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EE325" w14:textId="24A79A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138.90</w:t>
            </w:r>
          </w:p>
        </w:tc>
      </w:tr>
      <w:tr w:rsidR="000F7AD1" w:rsidRPr="000F7AD1" w14:paraId="31049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F2024" w14:textId="4CEF538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0E5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2F9E3" w14:textId="6D025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6C68" w14:textId="6D0683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9DD5" w14:textId="7BB8DE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3DC3B" w14:textId="046674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65.00</w:t>
            </w:r>
          </w:p>
        </w:tc>
      </w:tr>
      <w:tr w:rsidR="000F7AD1" w:rsidRPr="000F7AD1" w14:paraId="146030E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ADE82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ey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AF6C65" w14:textId="5D9DF6F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517,894.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DE24D3" w14:textId="03D347E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378D18" w14:textId="5906F54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8,37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C2C8E69" w14:textId="3333DB1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666,264.75</w:t>
            </w:r>
          </w:p>
        </w:tc>
      </w:tr>
      <w:tr w:rsidR="000F7AD1" w:rsidRPr="000F7AD1" w14:paraId="4F866B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1EBAF" w14:textId="67687F7B" w:rsidR="000F7AD1" w:rsidRPr="000F7AD1" w:rsidRDefault="000F7AD1" w:rsidP="000F7AD1">
            <w:pPr>
              <w:spacing w:after="0"/>
              <w:ind w:left="28" w:right="28"/>
              <w:rPr>
                <w:rFonts w:ascii="Arial Narrow" w:hAnsi="Arial Narrow"/>
                <w:b/>
                <w:b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B6E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BA4E8" w14:textId="34A046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013.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21C9" w14:textId="3B5AA4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0897" w14:textId="34EC53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16A43" w14:textId="36261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013.40</w:t>
            </w:r>
          </w:p>
        </w:tc>
      </w:tr>
      <w:tr w:rsidR="000F7AD1" w:rsidRPr="000F7AD1" w14:paraId="4895D7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E3B96" w14:textId="6E33662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0DD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clob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0785D" w14:textId="7D994B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56,523.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6514B" w14:textId="6662BA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64FD" w14:textId="3097A5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2757" w14:textId="22FBEB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56,523.34</w:t>
            </w:r>
          </w:p>
        </w:tc>
      </w:tr>
      <w:tr w:rsidR="000F7AD1" w:rsidRPr="000F7AD1" w14:paraId="76E217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CDBC1" w14:textId="359187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746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l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53F67" w14:textId="265633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6,139.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25AB" w14:textId="4A2BED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7BD08" w14:textId="45173E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BA052" w14:textId="4621C1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6,139.98</w:t>
            </w:r>
          </w:p>
        </w:tc>
      </w:tr>
      <w:tr w:rsidR="000F7AD1" w:rsidRPr="000F7AD1" w14:paraId="3C1E74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B0D1C" w14:textId="180D40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2DE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au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9A946" w14:textId="2D35FD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7,840.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BD9D" w14:textId="286C2F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A326A" w14:textId="1D6794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CC215" w14:textId="6268C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7,840.32</w:t>
            </w:r>
          </w:p>
        </w:tc>
      </w:tr>
      <w:tr w:rsidR="000F7AD1" w:rsidRPr="000F7AD1" w14:paraId="536240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BEAAB" w14:textId="67E2A1B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6A1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gam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FDC4" w14:textId="4ECFBD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E12AE" w14:textId="2D148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FA330" w14:textId="730D8A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1339" w14:textId="0E574D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r>
      <w:tr w:rsidR="000F7AD1" w:rsidRPr="000F7AD1" w14:paraId="346FA20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83E48" w14:textId="463BB1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A3F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8A7EF" w14:textId="3CFD5E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537D" w14:textId="67294D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2D02F" w14:textId="0A4B07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95285" w14:textId="471748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r>
      <w:tr w:rsidR="000F7AD1" w:rsidRPr="000F7AD1" w14:paraId="3A2CB6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83EC9" w14:textId="6352498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D87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ul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4C15F" w14:textId="14EFB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B1394" w14:textId="15B4F8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B0C33" w14:textId="218571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FEEE6" w14:textId="04421B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80.00</w:t>
            </w:r>
          </w:p>
        </w:tc>
      </w:tr>
      <w:tr w:rsidR="000F7AD1" w:rsidRPr="000F7AD1" w14:paraId="41BE5E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DBCB8" w14:textId="772872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DC6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7EA8C" w14:textId="7B551B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DC264" w14:textId="6AA8DB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65C0" w14:textId="234936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72E0C" w14:textId="540E93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r>
      <w:tr w:rsidR="000F7AD1" w:rsidRPr="000F7AD1" w14:paraId="67B76AC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E9ED6" w14:textId="4E3A87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059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yor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605DF" w14:textId="4972A0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BF913" w14:textId="6907EE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4F86" w14:textId="29C09A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AD12D" w14:textId="643139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r>
      <w:tr w:rsidR="000F7AD1" w:rsidRPr="000F7AD1" w14:paraId="085AA3D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981A3" w14:textId="4F6AF42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EF6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20E2B" w14:textId="311D31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5014" w14:textId="1E953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ADB8B" w14:textId="49A8DA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8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539E3" w14:textId="003C6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80.00</w:t>
            </w:r>
          </w:p>
        </w:tc>
      </w:tr>
      <w:tr w:rsidR="000F7AD1" w:rsidRPr="000F7AD1" w14:paraId="6E5E7C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D2C6E" w14:textId="2866A0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E34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u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248F0" w14:textId="0154A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4DFEC" w14:textId="781086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F5E8B" w14:textId="741AC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AAD14" w14:textId="3C57E8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3AE8C35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203B1" w14:textId="137213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467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44D6D" w14:textId="11BB32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5,14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B278A" w14:textId="2EB8C7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8A3E9" w14:textId="10ED8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0620" w14:textId="20D4AB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5,144.00</w:t>
            </w:r>
          </w:p>
        </w:tc>
      </w:tr>
      <w:tr w:rsidR="000F7AD1" w:rsidRPr="000F7AD1" w14:paraId="3A33BEC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B49B6" w14:textId="19BE070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781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b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BF954" w14:textId="27A7DD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8F398" w14:textId="63037D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CD3D" w14:textId="0289AE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F476B" w14:textId="665F3F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87.86</w:t>
            </w:r>
          </w:p>
        </w:tc>
      </w:tr>
      <w:tr w:rsidR="000F7AD1" w:rsidRPr="000F7AD1" w14:paraId="746251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B534D" w14:textId="6F1F066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79D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g-o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3E75" w14:textId="5EBF8A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384.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0A48" w14:textId="5DE5FE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36F0E" w14:textId="45142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85283" w14:textId="750457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384.25</w:t>
            </w:r>
          </w:p>
        </w:tc>
      </w:tr>
      <w:tr w:rsidR="000F7AD1" w:rsidRPr="000F7AD1" w14:paraId="533DEE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BEA96" w14:textId="429C2E5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3635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moc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7F620" w14:textId="40E5D3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EF88" w14:textId="4DCF0F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7204E" w14:textId="61076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F1965" w14:textId="33E215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363630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63BB3" w14:textId="035E8D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D09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om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165C8" w14:textId="6CF7E3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819F" w14:textId="48FCC5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940B" w14:textId="50EBD8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3753" w14:textId="3108B2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r>
      <w:tr w:rsidR="000F7AD1" w:rsidRPr="000F7AD1" w14:paraId="0DCF7F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CBA28" w14:textId="35A7EA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E6C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uy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54BC9" w14:textId="63CD4C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8,866.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944BF" w14:textId="360137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F2E6D" w14:textId="05EE06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D9AD" w14:textId="5358D0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8,866.93</w:t>
            </w:r>
          </w:p>
        </w:tc>
      </w:tr>
      <w:tr w:rsidR="000F7AD1" w:rsidRPr="000F7AD1" w14:paraId="7609C9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170FA" w14:textId="1135CE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806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F9A48" w14:textId="2E9FAE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E7554" w14:textId="21211A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E1B2" w14:textId="6020AC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A3CC2" w14:textId="5B7162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r>
      <w:tr w:rsidR="000F7AD1" w:rsidRPr="000F7AD1" w14:paraId="71EE40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78FFF" w14:textId="27E14C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C22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d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57AC0" w14:textId="655959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F39C" w14:textId="322568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89C09" w14:textId="4646F0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3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6E28F" w14:textId="514315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300.00</w:t>
            </w:r>
          </w:p>
        </w:tc>
      </w:tr>
      <w:tr w:rsidR="000F7AD1" w:rsidRPr="000F7AD1" w14:paraId="123042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C6CD4" w14:textId="158EA5C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7E0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op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4B67" w14:textId="2036E0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F8184" w14:textId="1963D4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8694B" w14:textId="5EE93E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C0889" w14:textId="013A9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0.00</w:t>
            </w:r>
          </w:p>
        </w:tc>
      </w:tr>
      <w:tr w:rsidR="000F7AD1" w:rsidRPr="000F7AD1" w14:paraId="05DB2A1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79635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orth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E60C87" w14:textId="3811A95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19,750.5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7B68CA" w14:textId="16C285F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6FEDBE" w14:textId="4099805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0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005C22" w14:textId="39E5D00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34,750.54</w:t>
            </w:r>
          </w:p>
        </w:tc>
      </w:tr>
      <w:tr w:rsidR="000F7AD1" w:rsidRPr="000F7AD1" w14:paraId="37CE8E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B895B" w14:textId="4069F71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13F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North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AABD0" w14:textId="629F15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07.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E37CF" w14:textId="3CAB0A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FD398" w14:textId="349AF1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54E6E" w14:textId="1A6ACD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07.68</w:t>
            </w:r>
          </w:p>
        </w:tc>
      </w:tr>
      <w:tr w:rsidR="000F7AD1" w:rsidRPr="000F7AD1" w14:paraId="426F74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F5C5C" w14:textId="0E5C46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6FD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l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AE4E" w14:textId="17E9A7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2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E5F1" w14:textId="73055C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0EEB" w14:textId="5884E0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01F9" w14:textId="3811CE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210.00</w:t>
            </w:r>
          </w:p>
        </w:tc>
      </w:tr>
      <w:tr w:rsidR="000F7AD1" w:rsidRPr="000F7AD1" w14:paraId="3C87DB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7A09D" w14:textId="1E3338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97A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BED65" w14:textId="52525A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60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057E" w14:textId="154BF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2AFC1" w14:textId="509917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D580D" w14:textId="6E3C4D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605.00</w:t>
            </w:r>
          </w:p>
        </w:tc>
      </w:tr>
      <w:tr w:rsidR="000F7AD1" w:rsidRPr="000F7AD1" w14:paraId="34F050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A91EA" w14:textId="1A717E5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C95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ar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6D541" w14:textId="3C6FA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0,912.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FFC6D" w14:textId="148CFE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3A4F5" w14:textId="5A244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C3028" w14:textId="21D0D4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0,912.86</w:t>
            </w:r>
          </w:p>
        </w:tc>
      </w:tr>
      <w:tr w:rsidR="000F7AD1" w:rsidRPr="000F7AD1" w14:paraId="311B44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167F6" w14:textId="636B582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02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veza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053C4" w14:textId="43A2CD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7,2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A3ED8" w14:textId="5F066B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994FC" w14:textId="441D6B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565B2" w14:textId="61575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7,212.00</w:t>
            </w:r>
          </w:p>
        </w:tc>
      </w:tr>
      <w:tr w:rsidR="000F7AD1" w:rsidRPr="000F7AD1" w14:paraId="4B6760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2EBAD" w14:textId="6DEED96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845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pe de Ve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60B8A" w14:textId="2E4AE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731D" w14:textId="377A34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E1266" w14:textId="7049DF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4BE59" w14:textId="4B6727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00</w:t>
            </w:r>
          </w:p>
        </w:tc>
      </w:tr>
      <w:tr w:rsidR="000F7AD1" w:rsidRPr="000F7AD1" w14:paraId="0AFB9F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6BE46" w14:textId="4F62609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E63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0785" w14:textId="2CCE88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D6669" w14:textId="42FAB0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EB5F8" w14:textId="136949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7AD2D" w14:textId="3C3560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140.00</w:t>
            </w:r>
          </w:p>
        </w:tc>
      </w:tr>
      <w:tr w:rsidR="000F7AD1" w:rsidRPr="000F7AD1" w14:paraId="2BF74C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28042" w14:textId="66D138D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F5B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ub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3F8BC" w14:textId="10437A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A4122" w14:textId="07DE0E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15A25" w14:textId="58375A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BF80A" w14:textId="56052A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00</w:t>
            </w:r>
          </w:p>
        </w:tc>
      </w:tr>
      <w:tr w:rsidR="000F7AD1" w:rsidRPr="000F7AD1" w14:paraId="64F8C06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8800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West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6356F3" w14:textId="62BA75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070,604.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0BB3CB" w14:textId="6C7AA40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FD54FA" w14:textId="286D98B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8,5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B1D9AD" w14:textId="024EC25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179,104.82</w:t>
            </w:r>
          </w:p>
        </w:tc>
      </w:tr>
      <w:tr w:rsidR="000F7AD1" w:rsidRPr="000F7AD1" w14:paraId="0975FF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A0151" w14:textId="2283600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148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West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1B348" w14:textId="2E70A1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56.4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7C466" w14:textId="7043B9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63E79" w14:textId="7E5163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4B07" w14:textId="71B4D0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56.41</w:t>
            </w:r>
          </w:p>
        </w:tc>
      </w:tr>
      <w:tr w:rsidR="000F7AD1" w:rsidRPr="000F7AD1" w14:paraId="060F57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0B3F9" w14:textId="40BABB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520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bay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75F83" w14:textId="520DB9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9,8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7E241" w14:textId="155BAF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FC443" w14:textId="23B953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9005A" w14:textId="30F3E2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9,825.00</w:t>
            </w:r>
          </w:p>
        </w:tc>
      </w:tr>
      <w:tr w:rsidR="000F7AD1" w:rsidRPr="000F7AD1" w14:paraId="341A84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D0CC4" w14:textId="174D5A7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F7C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nd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10359" w14:textId="1F6B73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3197" w14:textId="267F50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D59E6" w14:textId="32EE6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ECA0F" w14:textId="6079D3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r>
      <w:tr w:rsidR="000F7AD1" w:rsidRPr="000F7AD1" w14:paraId="5B5505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88713" w14:textId="3CC5972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2CD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ugu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FF80B" w14:textId="76EE0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9.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B7B4A" w14:textId="2CFD0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58FB0" w14:textId="377F27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6298E" w14:textId="26621B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9.12</w:t>
            </w:r>
          </w:p>
        </w:tc>
      </w:tr>
      <w:tr w:rsidR="000F7AD1" w:rsidRPr="000F7AD1" w14:paraId="3BA93C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1D6D2" w14:textId="1CBB214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B1AC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ga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EC14C" w14:textId="303574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A5042" w14:textId="6D1971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5D10B" w14:textId="1BF1AB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8,5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1370A" w14:textId="76F21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8,500.00</w:t>
            </w:r>
          </w:p>
        </w:tc>
      </w:tr>
      <w:tr w:rsidR="000F7AD1" w:rsidRPr="000F7AD1" w14:paraId="0280B3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A1867" w14:textId="413F5C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712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ap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34E8" w14:textId="0519EE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204.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3668C" w14:textId="37FB4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E087" w14:textId="3FA116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F6273" w14:textId="5DFD38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204.52</w:t>
            </w:r>
          </w:p>
        </w:tc>
      </w:tr>
      <w:tr w:rsidR="000F7AD1" w:rsidRPr="000F7AD1" w14:paraId="5ED16A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66B38" w14:textId="5675DE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C022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rang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ACB70" w14:textId="02B077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86,20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B4F8B" w14:textId="561DC8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768C0" w14:textId="0B7AAE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A851D" w14:textId="0494D2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86,203.80</w:t>
            </w:r>
          </w:p>
        </w:tc>
      </w:tr>
      <w:tr w:rsidR="000F7AD1" w:rsidRPr="000F7AD1" w14:paraId="4B65FE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2565B" w14:textId="5C64B96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7A9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195C" w14:textId="753F13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956.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5B8EF" w14:textId="180C25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492DA" w14:textId="31ED14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2697F" w14:textId="246CA1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956.90</w:t>
            </w:r>
          </w:p>
        </w:tc>
      </w:tr>
      <w:tr w:rsidR="000F7AD1" w:rsidRPr="000F7AD1" w14:paraId="4BB998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A44B8" w14:textId="767131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B19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tbalo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2382F" w14:textId="454A21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8,659.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20C36" w14:textId="3361C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B42BE" w14:textId="43D86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C45AB" w14:textId="48B43C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8,659.86</w:t>
            </w:r>
          </w:p>
        </w:tc>
      </w:tr>
      <w:tr w:rsidR="000F7AD1" w:rsidRPr="000F7AD1" w14:paraId="2F0066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759E4" w14:textId="457611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050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 de B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36B4" w14:textId="3B5A75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793.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E5296" w14:textId="32D883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30B00" w14:textId="1884B6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D5EB" w14:textId="674005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793.29</w:t>
            </w:r>
          </w:p>
        </w:tc>
      </w:tr>
      <w:tr w:rsidR="000F7AD1" w:rsidRPr="000F7AD1" w14:paraId="07E989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566F2" w14:textId="1E32361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B37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C07D5" w14:textId="1138AB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66B3" w14:textId="65F274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19F39" w14:textId="43FF8B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5F80A" w14:textId="5DCA96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4642A7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DB71E" w14:textId="3FFD29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6C0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E8C0D" w14:textId="38E8A3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204.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AEEF" w14:textId="221B3A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6C2FE" w14:textId="442978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35EA4" w14:textId="1B6262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204.13</w:t>
            </w:r>
          </w:p>
        </w:tc>
      </w:tr>
      <w:tr w:rsidR="000F7AD1" w:rsidRPr="000F7AD1" w14:paraId="4A94076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265EA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outhern Ley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08F95E" w14:textId="7C81FBD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68,483.4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534B70" w14:textId="412179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81DBAE" w14:textId="482397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37,5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D593CE" w14:textId="140418C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5,983.49</w:t>
            </w:r>
          </w:p>
        </w:tc>
      </w:tr>
      <w:tr w:rsidR="000F7AD1" w:rsidRPr="000F7AD1" w14:paraId="39864E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CAB6C" w14:textId="7C37164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920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Southern 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28049" w14:textId="11D581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67.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03262" w14:textId="1F930D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9A67B" w14:textId="69AA66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47E18" w14:textId="513B86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67.56</w:t>
            </w:r>
          </w:p>
        </w:tc>
      </w:tr>
      <w:tr w:rsidR="000F7AD1" w:rsidRPr="000F7AD1" w14:paraId="355B236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EE8BB" w14:textId="7391343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332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a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1D650" w14:textId="01E7B6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111.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791AE" w14:textId="3050EC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9927" w14:textId="1D986F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C37F2" w14:textId="3BE305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111.92</w:t>
            </w:r>
          </w:p>
        </w:tc>
      </w:tr>
      <w:tr w:rsidR="000F7AD1" w:rsidRPr="000F7AD1" w14:paraId="433EAF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9A36D" w14:textId="0F6425C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F35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re 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2FC29" w14:textId="73B55D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0A1AA" w14:textId="00DE61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6B866" w14:textId="71005B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D906" w14:textId="7CE8E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680D09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8A518" w14:textId="0F0B49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26E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mas Oppu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03DF" w14:textId="379243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8454C" w14:textId="23B52A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52CB" w14:textId="34E605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01BF3" w14:textId="70D083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r>
      <w:tr w:rsidR="000F7AD1" w:rsidRPr="000F7AD1" w14:paraId="6D513E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EC79B" w14:textId="0A6461A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C6AF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a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1320C" w14:textId="2C307B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901.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9AA6F" w14:textId="19DF5B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C4761" w14:textId="62F736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B3306" w14:textId="7CEC1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901.86</w:t>
            </w:r>
          </w:p>
        </w:tc>
      </w:tr>
      <w:tr w:rsidR="000F7AD1" w:rsidRPr="000F7AD1" w14:paraId="466120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3CB5C" w14:textId="089B05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D6F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5F40" w14:textId="4D62A3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F73C" w14:textId="7D6B18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4A298" w14:textId="641EA8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5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8D58" w14:textId="7CB6A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500.00</w:t>
            </w:r>
          </w:p>
        </w:tc>
      </w:tr>
      <w:tr w:rsidR="000F7AD1" w:rsidRPr="000F7AD1" w14:paraId="030B55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B2BFA" w14:textId="060C51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2DA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EFC27" w14:textId="614C96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526.4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C1625" w14:textId="138920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A6934" w14:textId="6F58C2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2A89C" w14:textId="02992C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526.43</w:t>
            </w:r>
          </w:p>
        </w:tc>
      </w:tr>
      <w:tr w:rsidR="000F7AD1" w:rsidRPr="000F7AD1" w14:paraId="1461ECD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E62C0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X</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D33CAA1" w14:textId="31A7DA5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9,272,954.67</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6F17B45" w14:textId="57FF5E9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12FEC7" w14:textId="7B3633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C4E3BF" w14:textId="47DFCDA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9,272,954.67</w:t>
            </w:r>
          </w:p>
        </w:tc>
      </w:tr>
      <w:tr w:rsidR="000F7AD1" w:rsidRPr="000F7AD1" w14:paraId="200ED6F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C8589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oanga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FA5F56" w14:textId="1FF79F7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180,544.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28239B" w14:textId="6005BFA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EAE873" w14:textId="5619E7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E42FE8" w14:textId="298DCCB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180,544.00</w:t>
            </w:r>
          </w:p>
        </w:tc>
      </w:tr>
      <w:tr w:rsidR="000F7AD1" w:rsidRPr="000F7AD1" w14:paraId="297B12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9629F" w14:textId="3FF2D3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964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ungan (Leon T. Posti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E1FC0" w14:textId="04FDB9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FB17" w14:textId="1994C3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1823D" w14:textId="2CBF1C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E32AE" w14:textId="6AA88A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40.00</w:t>
            </w:r>
          </w:p>
        </w:tc>
      </w:tr>
      <w:tr w:rsidR="000F7AD1" w:rsidRPr="000F7AD1" w14:paraId="73D918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F26A2" w14:textId="5EE1A7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A15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gu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C4B93" w14:textId="778B0A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2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1E85" w14:textId="241400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9F2C" w14:textId="0DFD8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62012" w14:textId="0B8645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240.00</w:t>
            </w:r>
          </w:p>
        </w:tc>
      </w:tr>
      <w:tr w:rsidR="000F7AD1" w:rsidRPr="000F7AD1" w14:paraId="6E6A5F1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039D3" w14:textId="39257D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753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pit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D4ABF" w14:textId="35F930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6,19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6B42" w14:textId="78F9D8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B612" w14:textId="151841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8403" w14:textId="41A010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6,192.50</w:t>
            </w:r>
          </w:p>
        </w:tc>
      </w:tr>
      <w:tr w:rsidR="000F7AD1" w:rsidRPr="000F7AD1" w14:paraId="24721C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0282B" w14:textId="34A65E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1AF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pol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659E" w14:textId="70651D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3,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53E02" w14:textId="2DEB0A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8A3E0" w14:textId="39C777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9759" w14:textId="156CA9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3,960.00</w:t>
            </w:r>
          </w:p>
        </w:tc>
      </w:tr>
      <w:tr w:rsidR="000F7AD1" w:rsidRPr="000F7AD1" w14:paraId="1AD308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88AE9" w14:textId="04BB72C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5F14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od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E218" w14:textId="0F3076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FA07D" w14:textId="73E3D7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CB939" w14:textId="1D2B2D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A8311" w14:textId="05AFF4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960.00</w:t>
            </w:r>
          </w:p>
        </w:tc>
      </w:tr>
      <w:tr w:rsidR="000F7AD1" w:rsidRPr="000F7AD1" w14:paraId="15922A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36099" w14:textId="4A3D869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D9E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tal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9B4B" w14:textId="182A82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5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083AE" w14:textId="0C657F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89894" w14:textId="5637A0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254F5" w14:textId="61A943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560.00</w:t>
            </w:r>
          </w:p>
        </w:tc>
      </w:tr>
      <w:tr w:rsidR="000F7AD1" w:rsidRPr="000F7AD1" w14:paraId="77D3219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6CF7D" w14:textId="35895E1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2BB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se Dalman (Pon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7C74C" w14:textId="0EB47E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5780A" w14:textId="163437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AF1C5" w14:textId="78D1F7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001D" w14:textId="177200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200.00</w:t>
            </w:r>
          </w:p>
        </w:tc>
      </w:tr>
      <w:tr w:rsidR="000F7AD1" w:rsidRPr="000F7AD1" w14:paraId="5487DD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C7B83" w14:textId="0B8E347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B52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aw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7C9DF" w14:textId="3C28B3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85011" w14:textId="09F8A3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9723" w14:textId="34BF6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6D00B" w14:textId="523AE1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80.00</w:t>
            </w:r>
          </w:p>
        </w:tc>
      </w:tr>
      <w:tr w:rsidR="000F7AD1" w:rsidRPr="000F7AD1" w14:paraId="122958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B8D31" w14:textId="37E6134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4844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tip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FB19" w14:textId="3E0664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13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7B21E" w14:textId="288C17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9000A" w14:textId="6D6CA0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362FE" w14:textId="3E6BF8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132.00</w:t>
            </w:r>
          </w:p>
        </w:tc>
      </w:tr>
      <w:tr w:rsidR="000F7AD1" w:rsidRPr="000F7AD1" w14:paraId="0F53C2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9A9FE" w14:textId="4F221A5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B4C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AE158" w14:textId="1DBA93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D74B" w14:textId="5EEF3C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286C" w14:textId="054566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6785A" w14:textId="0DBC8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00.00</w:t>
            </w:r>
          </w:p>
        </w:tc>
      </w:tr>
      <w:tr w:rsidR="000F7AD1" w:rsidRPr="000F7AD1" w14:paraId="6EBED0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FFBE0" w14:textId="15B167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E86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a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C471" w14:textId="61CA4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3,3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1F879" w14:textId="418DE4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5F021" w14:textId="41B1DD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0857" w14:textId="643375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3,360.00</w:t>
            </w:r>
          </w:p>
        </w:tc>
      </w:tr>
      <w:tr w:rsidR="000F7AD1" w:rsidRPr="000F7AD1" w14:paraId="2016CCA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79DD0" w14:textId="252AB2C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DEC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118B" w14:textId="4CD438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094.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5F02B" w14:textId="1D35DE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5FF6" w14:textId="3CADF8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D3F00" w14:textId="5F08B0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094.18</w:t>
            </w:r>
          </w:p>
        </w:tc>
      </w:tr>
      <w:tr w:rsidR="000F7AD1" w:rsidRPr="000F7AD1" w14:paraId="387F8A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5DA7E" w14:textId="6B78C1E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BD3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FE96" w14:textId="30AC3D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8,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07E16" w14:textId="6C0AA2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1D14E" w14:textId="765142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789D5" w14:textId="76D037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8,040.00</w:t>
            </w:r>
          </w:p>
        </w:tc>
      </w:tr>
      <w:tr w:rsidR="000F7AD1" w:rsidRPr="000F7AD1" w14:paraId="448B33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D56FC" w14:textId="2CF3F6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EB9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t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13051" w14:textId="1F1D1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695E" w14:textId="242277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2221A" w14:textId="7F6D15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08F4" w14:textId="43351C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800.00</w:t>
            </w:r>
          </w:p>
        </w:tc>
      </w:tr>
      <w:tr w:rsidR="000F7AD1" w:rsidRPr="000F7AD1" w14:paraId="39EB73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F2007" w14:textId="67941D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C75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AN (NEW PI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0EBDA" w14:textId="5319DE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397.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4FFFB" w14:textId="474898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D2EB5" w14:textId="2BEE74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863B" w14:textId="6139E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397.30</w:t>
            </w:r>
          </w:p>
        </w:tc>
      </w:tr>
      <w:tr w:rsidR="000F7AD1" w:rsidRPr="000F7AD1" w14:paraId="5EFEF2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24F93" w14:textId="0469CD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379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an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E6E1C" w14:textId="0EB238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7,839.9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2E05F" w14:textId="07E609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658D4" w14:textId="07BCE7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A9F53" w14:textId="79B3EA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7,839.97</w:t>
            </w:r>
          </w:p>
        </w:tc>
      </w:tr>
      <w:tr w:rsidR="000F7AD1" w:rsidRPr="000F7AD1" w14:paraId="57F1B2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E6B77" w14:textId="0642081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DAC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 Manuel A.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AA544" w14:textId="7E9AA1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2DA0D" w14:textId="39182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3EEFA" w14:textId="508900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3C6E3" w14:textId="36472B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80.00</w:t>
            </w:r>
          </w:p>
        </w:tc>
      </w:tr>
      <w:tr w:rsidR="000F7AD1" w:rsidRPr="000F7AD1" w14:paraId="1381D5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08A3C" w14:textId="636F205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415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A03DB" w14:textId="69BE5A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1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2A40D" w14:textId="6655CC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691B" w14:textId="35DEA4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8F73E" w14:textId="35A68E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120.00</w:t>
            </w:r>
          </w:p>
        </w:tc>
      </w:tr>
      <w:tr w:rsidR="000F7AD1" w:rsidRPr="000F7AD1" w14:paraId="6D90E0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75586" w14:textId="51ADDF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8FC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4E5B9" w14:textId="6F676A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773.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DE7CA" w14:textId="3FD549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1F458" w14:textId="4A5C40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A424" w14:textId="61A6DD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773.50</w:t>
            </w:r>
          </w:p>
        </w:tc>
      </w:tr>
      <w:tr w:rsidR="000F7AD1" w:rsidRPr="000F7AD1" w14:paraId="7D8CEFA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37B81" w14:textId="598F5CB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5EE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RGIO OSMENA S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F718" w14:textId="69114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2AB5" w14:textId="026EA3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15D8A" w14:textId="2744C0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E2D4E" w14:textId="2EB464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600.00</w:t>
            </w:r>
          </w:p>
        </w:tc>
      </w:tr>
      <w:tr w:rsidR="000F7AD1" w:rsidRPr="000F7AD1" w14:paraId="2BB9C42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4116D" w14:textId="597AD9F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D38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B0536" w14:textId="3C5E6C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1,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3C9F3" w14:textId="596B3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7473F" w14:textId="2ED921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4F8CE" w14:textId="5268E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1,840.00</w:t>
            </w:r>
          </w:p>
        </w:tc>
      </w:tr>
      <w:tr w:rsidR="000F7AD1" w:rsidRPr="000F7AD1" w14:paraId="5F2630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7441F" w14:textId="1C8C71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D09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u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4251E" w14:textId="208F8C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0C863" w14:textId="168AAE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46BA9" w14:textId="699B26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3093C" w14:textId="477CC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680.00</w:t>
            </w:r>
          </w:p>
        </w:tc>
      </w:tr>
      <w:tr w:rsidR="000F7AD1" w:rsidRPr="000F7AD1" w14:paraId="20C02E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4E85B" w14:textId="19F477D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2D0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u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BC8ED" w14:textId="65ED7F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5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7E44B" w14:textId="47A2E8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DF3ED" w14:textId="3CE4AF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3AD68" w14:textId="271305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52.00</w:t>
            </w:r>
          </w:p>
        </w:tc>
      </w:tr>
      <w:tr w:rsidR="000F7AD1" w:rsidRPr="000F7AD1" w14:paraId="5F57D8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AFAF6" w14:textId="1FB989C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A5B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d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9754" w14:textId="41741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1,5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6F9E" w14:textId="1049C8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9F537" w14:textId="6CB80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0F946" w14:textId="429D82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1,585.00</w:t>
            </w:r>
          </w:p>
        </w:tc>
      </w:tr>
      <w:tr w:rsidR="000F7AD1" w:rsidRPr="000F7AD1" w14:paraId="61DF11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5EFCA" w14:textId="2FA1A9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CE2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oc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3E1CB" w14:textId="550A06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2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A1FCF" w14:textId="633362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313CD" w14:textId="2571D7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B83E0" w14:textId="4EDD1A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245.00</w:t>
            </w:r>
          </w:p>
        </w:tc>
      </w:tr>
      <w:tr w:rsidR="000F7AD1" w:rsidRPr="000F7AD1" w14:paraId="6FA15D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F2F45" w14:textId="1343B7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546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rawa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8280B" w14:textId="609EF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1,250.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DDE1" w14:textId="32AE2E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B6D6" w14:textId="1D1B7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31AA0" w14:textId="1DE4FD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1,250.05</w:t>
            </w:r>
          </w:p>
        </w:tc>
      </w:tr>
      <w:tr w:rsidR="000F7AD1" w:rsidRPr="000F7AD1" w14:paraId="5FD2D3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99DED" w14:textId="74E823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C4E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mpil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280C3" w14:textId="148E9A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62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28ABD" w14:textId="181D8F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13C97" w14:textId="62B665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E5515" w14:textId="641AAC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622.50</w:t>
            </w:r>
          </w:p>
        </w:tc>
      </w:tr>
      <w:tr w:rsidR="000F7AD1" w:rsidRPr="000F7AD1" w14:paraId="6A33596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0BC38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oanga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583DE5" w14:textId="2010CF3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985,941.4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4B7B11" w14:textId="3CA6DFF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BD2533" w14:textId="16120E9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48F031" w14:textId="3C15B4F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985,941.46</w:t>
            </w:r>
          </w:p>
        </w:tc>
      </w:tr>
      <w:tr w:rsidR="000F7AD1" w:rsidRPr="000F7AD1" w14:paraId="408C7E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9707A" w14:textId="27CB4FB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CCA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7CD80" w14:textId="27AB9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7,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37701" w14:textId="639BE9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90A20" w14:textId="7341F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64045" w14:textId="1685A5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7,000.00</w:t>
            </w:r>
          </w:p>
        </w:tc>
      </w:tr>
      <w:tr w:rsidR="000F7AD1" w:rsidRPr="000F7AD1" w14:paraId="1442F1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6CECD" w14:textId="2039455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885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C46E" w14:textId="7A1766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2,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06B27" w14:textId="680221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BA40B" w14:textId="737D1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EA8D" w14:textId="534A8A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2,200.00</w:t>
            </w:r>
          </w:p>
        </w:tc>
      </w:tr>
      <w:tr w:rsidR="000F7AD1" w:rsidRPr="000F7AD1" w14:paraId="247E9D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E3424" w14:textId="6DA960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32F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matali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10E17" w14:textId="018E67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678AC" w14:textId="26400C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0431C" w14:textId="7B2E40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8734" w14:textId="3AE93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080.00</w:t>
            </w:r>
          </w:p>
        </w:tc>
      </w:tr>
      <w:tr w:rsidR="000F7AD1" w:rsidRPr="000F7AD1" w14:paraId="0E458B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54A6C" w14:textId="205E209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4D4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B05E" w14:textId="00ED84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5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70E97" w14:textId="57A6F1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7AE38" w14:textId="48E4DA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5B62" w14:textId="7BC038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520.00</w:t>
            </w:r>
          </w:p>
        </w:tc>
      </w:tr>
      <w:tr w:rsidR="000F7AD1" w:rsidRPr="000F7AD1" w14:paraId="62A85E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78EF8" w14:textId="183401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485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E9AEF" w14:textId="592F2F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9,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A867C" w14:textId="0CC426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61DB5" w14:textId="0C5EBA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EA0B7" w14:textId="1B27B7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9,800.00</w:t>
            </w:r>
          </w:p>
        </w:tc>
      </w:tr>
      <w:tr w:rsidR="000F7AD1" w:rsidRPr="000F7AD1" w14:paraId="3DD20D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D9643" w14:textId="5DC948E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A7A1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ing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A4747" w14:textId="06C06E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2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D4BEF" w14:textId="564887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6BAD6" w14:textId="4C5C6E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A6142" w14:textId="61510C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240.00</w:t>
            </w:r>
          </w:p>
        </w:tc>
      </w:tr>
      <w:tr w:rsidR="000F7AD1" w:rsidRPr="000F7AD1" w14:paraId="554672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6ADAE" w14:textId="7D5954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1B5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p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6AF3C" w14:textId="5A3EB3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6876" w14:textId="5C1D8F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D64A3" w14:textId="0941E4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A9F1B" w14:textId="1EF9A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960.00</w:t>
            </w:r>
          </w:p>
        </w:tc>
      </w:tr>
      <w:tr w:rsidR="000F7AD1" w:rsidRPr="000F7AD1" w14:paraId="1162CD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DF6F8" w14:textId="6A4DA93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834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sef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F6D5A" w14:textId="70F0F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2E259" w14:textId="0901DE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4335" w14:textId="2540B0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F7B0" w14:textId="45B4D1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040.00</w:t>
            </w:r>
          </w:p>
        </w:tc>
      </w:tr>
      <w:tr w:rsidR="000F7AD1" w:rsidRPr="000F7AD1" w14:paraId="3A1163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5EB9B" w14:textId="44E225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C53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umalar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4A170" w14:textId="15CDC6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2382E" w14:textId="024DE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052B" w14:textId="72640D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D0EE7" w14:textId="4551DE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20.00</w:t>
            </w:r>
          </w:p>
        </w:tc>
      </w:tr>
      <w:tr w:rsidR="000F7AD1" w:rsidRPr="000F7AD1" w14:paraId="4D3E0A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42550" w14:textId="70DE4F4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845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BF3E" w14:textId="13CECA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5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A82E" w14:textId="4BF9FC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CD3E3" w14:textId="6E28BE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89F4" w14:textId="21E1B0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560.00</w:t>
            </w:r>
          </w:p>
        </w:tc>
      </w:tr>
      <w:tr w:rsidR="000F7AD1" w:rsidRPr="000F7AD1" w14:paraId="09AB62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87256" w14:textId="6A3C65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732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kewo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0AE42" w14:textId="1B3A1B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162.3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9DA7D" w14:textId="241958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FD64F" w14:textId="7F498A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79EE" w14:textId="01C234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162.37</w:t>
            </w:r>
          </w:p>
        </w:tc>
      </w:tr>
      <w:tr w:rsidR="000F7AD1" w:rsidRPr="000F7AD1" w14:paraId="74507AA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1189C" w14:textId="12596D6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9D3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pu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4F374" w14:textId="483313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C5C9F" w14:textId="696E17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9EB12" w14:textId="391CA0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BEAEE" w14:textId="0F2955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40.00</w:t>
            </w:r>
          </w:p>
        </w:tc>
      </w:tr>
      <w:tr w:rsidR="000F7AD1" w:rsidRPr="000F7AD1" w14:paraId="0F6584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F7DB1" w14:textId="3FB7F5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5BB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hay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538C" w14:textId="5FB9CC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8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F243" w14:textId="65CAF5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A3FF" w14:textId="48B0BE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03532" w14:textId="3283CB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880.00</w:t>
            </w:r>
          </w:p>
        </w:tc>
      </w:tr>
      <w:tr w:rsidR="000F7AD1" w:rsidRPr="000F7AD1" w14:paraId="53B69D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AD057" w14:textId="052CD4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77F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gosatub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37944" w14:textId="0EA530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9,97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F3C8" w14:textId="482A26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8147A" w14:textId="6A37C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65779" w14:textId="4973AA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9,974.00</w:t>
            </w:r>
          </w:p>
        </w:tc>
      </w:tr>
      <w:tr w:rsidR="000F7AD1" w:rsidRPr="000F7AD1" w14:paraId="7D44AB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4F57F" w14:textId="7572D10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ADA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dsalip</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350D9" w14:textId="6219A0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16B4D" w14:textId="7F9466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E33FA" w14:textId="634652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CD0D7" w14:textId="6F3321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320.00</w:t>
            </w:r>
          </w:p>
        </w:tc>
      </w:tr>
      <w:tr w:rsidR="000F7AD1" w:rsidRPr="000F7AD1" w14:paraId="3CB33D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10184" w14:textId="17ABDC7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3F7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lav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E8FD5" w14:textId="2A048F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3,42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C3C2" w14:textId="1DDD82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BA2D" w14:textId="5858D7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D1BE1" w14:textId="7FC4CB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3,427.00</w:t>
            </w:r>
          </w:p>
        </w:tc>
      </w:tr>
      <w:tr w:rsidR="000F7AD1" w:rsidRPr="000F7AD1" w14:paraId="210B59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71B72" w14:textId="3BB7E0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4B7C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adi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6068" w14:textId="53822F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28.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B5851" w14:textId="31C9F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7C96E" w14:textId="5569A7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76F07" w14:textId="3CA0EE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28.91</w:t>
            </w:r>
          </w:p>
        </w:tc>
      </w:tr>
      <w:tr w:rsidR="000F7AD1" w:rsidRPr="000F7AD1" w14:paraId="069734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ADF4F" w14:textId="04DADA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5C0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110B1" w14:textId="2B0870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2188" w14:textId="35A49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1FF8" w14:textId="47B531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84476" w14:textId="0BE79F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200.00</w:t>
            </w:r>
          </w:p>
        </w:tc>
      </w:tr>
      <w:tr w:rsidR="000F7AD1" w:rsidRPr="000F7AD1" w14:paraId="59B740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00B22" w14:textId="4FD943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7FF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mon Magsaysay (Liar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9DB8" w14:textId="66D58D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7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3643A" w14:textId="6A0DB6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CA61" w14:textId="142DAC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8C5C1" w14:textId="653D4E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720.00</w:t>
            </w:r>
          </w:p>
        </w:tc>
      </w:tr>
      <w:tr w:rsidR="000F7AD1" w:rsidRPr="000F7AD1" w14:paraId="0DAFAA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CC697" w14:textId="7C03D5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B86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D259" w14:textId="575CDE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572AE" w14:textId="22AAF1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D4896" w14:textId="1F5619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6985B" w14:textId="66CD09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840.00</w:t>
            </w:r>
          </w:p>
        </w:tc>
      </w:tr>
      <w:tr w:rsidR="000F7AD1" w:rsidRPr="000F7AD1" w14:paraId="0D6B66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09FB9" w14:textId="62F02F3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C3D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b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A718" w14:textId="4012DA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73AB4" w14:textId="0FFCC1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F64F" w14:textId="3B13A8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D3C9E" w14:textId="7C8114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040.00</w:t>
            </w:r>
          </w:p>
        </w:tc>
      </w:tr>
      <w:tr w:rsidR="000F7AD1" w:rsidRPr="000F7AD1" w14:paraId="0C3B98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4FBB9" w14:textId="7EFFC07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9D4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minot (Don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B7C7" w14:textId="73D57D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1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B0CD6" w14:textId="24BF87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226A" w14:textId="7DBD3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D30F3" w14:textId="0BC589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120.00</w:t>
            </w:r>
          </w:p>
        </w:tc>
      </w:tr>
      <w:tr w:rsidR="000F7AD1" w:rsidRPr="000F7AD1" w14:paraId="11A3EE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C64AD" w14:textId="3432658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F3F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b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A4C2" w14:textId="736598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3,5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77EC" w14:textId="77A66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8395" w14:textId="5FC03B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EC5B9" w14:textId="44C8F5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3,520.00</w:t>
            </w:r>
          </w:p>
        </w:tc>
      </w:tr>
      <w:tr w:rsidR="000F7AD1" w:rsidRPr="000F7AD1" w14:paraId="6B61AD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06E80" w14:textId="6C8AE3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C01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mbu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8AF7" w14:textId="07493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19F2" w14:textId="2A7C92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433CE" w14:textId="2A048F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425FB" w14:textId="7721CE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00.00</w:t>
            </w:r>
          </w:p>
        </w:tc>
      </w:tr>
      <w:tr w:rsidR="000F7AD1" w:rsidRPr="000F7AD1" w14:paraId="5A5CCC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86437" w14:textId="66F135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943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g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AE89" w14:textId="4F7B2A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7B594" w14:textId="353B11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DD9B0" w14:textId="7D4135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167E" w14:textId="23829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080.00</w:t>
            </w:r>
          </w:p>
        </w:tc>
      </w:tr>
      <w:tr w:rsidR="000F7AD1" w:rsidRPr="000F7AD1" w14:paraId="4DE083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3ACDC" w14:textId="632B67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B42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k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E172C" w14:textId="66AF35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B29A" w14:textId="690115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F7996" w14:textId="5E4DF5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85FCF" w14:textId="4C0E22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r>
      <w:tr w:rsidR="000F7AD1" w:rsidRPr="000F7AD1" w14:paraId="073C05C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B712F" w14:textId="5549D20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1EB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ncenzo A. Sag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5AEF" w14:textId="504196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D431C" w14:textId="390647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48388" w14:textId="33BFCA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6C3A3" w14:textId="19CF35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160.00</w:t>
            </w:r>
          </w:p>
        </w:tc>
      </w:tr>
      <w:tr w:rsidR="000F7AD1" w:rsidRPr="000F7AD1" w14:paraId="4453DB3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67AA9" w14:textId="3D4803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C77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mboan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9402E" w14:textId="2DAE1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81,809.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E692" w14:textId="795428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6248" w14:textId="45F291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025B8" w14:textId="67C628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81,809.18</w:t>
            </w:r>
          </w:p>
        </w:tc>
      </w:tr>
      <w:tr w:rsidR="000F7AD1" w:rsidRPr="000F7AD1" w14:paraId="2CA6832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0D788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oanga Sibuga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D527E1" w14:textId="7086158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259,037.57</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67F154" w14:textId="3CF5AF6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A1F078" w14:textId="067812E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C92F3F9" w14:textId="56145A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259,037.57</w:t>
            </w:r>
          </w:p>
        </w:tc>
      </w:tr>
      <w:tr w:rsidR="000F7AD1" w:rsidRPr="000F7AD1" w14:paraId="763570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16395" w14:textId="65ED42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5EF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DCC3C" w14:textId="50103B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0EBC5" w14:textId="49B5B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B378" w14:textId="4080FF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EC055" w14:textId="26298F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680.00</w:t>
            </w:r>
          </w:p>
        </w:tc>
      </w:tr>
      <w:tr w:rsidR="000F7AD1" w:rsidRPr="000F7AD1" w14:paraId="32A616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97606" w14:textId="23857D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1C5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132C3" w14:textId="067F40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53D81" w14:textId="04C80F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5AEC" w14:textId="4AACEB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E0081" w14:textId="3D044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280.00</w:t>
            </w:r>
          </w:p>
        </w:tc>
      </w:tr>
      <w:tr w:rsidR="000F7AD1" w:rsidRPr="000F7AD1" w14:paraId="433460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A0AD6" w14:textId="685B20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E81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939F" w14:textId="4C6636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B1F78" w14:textId="16C70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F6DD" w14:textId="7412E0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565F0" w14:textId="430DA5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r>
      <w:tr w:rsidR="000F7AD1" w:rsidRPr="000F7AD1" w14:paraId="1CAAF6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412EE" w14:textId="7D82F6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7050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p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801AE" w14:textId="0F8848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1,283.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5560A" w14:textId="66672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91B3" w14:textId="4DB408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C7897" w14:textId="5E80D1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1,283.10</w:t>
            </w:r>
          </w:p>
        </w:tc>
      </w:tr>
      <w:tr w:rsidR="000F7AD1" w:rsidRPr="000F7AD1" w14:paraId="398B82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79959" w14:textId="0EF0CF0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2E0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as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AEC3A" w14:textId="6A6FA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07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5572B" w14:textId="780B0A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DEE41" w14:textId="7C994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A012A" w14:textId="5A9D56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074.00</w:t>
            </w:r>
          </w:p>
        </w:tc>
      </w:tr>
      <w:tr w:rsidR="000F7AD1" w:rsidRPr="000F7AD1" w14:paraId="61F7E3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7EAE2" w14:textId="6100BC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ABD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uh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FDE2" w14:textId="6E88BD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8,74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BCBD" w14:textId="56DDCD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57F3F" w14:textId="4E9F78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F4C89" w14:textId="1E49AB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8,742.00</w:t>
            </w:r>
          </w:p>
        </w:tc>
      </w:tr>
      <w:tr w:rsidR="000F7AD1" w:rsidRPr="000F7AD1" w14:paraId="31DCFC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0C858" w14:textId="0B44F8D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2E6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0928" w14:textId="4945CD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0,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23A86" w14:textId="50D2FD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BC4E1" w14:textId="28676F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CA6F0" w14:textId="7A9F79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0,480.00</w:t>
            </w:r>
          </w:p>
        </w:tc>
      </w:tr>
      <w:tr w:rsidR="000F7AD1" w:rsidRPr="000F7AD1" w14:paraId="5D388C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93D19" w14:textId="530C2E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99F6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2808" w14:textId="2EF6E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05B94" w14:textId="49068F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5F7BC" w14:textId="4DF80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CAC4" w14:textId="482490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800.00</w:t>
            </w:r>
          </w:p>
        </w:tc>
      </w:tr>
      <w:tr w:rsidR="000F7AD1" w:rsidRPr="000F7AD1" w14:paraId="428796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BBF5E" w14:textId="3DB8D29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9666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lut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A0416" w14:textId="561666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5,9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BA046" w14:textId="66499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086ED" w14:textId="3FE229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528B6" w14:textId="3E2B24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5,920.00</w:t>
            </w:r>
          </w:p>
        </w:tc>
      </w:tr>
      <w:tr w:rsidR="000F7AD1" w:rsidRPr="000F7AD1" w14:paraId="426F4C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9F253" w14:textId="1810EA6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2452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3AB54" w14:textId="1078FE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4,68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9E44" w14:textId="335149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46E24" w14:textId="0DB16B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25A4E" w14:textId="316B75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4,689.00</w:t>
            </w:r>
          </w:p>
        </w:tc>
      </w:tr>
      <w:tr w:rsidR="000F7AD1" w:rsidRPr="000F7AD1" w14:paraId="6C21D3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CBFA5" w14:textId="029860C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0E5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eller Li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E6FB" w14:textId="06649B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1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FEFD2" w14:textId="11484B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00D75" w14:textId="0C77C7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F488" w14:textId="049A55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120.00</w:t>
            </w:r>
          </w:p>
        </w:tc>
      </w:tr>
      <w:tr w:rsidR="000F7AD1" w:rsidRPr="000F7AD1" w14:paraId="39047E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0B99A" w14:textId="2FC653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D3B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B2045" w14:textId="293B2A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129.4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EDD3" w14:textId="507A07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DB409" w14:textId="35D90E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084D3" w14:textId="4E71A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129.47</w:t>
            </w:r>
          </w:p>
        </w:tc>
      </w:tr>
      <w:tr w:rsidR="000F7AD1" w:rsidRPr="000F7AD1" w14:paraId="68D595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1F0AF" w14:textId="7843850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B5D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u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B7E74" w14:textId="127A8D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F04E7" w14:textId="4E197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E6D0" w14:textId="1236B6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28BB0" w14:textId="42546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600.00</w:t>
            </w:r>
          </w:p>
        </w:tc>
      </w:tr>
      <w:tr w:rsidR="000F7AD1" w:rsidRPr="000F7AD1" w14:paraId="4516EB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1B901" w14:textId="3AAA99A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34F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66FC7" w14:textId="2048E7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B2400" w14:textId="2CBE37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CD66" w14:textId="4968D8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47AC7" w14:textId="15188E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840.00</w:t>
            </w:r>
          </w:p>
        </w:tc>
      </w:tr>
      <w:tr w:rsidR="000F7AD1" w:rsidRPr="000F7AD1" w14:paraId="5012EE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33C81" w14:textId="6A1AEAE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4F1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ng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6CCB7" w14:textId="5ED5B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6,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3B82" w14:textId="4251B3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B874" w14:textId="6BE7B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405E4" w14:textId="7288A2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6,400.00</w:t>
            </w:r>
          </w:p>
        </w:tc>
      </w:tr>
      <w:tr w:rsidR="000F7AD1" w:rsidRPr="000F7AD1" w14:paraId="417F178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7C8A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silan (Isabela Cit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E99120" w14:textId="295F23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7,431.6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714607" w14:textId="75B6F8F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9851D6" w14:textId="7CDD3AD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28849AD" w14:textId="5D4D834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7,431.64</w:t>
            </w:r>
          </w:p>
        </w:tc>
      </w:tr>
      <w:tr w:rsidR="000F7AD1" w:rsidRPr="000F7AD1" w14:paraId="49C0CC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6CA9F" w14:textId="01B2E2C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81D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3A136" w14:textId="396C43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7,431.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C5CFF" w14:textId="7C212D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88E4F" w14:textId="6FA5C3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4736" w14:textId="2BB01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7,431.64</w:t>
            </w:r>
          </w:p>
        </w:tc>
      </w:tr>
      <w:tr w:rsidR="000F7AD1" w:rsidRPr="000F7AD1" w14:paraId="771280E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4778A3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X</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8FF3E1E" w14:textId="4796325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4,991,814.24</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2FEFDAE" w14:textId="425C38C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B56F4EC" w14:textId="6071574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FECD31" w14:textId="50B2DE5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4,991,814.24</w:t>
            </w:r>
          </w:p>
        </w:tc>
      </w:tr>
      <w:tr w:rsidR="000F7AD1" w:rsidRPr="000F7AD1" w14:paraId="08F9B39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E80F4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ukidn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9F369E" w14:textId="0244402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983,593.5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FF0FBB" w14:textId="01AC7D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0B6BF2" w14:textId="664434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391C25" w14:textId="4ABE559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983,593.51</w:t>
            </w:r>
          </w:p>
        </w:tc>
      </w:tr>
      <w:tr w:rsidR="000F7AD1" w:rsidRPr="000F7AD1" w14:paraId="67EB43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BCDAB" w14:textId="02E6CF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E18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338C3" w14:textId="71C7F5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2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581AE" w14:textId="0F8BD5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CDF55" w14:textId="65EB2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081AB" w14:textId="75442A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290.00</w:t>
            </w:r>
          </w:p>
        </w:tc>
      </w:tr>
      <w:tr w:rsidR="000F7AD1" w:rsidRPr="000F7AD1" w14:paraId="6483C8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74F71" w14:textId="532601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F6B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CC879" w14:textId="6779A5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9,879.3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37F62" w14:textId="379A1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A99A3" w14:textId="1F7D95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C8AF" w14:textId="1CFA6F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9,879.31</w:t>
            </w:r>
          </w:p>
        </w:tc>
      </w:tr>
      <w:tr w:rsidR="000F7AD1" w:rsidRPr="000F7AD1" w14:paraId="120CC4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52D11" w14:textId="4EA1B1D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EB0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tb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24758" w14:textId="3AD5DC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7D256" w14:textId="19943E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CFF23" w14:textId="0E7EA2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4D003" w14:textId="192A6D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570.00</w:t>
            </w:r>
          </w:p>
        </w:tc>
      </w:tr>
      <w:tr w:rsidR="000F7AD1" w:rsidRPr="000F7AD1" w14:paraId="0E93978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C9185" w14:textId="0BABCE9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75C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olo Fortich</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3B5D" w14:textId="0D41A7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881.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B38ED" w14:textId="2BE951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3A348" w14:textId="56BEDA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CA0F" w14:textId="124F28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881.62</w:t>
            </w:r>
          </w:p>
        </w:tc>
      </w:tr>
      <w:tr w:rsidR="000F7AD1" w:rsidRPr="000F7AD1" w14:paraId="1B7718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946CC" w14:textId="01DEFB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DEC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m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0907D" w14:textId="2A961E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60.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3E64D" w14:textId="7F7F3A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6D81C" w14:textId="5CE8A9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D9698" w14:textId="7B9E8B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60.70</w:t>
            </w:r>
          </w:p>
        </w:tc>
      </w:tr>
      <w:tr w:rsidR="000F7AD1" w:rsidRPr="000F7AD1" w14:paraId="5F96F0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AFF1D" w14:textId="0C54AD4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9D9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k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AEDA9" w14:textId="529EFA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3095" w14:textId="40559D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082D9" w14:textId="4C0DA5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87395" w14:textId="1272F8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280.00</w:t>
            </w:r>
          </w:p>
        </w:tc>
      </w:tr>
      <w:tr w:rsidR="000F7AD1" w:rsidRPr="000F7AD1" w14:paraId="36FF92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8A80B" w14:textId="5FA0D0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382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ngl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5B777" w14:textId="572129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1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3D8E" w14:textId="5DF515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22497" w14:textId="341212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6A94" w14:textId="1B644D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128.00</w:t>
            </w:r>
          </w:p>
        </w:tc>
      </w:tr>
      <w:tr w:rsidR="000F7AD1" w:rsidRPr="000F7AD1" w14:paraId="56926F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AA156" w14:textId="7201A17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C13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mpasug-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EEC29" w14:textId="693F88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6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6CEF8" w14:textId="0878D1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AD0E" w14:textId="38996A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1A4F7" w14:textId="4241ED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602.00</w:t>
            </w:r>
          </w:p>
        </w:tc>
      </w:tr>
      <w:tr w:rsidR="000F7AD1" w:rsidRPr="000F7AD1" w14:paraId="5EA7413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9A819" w14:textId="765436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2910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t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EAD2" w14:textId="12C3AD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715A" w14:textId="2A146B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4554C" w14:textId="3302DD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92903" w14:textId="03CE68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1B934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DAEC0" w14:textId="209366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5D8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layb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D0E9D" w14:textId="3D28F6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12,033.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67346" w14:textId="6198D4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4741" w14:textId="02CA33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76825" w14:textId="622A6F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12,033.74</w:t>
            </w:r>
          </w:p>
        </w:tc>
      </w:tr>
      <w:tr w:rsidR="000F7AD1" w:rsidRPr="000F7AD1" w14:paraId="0EF4F7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3EDCA" w14:textId="10FB57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657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51F60" w14:textId="040E2E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424.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1876E" w14:textId="274EAA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573D5" w14:textId="636E0F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894C" w14:textId="51CCA8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424.22</w:t>
            </w:r>
          </w:p>
        </w:tc>
      </w:tr>
      <w:tr w:rsidR="000F7AD1" w:rsidRPr="000F7AD1" w14:paraId="31429B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6DB1B" w14:textId="335DD56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080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mu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98106" w14:textId="40C6D5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7B37F" w14:textId="4C5661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DF3C5" w14:textId="1E7B6A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D7DDF" w14:textId="24C09A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36.00</w:t>
            </w:r>
          </w:p>
        </w:tc>
      </w:tr>
      <w:tr w:rsidR="000F7AD1" w:rsidRPr="000F7AD1" w14:paraId="2DFE8B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135AE" w14:textId="0BEA6A4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53D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ngc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DEFA" w14:textId="77950A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73.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7FEE6" w14:textId="3B3E38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AB4D7" w14:textId="3CF474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87C89" w14:textId="0EE3AA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73.48</w:t>
            </w:r>
          </w:p>
        </w:tc>
      </w:tr>
      <w:tr w:rsidR="000F7AD1" w:rsidRPr="000F7AD1" w14:paraId="34FE80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F386A" w14:textId="4F100C8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3EAE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n Car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D386" w14:textId="5A98E9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2,708.9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7E37" w14:textId="775F87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E936" w14:textId="27BF33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77F61" w14:textId="12AB19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2,708.97</w:t>
            </w:r>
          </w:p>
        </w:tc>
      </w:tr>
      <w:tr w:rsidR="000F7AD1" w:rsidRPr="000F7AD1" w14:paraId="3C3BA2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1A96A" w14:textId="48EFE93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D15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ding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C1992" w14:textId="5422EB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DAC23" w14:textId="7A7E61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19A1A" w14:textId="49244E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193B0" w14:textId="0D7F66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513108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D4161" w14:textId="6B9B11D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1F9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baw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E1B8B" w14:textId="56ECE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4,6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3758A" w14:textId="36AE82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12B5D" w14:textId="60B660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96EEB" w14:textId="13DBAA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4,645.00</w:t>
            </w:r>
          </w:p>
        </w:tc>
      </w:tr>
      <w:tr w:rsidR="000F7AD1" w:rsidRPr="000F7AD1" w14:paraId="0024CB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09150" w14:textId="6D22DD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397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tao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1C451" w14:textId="215915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4545" w14:textId="2ED105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F4CFF" w14:textId="58D7E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9FD0" w14:textId="126292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300.00</w:t>
            </w:r>
          </w:p>
        </w:tc>
      </w:tr>
      <w:tr w:rsidR="000F7AD1" w:rsidRPr="000F7AD1" w14:paraId="6557A0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D2325" w14:textId="6A955B2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9F7B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m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11554" w14:textId="7CCBB5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959.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BF615" w14:textId="0E858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C50CF" w14:textId="19C274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4CC1F" w14:textId="1AF78B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959.26</w:t>
            </w:r>
          </w:p>
        </w:tc>
      </w:tr>
      <w:tr w:rsidR="000F7AD1" w:rsidRPr="000F7AD1" w14:paraId="5EB6EA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7DCAD" w14:textId="25AC506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9B8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il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0720F" w14:textId="219116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8E9A" w14:textId="63FDF8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F8C08" w14:textId="24E10F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BB978" w14:textId="18586C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47B5E2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54CD5" w14:textId="134A98B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14F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antu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51CD" w14:textId="1F27F4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630.2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C7DE" w14:textId="73C49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D516F" w14:textId="349D41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FB99" w14:textId="77759F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630.27</w:t>
            </w:r>
          </w:p>
        </w:tc>
      </w:tr>
      <w:tr w:rsidR="000F7AD1" w:rsidRPr="000F7AD1" w14:paraId="6F50B5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061F5" w14:textId="76625BD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AAB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A84C3" w14:textId="13C8C8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1,105.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3F3E0" w14:textId="2846B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F9358" w14:textId="66BB2A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46EEF" w14:textId="5D93AA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1,105.94</w:t>
            </w:r>
          </w:p>
        </w:tc>
      </w:tr>
      <w:tr w:rsidR="000F7AD1" w:rsidRPr="000F7AD1" w14:paraId="02ECA55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3D75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migui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7840BA" w14:textId="4DD6D67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40,102.5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57F489" w14:textId="72ED322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4D2B39" w14:textId="105636E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800280" w14:textId="6CD71B1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40,102.55</w:t>
            </w:r>
          </w:p>
        </w:tc>
      </w:tr>
      <w:tr w:rsidR="000F7AD1" w:rsidRPr="000F7AD1" w14:paraId="3C04D4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FE753" w14:textId="1337350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A4A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hi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8D7D5" w14:textId="7C5F85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CDD38" w14:textId="1A44DE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9B30" w14:textId="18878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16538" w14:textId="6425E6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74E8BA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F1D88" w14:textId="1D0FF66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CB57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mbaj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B300A" w14:textId="2D449B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950.5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EA8F5" w14:textId="52C2C0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470C1" w14:textId="3F7D1A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68D54" w14:textId="446CA6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950.51</w:t>
            </w:r>
          </w:p>
        </w:tc>
      </w:tr>
      <w:tr w:rsidR="000F7AD1" w:rsidRPr="000F7AD1" w14:paraId="23BCA7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95B7E" w14:textId="1748D88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7A8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ar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5F5AF" w14:textId="36CF1B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0,967.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EED01" w14:textId="06C5CD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FC35" w14:textId="7933AF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6439D" w14:textId="2D91FE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0,967.04</w:t>
            </w:r>
          </w:p>
        </w:tc>
      </w:tr>
      <w:tr w:rsidR="000F7AD1" w:rsidRPr="000F7AD1" w14:paraId="5C6267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01B26" w14:textId="54E742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E3A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sili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555B" w14:textId="6C12C9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4428C" w14:textId="1207DA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E16E" w14:textId="4C118D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1A5E" w14:textId="2FB497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3FA105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96FCA" w14:textId="3E1BFB5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266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31B55" w14:textId="05F2C4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C4E57" w14:textId="162A72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63DDE" w14:textId="54DACF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3FEB" w14:textId="5B2FA0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3956646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4F301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n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F3A490" w14:textId="07DD8EA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206,341.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FCFE7C" w14:textId="2F16C8F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BB8A2D" w14:textId="69141B9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B0C3DB" w14:textId="6511064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206,341.82</w:t>
            </w:r>
          </w:p>
        </w:tc>
      </w:tr>
      <w:tr w:rsidR="000F7AD1" w:rsidRPr="000F7AD1" w14:paraId="00CDE8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78875" w14:textId="592BE54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AC8B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ig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267D" w14:textId="3C4963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14,028.6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B4A5F" w14:textId="6E7A3A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10ADB" w14:textId="60E971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A6693" w14:textId="2B08F3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14,028.61</w:t>
            </w:r>
          </w:p>
        </w:tc>
      </w:tr>
      <w:tr w:rsidR="000F7AD1" w:rsidRPr="000F7AD1" w14:paraId="3CB8AC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49B38" w14:textId="115FD0E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3B2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l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407F" w14:textId="328D1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7,87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30116" w14:textId="1C0DA4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D5E44" w14:textId="64FAD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362A" w14:textId="37184C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7,876.60</w:t>
            </w:r>
          </w:p>
        </w:tc>
      </w:tr>
      <w:tr w:rsidR="000F7AD1" w:rsidRPr="000F7AD1" w14:paraId="489830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D4ED0" w14:textId="3A3D0A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545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o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8F5DA" w14:textId="19070F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93AB" w14:textId="6CDE07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017A" w14:textId="153B67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796FC" w14:textId="5A1F2F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2F92C9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7324D" w14:textId="79737A3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15F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82582" w14:textId="1D540B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7,9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3E636" w14:textId="534BC9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3745D" w14:textId="7AEF0D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41052" w14:textId="73320E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7,902.00</w:t>
            </w:r>
          </w:p>
        </w:tc>
      </w:tr>
      <w:tr w:rsidR="000F7AD1" w:rsidRPr="000F7AD1" w14:paraId="28E52C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8829E" w14:textId="626EB2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7C1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usw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D293" w14:textId="62B7B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1,519.6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228D" w14:textId="1F4AB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4A33" w14:textId="6F5D52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A4B3C" w14:textId="751F10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1,519.69</w:t>
            </w:r>
          </w:p>
        </w:tc>
      </w:tr>
      <w:tr w:rsidR="000F7AD1" w:rsidRPr="000F7AD1" w14:paraId="1D2B3B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0F782" w14:textId="43BC51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434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olamb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58F89" w14:textId="442675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154.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4028" w14:textId="00B1C5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F9A6" w14:textId="1140C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B3B34" w14:textId="33E49A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154.75</w:t>
            </w:r>
          </w:p>
        </w:tc>
      </w:tr>
      <w:tr w:rsidR="000F7AD1" w:rsidRPr="000F7AD1" w14:paraId="2578E8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E7A66" w14:textId="63F7F96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A5F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a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B8B34" w14:textId="0A7694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82A66" w14:textId="6980E6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F6319" w14:textId="6D2AC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979F7" w14:textId="50570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3AB25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49748" w14:textId="354034C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C7F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AD26" w14:textId="5941D9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3F1B" w14:textId="10A872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EC069" w14:textId="4CB26F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82833" w14:textId="362A9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r>
      <w:tr w:rsidR="000F7AD1" w:rsidRPr="000F7AD1" w14:paraId="533DC1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0609D" w14:textId="1A4E73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73D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u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F48DE" w14:textId="1A1CF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B3FAB" w14:textId="721FD0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666D9" w14:textId="724BF8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489F7" w14:textId="4DC6AB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D7D4D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E56FE" w14:textId="59BB37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BED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o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36B2" w14:textId="7C52F9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92697" w14:textId="203E75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A5AE6" w14:textId="229A26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E2710" w14:textId="0CF215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r>
      <w:tr w:rsidR="000F7AD1" w:rsidRPr="000F7AD1" w14:paraId="642013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18C00" w14:textId="3E24793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4BE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F7B00" w14:textId="04458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18,7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E8458" w14:textId="5A816F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7F989" w14:textId="40E231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CE73F" w14:textId="6898B6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18,702.00</w:t>
            </w:r>
          </w:p>
        </w:tc>
      </w:tr>
      <w:tr w:rsidR="000F7AD1" w:rsidRPr="000F7AD1" w14:paraId="4F7D2D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0ECF5" w14:textId="459FD25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F4F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pat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72864" w14:textId="125291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6,151.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5594B" w14:textId="1B040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F91B4" w14:textId="759DE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558D1" w14:textId="1CE0A6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6,151.38</w:t>
            </w:r>
          </w:p>
        </w:tc>
      </w:tr>
      <w:tr w:rsidR="000F7AD1" w:rsidRPr="000F7AD1" w14:paraId="5B77C1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937B6" w14:textId="715A10B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B0A1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37C6" w14:textId="4C01C7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7,651.7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B86E9" w14:textId="29D25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38CB5" w14:textId="7A403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9E374" w14:textId="37EAD7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7,651.79</w:t>
            </w:r>
          </w:p>
        </w:tc>
      </w:tr>
      <w:tr w:rsidR="000F7AD1" w:rsidRPr="000F7AD1" w14:paraId="0E02D3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8FEFE" w14:textId="476981C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B1D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77B0D" w14:textId="59601C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7,2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AC6B" w14:textId="703234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40BD" w14:textId="1FC39A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7186" w14:textId="429C66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7,260.00</w:t>
            </w:r>
          </w:p>
        </w:tc>
      </w:tr>
      <w:tr w:rsidR="000F7AD1" w:rsidRPr="000F7AD1" w14:paraId="689A25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8F40D" w14:textId="050A2D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757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na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BC0EC" w14:textId="5547B7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4EA3D" w14:textId="5E12C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AEB18" w14:textId="68C0C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9D5C1" w14:textId="4C3E8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6517C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8D306" w14:textId="155DDA7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496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n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0A1C" w14:textId="18022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89D27" w14:textId="24245E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1B7DC" w14:textId="20169B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752D5" w14:textId="071252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r>
      <w:tr w:rsidR="000F7AD1" w:rsidRPr="000F7AD1" w14:paraId="5C6CB2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04A1F" w14:textId="64F0AF7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873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tao Ra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093C9" w14:textId="2045D3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64F5" w14:textId="554DB5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7C3E0" w14:textId="3F6E09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23D0B" w14:textId="466881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5E9E0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B9A9A" w14:textId="323C8D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6E0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ona Piaga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7223" w14:textId="318211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59D61" w14:textId="4A578F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64F6" w14:textId="0D4F6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4F939" w14:textId="22CB5D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953F9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834BB" w14:textId="6EBEDA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BAA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v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DF69" w14:textId="7318B6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9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8786" w14:textId="2B3476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10B5A" w14:textId="0D5459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D5649" w14:textId="439A90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930.00</w:t>
            </w:r>
          </w:p>
        </w:tc>
      </w:tr>
      <w:tr w:rsidR="000F7AD1" w:rsidRPr="000F7AD1" w14:paraId="57A7CE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9FD59" w14:textId="1B976DB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911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p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C8C1A" w14:textId="1CC0A0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7C7CC" w14:textId="73122D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88473" w14:textId="010D99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DF11D" w14:textId="2A19D6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r>
      <w:tr w:rsidR="000F7AD1" w:rsidRPr="000F7AD1" w14:paraId="030658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47DAE" w14:textId="3C4236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669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gc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5A107" w14:textId="3759AB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F6DDE" w14:textId="1EF6A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6E62B" w14:textId="64FFE6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8D7AA" w14:textId="2CAB4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2894460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837B2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isamis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18260B" w14:textId="7E6DE76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70,677.0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78382D" w14:textId="09001E0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1021CB" w14:textId="01850E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ED1D92" w14:textId="4C0FFA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70,677.02</w:t>
            </w:r>
          </w:p>
        </w:tc>
      </w:tr>
      <w:tr w:rsidR="000F7AD1" w:rsidRPr="000F7AD1" w14:paraId="6952C4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03CA9" w14:textId="1C14D6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3F4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o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6CE0" w14:textId="14F8C6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7A617" w14:textId="5E6FAD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B9C98" w14:textId="039EA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33DB3" w14:textId="2562E1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5919BA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E5511" w14:textId="5D6306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23B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a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CA4D" w14:textId="1F7A1E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FBC12" w14:textId="27691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EF60C" w14:textId="327E97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1FC6" w14:textId="69ED32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F7C99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8B7AE" w14:textId="4BB107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B73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FD91F" w14:textId="1F721C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979CA" w14:textId="0C21A4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1A37" w14:textId="6165EA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49609" w14:textId="561ED3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ED6F28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838EF" w14:textId="77ACD7F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D0D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724B" w14:textId="5D9A8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E5E2C" w14:textId="7874B2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F76EE" w14:textId="00A9C0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26419" w14:textId="41C0F4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CAC5C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381B5" w14:textId="22729B0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3D4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imen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A9B4A" w14:textId="7279AF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31F0" w14:textId="23A47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85AC" w14:textId="308847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10E3F" w14:textId="0DF750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53DDBC8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7D7B6" w14:textId="63E03B0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B226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pez Ja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2C518" w14:textId="15C24D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00C1A" w14:textId="23C38B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07E1" w14:textId="61F6DE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12B0" w14:textId="53617F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C1B20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5A782" w14:textId="5E686D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80F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oquiet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022D2" w14:textId="35E3A3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8,89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49A5F" w14:textId="71B467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2FE50" w14:textId="7AB5AB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307B3" w14:textId="6809C7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8,896.38</w:t>
            </w:r>
          </w:p>
        </w:tc>
      </w:tr>
      <w:tr w:rsidR="000F7AD1" w:rsidRPr="000F7AD1" w14:paraId="54DC56B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EBA30" w14:textId="5A33C6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99A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829A" w14:textId="2E963B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381E" w14:textId="3DEB67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7BF80" w14:textId="1CFFCA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5ADA" w14:textId="120304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3AD903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80F63" w14:textId="18C7DBE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31F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9B054" w14:textId="6E4FEA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E599D" w14:textId="00D4C9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0A060" w14:textId="1BE268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5292B" w14:textId="4CBF54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0A9E6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9DEC8" w14:textId="631E81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477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pang Dal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D33B" w14:textId="615CC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5ECB" w14:textId="5673F0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5BDA" w14:textId="4FD025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C8653" w14:textId="76B461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300B6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0BAF3" w14:textId="011EA1A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0D2D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ifac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49443" w14:textId="1ADF77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89D3E" w14:textId="14A17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51143" w14:textId="392221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2AF5" w14:textId="6677A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0B4AD9C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82A41" w14:textId="176764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9B1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r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D8E63" w14:textId="0FFD5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240.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63C7" w14:textId="35088C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C8DC6" w14:textId="3DA647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7E5E2" w14:textId="2C511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240.64</w:t>
            </w:r>
          </w:p>
        </w:tc>
      </w:tr>
      <w:tr w:rsidR="000F7AD1" w:rsidRPr="000F7AD1" w14:paraId="42B795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29158" w14:textId="3DC6DA3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ED12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n Victoriano Chiongbian (Don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BC759" w14:textId="674FF6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B8210" w14:textId="7D65C6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8CC2" w14:textId="29B2F7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9CC82" w14:textId="184267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1D9ADC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CCB80" w14:textId="4697E65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7B8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zami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6046" w14:textId="5F5E47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0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B2728" w14:textId="74EF32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A1F8A" w14:textId="6BB404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8F48F" w14:textId="76B14D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05,000.00</w:t>
            </w:r>
          </w:p>
        </w:tc>
      </w:tr>
      <w:tr w:rsidR="000F7AD1" w:rsidRPr="000F7AD1" w14:paraId="04EB0E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A1070" w14:textId="0AF4A00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56E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aca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7BD2F" w14:textId="0BF20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17557" w14:textId="69F96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F4619" w14:textId="7E7A34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0F76" w14:textId="20DF05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E2DE4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E5FB5" w14:textId="26D71FC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A75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gub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3D170" w14:textId="4EF39B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678E7" w14:textId="70D4B5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8E6C6" w14:textId="3EB386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9FDE4" w14:textId="7FF166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323322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0BB7A" w14:textId="6B0203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50B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D0DC8" w14:textId="34B234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69DB4" w14:textId="2D6CDB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CD988" w14:textId="782714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219C3" w14:textId="7A7DD0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FA3598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7193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isamis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4E625E" w14:textId="2174C6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0,991,099.3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20637A" w14:textId="271C2E0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95030E" w14:textId="73E1228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A31D2F" w14:textId="5BE682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0,991,099.34</w:t>
            </w:r>
          </w:p>
        </w:tc>
      </w:tr>
      <w:tr w:rsidR="000F7AD1" w:rsidRPr="000F7AD1" w14:paraId="7FA16C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E9EDB" w14:textId="351E80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119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gayan De Or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FA05" w14:textId="701486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077,870.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55C5E" w14:textId="25ACB8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7816" w14:textId="4E23A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CBA3D" w14:textId="1BDE5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077,870.45</w:t>
            </w:r>
          </w:p>
        </w:tc>
      </w:tr>
      <w:tr w:rsidR="000F7AD1" w:rsidRPr="000F7AD1" w14:paraId="2072E3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2FF5C" w14:textId="3C9A413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B4F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ngas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7AD4" w14:textId="68BB45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2DD72" w14:textId="0F64B6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654BB" w14:textId="649338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D3624" w14:textId="3B4ADB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780.00</w:t>
            </w:r>
          </w:p>
        </w:tc>
      </w:tr>
      <w:tr w:rsidR="000F7AD1" w:rsidRPr="000F7AD1" w14:paraId="4061A9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929FE" w14:textId="41C8D92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CF2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ng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D7F84" w14:textId="290C8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1E17E" w14:textId="69B856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45FE2" w14:textId="39885A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F5B62" w14:textId="7ADA16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5D4B3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5DBC0" w14:textId="1BA338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C52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u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6AB4E" w14:textId="4B169A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456.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68C7B" w14:textId="1B1621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8068D" w14:textId="4B92D2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2E15" w14:textId="281A3F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456.78</w:t>
            </w:r>
          </w:p>
        </w:tc>
      </w:tr>
      <w:tr w:rsidR="000F7AD1" w:rsidRPr="000F7AD1" w14:paraId="3FA2DC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3511D" w14:textId="12005DA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B86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ngo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3A27C" w14:textId="733701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363.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D3BB3" w14:textId="5E9B12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814E6" w14:textId="066170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915A" w14:textId="54ECF9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363.45</w:t>
            </w:r>
          </w:p>
        </w:tc>
      </w:tr>
      <w:tr w:rsidR="000F7AD1" w:rsidRPr="000F7AD1" w14:paraId="01FE74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C1414" w14:textId="22362C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B2F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nogu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A4772" w14:textId="472B8F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39BD6" w14:textId="203115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15CB" w14:textId="543BCC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D74C" w14:textId="7C57AE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130A20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9F4F4" w14:textId="4ADD79E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703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ongl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60E3" w14:textId="1E94D7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7,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EBD67" w14:textId="51FE5C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50990" w14:textId="0ABF7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976E" w14:textId="64753C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7,200.00</w:t>
            </w:r>
          </w:p>
        </w:tc>
      </w:tr>
      <w:tr w:rsidR="000F7AD1" w:rsidRPr="000F7AD1" w14:paraId="402E16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4F5F4" w14:textId="0095893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C48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 (Linu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FFC03" w14:textId="27B8BF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8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3C0BA" w14:textId="4C2F3C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57DE7" w14:textId="44BABA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BFB22" w14:textId="369FA4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89.00</w:t>
            </w:r>
          </w:p>
        </w:tc>
      </w:tr>
      <w:tr w:rsidR="000F7AD1" w:rsidRPr="000F7AD1" w14:paraId="50619B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6D8B5" w14:textId="2571562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476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d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CFCF7" w14:textId="54D4D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8,536.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17FAC" w14:textId="3BB8FD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BD1B6" w14:textId="7FFC1D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8FFFE" w14:textId="09ABE2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8,536.74</w:t>
            </w:r>
          </w:p>
        </w:tc>
      </w:tr>
      <w:tr w:rsidR="000F7AD1" w:rsidRPr="000F7AD1" w14:paraId="47C167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60B3A" w14:textId="22142C4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991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354C6" w14:textId="4FA977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7F949" w14:textId="1710B8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38B0" w14:textId="230BD9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2A99A" w14:textId="323E7D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5F0CCE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97659" w14:textId="224EF98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E2C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gbongc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FEA82" w14:textId="509D34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75.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42A7B" w14:textId="2D406E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EA5CD" w14:textId="511737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5948" w14:textId="541BAC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75.54</w:t>
            </w:r>
          </w:p>
        </w:tc>
      </w:tr>
      <w:tr w:rsidR="000F7AD1" w:rsidRPr="000F7AD1" w14:paraId="5C7045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2AA07" w14:textId="44BEEEB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18A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ubij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7BD01" w14:textId="6C9965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AA78E" w14:textId="7D02B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AC469" w14:textId="1901C3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B11D" w14:textId="1B7A2F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3687A3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9DC09" w14:textId="396B05A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B21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ve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5C33A" w14:textId="04298A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678.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F3ACD" w14:textId="574A4E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F7CD3" w14:textId="331A1C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86E4" w14:textId="795181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678.02</w:t>
            </w:r>
          </w:p>
        </w:tc>
      </w:tr>
      <w:tr w:rsidR="000F7AD1" w:rsidRPr="000F7AD1" w14:paraId="502721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0D64F" w14:textId="46F1477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A48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El Salv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E1760" w14:textId="7CF7D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19,12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382A9" w14:textId="3F1847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5D7E" w14:textId="34C603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8B48" w14:textId="654C11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19,127.00</w:t>
            </w:r>
          </w:p>
        </w:tc>
      </w:tr>
      <w:tr w:rsidR="000F7AD1" w:rsidRPr="000F7AD1" w14:paraId="3C43D0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1656B" w14:textId="324595C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C5C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tag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D9DB6" w14:textId="33833F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02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84906" w14:textId="27C96B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5967" w14:textId="02E645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07F63" w14:textId="1238D9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022.68</w:t>
            </w:r>
          </w:p>
        </w:tc>
      </w:tr>
      <w:tr w:rsidR="000F7AD1" w:rsidRPr="000F7AD1" w14:paraId="4A0627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31DBE" w14:textId="2A0DE9D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8CF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i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7748F" w14:textId="47446A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4,0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42A8" w14:textId="4E44C8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CDD0D" w14:textId="56A4DB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93A80" w14:textId="2759FB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4,045.00</w:t>
            </w:r>
          </w:p>
        </w:tc>
      </w:tr>
      <w:tr w:rsidR="000F7AD1" w:rsidRPr="000F7AD1" w14:paraId="57995E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BB708" w14:textId="4218E8A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99B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s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A9A2E" w14:textId="73446B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4,611.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98432" w14:textId="2E3C51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12F76" w14:textId="00C43F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6550" w14:textId="47574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4,611.36</w:t>
            </w:r>
          </w:p>
        </w:tc>
      </w:tr>
      <w:tr w:rsidR="000F7AD1" w:rsidRPr="000F7AD1" w14:paraId="2A2591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4395F" w14:textId="7A26623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9B3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uind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7702" w14:textId="5C32F8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B77BF" w14:textId="40A20D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DA325" w14:textId="670EE2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8843B" w14:textId="3361FB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4E5E7F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5A280" w14:textId="50FD8E3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7F7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ED01C" w14:textId="322365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9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27E91" w14:textId="0D5DB6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E4396" w14:textId="3D33C1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B333" w14:textId="04753D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980.00</w:t>
            </w:r>
          </w:p>
        </w:tc>
      </w:tr>
      <w:tr w:rsidR="000F7AD1" w:rsidRPr="000F7AD1" w14:paraId="13763D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04222" w14:textId="20C7BE1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5E18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g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AB7D7" w14:textId="75421C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B6FDF" w14:textId="482CDE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FA3C3" w14:textId="2789CB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A6375" w14:textId="355E62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r>
      <w:tr w:rsidR="000F7AD1" w:rsidRPr="000F7AD1" w14:paraId="297062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106C0" w14:textId="00FD0BD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CCB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2EE4" w14:textId="5EE725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CB247" w14:textId="0C00C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01247" w14:textId="6EB8BC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A0861" w14:textId="2E5AFF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850.00</w:t>
            </w:r>
          </w:p>
        </w:tc>
      </w:tr>
      <w:tr w:rsidR="000F7AD1" w:rsidRPr="000F7AD1" w14:paraId="3F401B2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547FA" w14:textId="74174E9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713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p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F21A6" w14:textId="35BBA1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0,528.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9B0B" w14:textId="64381E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E89D" w14:textId="797797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8CFF" w14:textId="3CC041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0,528.32</w:t>
            </w:r>
          </w:p>
        </w:tc>
      </w:tr>
      <w:tr w:rsidR="000F7AD1" w:rsidRPr="000F7AD1" w14:paraId="2C778C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EA593" w14:textId="36A86E2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2BC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o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E2C17" w14:textId="04326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E3396" w14:textId="24C729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FB66" w14:textId="59AEE9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6632" w14:textId="221125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35.00</w:t>
            </w:r>
          </w:p>
        </w:tc>
      </w:tr>
      <w:tr w:rsidR="000F7AD1" w:rsidRPr="000F7AD1" w14:paraId="61A162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20320" w14:textId="06E58D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E83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nue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6B48C" w14:textId="10381B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9215C" w14:textId="3357AD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94F2" w14:textId="0B8B07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BEF8A" w14:textId="61142E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000.00</w:t>
            </w:r>
          </w:p>
        </w:tc>
      </w:tr>
      <w:tr w:rsidR="000F7AD1" w:rsidRPr="000F7AD1" w14:paraId="5DCEF4F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75F664B"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X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E411AD" w14:textId="6B7290C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1,595,518.29</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871029" w14:textId="6432212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83C78B" w14:textId="63474A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8AE063" w14:textId="591C77D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1,595,518.29</w:t>
            </w:r>
          </w:p>
        </w:tc>
      </w:tr>
      <w:tr w:rsidR="000F7AD1" w:rsidRPr="000F7AD1" w14:paraId="2D711B6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9911C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de 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4CF6C1" w14:textId="00226F9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885,067.1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A3520A" w14:textId="1DCDBC7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8EE9ED" w14:textId="248ED7E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B10DF5" w14:textId="6F964A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885,067.16</w:t>
            </w:r>
          </w:p>
        </w:tc>
      </w:tr>
      <w:tr w:rsidR="000F7AD1" w:rsidRPr="000F7AD1" w14:paraId="440E17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48552" w14:textId="73B82B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B8B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mpost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A2F1B" w14:textId="720CC1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6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DE744" w14:textId="03965E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DE7FB" w14:textId="028B85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95E94" w14:textId="47AD9F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630.00</w:t>
            </w:r>
          </w:p>
        </w:tc>
      </w:tr>
      <w:tr w:rsidR="000F7AD1" w:rsidRPr="000F7AD1" w14:paraId="2D692E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3EA9D" w14:textId="6AC69EB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C6C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ak (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70CC5" w14:textId="5F68CB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6,096.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1D6AD" w14:textId="3449D2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5A761" w14:textId="52F770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309BC" w14:textId="0ABFED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6,096.53</w:t>
            </w:r>
          </w:p>
        </w:tc>
      </w:tr>
      <w:tr w:rsidR="000F7AD1" w:rsidRPr="000F7AD1" w14:paraId="751BBE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760EB" w14:textId="7FF7B25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DF6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 (Doña 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C0DA0" w14:textId="1E64F6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799.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38505" w14:textId="3D679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2FF1C" w14:textId="4DABA9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BD65" w14:textId="682A2C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799.15</w:t>
            </w:r>
          </w:p>
        </w:tc>
      </w:tr>
      <w:tr w:rsidR="000F7AD1" w:rsidRPr="000F7AD1" w14:paraId="3771F96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8983D" w14:textId="34FF1FC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525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2CBDD" w14:textId="50A6B6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3,966.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C6B6" w14:textId="1F8870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AFD67" w14:textId="4A546B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7FE41" w14:textId="521AF5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3,966.82</w:t>
            </w:r>
          </w:p>
        </w:tc>
      </w:tr>
      <w:tr w:rsidR="000F7AD1" w:rsidRPr="000F7AD1" w14:paraId="4A6C47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9C3A7" w14:textId="6F472E9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3B2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gusan (San Mari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70D2" w14:textId="7E3E5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64.7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E117E" w14:textId="2BD161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C326" w14:textId="37F951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86160" w14:textId="5B4DBC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64.71</w:t>
            </w:r>
          </w:p>
        </w:tc>
      </w:tr>
      <w:tr w:rsidR="000F7AD1" w:rsidRPr="000F7AD1" w14:paraId="521DC3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BC949" w14:textId="5037A7B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5BD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wa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EED21" w14:textId="78F3F4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3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C025A" w14:textId="42B46A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2F7BC" w14:textId="5E0D2A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6B43F" w14:textId="03BE3A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370.00</w:t>
            </w:r>
          </w:p>
        </w:tc>
      </w:tr>
      <w:tr w:rsidR="000F7AD1" w:rsidRPr="000F7AD1" w14:paraId="2A89EC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6E34F" w14:textId="33CCE7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B36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kay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93196" w14:textId="12BEAE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283.8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022E9" w14:textId="4FC3D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7E8D6" w14:textId="20AC84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2952" w14:textId="39BC9C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283.89</w:t>
            </w:r>
          </w:p>
        </w:tc>
      </w:tr>
      <w:tr w:rsidR="000F7AD1" w:rsidRPr="000F7AD1" w14:paraId="06E978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B4B0D" w14:textId="13D0D59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AEC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te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43A65" w14:textId="4F9BC5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3,458.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1C17" w14:textId="5A811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91AB" w14:textId="54415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43BDD" w14:textId="257266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3,458.80</w:t>
            </w:r>
          </w:p>
        </w:tc>
      </w:tr>
      <w:tr w:rsidR="000F7AD1" w:rsidRPr="000F7AD1" w14:paraId="659006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22998" w14:textId="30D3273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276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bunt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63960" w14:textId="4CDB63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79.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3E9D9" w14:textId="5C63D6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EF8BB" w14:textId="0F06C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9020A" w14:textId="748FF1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79.32</w:t>
            </w:r>
          </w:p>
        </w:tc>
      </w:tr>
      <w:tr w:rsidR="000F7AD1" w:rsidRPr="000F7AD1" w14:paraId="6E410C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4F05B" w14:textId="512C6F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5AE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Bat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82E5" w14:textId="65BF59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492.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C8D7E" w14:textId="2E72E6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CEFD2" w14:textId="774644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904FB" w14:textId="1CED51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492.94</w:t>
            </w:r>
          </w:p>
        </w:tc>
      </w:tr>
      <w:tr w:rsidR="000F7AD1" w:rsidRPr="000F7AD1" w14:paraId="4355E1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B9DC4" w14:textId="575C85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036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t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C461A" w14:textId="21C053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5,2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A2BCA" w14:textId="5D4008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9DC7" w14:textId="5E4E0F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7BA60" w14:textId="3EA91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5,225.00</w:t>
            </w:r>
          </w:p>
        </w:tc>
      </w:tr>
      <w:tr w:rsidR="000F7AD1" w:rsidRPr="000F7AD1" w14:paraId="4010CFD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AD2E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0A4376" w14:textId="2F8B370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328,896.8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CAC148" w14:textId="1FC2F17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65E8EF" w14:textId="4DF222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A5E360" w14:textId="6D1F15C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328,896.85</w:t>
            </w:r>
          </w:p>
        </w:tc>
      </w:tr>
      <w:tr w:rsidR="000F7AD1" w:rsidRPr="000F7AD1" w14:paraId="613AB2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134A7" w14:textId="5C936D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DDF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uncion (Sa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3237" w14:textId="6F2E9A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6,090.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12379" w14:textId="1DD863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ABB57" w14:textId="6F65A0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1BF09" w14:textId="7DC30F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6,090.42</w:t>
            </w:r>
          </w:p>
        </w:tc>
      </w:tr>
      <w:tr w:rsidR="000F7AD1" w:rsidRPr="000F7AD1" w14:paraId="586A90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1D0C7" w14:textId="3F30FD4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323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raulio E. Duja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98116" w14:textId="2A3980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5,523.9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1FFA" w14:textId="109CEA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A4BF" w14:textId="255237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1EE95" w14:textId="564B7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5,523.95</w:t>
            </w:r>
          </w:p>
        </w:tc>
      </w:tr>
      <w:tr w:rsidR="000F7AD1" w:rsidRPr="000F7AD1" w14:paraId="117CE2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B9423" w14:textId="28CCA07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EAAC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B5B21" w14:textId="70DE2E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830.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E6F7" w14:textId="14EFBA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073BC" w14:textId="41EEB4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4E39D" w14:textId="46F81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830.18</w:t>
            </w:r>
          </w:p>
        </w:tc>
      </w:tr>
      <w:tr w:rsidR="000F7AD1" w:rsidRPr="000F7AD1" w14:paraId="5F3E1F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06B6C" w14:textId="378B26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5FC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sland Garden City of Sam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1903F" w14:textId="49DD5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6,846.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7B194" w14:textId="71E55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5BCB" w14:textId="08530F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28391" w14:textId="454D96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6,846.54</w:t>
            </w:r>
          </w:p>
        </w:tc>
      </w:tr>
      <w:tr w:rsidR="000F7AD1" w:rsidRPr="000F7AD1" w14:paraId="300D8B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0CDD5" w14:textId="4C9C15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555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pal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BD400" w14:textId="5DF570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1,384.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0D8D2" w14:textId="590E36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ABB71" w14:textId="2F2CF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BF01" w14:textId="123F44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1,384.32</w:t>
            </w:r>
          </w:p>
        </w:tc>
      </w:tr>
      <w:tr w:rsidR="000F7AD1" w:rsidRPr="000F7AD1" w14:paraId="5088DA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28E95" w14:textId="20314D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496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Core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81C9" w14:textId="748409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368.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C765" w14:textId="3BA243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36F04" w14:textId="376B6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DA13" w14:textId="4B8BAB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368.82</w:t>
            </w:r>
          </w:p>
        </w:tc>
      </w:tr>
      <w:tr w:rsidR="000F7AD1" w:rsidRPr="000F7AD1" w14:paraId="019CBC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DCFE6" w14:textId="48409E8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D68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Pan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27859" w14:textId="0F8FBD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8,705.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F9BBD" w14:textId="66EBB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7E5A" w14:textId="1901D5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9EA43" w14:textId="5E256F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8,705.15</w:t>
            </w:r>
          </w:p>
        </w:tc>
      </w:tr>
      <w:tr w:rsidR="000F7AD1" w:rsidRPr="000F7AD1" w14:paraId="2CEF62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D8CCD" w14:textId="5D4172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F9A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4491" w14:textId="60A98F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9,806.6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2992" w14:textId="2798B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A970A" w14:textId="36A9AF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11BAC" w14:textId="6937F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9,806.65</w:t>
            </w:r>
          </w:p>
        </w:tc>
      </w:tr>
      <w:tr w:rsidR="000F7AD1" w:rsidRPr="000F7AD1" w14:paraId="7CD3E5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02B11" w14:textId="2350BE5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116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65D6C" w14:textId="4307C6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7,487.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C2F1" w14:textId="457629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54EB2" w14:textId="434913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8F6E1" w14:textId="022D0C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7,487.08</w:t>
            </w:r>
          </w:p>
        </w:tc>
      </w:tr>
      <w:tr w:rsidR="000F7AD1" w:rsidRPr="000F7AD1" w14:paraId="5B4BEF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584AC" w14:textId="154F40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F99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g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3CC5" w14:textId="32D907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8,18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3D64" w14:textId="51221C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E77E" w14:textId="32059E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78F29" w14:textId="11F37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8,182.54</w:t>
            </w:r>
          </w:p>
        </w:tc>
      </w:tr>
      <w:tr w:rsidR="000F7AD1" w:rsidRPr="000F7AD1" w14:paraId="4F47AED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3CF5F" w14:textId="4438A32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715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in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52D62" w14:textId="106989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671.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B2CA" w14:textId="13C972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9ACFA" w14:textId="247CD2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DB223" w14:textId="33A176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671.20</w:t>
            </w:r>
          </w:p>
        </w:tc>
      </w:tr>
      <w:tr w:rsidR="000F7AD1" w:rsidRPr="000F7AD1" w14:paraId="015CFF7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0B954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6A5B1F" w14:textId="492F6E7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095,546.0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36930D" w14:textId="66F429C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B40495" w14:textId="625A765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209E12" w14:textId="47561CA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095,546.09</w:t>
            </w:r>
          </w:p>
        </w:tc>
      </w:tr>
      <w:tr w:rsidR="000F7AD1" w:rsidRPr="000F7AD1" w14:paraId="24B3EB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24E47" w14:textId="4D9557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1DA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s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79E72" w14:textId="401097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5,619.9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63CAD" w14:textId="438B6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29AB5" w14:textId="3243AB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5CDC6" w14:textId="6612B4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5,619.99</w:t>
            </w:r>
          </w:p>
        </w:tc>
      </w:tr>
      <w:tr w:rsidR="000F7AD1" w:rsidRPr="000F7AD1" w14:paraId="66F6F7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91EBC" w14:textId="76B0171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CE4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v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4F8EF" w14:textId="2ECB28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31,039.5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ABF7" w14:textId="25AFE6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7CC9D" w14:textId="14FEE9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1917B" w14:textId="4A42B5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31,039.59</w:t>
            </w:r>
          </w:p>
        </w:tc>
      </w:tr>
      <w:tr w:rsidR="000F7AD1" w:rsidRPr="000F7AD1" w14:paraId="18302D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F64C4" w14:textId="7C3C69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986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Di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FB46" w14:textId="66E911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845.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C7E7B" w14:textId="264A51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E431" w14:textId="388863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AE56B" w14:textId="252DBB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845.86</w:t>
            </w:r>
          </w:p>
        </w:tc>
      </w:tr>
      <w:tr w:rsidR="000F7AD1" w:rsidRPr="000F7AD1" w14:paraId="04A203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C31A8" w14:textId="667B30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9C0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24EC" w14:textId="631F7F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842.9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83C24" w14:textId="279C81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F2B7" w14:textId="04D4D7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734D1" w14:textId="7A05F7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842.95</w:t>
            </w:r>
          </w:p>
        </w:tc>
      </w:tr>
      <w:tr w:rsidR="000F7AD1" w:rsidRPr="000F7AD1" w14:paraId="4F3D33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4D8B2" w14:textId="5205E9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A095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bl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639C9" w14:textId="412A68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6,4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3974F" w14:textId="6C7C0B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06986" w14:textId="3DA869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CF985" w14:textId="18C98E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6,420.00</w:t>
            </w:r>
          </w:p>
        </w:tc>
      </w:tr>
      <w:tr w:rsidR="000F7AD1" w:rsidRPr="000F7AD1" w14:paraId="66DE9E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B893C" w14:textId="07687F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CCE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D450" w14:textId="355886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2,396.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8E278" w14:textId="20D321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4F487" w14:textId="7CCD75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BE34" w14:textId="143365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2,396.30</w:t>
            </w:r>
          </w:p>
        </w:tc>
      </w:tr>
      <w:tr w:rsidR="000F7AD1" w:rsidRPr="000F7AD1" w14:paraId="517876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6EE8F" w14:textId="12C0B88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AA6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E868" w14:textId="4251E0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1,304.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6A497" w14:textId="30E0B1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50148" w14:textId="10FF42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F0B7B" w14:textId="114D16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1,304.18</w:t>
            </w:r>
          </w:p>
        </w:tc>
      </w:tr>
      <w:tr w:rsidR="000F7AD1" w:rsidRPr="000F7AD1" w14:paraId="047C09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5B80EF" w14:textId="55757C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E14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D5353" w14:textId="3D8FDA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826.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25C75" w14:textId="566FE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1F561" w14:textId="06EE85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7443" w14:textId="1EB69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826.07</w:t>
            </w:r>
          </w:p>
        </w:tc>
      </w:tr>
      <w:tr w:rsidR="000F7AD1" w:rsidRPr="000F7AD1" w14:paraId="7864E5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51CD5" w14:textId="5CCF2B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FE5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B16EE" w14:textId="12E2DA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51.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B96AE" w14:textId="1594D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07278" w14:textId="44324D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436BF" w14:textId="584CD7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51.15</w:t>
            </w:r>
          </w:p>
        </w:tc>
      </w:tr>
      <w:tr w:rsidR="000F7AD1" w:rsidRPr="000F7AD1" w14:paraId="00131EF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852B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E9D952" w14:textId="6BF72A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436,034.2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430A64" w14:textId="23F1DF6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F24B82" w14:textId="67F9FD1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47A85F" w14:textId="5640B85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436,034.25</w:t>
            </w:r>
          </w:p>
        </w:tc>
      </w:tr>
      <w:tr w:rsidR="000F7AD1" w:rsidRPr="000F7AD1" w14:paraId="674F756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73354"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Davao Ori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922AA" w14:textId="77661E0E"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6,442,703.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3B2B2" w14:textId="2F3972B0"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0F77" w14:textId="53E8D4B3"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CEF92" w14:textId="508B8E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42,703.84</w:t>
            </w:r>
          </w:p>
        </w:tc>
      </w:tr>
      <w:tr w:rsidR="000F7AD1" w:rsidRPr="000F7AD1" w14:paraId="771F65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6D833" w14:textId="14D8AA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109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544FD" w14:textId="36BF57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7,148.4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9C8A" w14:textId="6A2B0A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632ED" w14:textId="15732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C6AF1" w14:textId="647494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7,148.41</w:t>
            </w:r>
          </w:p>
        </w:tc>
      </w:tr>
      <w:tr w:rsidR="000F7AD1" w:rsidRPr="000F7AD1" w14:paraId="60DBE4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564A1" w14:textId="676023C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224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yb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0594" w14:textId="7F6FC4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1,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FBD2E" w14:textId="221198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7351" w14:textId="6C69E0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A997" w14:textId="413B37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1,350.00</w:t>
            </w:r>
          </w:p>
        </w:tc>
      </w:tr>
      <w:tr w:rsidR="000F7AD1" w:rsidRPr="000F7AD1" w14:paraId="79DD03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69930" w14:textId="17BD62F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FA8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e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966DB" w14:textId="1F5AD2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7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B8D44" w14:textId="73D8AA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73BE7" w14:textId="7B39D5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1CA5D" w14:textId="2208CC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72.00</w:t>
            </w:r>
          </w:p>
        </w:tc>
      </w:tr>
      <w:tr w:rsidR="000F7AD1" w:rsidRPr="000F7AD1" w14:paraId="46FEB1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30A2" w14:textId="4692DB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990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0A7FA" w14:textId="5AF819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D4D9" w14:textId="27DDB5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A570F" w14:textId="4DF11F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B1AA" w14:textId="295DD7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30.00</w:t>
            </w:r>
          </w:p>
        </w:tc>
      </w:tr>
      <w:tr w:rsidR="000F7AD1" w:rsidRPr="000F7AD1" w14:paraId="0F60EB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C42CE" w14:textId="10225C6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B99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t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DD333" w14:textId="4105B2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C0FC9" w14:textId="0BF50D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67E11" w14:textId="14A131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F2952" w14:textId="7710C5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950.00</w:t>
            </w:r>
          </w:p>
        </w:tc>
      </w:tr>
      <w:tr w:rsidR="000F7AD1" w:rsidRPr="000F7AD1" w14:paraId="457C82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22BF4" w14:textId="597458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CF0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rrag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E90AE" w14:textId="0C3A93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83,1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3C14" w14:textId="137546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A8F14" w14:textId="3EEDDC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FB481" w14:textId="2867FC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83,180.00</w:t>
            </w:r>
          </w:p>
        </w:tc>
      </w:tr>
      <w:tr w:rsidR="000F7AD1" w:rsidRPr="000F7AD1" w14:paraId="0DDE79D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9C718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BBA042" w14:textId="1302A7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849,973.9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FFCC83" w14:textId="0F68FAE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556A79" w14:textId="2F8207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E2763A" w14:textId="0205D4E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849,973.94</w:t>
            </w:r>
          </w:p>
        </w:tc>
      </w:tr>
      <w:tr w:rsidR="000F7AD1" w:rsidRPr="000F7AD1" w14:paraId="28E558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52717" w14:textId="34C439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96C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1DFA" w14:textId="6A4467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1,60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D551" w14:textId="1C68DB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34191" w14:textId="3DCA6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739E9" w14:textId="2499D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1,606.38</w:t>
            </w:r>
          </w:p>
        </w:tc>
      </w:tr>
      <w:tr w:rsidR="000F7AD1" w:rsidRPr="000F7AD1" w14:paraId="2A512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61525" w14:textId="3CBAC5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5D3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A60FF" w14:textId="704E5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7,467.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7E499" w14:textId="04C422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9AE7E" w14:textId="55FCA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DEF5" w14:textId="1725EE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7,467.56</w:t>
            </w:r>
          </w:p>
        </w:tc>
      </w:tr>
      <w:tr w:rsidR="000F7AD1" w:rsidRPr="000F7AD1" w14:paraId="22AFAC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82B5F" w14:textId="2546C4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499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ang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3FFF" w14:textId="2DAD8E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4DBA7" w14:textId="532E64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4A1E" w14:textId="0A7D2B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7406F" w14:textId="7C57BE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900.00</w:t>
            </w:r>
          </w:p>
        </w:tc>
      </w:tr>
      <w:tr w:rsidR="000F7AD1" w:rsidRPr="000F7AD1" w14:paraId="040611F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879A3F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X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D93D8B3" w14:textId="7170350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4,829,688.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BED3E0B" w14:textId="19690C9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771FEF1" w14:textId="100432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4E404F" w14:textId="4EF2326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4,829,688.00</w:t>
            </w:r>
          </w:p>
        </w:tc>
      </w:tr>
      <w:tr w:rsidR="000F7AD1" w:rsidRPr="000F7AD1" w14:paraId="0A1C6D4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EBB63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orth Cotabat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B9A655" w14:textId="56AA3AC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32,9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2EE29E" w14:textId="469DC03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B8BC24" w14:textId="2E00448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16648E" w14:textId="0B77E87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32,900.00</w:t>
            </w:r>
          </w:p>
        </w:tc>
      </w:tr>
      <w:tr w:rsidR="000F7AD1" w:rsidRPr="000F7AD1" w14:paraId="2C55D1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8565D" w14:textId="121ED9C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622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m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188A1" w14:textId="5B817D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35478" w14:textId="6DA4FC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C3A1D" w14:textId="59201C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E3F0E" w14:textId="28B37E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600.00</w:t>
            </w:r>
          </w:p>
        </w:tc>
      </w:tr>
      <w:tr w:rsidR="000F7AD1" w:rsidRPr="000F7AD1" w14:paraId="00B1E0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BBE02" w14:textId="091608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553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eo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05F2" w14:textId="27D948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E1364" w14:textId="6B322C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AD48C" w14:textId="4626A3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8C3F1" w14:textId="3173B3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682926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F44B4" w14:textId="3EB13EA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B86E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tip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44017" w14:textId="6818F4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6DD9" w14:textId="220D02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20037" w14:textId="79618B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F0469" w14:textId="7AFB77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530882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52927" w14:textId="1C1C037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87E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a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C477" w14:textId="1E931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5D9ED" w14:textId="33C60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4AFD" w14:textId="5A14B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7A959" w14:textId="070532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r>
      <w:tr w:rsidR="000F7AD1" w:rsidRPr="000F7AD1" w14:paraId="432F18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84B61" w14:textId="6D5BE69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082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is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B4228" w14:textId="330CFA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5F344" w14:textId="6359B8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3F6A" w14:textId="7150AC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77277" w14:textId="61C5C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73F4A1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A9A40" w14:textId="7B0EFB4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C36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4754" w14:textId="596EBA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754FC" w14:textId="7B4E1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3F781" w14:textId="6AEF1E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ACCEE" w14:textId="161B2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085649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D24A8" w14:textId="2AC079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3EA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C81F9" w14:textId="5C3918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2E760" w14:textId="587520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33760" w14:textId="542CDD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02E1F" w14:textId="766AEC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7C3C50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6748D" w14:textId="7F0CFF5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230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Kidap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0BCDE" w14:textId="4BC43F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A7966" w14:textId="6CCE41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01558" w14:textId="3FF9C7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C244" w14:textId="525620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500.00</w:t>
            </w:r>
          </w:p>
        </w:tc>
      </w:tr>
      <w:tr w:rsidR="000F7AD1" w:rsidRPr="000F7AD1" w14:paraId="3E7C55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4F42E" w14:textId="4D2569B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859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51CEE" w14:textId="0FE869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BC24" w14:textId="45096D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57736" w14:textId="7D60E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B2D0F" w14:textId="0C045B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432B717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B24DD" w14:textId="1E2AB87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203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pe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D682B" w14:textId="3119CE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20A7" w14:textId="638D73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B50DB" w14:textId="717DBF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99F27" w14:textId="4F71C4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r>
      <w:tr w:rsidR="000F7AD1" w:rsidRPr="000F7AD1" w14:paraId="5DFD53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D8579" w14:textId="5A9ED8C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6749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kil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35B43" w14:textId="0C5CE4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0D8BC" w14:textId="318B85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74B0A" w14:textId="219D68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6E96" w14:textId="6CB18A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r>
      <w:tr w:rsidR="000F7AD1" w:rsidRPr="000F7AD1" w14:paraId="774478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95FFF" w14:textId="722AC64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49C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la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93136" w14:textId="4DEE13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1E054" w14:textId="150237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7A5CC" w14:textId="512CF2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04E32" w14:textId="351B0B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21630D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CEA81" w14:textId="698E5DA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D28E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dsayap</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4884" w14:textId="11DB8C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5A992" w14:textId="210449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73A08" w14:textId="1C5BB3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FF47" w14:textId="4492BC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16673F7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4F9C2" w14:textId="4C513BE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E78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4EAA8" w14:textId="7F6305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EB20" w14:textId="4D483B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AF807" w14:textId="5A221D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9F05E" w14:textId="63F7E8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0,000.00</w:t>
            </w:r>
          </w:p>
        </w:tc>
      </w:tr>
      <w:tr w:rsidR="000F7AD1" w:rsidRPr="000F7AD1" w14:paraId="27916B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A4858" w14:textId="38904DA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60D7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gk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F8298" w14:textId="6D0891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DE6F" w14:textId="766E97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EFA4E" w14:textId="102229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53BBC" w14:textId="3B1866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134345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382D9" w14:textId="3232A8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F85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k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291E9" w14:textId="326270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47274" w14:textId="3D1A0E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7D20A" w14:textId="732DDE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193E4" w14:textId="7C5B1F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3706F5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F329F" w14:textId="4EC3DB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5CA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ident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176BC" w14:textId="365495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4CB7D" w14:textId="166816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F2EEF" w14:textId="66E2F1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86D53" w14:textId="584F8D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5005FC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7DBE0" w14:textId="7F02C7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AE1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l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CCD8" w14:textId="6C0053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87593" w14:textId="41086A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37306" w14:textId="35258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0994D" w14:textId="381732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3A5D06F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C52E2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arangani</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87382B" w14:textId="391C91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38,45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82D2D1" w14:textId="4332A4B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DE65E1" w14:textId="7BAC40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0F74D4B" w14:textId="1313E88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38,450.00</w:t>
            </w:r>
          </w:p>
        </w:tc>
      </w:tr>
      <w:tr w:rsidR="000F7AD1" w:rsidRPr="000F7AD1" w14:paraId="2710E0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E03D72" w14:textId="7DCC80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1F5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Sarang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834A" w14:textId="160726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A7A5" w14:textId="6AFDB9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C1EC9" w14:textId="53781A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E78D" w14:textId="4D0E3D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25,000.00</w:t>
            </w:r>
          </w:p>
        </w:tc>
      </w:tr>
      <w:tr w:rsidR="000F7AD1" w:rsidRPr="000F7AD1" w14:paraId="7925FD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4EEED" w14:textId="3651604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ECD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B5B1C" w14:textId="448D94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327E6" w14:textId="58584F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E7D85" w14:textId="0CD5BD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21E6C" w14:textId="3C5CE1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728B48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C449D" w14:textId="52555FD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11E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asi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15FA" w14:textId="237269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5EA50" w14:textId="4814AC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FEBD" w14:textId="7A162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8647" w14:textId="41DAB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5A2F25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726A8" w14:textId="7EF9007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2ED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t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C1644" w14:textId="2401E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FF40" w14:textId="73B07C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31E35" w14:textId="36DA94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A9691" w14:textId="1D42E5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2EC2A0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1E36C" w14:textId="2A79F9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E894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b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5BAAC" w14:textId="75D85F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70359" w14:textId="3B6D87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81CE9" w14:textId="3608B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9FD99" w14:textId="1BE2F7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50.00</w:t>
            </w:r>
          </w:p>
        </w:tc>
      </w:tr>
      <w:tr w:rsidR="000F7AD1" w:rsidRPr="000F7AD1" w14:paraId="7B0D3A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A0CD6" w14:textId="6D394CD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B75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F61FE" w14:textId="63700A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5,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F31C" w14:textId="7829B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16EF5" w14:textId="5F1147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A9B86" w14:textId="09E811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5,300.00</w:t>
            </w:r>
          </w:p>
        </w:tc>
      </w:tr>
      <w:tr w:rsidR="000F7AD1" w:rsidRPr="000F7AD1" w14:paraId="48AC3F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80E4A" w14:textId="26E210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915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p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85EC0" w14:textId="00690E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7F70B" w14:textId="4095F5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2E40" w14:textId="7AF6EE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40B24" w14:textId="7A8B4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800.00</w:t>
            </w:r>
          </w:p>
        </w:tc>
      </w:tr>
      <w:tr w:rsidR="000F7AD1" w:rsidRPr="000F7AD1" w14:paraId="70A95E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406B9" w14:textId="4C301A0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293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9A946" w14:textId="398A81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FBB71" w14:textId="2EE238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6D629" w14:textId="0BE0A6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2C341" w14:textId="163DF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115373F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A944B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outh Cotabat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BDE0D7" w14:textId="1DFCE7F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323,853.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67996F" w14:textId="6457042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75FE95" w14:textId="455FA41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1B46A00" w14:textId="4A1ABF5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323,853.00</w:t>
            </w:r>
          </w:p>
        </w:tc>
      </w:tr>
      <w:tr w:rsidR="000F7AD1" w:rsidRPr="000F7AD1" w14:paraId="435590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4AF22" w14:textId="7F2BDB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F94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South Cota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FE017" w14:textId="6AD84D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4AF0B" w14:textId="65E9D3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C06EC" w14:textId="543D10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261F9" w14:textId="0F7616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00,000.00</w:t>
            </w:r>
          </w:p>
        </w:tc>
      </w:tr>
      <w:tr w:rsidR="000F7AD1" w:rsidRPr="000F7AD1" w14:paraId="570CD1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CF9B1" w14:textId="4036B67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3C5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BD2C7" w14:textId="4A40AE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9,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20711" w14:textId="26BBA7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5EADF" w14:textId="042DC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042BA" w14:textId="4FE976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9,950.00</w:t>
            </w:r>
          </w:p>
        </w:tc>
      </w:tr>
      <w:tr w:rsidR="000F7AD1" w:rsidRPr="000F7AD1" w14:paraId="13465C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0600E" w14:textId="4A77F14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1B2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Santos City (Dadi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19762" w14:textId="18D4C4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944F8" w14:textId="46E711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7CB0B" w14:textId="3A59DC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53386" w14:textId="650B9B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1,800.00</w:t>
            </w:r>
          </w:p>
        </w:tc>
      </w:tr>
      <w:tr w:rsidR="000F7AD1" w:rsidRPr="000F7AD1" w14:paraId="10664D8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86B69" w14:textId="095F4B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D57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Koronad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5ACB1" w14:textId="6B0D5A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6,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ED240" w14:textId="30A3B8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4B3D2" w14:textId="79BF65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35F93" w14:textId="30ED29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6,850.00</w:t>
            </w:r>
          </w:p>
        </w:tc>
      </w:tr>
      <w:tr w:rsidR="000F7AD1" w:rsidRPr="000F7AD1" w14:paraId="00B7DC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97762" w14:textId="155BC12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5B2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ke Se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4B35F" w14:textId="2FFDB6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22E82" w14:textId="2921F7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F19C0" w14:textId="5CF1CB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BC380" w14:textId="4DBEB8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350.00</w:t>
            </w:r>
          </w:p>
        </w:tc>
      </w:tr>
      <w:tr w:rsidR="000F7AD1" w:rsidRPr="000F7AD1" w14:paraId="1010131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3E26B" w14:textId="28BF637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1E6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or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9550" w14:textId="54754F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8,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BF611" w14:textId="37450E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BDCD" w14:textId="36DF8D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09DC" w14:textId="08F7CC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8,950.00</w:t>
            </w:r>
          </w:p>
        </w:tc>
      </w:tr>
      <w:tr w:rsidR="000F7AD1" w:rsidRPr="000F7AD1" w14:paraId="0D8265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92ED9" w14:textId="2574BAE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71E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omolo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AB78" w14:textId="0B4B39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7,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1FD1" w14:textId="3B6123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F8432" w14:textId="0DB16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F41F6" w14:textId="09A771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7,300.00</w:t>
            </w:r>
          </w:p>
        </w:tc>
      </w:tr>
      <w:tr w:rsidR="000F7AD1" w:rsidRPr="000F7AD1" w14:paraId="6A2320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7894F" w14:textId="77BFA8A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B84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Niñ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50712" w14:textId="6D16E0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6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D0878" w14:textId="60B5C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AAFA6" w14:textId="56C4B7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134CA" w14:textId="11305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650.00</w:t>
            </w:r>
          </w:p>
        </w:tc>
      </w:tr>
      <w:tr w:rsidR="000F7AD1" w:rsidRPr="000F7AD1" w14:paraId="1F9258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50188" w14:textId="05C1A6F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8B34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rallah</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32BDE" w14:textId="58FB2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6EBDE" w14:textId="192B3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862E" w14:textId="03BFB0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F6714" w14:textId="691765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400.00</w:t>
            </w:r>
          </w:p>
        </w:tc>
      </w:tr>
      <w:tr w:rsidR="000F7AD1" w:rsidRPr="000F7AD1" w14:paraId="1A113A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3AEA3" w14:textId="41AACB5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F83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mpa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1A8C5" w14:textId="62309A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9,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43B92" w14:textId="5ECB0D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E3E1D" w14:textId="4CB5A3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18B7F" w14:textId="0EFE68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9,950.00</w:t>
            </w:r>
          </w:p>
        </w:tc>
      </w:tr>
      <w:tr w:rsidR="000F7AD1" w:rsidRPr="000F7AD1" w14:paraId="6978C7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B6BBE" w14:textId="50EF817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12C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t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870B" w14:textId="11BA2A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2,56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398EB" w14:textId="206AAD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E6D1B" w14:textId="4247B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C507D" w14:textId="4F8D50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2,563.00</w:t>
            </w:r>
          </w:p>
        </w:tc>
      </w:tr>
      <w:tr w:rsidR="000F7AD1" w:rsidRPr="000F7AD1" w14:paraId="2A6557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FBEB6" w14:textId="7B636F3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427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bo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16B4" w14:textId="11DC53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ABECB" w14:textId="46352A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75EC" w14:textId="7602AF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6A219" w14:textId="605F92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350.00</w:t>
            </w:r>
          </w:p>
        </w:tc>
      </w:tr>
      <w:tr w:rsidR="000F7AD1" w:rsidRPr="000F7AD1" w14:paraId="0B9E95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8E819" w14:textId="4D926EF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CB1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C104" w14:textId="2490DB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5,7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4612A" w14:textId="26494D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5044" w14:textId="1035DD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40988" w14:textId="4D0D62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5,740.00</w:t>
            </w:r>
          </w:p>
        </w:tc>
      </w:tr>
      <w:tr w:rsidR="000F7AD1" w:rsidRPr="000F7AD1" w14:paraId="3EA72D2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DB1DE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ltan Kudara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171A29" w14:textId="66FAB7E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308,985.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53584F" w14:textId="6B082E0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6F9821" w14:textId="654F26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2C0421" w14:textId="475CCEC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308,985.00</w:t>
            </w:r>
          </w:p>
        </w:tc>
      </w:tr>
      <w:tr w:rsidR="000F7AD1" w:rsidRPr="000F7AD1" w14:paraId="348CA0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CB9E4" w14:textId="4E74D59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42F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lumb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1841" w14:textId="671639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C3BE6" w14:textId="59F37F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2BF91" w14:textId="499E5A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C15CA" w14:textId="2CA589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29D8B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45337" w14:textId="658E14B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92C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s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AEBD" w14:textId="021C8A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F77C8" w14:textId="20F1AD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F585" w14:textId="191CA4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1BC32" w14:textId="24D567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A04BB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07633" w14:textId="29F6CC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336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mbayong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1585" w14:textId="2DF09C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5839" w14:textId="4A2FC6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2526E" w14:textId="3F2878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29FE" w14:textId="75638D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4D2A13C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C1EF7" w14:textId="073BF15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C9E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00A1E" w14:textId="279139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E6F6" w14:textId="624BA2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9187A" w14:textId="56A479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C122" w14:textId="49DD14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D4FBF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4F495" w14:textId="4174E9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7E2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ident 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FEBED" w14:textId="76AFC0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ABE36" w14:textId="3031A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FF2A9" w14:textId="37782D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D1D74" w14:textId="7B0B16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01C59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B6BE8" w14:textId="7360D5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790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cu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33E62" w14:textId="451BD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5,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D18A8" w14:textId="6D46AA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7C3D1" w14:textId="623F6E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FA25" w14:textId="198E7D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5,500.00</w:t>
            </w:r>
          </w:p>
        </w:tc>
      </w:tr>
      <w:tr w:rsidR="000F7AD1" w:rsidRPr="000F7AD1" w14:paraId="178E4A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BDB6B" w14:textId="0A7DCE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D42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umb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BF70A" w14:textId="23E97D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12076" w14:textId="60D933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22EF" w14:textId="01CC05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42361" w14:textId="3E4967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550.00</w:t>
            </w:r>
          </w:p>
        </w:tc>
      </w:tr>
      <w:tr w:rsidR="000F7AD1" w:rsidRPr="000F7AD1" w14:paraId="026F7C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94F86" w14:textId="210277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C96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570C7" w14:textId="3769FA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4461A" w14:textId="432D9F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23C0C" w14:textId="3258F7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61B6" w14:textId="242B4A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4029F05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DDE20" w14:textId="2BCA63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F21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amans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DE4EE" w14:textId="511BCF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7,8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45F7D" w14:textId="7BB7D1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473B" w14:textId="0149D8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6FFC" w14:textId="28D30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7,835.00</w:t>
            </w:r>
          </w:p>
        </w:tc>
      </w:tr>
      <w:tr w:rsidR="000F7AD1" w:rsidRPr="000F7AD1" w14:paraId="4FFFC5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4F7C5" w14:textId="4211036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1F7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ba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8F555" w14:textId="4E51D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8D27" w14:textId="73E5A9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BF1C0" w14:textId="7F3B55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31C2" w14:textId="1D21E6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0BAAE7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C94E4" w14:textId="389F39C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8B0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i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9836F" w14:textId="3AC23A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42957" w14:textId="4ED23D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2DDA7" w14:textId="76DD9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E0AA2" w14:textId="3D3C86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3823AC8" w14:textId="77777777" w:rsidTr="000F7AD1">
        <w:trPr>
          <w:trHeight w:hRule="exact" w:val="227"/>
        </w:trPr>
        <w:tc>
          <w:tcPr>
            <w:tcW w:w="59"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3673B324" w14:textId="560FC8C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0FAC47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n. Ninoy Aqu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9B796" w14:textId="36C919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4CD4F" w14:textId="0A4027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5250B" w14:textId="4046D8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AEC90" w14:textId="322A38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2C386356" w14:textId="77777777" w:rsidTr="000F7AD1">
        <w:trPr>
          <w:trHeight w:hRule="exact" w:val="227"/>
        </w:trPr>
        <w:tc>
          <w:tcPr>
            <w:tcW w:w="59"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66160F34" w14:textId="18BFBA9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775224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tabato City</w:t>
            </w:r>
          </w:p>
        </w:tc>
        <w:tc>
          <w:tcPr>
            <w:tcW w:w="99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25425D24" w14:textId="5B9CE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500.00</w:t>
            </w:r>
          </w:p>
        </w:tc>
        <w:tc>
          <w:tcPr>
            <w:tcW w:w="990"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7DFBE78B" w14:textId="7BC8B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43EECBE9" w14:textId="0DB46C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3B1192C5" w14:textId="561F36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500.00</w:t>
            </w:r>
          </w:p>
        </w:tc>
      </w:tr>
      <w:tr w:rsidR="000F7AD1" w:rsidRPr="000F7AD1" w14:paraId="72BA50B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A47B6E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RAGA</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C419662" w14:textId="71DC8EC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1,577,670.81</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332A34" w14:textId="6F57973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965,600.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4E70FCA" w14:textId="5551B3A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559ECF" w14:textId="6EEB806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543,270.81</w:t>
            </w:r>
          </w:p>
        </w:tc>
      </w:tr>
      <w:tr w:rsidR="000F7AD1" w:rsidRPr="000F7AD1" w14:paraId="1F86BD0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B7CE2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gusan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6BAAD1" w14:textId="76E041A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102,941.3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85043D" w14:textId="1B0AF2C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00A314" w14:textId="401FAF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87D071C" w14:textId="6EF03D1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102,941.38</w:t>
            </w:r>
          </w:p>
        </w:tc>
      </w:tr>
      <w:tr w:rsidR="000F7AD1" w:rsidRPr="000F7AD1" w14:paraId="1D1FF5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D7E32" w14:textId="116458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F0B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45D76" w14:textId="018F53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476.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2553A" w14:textId="21F078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C7859" w14:textId="44D44F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C5D9" w14:textId="7A5B12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476.25</w:t>
            </w:r>
          </w:p>
        </w:tc>
      </w:tr>
      <w:tr w:rsidR="000F7AD1" w:rsidRPr="000F7AD1" w14:paraId="679E85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060CF" w14:textId="12E4E3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ECE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t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85A41" w14:textId="555AB2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45,6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5B96" w14:textId="630939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55997" w14:textId="270D9C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D65C" w14:textId="7695D2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45,614.00</w:t>
            </w:r>
          </w:p>
        </w:tc>
      </w:tr>
      <w:tr w:rsidR="000F7AD1" w:rsidRPr="000F7AD1" w14:paraId="276837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0D9FA" w14:textId="6CBF2B4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71B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badb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9C6C0" w14:textId="6A0FE9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423.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A87AC" w14:textId="479E54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395BF" w14:textId="6BB4BA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48612" w14:textId="257FDA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423.63</w:t>
            </w:r>
          </w:p>
        </w:tc>
      </w:tr>
      <w:tr w:rsidR="000F7AD1" w:rsidRPr="000F7AD1" w14:paraId="54AD3B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731D3" w14:textId="34E375A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F48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13FCA" w14:textId="565F86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766.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906DE" w14:textId="39633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94E5C" w14:textId="7684F8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05DA" w14:textId="3B9081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766.25</w:t>
            </w:r>
          </w:p>
        </w:tc>
      </w:tr>
      <w:tr w:rsidR="000F7AD1" w:rsidRPr="000F7AD1" w14:paraId="5D688A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B16FC" w14:textId="31BD32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D7D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b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26998" w14:textId="07D35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800.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9ABAE" w14:textId="5665DB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C2CA5" w14:textId="7738F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8822" w14:textId="0E4CFC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800.75</w:t>
            </w:r>
          </w:p>
        </w:tc>
      </w:tr>
      <w:tr w:rsidR="000F7AD1" w:rsidRPr="000F7AD1" w14:paraId="475361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6E810" w14:textId="3A8899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155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tch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65958" w14:textId="1EBE40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5,47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48B5" w14:textId="7D714D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0306" w14:textId="4CF18C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8CAA9" w14:textId="2DE390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5,472.50</w:t>
            </w:r>
          </w:p>
        </w:tc>
      </w:tr>
      <w:tr w:rsidR="000F7AD1" w:rsidRPr="000F7AD1" w14:paraId="07E31A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CD0D7" w14:textId="0E2EABF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4A5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s Niev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40CE6" w14:textId="1C3F85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3,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F9111" w14:textId="49BC7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D3E3F" w14:textId="1A53B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9E780" w14:textId="559865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3,850.00</w:t>
            </w:r>
          </w:p>
        </w:tc>
      </w:tr>
      <w:tr w:rsidR="000F7AD1" w:rsidRPr="000F7AD1" w14:paraId="6EC448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95F8C" w14:textId="527182A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346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sip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9CEE" w14:textId="39877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8,565.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1420" w14:textId="49A4CF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FC45" w14:textId="6A0093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9CB98" w14:textId="0AB4AE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8,565.56</w:t>
            </w:r>
          </w:p>
        </w:tc>
      </w:tr>
      <w:tr w:rsidR="000F7AD1" w:rsidRPr="000F7AD1" w14:paraId="0459AD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23999" w14:textId="508F32B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893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emedios T. Romuald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0A45F" w14:textId="32D9B7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8,072.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BB49" w14:textId="2DEDF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3B324" w14:textId="50593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C3AD3" w14:textId="781ED6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8,072.44</w:t>
            </w:r>
          </w:p>
        </w:tc>
      </w:tr>
      <w:tr w:rsidR="000F7AD1" w:rsidRPr="000F7AD1" w14:paraId="055F2B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5B990" w14:textId="5214E1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CD3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E6DF1" w14:textId="7EC229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956A" w14:textId="35E007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CB556" w14:textId="76AF2E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7610" w14:textId="3DA6FC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r>
      <w:tr w:rsidR="000F7AD1" w:rsidRPr="000F7AD1" w14:paraId="008EB95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06CA1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gusan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829451" w14:textId="247AA5A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748,685.2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80AC5C" w14:textId="71FA64B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612376" w14:textId="659CCF5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9A17C5" w14:textId="6DE35E0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748,685.25</w:t>
            </w:r>
          </w:p>
        </w:tc>
      </w:tr>
      <w:tr w:rsidR="000F7AD1" w:rsidRPr="000F7AD1" w14:paraId="35B281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9BB43" w14:textId="469C56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1E6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ay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3C868" w14:textId="1F8957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53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1A64" w14:textId="3C47D2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D5BA7" w14:textId="60F0A6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1C9AB" w14:textId="03691E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532.50</w:t>
            </w:r>
          </w:p>
        </w:tc>
      </w:tr>
      <w:tr w:rsidR="000F7AD1" w:rsidRPr="000F7AD1" w14:paraId="0398C5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3B129" w14:textId="72D35BA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042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D4C7C" w14:textId="380BCF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7,1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2C9A" w14:textId="55D22D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7FDF0" w14:textId="036B7A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5D2E7" w14:textId="5E89A9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7,195.00</w:t>
            </w:r>
          </w:p>
        </w:tc>
      </w:tr>
      <w:tr w:rsidR="000F7AD1" w:rsidRPr="000F7AD1" w14:paraId="0423AF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51B13" w14:textId="622FB2D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C590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4DEC" w14:textId="352131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520.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7166D" w14:textId="5E02C5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41636" w14:textId="4316E7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4DB72" w14:textId="462E49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520.25</w:t>
            </w:r>
          </w:p>
        </w:tc>
      </w:tr>
      <w:tr w:rsidR="000F7AD1" w:rsidRPr="000F7AD1" w14:paraId="2DCE29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88001" w14:textId="78BE967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38A9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re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9AA96" w14:textId="70825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94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21881" w14:textId="7FA5E8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2E8CD" w14:textId="48C986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D570" w14:textId="60EF6E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943.75</w:t>
            </w:r>
          </w:p>
        </w:tc>
      </w:tr>
      <w:tr w:rsidR="000F7AD1" w:rsidRPr="000F7AD1" w14:paraId="422A37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D22CB" w14:textId="5C5F86F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CA1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F0B06" w14:textId="7E4C27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D426" w14:textId="31BFC4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9005" w14:textId="0BD900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2DDF7" w14:textId="61914F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r>
      <w:tr w:rsidR="000F7AD1" w:rsidRPr="000F7AD1" w14:paraId="2F716E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E82D6" w14:textId="1E9119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E2C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a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46B4B" w14:textId="02706D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4E021" w14:textId="776B34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7418F" w14:textId="16805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AD02F" w14:textId="02730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r>
      <w:tr w:rsidR="000F7AD1" w:rsidRPr="000F7AD1" w14:paraId="0F2E3D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D918B" w14:textId="118CA75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55B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c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0324" w14:textId="78358F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83CBD" w14:textId="1ED08E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F157F" w14:textId="5743F8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8861F" w14:textId="1BF5B7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r>
      <w:tr w:rsidR="000F7AD1" w:rsidRPr="000F7AD1" w14:paraId="4159111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E9549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rig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5E4300" w14:textId="32018FC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979,871.9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3D2872" w14:textId="6F13D1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15,6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458843" w14:textId="70BE604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894CEE" w14:textId="233B6EA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895,471.94</w:t>
            </w:r>
          </w:p>
        </w:tc>
      </w:tr>
      <w:tr w:rsidR="000F7AD1" w:rsidRPr="000F7AD1" w14:paraId="2D4C57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175E7" w14:textId="3A1138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4CA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eg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A6BF1" w14:textId="2B0139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854.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BE0A7" w14:textId="0150A9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5A48" w14:textId="5E8FA5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2607D" w14:textId="3E4769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854.63</w:t>
            </w:r>
          </w:p>
        </w:tc>
      </w:tr>
      <w:tr w:rsidR="000F7AD1" w:rsidRPr="000F7AD1" w14:paraId="36BF53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A3DC8" w14:textId="54A053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114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E5CD6" w14:textId="5693D4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4,14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C696B" w14:textId="78C335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4E218" w14:textId="63F794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2A3B6" w14:textId="3CE6A3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4,143.75</w:t>
            </w:r>
          </w:p>
        </w:tc>
      </w:tr>
      <w:tr w:rsidR="000F7AD1" w:rsidRPr="000F7AD1" w14:paraId="228F7BB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94C5D" w14:textId="7709918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381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A8D76" w14:textId="0B211B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4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1DB7A" w14:textId="28AFB7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DE203" w14:textId="4723F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46F52" w14:textId="131D29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435.00</w:t>
            </w:r>
          </w:p>
        </w:tc>
      </w:tr>
      <w:tr w:rsidR="000F7AD1" w:rsidRPr="000F7AD1" w14:paraId="059B5D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A475D" w14:textId="60D0504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0AE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v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0A29B" w14:textId="156EE9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1,299.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B041B" w14:textId="205CEA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3395" w14:textId="65E951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CC8AD" w14:textId="1AFCDB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1,299.38</w:t>
            </w:r>
          </w:p>
        </w:tc>
      </w:tr>
      <w:tr w:rsidR="000F7AD1" w:rsidRPr="000F7AD1" w14:paraId="794853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884D7" w14:textId="7182BCA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CE9C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p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11736" w14:textId="00CABB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45AFF" w14:textId="304DE9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39D2A" w14:textId="78AF3E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11466" w14:textId="0A1235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r>
      <w:tr w:rsidR="000F7AD1" w:rsidRPr="000F7AD1" w14:paraId="6CC37B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95301" w14:textId="779857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234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el 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3048" w14:textId="7B395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52D06" w14:textId="392C2D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D041D" w14:textId="26BB23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3AA91" w14:textId="2EC8B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r>
      <w:tr w:rsidR="000F7AD1" w:rsidRPr="000F7AD1" w14:paraId="331FEE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E3821" w14:textId="656DE4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C06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1BF9B" w14:textId="5360F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08889" w14:textId="70A913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A079" w14:textId="7349D3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31E58" w14:textId="14F578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r>
      <w:tr w:rsidR="000F7AD1" w:rsidRPr="000F7AD1" w14:paraId="7027AA9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90C53" w14:textId="2818ED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ACD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gaqu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9AEF0" w14:textId="681EA1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545.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9236E" w14:textId="321319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0D834" w14:textId="3231A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300F0" w14:textId="71F53D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545.63</w:t>
            </w:r>
          </w:p>
        </w:tc>
      </w:tr>
      <w:tr w:rsidR="000F7AD1" w:rsidRPr="000F7AD1" w14:paraId="573239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82D8F" w14:textId="6838892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8A4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n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F097" w14:textId="6E1A25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0,2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69C03" w14:textId="6FBB5F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D9AF" w14:textId="2A52FF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AEA11" w14:textId="6A40A8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0,265.00</w:t>
            </w:r>
          </w:p>
        </w:tc>
      </w:tr>
      <w:tr w:rsidR="000F7AD1" w:rsidRPr="000F7AD1" w14:paraId="0A061E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E63B2" w14:textId="4D827E1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37A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mo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1355B" w14:textId="002FED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6,377.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8B714" w14:textId="68001D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5DFF" w14:textId="2D9CED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6D069" w14:textId="27795C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6,377.70</w:t>
            </w:r>
          </w:p>
        </w:tc>
      </w:tr>
      <w:tr w:rsidR="000F7AD1" w:rsidRPr="000F7AD1" w14:paraId="3029DC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252E5" w14:textId="75CEE33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2E2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25A7" w14:textId="1C4F83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4,8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F4346" w14:textId="2617B3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9278" w14:textId="252C7D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3EEB9" w14:textId="2826EB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4,862.50</w:t>
            </w:r>
          </w:p>
        </w:tc>
      </w:tr>
      <w:tr w:rsidR="000F7AD1" w:rsidRPr="000F7AD1" w14:paraId="356AE3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14FB9" w14:textId="782CD7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C3A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Beni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0097" w14:textId="30B4B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1,0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6A3AE" w14:textId="1F9C56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29BE" w14:textId="6D3EF5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84E91" w14:textId="431FD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1,025.00</w:t>
            </w:r>
          </w:p>
        </w:tc>
      </w:tr>
      <w:tr w:rsidR="000F7AD1" w:rsidRPr="000F7AD1" w14:paraId="4329FB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0E743" w14:textId="376E3E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4E8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rancisco (Anao-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2BDEE" w14:textId="747E68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65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D2967" w14:textId="2D604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3B5E" w14:textId="14E749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47504" w14:textId="7F47F2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653.75</w:t>
            </w:r>
          </w:p>
        </w:tc>
      </w:tr>
      <w:tr w:rsidR="000F7AD1" w:rsidRPr="000F7AD1" w14:paraId="6834E21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48660" w14:textId="0629CA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3DA2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4FCBD" w14:textId="1FECCA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087B9" w14:textId="129CDD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38C5D" w14:textId="385387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CA28E" w14:textId="3C8712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r>
      <w:tr w:rsidR="000F7AD1" w:rsidRPr="000F7AD1" w14:paraId="50AD20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2C1FB" w14:textId="24E2D9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89F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onica (Sap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6832" w14:textId="3E825A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226.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212F8" w14:textId="5EBBD6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E6E8A" w14:textId="2D2EE3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71AF" w14:textId="09969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226.30</w:t>
            </w:r>
          </w:p>
        </w:tc>
      </w:tr>
      <w:tr w:rsidR="000F7AD1" w:rsidRPr="000F7AD1" w14:paraId="4914DF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E7450" w14:textId="71422DD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0D8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5D77" w14:textId="7BA83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0,19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93DE" w14:textId="1D8426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8C3B" w14:textId="211A16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9272" w14:textId="5FA28B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0,198.75</w:t>
            </w:r>
          </w:p>
        </w:tc>
      </w:tr>
      <w:tr w:rsidR="000F7AD1" w:rsidRPr="000F7AD1" w14:paraId="51C49D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2B14A" w14:textId="79DE7A7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84B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cor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DB4F" w14:textId="12497D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5,63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82F5B" w14:textId="417C2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D7EBD" w14:textId="3A0624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F9D7" w14:textId="47ADCE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5,631.56</w:t>
            </w:r>
          </w:p>
        </w:tc>
      </w:tr>
      <w:tr w:rsidR="000F7AD1" w:rsidRPr="000F7AD1" w14:paraId="5F5F97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DDC87" w14:textId="71D431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215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rig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D8BA2" w14:textId="606FAD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3,655.4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C993" w14:textId="3EC7BC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BF2D4" w14:textId="6A8642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9477" w14:textId="5CF9A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3,655.49</w:t>
            </w:r>
          </w:p>
        </w:tc>
      </w:tr>
      <w:tr w:rsidR="000F7AD1" w:rsidRPr="000F7AD1" w14:paraId="5AE260D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7CCF3" w14:textId="70EF1A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E6F2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an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BF694" w14:textId="66787B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F4E73" w14:textId="5177CD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184F1" w14:textId="67E3D7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F26F" w14:textId="04F174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600.00</w:t>
            </w:r>
          </w:p>
        </w:tc>
      </w:tr>
      <w:tr w:rsidR="000F7AD1" w:rsidRPr="000F7AD1" w14:paraId="29B08F5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A141D" w14:textId="3E0AD0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267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DCC06" w14:textId="38F237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4,97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E1C9" w14:textId="57432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AD388" w14:textId="73EA91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1D761" w14:textId="0C63AC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4,977.50</w:t>
            </w:r>
          </w:p>
        </w:tc>
      </w:tr>
      <w:tr w:rsidR="000F7AD1" w:rsidRPr="000F7AD1" w14:paraId="2CD48BE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76B93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rig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AB716D" w14:textId="255E51E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746,172.2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2B60B3" w14:textId="491E4B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50,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29A7C4" w14:textId="747468A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15E3E4" w14:textId="30283A9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796,172.24</w:t>
            </w:r>
          </w:p>
        </w:tc>
      </w:tr>
      <w:tr w:rsidR="000F7AD1" w:rsidRPr="000F7AD1" w14:paraId="712614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8E4BA" w14:textId="125DB72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BA7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is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23A16" w14:textId="40B5F1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5,012.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B6132" w14:textId="1A35A0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C70BE" w14:textId="11810C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DD7A0" w14:textId="1632C5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5,012.91</w:t>
            </w:r>
          </w:p>
        </w:tc>
      </w:tr>
      <w:tr w:rsidR="000F7AD1" w:rsidRPr="000F7AD1" w14:paraId="55831B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04A8E" w14:textId="34C111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90C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gw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F6DFA" w14:textId="578D2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D4AE" w14:textId="3C7B90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DEE48" w14:textId="03B38D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AF62E" w14:textId="5D90A8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r>
      <w:tr w:rsidR="000F7AD1" w:rsidRPr="000F7AD1" w14:paraId="1CD732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4815B" w14:textId="11AA90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334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t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FE80" w14:textId="1D214D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0,87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5CCD" w14:textId="3F5367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3F852" w14:textId="1B26A4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A1F15" w14:textId="0FAEA2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0,873.80</w:t>
            </w:r>
          </w:p>
        </w:tc>
      </w:tr>
      <w:tr w:rsidR="000F7AD1" w:rsidRPr="000F7AD1" w14:paraId="5A011B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B6A2F2" w14:textId="399B7F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5D07E" w14:textId="1D8798FE"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3C8D" w14:textId="38C4C0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673.1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BD1B5" w14:textId="2688EF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8B01F" w14:textId="3F24F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964EA" w14:textId="5C6466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673.19</w:t>
            </w:r>
          </w:p>
        </w:tc>
      </w:tr>
      <w:tr w:rsidR="000F7AD1" w:rsidRPr="000F7AD1" w14:paraId="24C453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0B928" w14:textId="12BA314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C1B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rasc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0EBD" w14:textId="476B77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75CCD" w14:textId="0D503D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FECEE" w14:textId="19FC7A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32BE" w14:textId="79626A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r>
      <w:tr w:rsidR="000F7AD1" w:rsidRPr="000F7AD1" w14:paraId="37EBCA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30420" w14:textId="4FA6BB6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1F0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82C6" w14:textId="636998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917.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5BA3A" w14:textId="4CB8A4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603CF" w14:textId="4332FD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CF3A5" w14:textId="095B2B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917.08</w:t>
            </w:r>
          </w:p>
        </w:tc>
      </w:tr>
      <w:tr w:rsidR="000F7AD1" w:rsidRPr="000F7AD1" w14:paraId="40146D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25885" w14:textId="099A2F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ACF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u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07562" w14:textId="36BED3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93.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3DD6A" w14:textId="291366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D073" w14:textId="109D0A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9450" w14:textId="543CA9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93.13</w:t>
            </w:r>
          </w:p>
        </w:tc>
      </w:tr>
      <w:tr w:rsidR="000F7AD1" w:rsidRPr="000F7AD1" w14:paraId="412347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AAF2F" w14:textId="362D77B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F94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98CD0" w14:textId="7AFEF6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2,365.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BF9FB" w14:textId="35D552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1D3BE" w14:textId="256560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51DC1" w14:textId="220745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2,365.50</w:t>
            </w:r>
          </w:p>
        </w:tc>
      </w:tr>
      <w:tr w:rsidR="000F7AD1" w:rsidRPr="000F7AD1" w14:paraId="021AA5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80606" w14:textId="0BFD2C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BD6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g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30DF" w14:textId="126CEA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7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CE49" w14:textId="3E35BD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0C500" w14:textId="40610B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25BDA" w14:textId="4F8E67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710.00</w:t>
            </w:r>
          </w:p>
        </w:tc>
      </w:tr>
      <w:tr w:rsidR="000F7AD1" w:rsidRPr="000F7AD1" w14:paraId="102BCB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1708D" w14:textId="251C920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7A1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r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DE6E" w14:textId="162EA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988.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EF536" w14:textId="357AE2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1C486" w14:textId="731FAD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D3374" w14:textId="245614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988.13</w:t>
            </w:r>
          </w:p>
        </w:tc>
      </w:tr>
      <w:tr w:rsidR="000F7AD1" w:rsidRPr="000F7AD1" w14:paraId="268FC5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01AA0" w14:textId="154AC63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A72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hat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98E2" w14:textId="278226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4,150.3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0E514" w14:textId="4FFA8A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F4FA" w14:textId="20243D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2E3F4" w14:textId="1AF8F4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4,150.33</w:t>
            </w:r>
          </w:p>
        </w:tc>
      </w:tr>
      <w:tr w:rsidR="000F7AD1" w:rsidRPr="000F7AD1" w14:paraId="7E3735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82CF2" w14:textId="5BC34EE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12D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27075" w14:textId="77CF28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8,576.3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2945" w14:textId="126620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92412" w14:textId="3171B7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97E84" w14:textId="4F53A7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8,576.31</w:t>
            </w:r>
          </w:p>
        </w:tc>
      </w:tr>
      <w:tr w:rsidR="000F7AD1" w:rsidRPr="000F7AD1" w14:paraId="187A699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071F75" w14:textId="573DCD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E89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DE1F8" w14:textId="357539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4,5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2F2FC" w14:textId="2CD2B8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8C2F" w14:textId="6D40C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EAA5D" w14:textId="530E2D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585.00</w:t>
            </w:r>
          </w:p>
        </w:tc>
      </w:tr>
      <w:tr w:rsidR="000F7AD1" w:rsidRPr="000F7AD1" w14:paraId="7F4756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24583" w14:textId="61F271B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1832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b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0B9AB" w14:textId="000102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FBACC" w14:textId="2444AD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E109B" w14:textId="4EDCC4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FE4BF" w14:textId="74CF48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r>
      <w:tr w:rsidR="000F7AD1" w:rsidRPr="000F7AD1" w14:paraId="122D98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C0BD5" w14:textId="4F2BF47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EE2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769E" w14:textId="34CB84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D7533" w14:textId="1452EC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5EB4A" w14:textId="75E663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02D7C" w14:textId="2C7535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395.00</w:t>
            </w:r>
          </w:p>
        </w:tc>
      </w:tr>
      <w:tr w:rsidR="000F7AD1" w:rsidRPr="000F7AD1" w14:paraId="0F6E40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2BD98" w14:textId="277F140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061B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nd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0DA6E" w14:textId="35D2B6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721.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895F7" w14:textId="16192A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DDCB3" w14:textId="525E09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8B32B" w14:textId="38595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721.86</w:t>
            </w:r>
          </w:p>
        </w:tc>
      </w:tr>
      <w:tr w:rsidR="000F7AD1" w:rsidRPr="000F7AD1" w14:paraId="0B7C256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3BDA8C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R</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019F1B" w14:textId="67A6BE7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9,275,230.59</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F41B875" w14:textId="3C0DC28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66,417.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4E3ED7" w14:textId="54A96BD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96,447.40</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CD8BE1" w14:textId="1255C95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8,638,094.99</w:t>
            </w:r>
          </w:p>
        </w:tc>
      </w:tr>
      <w:tr w:rsidR="000F7AD1" w:rsidRPr="000F7AD1" w14:paraId="04823E7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B3EB9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br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60B28D" w14:textId="5FD115D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878,817.8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AEB0C1" w14:textId="4ED1918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1,955.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BF9462" w14:textId="177DD3A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9,0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9AC5D41" w14:textId="7E5DBD2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949,772.88</w:t>
            </w:r>
          </w:p>
        </w:tc>
      </w:tr>
      <w:tr w:rsidR="000F7AD1" w:rsidRPr="000F7AD1" w14:paraId="249937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20E88" w14:textId="6D2EA0B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421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ue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981CF" w14:textId="54B809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4,372.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5C7E1" w14:textId="00EB88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1C8DF" w14:textId="4FBEB5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ED73" w14:textId="6004B9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4,372.36</w:t>
            </w:r>
          </w:p>
        </w:tc>
      </w:tr>
      <w:tr w:rsidR="000F7AD1" w:rsidRPr="000F7AD1" w14:paraId="0BDCD4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FC52A" w14:textId="305EA2C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BAD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lin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B1DA1" w14:textId="03BCC6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678.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6A14" w14:textId="084403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E61C6" w14:textId="4D1F71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9C0F8" w14:textId="3A23A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678.24</w:t>
            </w:r>
          </w:p>
        </w:tc>
      </w:tr>
      <w:tr w:rsidR="000F7AD1" w:rsidRPr="000F7AD1" w14:paraId="5E956F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AFD53" w14:textId="04F4380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52C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23774" w14:textId="6FB60B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041.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64C09" w14:textId="0CB0D6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FC884" w14:textId="7B97A7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C4239" w14:textId="3DB143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041.34</w:t>
            </w:r>
          </w:p>
        </w:tc>
      </w:tr>
      <w:tr w:rsidR="000F7AD1" w:rsidRPr="000F7AD1" w14:paraId="124A2BC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2954E" w14:textId="5484181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6A0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c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84229" w14:textId="2F0B4C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3,105.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EF465" w14:textId="3DFB9B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268EF" w14:textId="1B4A01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0730B" w14:textId="687824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3,105.56</w:t>
            </w:r>
          </w:p>
        </w:tc>
      </w:tr>
      <w:tr w:rsidR="000F7AD1" w:rsidRPr="000F7AD1" w14:paraId="7A58E1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EA01A" w14:textId="641D41A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0D6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guio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CB494" w14:textId="4D36D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588.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8933" w14:textId="4E5E57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4580C" w14:textId="5A6046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9B34" w14:textId="18975F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588.70</w:t>
            </w:r>
          </w:p>
        </w:tc>
      </w:tr>
      <w:tr w:rsidR="000F7AD1" w:rsidRPr="000F7AD1" w14:paraId="1958A5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ADE4A" w14:textId="023EEE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EA2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ng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3472" w14:textId="4237D2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7,793.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BD3DA" w14:textId="34469F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B3540" w14:textId="198B3D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6B709" w14:textId="16BA0E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7,793.72</w:t>
            </w:r>
          </w:p>
        </w:tc>
      </w:tr>
      <w:tr w:rsidR="000F7AD1" w:rsidRPr="000F7AD1" w14:paraId="07B7CD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1A8B7" w14:textId="7AC73FC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25B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A7AFA" w14:textId="5E6A57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2,826.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CB7DC" w14:textId="4A581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67A9E" w14:textId="5B3163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AD771" w14:textId="777FDA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2,826.63</w:t>
            </w:r>
          </w:p>
        </w:tc>
      </w:tr>
      <w:tr w:rsidR="000F7AD1" w:rsidRPr="000F7AD1" w14:paraId="4BB4A0E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43965" w14:textId="7EE0EA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A9C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303A4" w14:textId="08828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785.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F98CD" w14:textId="6A15D1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5AB5D" w14:textId="4E4690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C0625" w14:textId="2D074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785.90</w:t>
            </w:r>
          </w:p>
        </w:tc>
      </w:tr>
      <w:tr w:rsidR="000F7AD1" w:rsidRPr="000F7AD1" w14:paraId="29F9FE6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E2B5D" w14:textId="0C8039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280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cu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3CACC" w14:textId="540294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8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F1D7" w14:textId="4E2D6E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59726" w14:textId="020EBE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8908" w14:textId="13BB9A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86.88</w:t>
            </w:r>
          </w:p>
        </w:tc>
      </w:tr>
      <w:tr w:rsidR="000F7AD1" w:rsidRPr="000F7AD1" w14:paraId="227D58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1910D" w14:textId="1F2D44A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6A58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angi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9AF38" w14:textId="41907C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75,518.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DC7F" w14:textId="79DB07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ED638" w14:textId="097246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F344" w14:textId="459F4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75,518.08</w:t>
            </w:r>
          </w:p>
        </w:tc>
      </w:tr>
      <w:tr w:rsidR="000F7AD1" w:rsidRPr="000F7AD1" w14:paraId="304AF3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B07CA" w14:textId="0B26A07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698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0FD29" w14:textId="216D4A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1,341.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CD6A6" w14:textId="59EA34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38674" w14:textId="19E8D6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9FC90" w14:textId="7A0EAF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0,341.52</w:t>
            </w:r>
          </w:p>
        </w:tc>
      </w:tr>
      <w:tr w:rsidR="000F7AD1" w:rsidRPr="000F7AD1" w14:paraId="24A3FE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A06B4" w14:textId="207593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001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gid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D4554" w14:textId="64F379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2,843.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98E8C" w14:textId="40A1EE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E3AF8" w14:textId="027374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91914" w14:textId="7C7C60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2,843.96</w:t>
            </w:r>
          </w:p>
        </w:tc>
      </w:tr>
      <w:tr w:rsidR="000F7AD1" w:rsidRPr="000F7AD1" w14:paraId="4667EB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697EF" w14:textId="4A8A918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F89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cuan-Baay (Lic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B551" w14:textId="61D5CE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31.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9C156" w14:textId="0B1B91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AE313" w14:textId="05E23C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19C9" w14:textId="6F9B04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31.70</w:t>
            </w:r>
          </w:p>
        </w:tc>
      </w:tr>
      <w:tr w:rsidR="000F7AD1" w:rsidRPr="000F7AD1" w14:paraId="707621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87E58" w14:textId="28FC06C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3C1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4A338" w14:textId="1CBEA6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7,315.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676D5" w14:textId="43114F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99AE7" w14:textId="35D77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85B5E" w14:textId="5C75FA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7,315.82</w:t>
            </w:r>
          </w:p>
        </w:tc>
      </w:tr>
      <w:tr w:rsidR="000F7AD1" w:rsidRPr="000F7AD1" w14:paraId="339738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26555" w14:textId="35082B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675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bc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DE0F6" w14:textId="024FA0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2,925.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C11BD" w14:textId="687281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475E" w14:textId="082A2F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BB478" w14:textId="44D7B3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2,925.28</w:t>
            </w:r>
          </w:p>
        </w:tc>
      </w:tr>
      <w:tr w:rsidR="000F7AD1" w:rsidRPr="000F7AD1" w14:paraId="545A27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C2A08" w14:textId="2216CEF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548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A9125" w14:textId="127263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4,904.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F205E" w14:textId="3BD4D9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98D98" w14:textId="64A7C0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9B2B9" w14:textId="229C63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4,904.06</w:t>
            </w:r>
          </w:p>
        </w:tc>
      </w:tr>
      <w:tr w:rsidR="000F7AD1" w:rsidRPr="000F7AD1" w14:paraId="5C2D4B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7AD0E" w14:textId="6492FE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6BB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narrub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B139" w14:textId="3690D4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9,167.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8A302" w14:textId="56FB52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729F" w14:textId="2D2849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1102" w14:textId="2920EC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9,167.42</w:t>
            </w:r>
          </w:p>
        </w:tc>
      </w:tr>
      <w:tr w:rsidR="000F7AD1" w:rsidRPr="000F7AD1" w14:paraId="274F61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96069" w14:textId="6F2FC50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46F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d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080F3" w14:textId="0C0AD3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270.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FE6CF" w14:textId="192F32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68D9" w14:textId="3D5EA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0F18B" w14:textId="3EF1AC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270.58</w:t>
            </w:r>
          </w:p>
        </w:tc>
      </w:tr>
      <w:tr w:rsidR="000F7AD1" w:rsidRPr="000F7AD1" w14:paraId="2D38C8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9A171" w14:textId="586B9E9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33D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F9C81" w14:textId="2FA7FA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55.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3C593" w14:textId="12D6CC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F6187" w14:textId="32BFDD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D8309" w14:textId="425512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55.94</w:t>
            </w:r>
          </w:p>
        </w:tc>
      </w:tr>
      <w:tr w:rsidR="000F7AD1" w:rsidRPr="000F7AD1" w14:paraId="70E153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DE976" w14:textId="54A537A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253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lapa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488C" w14:textId="7055C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8,294.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DE519" w14:textId="5624A3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AB96F" w14:textId="797495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D0DC" w14:textId="5987B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8,294.12</w:t>
            </w:r>
          </w:p>
        </w:tc>
      </w:tr>
      <w:tr w:rsidR="000F7AD1" w:rsidRPr="000F7AD1" w14:paraId="0B233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86058" w14:textId="46543C4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4DB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71538" w14:textId="71A641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3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E0D5" w14:textId="75BBE5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F1CE7" w14:textId="5AF486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955F" w14:textId="73483A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388.00</w:t>
            </w:r>
          </w:p>
        </w:tc>
      </w:tr>
      <w:tr w:rsidR="000F7AD1" w:rsidRPr="000F7AD1" w14:paraId="072718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DEF2F" w14:textId="34FCA73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DD7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F873C" w14:textId="542DBB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7,676.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3D992" w14:textId="4C14EA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E8889" w14:textId="76651E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8C916" w14:textId="519582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9,631.16</w:t>
            </w:r>
          </w:p>
        </w:tc>
      </w:tr>
      <w:tr w:rsidR="000F7AD1" w:rsidRPr="000F7AD1" w14:paraId="4B3315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A1F21" w14:textId="6FB0EC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8DA3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Quin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8C77A" w14:textId="68715A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489.8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96D17" w14:textId="5438F1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AAFB2" w14:textId="13D0BC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31D2D" w14:textId="79611C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80,489.87</w:t>
            </w:r>
          </w:p>
        </w:tc>
      </w:tr>
      <w:tr w:rsidR="000F7AD1" w:rsidRPr="000F7AD1" w14:paraId="1F17D0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114CE" w14:textId="1D8F1D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7DD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4119" w14:textId="7B908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5,510.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632DA" w14:textId="3B348E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995B6" w14:textId="1A17B1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129A7" w14:textId="6901A6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5,510.76</w:t>
            </w:r>
          </w:p>
        </w:tc>
      </w:tr>
      <w:tr w:rsidR="000F7AD1" w:rsidRPr="000F7AD1" w14:paraId="67C602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5CA3D" w14:textId="7F55EF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C79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e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74609" w14:textId="7A523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1,375.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69BCA" w14:textId="7E9A92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36A07" w14:textId="5DA668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599F" w14:textId="7EB65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1,375.10</w:t>
            </w:r>
          </w:p>
        </w:tc>
      </w:tr>
      <w:tr w:rsidR="000F7AD1" w:rsidRPr="000F7AD1" w14:paraId="7361AD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45F5C" w14:textId="34E780F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B1D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A3903" w14:textId="35D871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288.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A132A" w14:textId="5DFC15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DFB76" w14:textId="33D8F7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4C977" w14:textId="47E96A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288.70</w:t>
            </w:r>
          </w:p>
        </w:tc>
      </w:tr>
      <w:tr w:rsidR="000F7AD1" w:rsidRPr="000F7AD1" w14:paraId="522D49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47314" w14:textId="60B1CDE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F7A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vici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53EAA" w14:textId="49FCC3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0,941.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B82F" w14:textId="08E370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8DEF" w14:textId="1E4B6E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8DFC4" w14:textId="2A2061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0,941.48</w:t>
            </w:r>
          </w:p>
        </w:tc>
      </w:tr>
      <w:tr w:rsidR="000F7AD1" w:rsidRPr="000F7AD1" w14:paraId="0BED305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5C4D0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paya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043361" w14:textId="359AA3F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24,639.2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33D34D" w14:textId="4B825B7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3DFA42" w14:textId="6C8143B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1B65BD1" w14:textId="68B24A0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24,639.26</w:t>
            </w:r>
          </w:p>
        </w:tc>
      </w:tr>
      <w:tr w:rsidR="000F7AD1" w:rsidRPr="000F7AD1" w14:paraId="1D6C6E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4C051" w14:textId="1ACDFDB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2B2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nasan (Bay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3E84" w14:textId="413959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8,654.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2372" w14:textId="1981A7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5AFEA" w14:textId="797BD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AC9A" w14:textId="5DA357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8,654.26</w:t>
            </w:r>
          </w:p>
        </w:tc>
      </w:tr>
      <w:tr w:rsidR="000F7AD1" w:rsidRPr="000F7AD1" w14:paraId="3E2990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68CE5" w14:textId="5E4DAA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821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n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0A251" w14:textId="6DFAC4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56.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FBFE2" w14:textId="792CB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145B9" w14:textId="094039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CB786" w14:textId="2DB92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56.24</w:t>
            </w:r>
          </w:p>
        </w:tc>
      </w:tr>
      <w:tr w:rsidR="000F7AD1" w:rsidRPr="000F7AD1" w14:paraId="6D59D3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5C204" w14:textId="32B004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104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l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A037" w14:textId="1980B5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2,999.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53831" w14:textId="17FE9E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9A451" w14:textId="5F8D0F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17C49" w14:textId="141E35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2,999.06</w:t>
            </w:r>
          </w:p>
        </w:tc>
      </w:tr>
      <w:tr w:rsidR="000F7AD1" w:rsidRPr="000F7AD1" w14:paraId="64976B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6FDE1" w14:textId="6602FB5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679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u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593C4" w14:textId="439F68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883.7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9D0C" w14:textId="712942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F9CD8" w14:textId="33A37D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0C8E2" w14:textId="70B481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883.73</w:t>
            </w:r>
          </w:p>
        </w:tc>
      </w:tr>
      <w:tr w:rsidR="000F7AD1" w:rsidRPr="000F7AD1" w14:paraId="5CA632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BBDEC" w14:textId="57E3889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1BE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9323" w14:textId="4A2A6D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1,670.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7AE75" w14:textId="241E0D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AB5F" w14:textId="198FCB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58CB" w14:textId="50206A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1,670.26</w:t>
            </w:r>
          </w:p>
        </w:tc>
      </w:tr>
      <w:tr w:rsidR="000F7AD1" w:rsidRPr="000F7AD1" w14:paraId="06E6AF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088D2" w14:textId="0697E2F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DC64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d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C00C8" w14:textId="398E12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2,449.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6EFF1" w14:textId="19717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D0FC" w14:textId="7ED244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1249F" w14:textId="4759CC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2,449.25</w:t>
            </w:r>
          </w:p>
        </w:tc>
      </w:tr>
      <w:tr w:rsidR="000F7AD1" w:rsidRPr="000F7AD1" w14:paraId="3D503B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1E165" w14:textId="5AFAB03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0CE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c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AC359" w14:textId="66EF8A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8,726.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5199A" w14:textId="043423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14EB" w14:textId="2259D8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4B65" w14:textId="173303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8,726.46</w:t>
            </w:r>
          </w:p>
        </w:tc>
      </w:tr>
      <w:tr w:rsidR="000F7AD1" w:rsidRPr="000F7AD1" w14:paraId="3A5C57E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D229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engue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250B19" w14:textId="556514F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4,834,216.7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276473" w14:textId="566B97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4,462.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454341" w14:textId="7F2E3B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57,447.4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931E648" w14:textId="43CA554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4,126,126.14</w:t>
            </w:r>
          </w:p>
        </w:tc>
      </w:tr>
      <w:tr w:rsidR="000F7AD1" w:rsidRPr="000F7AD1" w14:paraId="510263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553E0" w14:textId="4437297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F5D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to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CF42F" w14:textId="5FD22A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655.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69BF" w14:textId="1CD01A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5807A" w14:textId="409BC8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EBC16" w14:textId="56B8E7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655.54</w:t>
            </w:r>
          </w:p>
        </w:tc>
      </w:tr>
      <w:tr w:rsidR="000F7AD1" w:rsidRPr="000F7AD1" w14:paraId="3E609B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F221A" w14:textId="0E83E4B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C3E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ui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970C" w14:textId="51FE0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31,964.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375F6" w14:textId="3E8C9A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269A" w14:textId="1EF212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46,800.4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29952" w14:textId="46B3FD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78,764.42</w:t>
            </w:r>
          </w:p>
        </w:tc>
      </w:tr>
      <w:tr w:rsidR="000F7AD1" w:rsidRPr="000F7AD1" w14:paraId="6CE873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E33FB" w14:textId="021C94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CED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k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19A4D" w14:textId="75C996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3,10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96DA4" w14:textId="0A7DA0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FF52E" w14:textId="4D395E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DE64A" w14:textId="7B46B5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3,108.90</w:t>
            </w:r>
          </w:p>
        </w:tc>
      </w:tr>
      <w:tr w:rsidR="000F7AD1" w:rsidRPr="000F7AD1" w14:paraId="5F7B2F9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1E50E" w14:textId="62BB83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D1A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k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1D53" w14:textId="6C356E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50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9C919" w14:textId="0E5C2A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4BD03" w14:textId="1BD6D8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22E2" w14:textId="030BDA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504.00</w:t>
            </w:r>
          </w:p>
        </w:tc>
      </w:tr>
      <w:tr w:rsidR="000F7AD1" w:rsidRPr="000F7AD1" w14:paraId="575182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E6903" w14:textId="78BD525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F5C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u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ED9B" w14:textId="09FB37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6,595.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31193" w14:textId="79423E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60C13" w14:textId="679EE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9D5F2" w14:textId="163E2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2,595.36</w:t>
            </w:r>
          </w:p>
        </w:tc>
      </w:tr>
      <w:tr w:rsidR="000F7AD1" w:rsidRPr="000F7AD1" w14:paraId="0ABD9D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0DCEE" w14:textId="6949BBD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87B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t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B1844" w14:textId="513BA2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34,598.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EC78F" w14:textId="780D22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60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AB782" w14:textId="62F2F4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647.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EA1B0" w14:textId="0C25A5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08,852.07</w:t>
            </w:r>
          </w:p>
        </w:tc>
      </w:tr>
      <w:tr w:rsidR="000F7AD1" w:rsidRPr="000F7AD1" w14:paraId="1F59BC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F6CE7" w14:textId="1B3A18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1A6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A422A" w14:textId="75BE44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1,941.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49A9" w14:textId="051B2A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8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8A5E" w14:textId="100DF0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3E45" w14:textId="43E6D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5,796.30</w:t>
            </w:r>
          </w:p>
        </w:tc>
      </w:tr>
      <w:tr w:rsidR="000F7AD1" w:rsidRPr="000F7AD1" w14:paraId="542668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9AAA4" w14:textId="09E9866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439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p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9CBC" w14:textId="5EE396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9,958.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8CAC" w14:textId="1EDAB1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F7B0C" w14:textId="48D663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07006" w14:textId="72E75A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9,958.46</w:t>
            </w:r>
          </w:p>
        </w:tc>
      </w:tr>
      <w:tr w:rsidR="000F7AD1" w:rsidRPr="000F7AD1" w14:paraId="1257BD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32DC6" w14:textId="3074BF8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FE6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E906F" w14:textId="2EC95C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2,470.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D9B9" w14:textId="02EEC7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88186" w14:textId="19E04D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DBA10" w14:textId="63914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2,470.12</w:t>
            </w:r>
          </w:p>
        </w:tc>
      </w:tr>
      <w:tr w:rsidR="000F7AD1" w:rsidRPr="000F7AD1" w14:paraId="308FD42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F28C6" w14:textId="5707F5A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C1D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5F44D" w14:textId="20E55A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2,709.6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A25F0" w14:textId="074D01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143F" w14:textId="513B7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873C" w14:textId="09965B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2,709.69</w:t>
            </w:r>
          </w:p>
        </w:tc>
      </w:tr>
      <w:tr w:rsidR="000F7AD1" w:rsidRPr="000F7AD1" w14:paraId="125CB3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B91D9" w14:textId="683175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700F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k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89A7" w14:textId="732252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2,977.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98C8F" w14:textId="733C5F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208F7" w14:textId="5492C7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EBC5B" w14:textId="1A2892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2,977.18</w:t>
            </w:r>
          </w:p>
        </w:tc>
      </w:tr>
      <w:tr w:rsidR="000F7AD1" w:rsidRPr="000F7AD1" w14:paraId="0127CC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395F5" w14:textId="218AEFA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C9E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b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9DE81" w14:textId="32FE09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3,879.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9EFAD" w14:textId="342C45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A082" w14:textId="46A4DA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65AD6" w14:textId="4D85B9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3,879.08</w:t>
            </w:r>
          </w:p>
        </w:tc>
      </w:tr>
      <w:tr w:rsidR="000F7AD1" w:rsidRPr="000F7AD1" w14:paraId="68656D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E3E7D" w14:textId="1E22DD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025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50F8" w14:textId="1F3965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8,686.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804A7" w14:textId="663235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723E0" w14:textId="3EC142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844D6" w14:textId="27CF83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19,686.28</w:t>
            </w:r>
          </w:p>
        </w:tc>
      </w:tr>
      <w:tr w:rsidR="000F7AD1" w:rsidRPr="000F7AD1" w14:paraId="537C14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8FE6B" w14:textId="5F01E2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506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D5B47" w14:textId="088EE1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8,168.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39C11" w14:textId="6AEB58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719E2" w14:textId="3BEB7D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8C78C" w14:textId="4594BC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8,168.74</w:t>
            </w:r>
          </w:p>
        </w:tc>
      </w:tr>
      <w:tr w:rsidR="000F7AD1" w:rsidRPr="000F7AD1" w14:paraId="13E523C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2C9AF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fuga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41F5B4" w14:textId="01A4071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129,975.6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7C03E3" w14:textId="4E46429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ADDAED" w14:textId="7638D81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B4B088" w14:textId="3143C7B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129,975.64</w:t>
            </w:r>
          </w:p>
        </w:tc>
      </w:tr>
      <w:tr w:rsidR="000F7AD1" w:rsidRPr="000F7AD1" w14:paraId="187B5E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96E7D" w14:textId="1052A3D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0A7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uinal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DF78F" w14:textId="3422BF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5,480.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ED53B" w14:textId="25AE68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71FB0" w14:textId="7A750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7621A" w14:textId="290F54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5,480.08</w:t>
            </w:r>
          </w:p>
        </w:tc>
      </w:tr>
      <w:tr w:rsidR="000F7AD1" w:rsidRPr="000F7AD1" w14:paraId="3CB0A3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22F0B" w14:textId="4C1F87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39B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fonso Lista (Pot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9BECE" w14:textId="18730E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2,371.2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9928C" w14:textId="2B1E40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B0B2" w14:textId="4BFC1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2659B" w14:textId="198601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2,371.21</w:t>
            </w:r>
          </w:p>
        </w:tc>
      </w:tr>
      <w:tr w:rsidR="000F7AD1" w:rsidRPr="000F7AD1" w14:paraId="3E8928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49E38" w14:textId="450642F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6B5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ipu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D72DF" w14:textId="6CB2A7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866.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B598" w14:textId="2D9917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6739" w14:textId="17F371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0233" w14:textId="4BC753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866.13</w:t>
            </w:r>
          </w:p>
        </w:tc>
      </w:tr>
      <w:tr w:rsidR="000F7AD1" w:rsidRPr="000F7AD1" w14:paraId="3B5CE7B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75BC2" w14:textId="38DF134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7DC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B19A3" w14:textId="00CAFD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6,172.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36DBC" w14:textId="20E05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5B83D" w14:textId="57066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9C811" w14:textId="52E109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6,172.44</w:t>
            </w:r>
          </w:p>
        </w:tc>
      </w:tr>
      <w:tr w:rsidR="000F7AD1" w:rsidRPr="000F7AD1" w14:paraId="4EDFF2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2A335" w14:textId="1E25D4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C23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g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8A37" w14:textId="4866FF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004.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83625" w14:textId="2099D0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2254D" w14:textId="03D791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DB830" w14:textId="4F447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004.06</w:t>
            </w:r>
          </w:p>
        </w:tc>
      </w:tr>
      <w:tr w:rsidR="000F7AD1" w:rsidRPr="000F7AD1" w14:paraId="001A23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C31F5" w14:textId="112CB36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536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ungd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D5D8F" w14:textId="16910F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3,004.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AEEC6" w14:textId="1FC41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6E1C5" w14:textId="698D9E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0131D" w14:textId="304467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3,004.50</w:t>
            </w:r>
          </w:p>
        </w:tc>
      </w:tr>
      <w:tr w:rsidR="000F7AD1" w:rsidRPr="000F7AD1" w14:paraId="457EE14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05817" w14:textId="4B559A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0307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1438" w14:textId="1C8E5A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900.0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19614" w14:textId="27FA9D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74473" w14:textId="762866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B8AF" w14:textId="377B3C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900.01</w:t>
            </w:r>
          </w:p>
        </w:tc>
      </w:tr>
      <w:tr w:rsidR="000F7AD1" w:rsidRPr="000F7AD1" w14:paraId="51BB0D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604A4" w14:textId="0DC4793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CCD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aw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2594D" w14:textId="31D59F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1,620.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8936D" w14:textId="7D6AD1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C75C5" w14:textId="257A3A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D0BE" w14:textId="4F3CC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1,620.07</w:t>
            </w:r>
          </w:p>
        </w:tc>
      </w:tr>
      <w:tr w:rsidR="000F7AD1" w:rsidRPr="000F7AD1" w14:paraId="476FAA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44FA5" w14:textId="6AE6A9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031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mu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F3D73" w14:textId="208195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46,21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5115C" w14:textId="30C085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7D32E" w14:textId="285F5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86F9" w14:textId="472348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46,214.78</w:t>
            </w:r>
          </w:p>
        </w:tc>
      </w:tr>
      <w:tr w:rsidR="000F7AD1" w:rsidRPr="000F7AD1" w14:paraId="3C8044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1DCD2" w14:textId="2FB09F9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119C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yo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2863" w14:textId="4CA5626A"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87,427.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514E3" w14:textId="1BCC1B58"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27C7" w14:textId="7783A1C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B291" w14:textId="4DEF8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427.68</w:t>
            </w:r>
          </w:p>
        </w:tc>
      </w:tr>
      <w:tr w:rsidR="000F7AD1" w:rsidRPr="000F7AD1" w14:paraId="4757CA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2B5EE" w14:textId="78218BD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A1C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1362" w14:textId="14A745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0,914.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D8D24" w14:textId="35BD92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C5F31" w14:textId="6E8607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CAEBA" w14:textId="2CD92C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0,914.68</w:t>
            </w:r>
          </w:p>
        </w:tc>
      </w:tr>
      <w:tr w:rsidR="000F7AD1" w:rsidRPr="000F7AD1" w14:paraId="12A664D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F409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Kaling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5D2AAF" w14:textId="1CEDB56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101,915.97</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3B48E6" w14:textId="6979E07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688AC7" w14:textId="209C133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A0CB5B" w14:textId="67FBB45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101,915.97</w:t>
            </w:r>
          </w:p>
        </w:tc>
      </w:tr>
      <w:tr w:rsidR="000F7AD1" w:rsidRPr="000F7AD1" w14:paraId="0992A1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631B1" w14:textId="3E4304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D1A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b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38FB2" w14:textId="22149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9,843.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C6725" w14:textId="3C5862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DDB38" w14:textId="1FEAE7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FD8F2" w14:textId="1176D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9,843.44</w:t>
            </w:r>
          </w:p>
        </w:tc>
      </w:tr>
      <w:tr w:rsidR="000F7AD1" w:rsidRPr="000F7AD1" w14:paraId="663A65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84A9C" w14:textId="17CD81D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325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u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CD001" w14:textId="611585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300.8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475D4" w14:textId="7BACEA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91A16" w14:textId="6D2234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A9030" w14:textId="7A5EED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300.81</w:t>
            </w:r>
          </w:p>
        </w:tc>
      </w:tr>
      <w:tr w:rsidR="000F7AD1" w:rsidRPr="000F7AD1" w14:paraId="43D5BA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AD343" w14:textId="26CB49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7A6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B26F5" w14:textId="08D0FA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73,479.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248D1" w14:textId="70181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03C2A" w14:textId="7CE821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E09C" w14:textId="05AE83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73,479.63</w:t>
            </w:r>
          </w:p>
        </w:tc>
      </w:tr>
      <w:tr w:rsidR="000F7AD1" w:rsidRPr="000F7AD1" w14:paraId="1BF630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54EB4" w14:textId="12EDEA1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94C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ukpu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DF1DC" w14:textId="1CD56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4,162.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65E1" w14:textId="34F9A6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54439" w14:textId="232B44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3697" w14:textId="346933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4,162.86</w:t>
            </w:r>
          </w:p>
        </w:tc>
      </w:tr>
      <w:tr w:rsidR="000F7AD1" w:rsidRPr="000F7AD1" w14:paraId="406C09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60D07" w14:textId="42F371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E97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u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771DA" w14:textId="35C534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9,732.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9C4C" w14:textId="5BE960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0338" w14:textId="5FAC57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C85F6" w14:textId="58FCC8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9,732.08</w:t>
            </w:r>
          </w:p>
        </w:tc>
      </w:tr>
      <w:tr w:rsidR="000F7AD1" w:rsidRPr="000F7AD1" w14:paraId="70369E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D2858" w14:textId="74A8F5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165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g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810B2" w14:textId="39B659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9,922.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52859" w14:textId="0E18C5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9B434" w14:textId="10196C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F6E5" w14:textId="59867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9,922.12</w:t>
            </w:r>
          </w:p>
        </w:tc>
      </w:tr>
      <w:tr w:rsidR="000F7AD1" w:rsidRPr="000F7AD1" w14:paraId="0E2D80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704B8" w14:textId="167058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CEF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 (Li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527E" w14:textId="3973BE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5,663.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7427" w14:textId="3B082F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5E7D8" w14:textId="1506B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BFD9F" w14:textId="6D2FF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5,663.12</w:t>
            </w:r>
          </w:p>
        </w:tc>
      </w:tr>
      <w:tr w:rsidR="000F7AD1" w:rsidRPr="000F7AD1" w14:paraId="39DD5A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489E7" w14:textId="63DA58B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B0E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bu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AC097" w14:textId="4FE5A6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13,811.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4A47" w14:textId="69EA51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D7570" w14:textId="10B90C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F160A" w14:textId="42CB6A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13,811.91</w:t>
            </w:r>
          </w:p>
        </w:tc>
      </w:tr>
      <w:tr w:rsidR="000F7AD1" w:rsidRPr="000F7AD1" w14:paraId="3794508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F8A8B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ountain Provinc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6CC07C" w14:textId="54E2C1C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905,665.1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21066D" w14:textId="4B4AB6B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0051F9" w14:textId="7106003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559725" w14:textId="1E939A0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905,665.10</w:t>
            </w:r>
          </w:p>
        </w:tc>
      </w:tr>
      <w:tr w:rsidR="000F7AD1" w:rsidRPr="000F7AD1" w14:paraId="75393F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29FC4" w14:textId="1F883D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7EF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2B901" w14:textId="2E424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5,41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508D" w14:textId="7E7681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0E5D" w14:textId="0CDACB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6B0CC" w14:textId="1C1FE6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5,419.60</w:t>
            </w:r>
          </w:p>
        </w:tc>
      </w:tr>
      <w:tr w:rsidR="000F7AD1" w:rsidRPr="000F7AD1" w14:paraId="3A5F60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ABBD6" w14:textId="0EDF4CE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4CA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t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C72B3" w14:textId="4D8A97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82,756.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9239A" w14:textId="40F143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7BE56" w14:textId="3EC85D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B897" w14:textId="7D16A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82,756.76</w:t>
            </w:r>
          </w:p>
        </w:tc>
      </w:tr>
      <w:tr w:rsidR="000F7AD1" w:rsidRPr="000F7AD1" w14:paraId="117B80F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250AB" w14:textId="6867D8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D96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ton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83E2F" w14:textId="50F78D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7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6648B" w14:textId="378DDB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C0FAD" w14:textId="3B134F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17E6" w14:textId="10AEB9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734.00</w:t>
            </w:r>
          </w:p>
        </w:tc>
      </w:tr>
      <w:tr w:rsidR="000F7AD1" w:rsidRPr="000F7AD1" w14:paraId="4344B5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E3B5F" w14:textId="1A212B2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890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cel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FCBF8" w14:textId="43A79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7,253.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0BE23" w14:textId="0D212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24C6" w14:textId="4894A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E9487" w14:textId="1E4B0F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7,253.68</w:t>
            </w:r>
          </w:p>
        </w:tc>
      </w:tr>
      <w:tr w:rsidR="000F7AD1" w:rsidRPr="000F7AD1" w14:paraId="7A6DDB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BC534" w14:textId="40AF11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936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d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337B4" w14:textId="3AE068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3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CB0EF" w14:textId="4DD6D7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C91AC" w14:textId="2A9F35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D4CF4" w14:textId="5254EE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336.00</w:t>
            </w:r>
          </w:p>
        </w:tc>
      </w:tr>
      <w:tr w:rsidR="000F7AD1" w:rsidRPr="000F7AD1" w14:paraId="7C50F0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97896" w14:textId="1F3E5A0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405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k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89F9D" w14:textId="4E74FC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827.7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03051" w14:textId="74A19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4494" w14:textId="280E28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5C199" w14:textId="42ECF4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827.73</w:t>
            </w:r>
          </w:p>
        </w:tc>
      </w:tr>
      <w:tr w:rsidR="000F7AD1" w:rsidRPr="000F7AD1" w14:paraId="0E9B1B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C5FFA" w14:textId="177A2BB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ACD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e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0D66A" w14:textId="41A84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3,843.5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E6A50" w14:textId="5DD0B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155AE" w14:textId="04B33F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0CD27" w14:textId="0FFBCC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3,843.51</w:t>
            </w:r>
          </w:p>
        </w:tc>
      </w:tr>
      <w:tr w:rsidR="000F7AD1" w:rsidRPr="000F7AD1" w14:paraId="52A18D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BF764" w14:textId="49CE4E8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EA7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9A9E2" w14:textId="7B1D0C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1,63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72029" w14:textId="35A799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9B5AA" w14:textId="055A71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AFC64" w14:textId="4E6879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1,632.54</w:t>
            </w:r>
          </w:p>
        </w:tc>
      </w:tr>
      <w:tr w:rsidR="000F7AD1" w:rsidRPr="000F7AD1" w14:paraId="1913A01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C1365" w14:textId="18FC237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0D8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5C50" w14:textId="34FFC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70,433.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24812" w14:textId="47C529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3C0AA" w14:textId="7DE4E8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329B3" w14:textId="02561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70,433.12</w:t>
            </w:r>
          </w:p>
        </w:tc>
      </w:tr>
      <w:tr w:rsidR="000F7AD1" w:rsidRPr="000F7AD1" w14:paraId="23920E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1EAD3" w14:textId="3BD5C79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A71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755B" w14:textId="07747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5,428.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ADF53" w14:textId="3DE7B6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666FE" w14:textId="431F8F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9F112" w14:textId="20B287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5,428.16</w:t>
            </w:r>
          </w:p>
        </w:tc>
      </w:tr>
      <w:tr w:rsidR="000F7AD1" w:rsidRPr="000F7AD1" w14:paraId="2830FC0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53DE2EC"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RMM</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237491C" w14:textId="5C9720C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32,738.94</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FC74B0" w14:textId="09C38FC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1562A6" w14:textId="1958CA5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476448F" w14:textId="68B6065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32,738.94</w:t>
            </w:r>
          </w:p>
        </w:tc>
      </w:tr>
      <w:tr w:rsidR="000F7AD1" w:rsidRPr="000F7AD1" w14:paraId="1E65BF2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40E5A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sil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B79E26" w14:textId="6535C78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79,180.9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3AE727" w14:textId="7FD41AD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C2AAB9" w14:textId="29F88C3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1C2FE1" w14:textId="1350162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79,180.94</w:t>
            </w:r>
          </w:p>
        </w:tc>
      </w:tr>
      <w:tr w:rsidR="000F7AD1" w:rsidRPr="000F7AD1" w14:paraId="2759F9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40587" w14:textId="026DA5A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4E0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Lam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4A78" w14:textId="765BBF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750.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DF85" w14:textId="4EA681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8C9F4" w14:textId="2409A1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89145" w14:textId="49723E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750.84</w:t>
            </w:r>
          </w:p>
        </w:tc>
      </w:tr>
      <w:tr w:rsidR="000F7AD1" w:rsidRPr="000F7AD1" w14:paraId="2613D9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92FE1" w14:textId="3EDB66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EA0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t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5DAF0" w14:textId="717CE2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012.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D0B6B" w14:textId="31C01B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BE6BA" w14:textId="14E0F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6C20" w14:textId="521BD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012.22</w:t>
            </w:r>
          </w:p>
        </w:tc>
      </w:tr>
      <w:tr w:rsidR="000F7AD1" w:rsidRPr="000F7AD1" w14:paraId="5227CB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CB19C" w14:textId="114ADDC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695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u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656F" w14:textId="710996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122.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D14BE" w14:textId="33270E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16017" w14:textId="763267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02C7F" w14:textId="0F909B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122.92</w:t>
            </w:r>
          </w:p>
        </w:tc>
      </w:tr>
      <w:tr w:rsidR="000F7AD1" w:rsidRPr="000F7AD1" w14:paraId="27E753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FD1B1" w14:textId="39A865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C696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po-Ti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3DEFF" w14:textId="0B5667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89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A2EB" w14:textId="0976A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D10C0" w14:textId="03527D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8677F" w14:textId="5036D2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897.50</w:t>
            </w:r>
          </w:p>
        </w:tc>
      </w:tr>
      <w:tr w:rsidR="000F7AD1" w:rsidRPr="000F7AD1" w14:paraId="69F66B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AF963" w14:textId="624057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E4B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ngkaya P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F220D" w14:textId="6747B8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4,397.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A4E0D" w14:textId="5754FA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0FFA" w14:textId="13B42B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EE00F" w14:textId="525F10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4,397.46</w:t>
            </w:r>
          </w:p>
        </w:tc>
      </w:tr>
      <w:tr w:rsidR="000F7AD1" w:rsidRPr="000F7AD1" w14:paraId="5FA8C3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7B75D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n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5A687" w14:textId="0B48483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2,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B283EC" w14:textId="138D1BA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7BF0BE" w14:textId="46F7F09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CF742E" w14:textId="6BA0E3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2,000.00</w:t>
            </w:r>
          </w:p>
        </w:tc>
      </w:tr>
      <w:tr w:rsidR="000F7AD1" w:rsidRPr="000F7AD1" w14:paraId="67AB99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962D2" w14:textId="163ECE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10A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w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02BCE" w14:textId="720F64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D2DF1" w14:textId="5687C6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8418E" w14:textId="016E2C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B79B" w14:textId="6910BB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00.00</w:t>
            </w:r>
          </w:p>
        </w:tc>
      </w:tr>
      <w:tr w:rsidR="000F7AD1" w:rsidRPr="000F7AD1" w14:paraId="4D53F75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1AE56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lu</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DF9947" w14:textId="12EEACF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2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08121B" w14:textId="699D551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AB836E" w14:textId="32FEF0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ADDE2D6" w14:textId="7E61230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20.00</w:t>
            </w:r>
          </w:p>
        </w:tc>
      </w:tr>
      <w:tr w:rsidR="000F7AD1" w:rsidRPr="000F7AD1" w14:paraId="116B46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4CF60" w14:textId="6F89A2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458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d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938FD" w14:textId="69CDD1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F83C" w14:textId="3508CB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EE3BA" w14:textId="50442A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30673" w14:textId="22D14F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41C1FF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2718B" w14:textId="52D80EA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AC4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1F4C9" w14:textId="37CE32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8869A" w14:textId="6C8BEA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0BC01" w14:textId="5E5AB2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4828" w14:textId="5B99EE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8.00</w:t>
            </w:r>
          </w:p>
        </w:tc>
      </w:tr>
      <w:tr w:rsidR="000F7AD1" w:rsidRPr="000F7AD1" w14:paraId="49CB18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56F9B" w14:textId="3B4DBF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76D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mbu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7033A" w14:textId="1C5680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39433" w14:textId="6662DC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930FB" w14:textId="72C13A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8FFD3" w14:textId="148DB0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09ACE1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C0824" w14:textId="1AA5A6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0F5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lima Estino (New Panam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6C23" w14:textId="677FDD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6E54" w14:textId="113324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570D9" w14:textId="502024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6F0B2" w14:textId="7AA2B4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158A8F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299CE" w14:textId="4EFCC24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353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CD4E" w14:textId="26F608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2F012" w14:textId="3F24B4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0A7FF" w14:textId="309DCE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CA15" w14:textId="6D571B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754A66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A7A6A" w14:textId="41C0F8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72C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p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EA25" w14:textId="6BD60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63E9" w14:textId="3FCFEE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ACA5" w14:textId="7A3CD2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E2F53" w14:textId="6B0C19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2.00</w:t>
            </w:r>
          </w:p>
        </w:tc>
      </w:tr>
      <w:tr w:rsidR="000F7AD1" w:rsidRPr="000F7AD1" w14:paraId="4BE449C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9BCE0" w14:textId="4A3E531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FB0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ngk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9710" w14:textId="0458E7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04C8F" w14:textId="7CC843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B449" w14:textId="5C62F9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200C" w14:textId="7256E4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6.00</w:t>
            </w:r>
          </w:p>
        </w:tc>
      </w:tr>
      <w:tr w:rsidR="000F7AD1" w:rsidRPr="000F7AD1" w14:paraId="40B1E5C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FDDF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Tawi-tawi</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242CAC" w14:textId="2F765B3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0,638.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D27C55" w14:textId="00F67F0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F8850C" w14:textId="7BA1BCE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015001C" w14:textId="4B1A633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0,638.00</w:t>
            </w:r>
          </w:p>
        </w:tc>
      </w:tr>
      <w:tr w:rsidR="000F7AD1" w:rsidRPr="000F7AD1" w14:paraId="063928D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9A2B9" w14:textId="4E5D1A4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44B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630B6" w14:textId="21998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63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78C10" w14:textId="74A49D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50267" w14:textId="0974F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F2EC" w14:textId="4DE007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638.00</w:t>
            </w:r>
          </w:p>
        </w:tc>
      </w:tr>
    </w:tbl>
    <w:p w14:paraId="00089B3D" w14:textId="7530D3D1"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EA47B53"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1D1053" w:rsidRPr="001D1053">
        <w:rPr>
          <w:rFonts w:ascii="Arial" w:eastAsia="Times New Roman" w:hAnsi="Arial" w:cs="Arial"/>
          <w:b/>
          <w:bCs/>
          <w:color w:val="0070C0"/>
          <w:sz w:val="24"/>
          <w:szCs w:val="24"/>
          <w:lang w:eastAsia="en-US"/>
        </w:rPr>
        <w:t>1,423,792,125.96</w:t>
      </w:r>
      <w:r w:rsidR="001D1053">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CE6840E" w:rsidR="00DF0194" w:rsidRPr="00F9234E" w:rsidRDefault="00DF0194" w:rsidP="00DF0194">
      <w:pPr>
        <w:ind w:left="360"/>
        <w:contextualSpacing/>
        <w:jc w:val="both"/>
        <w:rPr>
          <w:rFonts w:ascii="Arial" w:eastAsia="Times New Roman" w:hAnsi="Arial" w:cs="Arial"/>
          <w:sz w:val="24"/>
          <w:szCs w:val="24"/>
          <w:lang w:val="en-US" w:eastAsia="en-US"/>
        </w:rPr>
      </w:pPr>
      <w:r w:rsidRPr="00F9234E">
        <w:rPr>
          <w:rFonts w:ascii="Arial" w:eastAsia="Times New Roman" w:hAnsi="Arial" w:cs="Arial"/>
          <w:sz w:val="24"/>
          <w:szCs w:val="24"/>
          <w:lang w:val="en-US" w:eastAsia="en-US"/>
        </w:rPr>
        <w:t xml:space="preserve">A total </w:t>
      </w:r>
      <w:r w:rsidRPr="001D1053">
        <w:rPr>
          <w:rFonts w:ascii="Arial" w:eastAsia="Times New Roman" w:hAnsi="Arial" w:cs="Arial"/>
          <w:sz w:val="24"/>
          <w:szCs w:val="24"/>
          <w:lang w:val="en-US" w:eastAsia="en-US"/>
        </w:rPr>
        <w:t xml:space="preserve">of </w:t>
      </w:r>
      <w:r w:rsidRPr="001D1053">
        <w:rPr>
          <w:rFonts w:ascii="Arial" w:eastAsia="Times New Roman" w:hAnsi="Arial" w:cs="Arial"/>
          <w:b/>
          <w:sz w:val="24"/>
          <w:szCs w:val="24"/>
          <w:lang w:val="en-US" w:eastAsia="en-US"/>
        </w:rPr>
        <w:t>₱</w:t>
      </w:r>
      <w:r w:rsidR="004922FF" w:rsidRPr="001D1053">
        <w:rPr>
          <w:rFonts w:ascii="Arial" w:eastAsia="Times New Roman" w:hAnsi="Arial" w:cs="Arial"/>
          <w:b/>
          <w:bCs/>
          <w:sz w:val="24"/>
          <w:szCs w:val="24"/>
          <w:lang w:eastAsia="en-US"/>
        </w:rPr>
        <w:t xml:space="preserve">627,545,496.23 </w:t>
      </w:r>
      <w:r w:rsidRPr="001D1053">
        <w:rPr>
          <w:rFonts w:ascii="Arial" w:eastAsia="Times New Roman" w:hAnsi="Arial" w:cs="Arial"/>
          <w:b/>
          <w:sz w:val="24"/>
          <w:szCs w:val="24"/>
          <w:lang w:val="en-US" w:eastAsia="en-US"/>
        </w:rPr>
        <w:t>standby funds</w:t>
      </w:r>
      <w:r w:rsidRPr="001D1053">
        <w:rPr>
          <w:rFonts w:ascii="Arial" w:eastAsia="Times New Roman" w:hAnsi="Arial" w:cs="Arial"/>
          <w:sz w:val="24"/>
          <w:szCs w:val="24"/>
          <w:lang w:val="en-US" w:eastAsia="en-US"/>
        </w:rPr>
        <w:t xml:space="preserve"> </w:t>
      </w:r>
      <w:r w:rsidRPr="00F9234E">
        <w:rPr>
          <w:rFonts w:ascii="Arial" w:eastAsia="Times New Roman" w:hAnsi="Arial" w:cs="Arial"/>
          <w:sz w:val="24"/>
          <w:szCs w:val="24"/>
          <w:lang w:val="en-US" w:eastAsia="en-US"/>
        </w:rPr>
        <w:t xml:space="preserve">in the CO and FOs. Of the said amount, </w:t>
      </w:r>
      <w:r w:rsidRPr="00F9234E">
        <w:rPr>
          <w:rFonts w:ascii="Arial" w:eastAsia="Times New Roman" w:hAnsi="Arial" w:cs="Arial"/>
          <w:b/>
          <w:sz w:val="24"/>
          <w:szCs w:val="24"/>
          <w:lang w:val="en-US" w:eastAsia="en-US"/>
        </w:rPr>
        <w:t>₱</w:t>
      </w:r>
      <w:r w:rsidR="00AD1771" w:rsidRPr="00F9234E">
        <w:rPr>
          <w:rFonts w:ascii="Arial" w:eastAsia="Times New Roman" w:hAnsi="Arial" w:cs="Arial"/>
          <w:b/>
          <w:sz w:val="24"/>
          <w:szCs w:val="24"/>
          <w:lang w:eastAsia="en-US"/>
        </w:rPr>
        <w:t>580,441,268.74</w:t>
      </w:r>
      <w:r w:rsidR="00CA5A24" w:rsidRPr="00F9234E">
        <w:rPr>
          <w:rFonts w:ascii="Arial" w:eastAsia="Times New Roman" w:hAnsi="Arial" w:cs="Arial"/>
          <w:b/>
          <w:sz w:val="24"/>
          <w:szCs w:val="24"/>
          <w:lang w:eastAsia="en-US"/>
        </w:rPr>
        <w:t xml:space="preserve"> </w:t>
      </w:r>
      <w:r w:rsidRPr="00F9234E">
        <w:rPr>
          <w:rFonts w:ascii="Arial" w:eastAsia="Times New Roman" w:hAnsi="Arial" w:cs="Arial"/>
          <w:sz w:val="24"/>
          <w:szCs w:val="24"/>
          <w:lang w:val="en-US" w:eastAsia="en-US"/>
        </w:rPr>
        <w:t xml:space="preserve">is the available </w:t>
      </w:r>
      <w:r w:rsidRPr="00F9234E">
        <w:rPr>
          <w:rFonts w:ascii="Arial" w:eastAsia="Times New Roman" w:hAnsi="Arial" w:cs="Arial"/>
          <w:b/>
          <w:sz w:val="24"/>
          <w:szCs w:val="24"/>
          <w:lang w:val="en-US" w:eastAsia="en-US"/>
        </w:rPr>
        <w:t>Quick Response Fund (QRF)</w:t>
      </w:r>
      <w:r w:rsidRPr="00F9234E">
        <w:rPr>
          <w:rFonts w:ascii="Arial" w:eastAsia="Times New Roman" w:hAnsi="Arial" w:cs="Arial"/>
          <w:sz w:val="24"/>
          <w:szCs w:val="24"/>
          <w:lang w:val="en-US" w:eastAsia="en-US"/>
        </w:rPr>
        <w:t xml:space="preserve"> in the CO.</w:t>
      </w:r>
    </w:p>
    <w:p w14:paraId="08704AF4" w14:textId="28EEFAEC" w:rsidR="00DF0194" w:rsidRPr="00172D05" w:rsidRDefault="00B8557D" w:rsidP="00B8557D">
      <w:pPr>
        <w:tabs>
          <w:tab w:val="left" w:pos="5685"/>
        </w:tabs>
        <w:ind w:left="360"/>
        <w:contextualSpacing/>
        <w:jc w:val="both"/>
        <w:rPr>
          <w:rFonts w:ascii="Arial" w:eastAsia="Times New Roman" w:hAnsi="Arial" w:cs="Arial"/>
          <w:sz w:val="28"/>
          <w:szCs w:val="28"/>
          <w:lang w:val="en-US" w:eastAsia="en-US"/>
        </w:rPr>
      </w:pPr>
      <w:r>
        <w:rPr>
          <w:rFonts w:ascii="Arial" w:eastAsia="Times New Roman" w:hAnsi="Arial" w:cs="Arial"/>
          <w:sz w:val="28"/>
          <w:szCs w:val="28"/>
          <w:lang w:val="en-US" w:eastAsia="en-US"/>
        </w:rPr>
        <w:tab/>
      </w:r>
    </w:p>
    <w:p w14:paraId="149231A5" w14:textId="310CD602" w:rsidR="00B83C13" w:rsidRDefault="00B83C13">
      <w:pPr>
        <w:widowControl/>
        <w:spacing w:after="0" w:line="240" w:lineRule="auto"/>
        <w:rPr>
          <w:rFonts w:ascii="Arial" w:eastAsia="Arial" w:hAnsi="Arial" w:cs="Arial"/>
          <w:b/>
          <w:sz w:val="24"/>
          <w:szCs w:val="24"/>
        </w:rPr>
      </w:pPr>
    </w:p>
    <w:p w14:paraId="56F82BCF" w14:textId="77B27728"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553A0440"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w:t>
      </w:r>
      <w:r w:rsidRPr="00950009">
        <w:rPr>
          <w:rFonts w:ascii="Arial" w:eastAsia="Times New Roman" w:hAnsi="Arial" w:cs="Arial"/>
          <w:sz w:val="24"/>
          <w:szCs w:val="24"/>
          <w:lang w:val="en-US" w:eastAsia="en-US"/>
        </w:rPr>
        <w:t xml:space="preserve">of </w:t>
      </w:r>
      <w:r w:rsidR="004922FF" w:rsidRPr="00950009">
        <w:rPr>
          <w:rFonts w:ascii="Arial" w:eastAsia="Times New Roman" w:hAnsi="Arial" w:cs="Arial"/>
          <w:b/>
          <w:bCs/>
          <w:sz w:val="24"/>
          <w:szCs w:val="24"/>
          <w:lang w:eastAsia="en-US"/>
        </w:rPr>
        <w:t xml:space="preserve">287,965 </w:t>
      </w:r>
      <w:r w:rsidRPr="00950009">
        <w:rPr>
          <w:rFonts w:ascii="Arial" w:eastAsia="Times New Roman" w:hAnsi="Arial" w:cs="Arial"/>
          <w:b/>
          <w:sz w:val="24"/>
          <w:szCs w:val="24"/>
          <w:lang w:val="en-US" w:eastAsia="en-US"/>
        </w:rPr>
        <w:t>family food packs (FFPs)</w:t>
      </w:r>
      <w:r w:rsidRPr="00950009">
        <w:rPr>
          <w:rFonts w:ascii="Arial" w:eastAsia="Times New Roman" w:hAnsi="Arial" w:cs="Arial"/>
          <w:sz w:val="24"/>
          <w:szCs w:val="24"/>
          <w:lang w:val="en-US" w:eastAsia="en-US"/>
        </w:rPr>
        <w:t xml:space="preserve"> amounting to </w:t>
      </w:r>
      <w:r w:rsidR="00B7311A" w:rsidRPr="00950009">
        <w:rPr>
          <w:rFonts w:ascii="Arial" w:eastAsia="Times New Roman" w:hAnsi="Arial" w:cs="Arial"/>
          <w:b/>
          <w:sz w:val="24"/>
          <w:szCs w:val="24"/>
          <w:lang w:val="en-US" w:eastAsia="en-US"/>
        </w:rPr>
        <w:t>₱</w:t>
      </w:r>
      <w:r w:rsidR="004922FF" w:rsidRPr="00950009">
        <w:rPr>
          <w:rFonts w:ascii="Arial" w:eastAsia="Times New Roman" w:hAnsi="Arial" w:cs="Arial"/>
          <w:b/>
          <w:sz w:val="24"/>
          <w:szCs w:val="24"/>
          <w:lang w:val="en-US" w:eastAsia="en-US"/>
        </w:rPr>
        <w:t>154,394,006.73</w:t>
      </w:r>
      <w:r w:rsidRPr="00950009">
        <w:rPr>
          <w:rFonts w:ascii="Arial" w:eastAsia="Times New Roman" w:hAnsi="Arial" w:cs="Arial"/>
          <w:b/>
          <w:sz w:val="24"/>
          <w:szCs w:val="24"/>
          <w:lang w:val="en-US" w:eastAsia="en-US"/>
        </w:rPr>
        <w:t>,</w:t>
      </w:r>
      <w:r w:rsidRPr="00950009">
        <w:rPr>
          <w:rFonts w:ascii="Arial" w:eastAsia="Times New Roman" w:hAnsi="Arial" w:cs="Arial"/>
          <w:sz w:val="24"/>
          <w:szCs w:val="24"/>
          <w:lang w:val="en-US" w:eastAsia="en-US"/>
        </w:rPr>
        <w:t xml:space="preserve"> </w:t>
      </w:r>
      <w:r w:rsidRPr="00950009">
        <w:rPr>
          <w:rFonts w:ascii="Arial" w:eastAsia="Times New Roman" w:hAnsi="Arial" w:cs="Arial"/>
          <w:b/>
          <w:sz w:val="24"/>
          <w:szCs w:val="24"/>
          <w:lang w:val="en-US" w:eastAsia="en-US"/>
        </w:rPr>
        <w:t>other food items</w:t>
      </w:r>
      <w:r w:rsidRPr="00950009">
        <w:rPr>
          <w:rFonts w:ascii="Arial" w:eastAsia="Times New Roman" w:hAnsi="Arial" w:cs="Arial"/>
          <w:sz w:val="24"/>
          <w:szCs w:val="24"/>
          <w:lang w:val="en-US" w:eastAsia="en-US"/>
        </w:rPr>
        <w:t xml:space="preserve"> amounting </w:t>
      </w:r>
      <w:r w:rsidRPr="00FC7529">
        <w:rPr>
          <w:rFonts w:ascii="Arial" w:eastAsia="Times New Roman" w:hAnsi="Arial" w:cs="Arial"/>
          <w:sz w:val="24"/>
          <w:szCs w:val="24"/>
          <w:lang w:val="en-US" w:eastAsia="en-US"/>
        </w:rPr>
        <w:t xml:space="preserve">to </w:t>
      </w:r>
      <w:r w:rsidR="00B7311A" w:rsidRPr="003F0362">
        <w:rPr>
          <w:rFonts w:ascii="Arial" w:eastAsia="Times New Roman" w:hAnsi="Arial" w:cs="Arial"/>
          <w:b/>
          <w:color w:val="0070C0"/>
          <w:sz w:val="24"/>
          <w:szCs w:val="24"/>
          <w:lang w:val="en-US" w:eastAsia="en-US"/>
        </w:rPr>
        <w:t>₱</w:t>
      </w:r>
      <w:r w:rsidR="00950009" w:rsidRPr="00950009">
        <w:rPr>
          <w:rFonts w:ascii="Arial" w:eastAsia="Times New Roman" w:hAnsi="Arial" w:cs="Arial"/>
          <w:b/>
          <w:bCs/>
          <w:color w:val="0070C0"/>
          <w:sz w:val="24"/>
          <w:szCs w:val="24"/>
          <w:lang w:eastAsia="en-US"/>
        </w:rPr>
        <w:t>182,682,743.22</w:t>
      </w:r>
      <w:r w:rsidR="00950009">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950009">
        <w:rPr>
          <w:rFonts w:ascii="Arial" w:eastAsia="Times New Roman" w:hAnsi="Arial" w:cs="Arial"/>
          <w:b/>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950009">
        <w:rPr>
          <w:rFonts w:ascii="Arial" w:eastAsia="Times New Roman" w:hAnsi="Arial" w:cs="Arial"/>
          <w:b/>
          <w:sz w:val="24"/>
          <w:szCs w:val="24"/>
          <w:lang w:val="en-US" w:eastAsia="en-US"/>
        </w:rPr>
        <w:t>₱</w:t>
      </w:r>
      <w:r w:rsidR="004922FF" w:rsidRPr="00950009">
        <w:rPr>
          <w:rFonts w:ascii="Arial" w:eastAsia="Times New Roman" w:hAnsi="Arial" w:cs="Arial"/>
          <w:b/>
          <w:bCs/>
          <w:sz w:val="24"/>
          <w:szCs w:val="24"/>
          <w:lang w:eastAsia="en-US"/>
        </w:rPr>
        <w:t xml:space="preserve">459,169,879.78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0"/>
        <w:gridCol w:w="1400"/>
        <w:gridCol w:w="1088"/>
        <w:gridCol w:w="1400"/>
        <w:gridCol w:w="1400"/>
        <w:gridCol w:w="1299"/>
        <w:gridCol w:w="1540"/>
      </w:tblGrid>
      <w:tr w:rsidR="009239A1" w:rsidRPr="009239A1" w14:paraId="20396B5D" w14:textId="77777777" w:rsidTr="005E44D9">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5E44D9">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1D1053" w:rsidRPr="009239A1" w14:paraId="2476EB84"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1D1053" w:rsidRPr="009239A1" w:rsidRDefault="001D1053" w:rsidP="001D1053">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3BEB3F8B"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627,545,49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14E0A13A"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287,96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2FA3AA73"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154,394,006.7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7EA594E5"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182,682,743.22</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19D169E0"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459,169,879.78</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10D6786E"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1,423,792,125.96</w:t>
            </w:r>
          </w:p>
        </w:tc>
      </w:tr>
      <w:tr w:rsidR="001D1053" w:rsidRPr="009239A1" w14:paraId="13FF5011"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61857BA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04DA200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08BE71A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7EB1C2D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0A9D1E2C"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06325D1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80,441,268.74</w:t>
            </w:r>
          </w:p>
        </w:tc>
      </w:tr>
      <w:tr w:rsidR="001D1053" w:rsidRPr="009239A1" w14:paraId="39B4EB6B"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6EF72CA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0F6CC20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3,82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0C4A988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116,605.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6D42431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2,119,032.7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1D21AA6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55,651,100.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3F9DF30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11,886,739.33</w:t>
            </w:r>
          </w:p>
        </w:tc>
      </w:tr>
      <w:tr w:rsidR="001D1053" w:rsidRPr="009239A1" w14:paraId="4FF604D2"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3E4E8CF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211B8E8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9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53352B7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771,9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33B474C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379,065.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182C0ED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1A34CC6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7,456,916.58</w:t>
            </w:r>
          </w:p>
        </w:tc>
      </w:tr>
      <w:tr w:rsidR="001D1053" w:rsidRPr="009239A1" w14:paraId="3128E2DB"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0E17BE7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42F5915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2,5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55541EB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121,53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5EEE08A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472,57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3DD5F36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2,940,47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035FE6D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4,535,319.51</w:t>
            </w:r>
          </w:p>
        </w:tc>
      </w:tr>
      <w:tr w:rsidR="001D1053" w:rsidRPr="009239A1" w14:paraId="5CFA5D46"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32DD55E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3B82804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67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3211EB3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686,80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73AA9E2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917,254.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43242CE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2,799,962.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6D0AF47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9,715,079.04</w:t>
            </w:r>
          </w:p>
        </w:tc>
      </w:tr>
      <w:tr w:rsidR="001D1053" w:rsidRPr="009239A1" w14:paraId="743A3610"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51F2BE3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316F0D9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6,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13A1842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319,27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4EFD9CD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6741172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7B970E3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1,535,358.53</w:t>
            </w:r>
          </w:p>
        </w:tc>
      </w:tr>
      <w:tr w:rsidR="001D1053" w:rsidRPr="009239A1" w14:paraId="3D7C1B73"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2E4236B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077BA32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21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17B5F14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559,05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3CB59CB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108,63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437E382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19659ED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4,997,173.88</w:t>
            </w:r>
          </w:p>
        </w:tc>
      </w:tr>
      <w:tr w:rsidR="001D1053" w:rsidRPr="009239A1" w14:paraId="001FA606"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021B20E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47314D6D"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1,9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758229C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5,052,579.6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4629422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5F31C43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2EC92E3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7,646,536.26</w:t>
            </w:r>
          </w:p>
        </w:tc>
      </w:tr>
      <w:tr w:rsidR="001D1053" w:rsidRPr="009239A1" w14:paraId="379D2645"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290DD8B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6AAAFB8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2,0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3A98F09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6,009,627.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37FDAE3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8,678,934.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3B977D7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66274AB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8,489,179.95</w:t>
            </w:r>
          </w:p>
        </w:tc>
      </w:tr>
      <w:tr w:rsidR="001D1053" w:rsidRPr="009239A1" w14:paraId="36A95ABD"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42F7AD3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45009DE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3D2F302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415,144.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605D0D7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1,784,506.6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3DF2503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7,318,430.6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5189B02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9,719,418.31</w:t>
            </w:r>
          </w:p>
        </w:tc>
      </w:tr>
      <w:tr w:rsidR="001D1053" w:rsidRPr="009239A1" w14:paraId="5392B2D4"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3DE2BE9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071D55C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8,5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624A14A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8,486,5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557C9AB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955,342.3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022D632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2FDA077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5,740,076.38</w:t>
            </w:r>
          </w:p>
        </w:tc>
      </w:tr>
      <w:tr w:rsidR="001D1053" w:rsidRPr="009239A1" w14:paraId="6237AD99"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6C8E74CD"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6CBB786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2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69181E9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937,509.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4AAA238D"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423,582.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5949CAA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76FFD76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2,183,705.73</w:t>
            </w:r>
          </w:p>
        </w:tc>
      </w:tr>
      <w:tr w:rsidR="001D1053" w:rsidRPr="009239A1" w14:paraId="67921E01"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4A140F7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5484C86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38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41A8106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591,522.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1802FAB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618,24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7E9DA8D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323,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2EC1FF7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7,533,713.81</w:t>
            </w:r>
          </w:p>
        </w:tc>
      </w:tr>
      <w:tr w:rsidR="001D1053" w:rsidRPr="009239A1" w14:paraId="2D13CCB8"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1F11A81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38,55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0C32F82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6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75316E6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453,131.7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3F96C65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6,844,029.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43EEE6C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1,115,359.7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0DCBA7B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8,651,080.79</w:t>
            </w:r>
          </w:p>
        </w:tc>
      </w:tr>
      <w:tr w:rsidR="001D1053" w:rsidRPr="009239A1" w14:paraId="6BBA1969"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36957EE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123040E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8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49711CD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212,9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366C8E4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6D25E68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531,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0727758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9,927,348.30</w:t>
            </w:r>
          </w:p>
        </w:tc>
      </w:tr>
      <w:tr w:rsidR="001D1053" w:rsidRPr="009239A1" w14:paraId="3E0F1E22"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53E969B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1FB6E6C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3,6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0EDBA2B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645,7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7BE3945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76C1E9F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7,607,080.1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2A57250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4,638,358.82</w:t>
            </w:r>
          </w:p>
        </w:tc>
      </w:tr>
      <w:tr w:rsidR="001D1053" w:rsidRPr="009239A1" w14:paraId="15452C9B"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18913F0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274A8E6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1,0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2DC17AA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100,813.0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5C942B2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5717F5F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7,648,2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3CE4398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519,387.53</w:t>
            </w:r>
          </w:p>
        </w:tc>
      </w:tr>
      <w:tr w:rsidR="001D1053" w:rsidRPr="009239A1" w14:paraId="193309C5"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630110F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544CB8F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4069D7E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53A2EAE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2019D13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3F9385D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3,326,223.71</w:t>
            </w:r>
          </w:p>
        </w:tc>
      </w:tr>
      <w:tr w:rsidR="001D1053" w:rsidRPr="009239A1" w14:paraId="1E147C08"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60B532F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1097AB8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8,1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6359537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384,399.3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3B8DCF6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875,816.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75AF46E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77425F5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4,849,240.76</w:t>
            </w:r>
          </w:p>
        </w:tc>
      </w:tr>
    </w:tbl>
    <w:p w14:paraId="5DB19E5A" w14:textId="177000A5"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1D1053">
        <w:rPr>
          <w:rFonts w:ascii="Arial" w:eastAsia="Arial" w:hAnsi="Arial" w:cs="Arial"/>
          <w:i/>
          <w:sz w:val="16"/>
          <w:szCs w:val="16"/>
        </w:rPr>
        <w:t>1</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87A7733" w:rsidR="002A2C5B" w:rsidRDefault="00D5248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32939F7" w:rsidR="002A2C5B" w:rsidRDefault="00D5248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0F93FA38" w14:textId="77777777" w:rsidR="009F0CEF" w:rsidRDefault="009F0CEF">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079D4B3" w:rsidR="002A2C5B" w:rsidRPr="00631247" w:rsidRDefault="00D5248D"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0</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11A751A" w:rsidR="002A2C5B" w:rsidRPr="00F91BA4" w:rsidRDefault="0068581E"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Pr>
                <w:rFonts w:ascii="Arial" w:eastAsia="Arial" w:hAnsi="Arial" w:cs="Arial"/>
                <w:sz w:val="20"/>
                <w:szCs w:val="20"/>
              </w:rPr>
              <w:t>20</w:t>
            </w:r>
            <w:r w:rsidR="00FD29D0" w:rsidRPr="00F91BA4">
              <w:rPr>
                <w:rFonts w:ascii="Arial" w:eastAsia="Arial" w:hAnsi="Arial" w:cs="Arial"/>
                <w:sz w:val="20"/>
                <w:szCs w:val="20"/>
              </w:rPr>
              <w:t xml:space="preserve">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145FCAB2" w14:textId="77777777" w:rsidR="009F0CEF" w:rsidRDefault="009F0CEF">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4E792646" w14:textId="3AF2EC4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D459B12" w:rsidR="002A2C5B" w:rsidRPr="007416EF" w:rsidRDefault="00F34096"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0</w:t>
            </w:r>
            <w:r w:rsidR="000D7A28" w:rsidRPr="00F9692E">
              <w:rPr>
                <w:rFonts w:ascii="Arial" w:eastAsia="Arial" w:hAnsi="Arial" w:cs="Arial"/>
                <w:color w:val="0070C0"/>
                <w:sz w:val="20"/>
                <w:szCs w:val="20"/>
              </w:rPr>
              <w:t xml:space="preserve"> August</w:t>
            </w:r>
            <w:r w:rsidR="002A7D6A" w:rsidRPr="00F9692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F487B0F" w:rsidR="002A2C5B" w:rsidRPr="00B55FA1" w:rsidRDefault="00A76B9A">
            <w:pPr>
              <w:pStyle w:val="ListParagraph"/>
              <w:numPr>
                <w:ilvl w:val="0"/>
                <w:numId w:val="6"/>
              </w:numPr>
              <w:spacing w:after="0" w:line="240" w:lineRule="auto"/>
              <w:jc w:val="both"/>
              <w:rPr>
                <w:rFonts w:ascii="Arial" w:eastAsia="Arial" w:hAnsi="Arial" w:cs="Arial"/>
                <w:color w:val="0070C0"/>
                <w:sz w:val="20"/>
                <w:szCs w:val="19"/>
              </w:rPr>
            </w:pPr>
            <w:r w:rsidRPr="00B55FA1">
              <w:rPr>
                <w:rFonts w:ascii="Arial" w:eastAsia="Arial" w:hAnsi="Arial" w:cs="Arial"/>
                <w:color w:val="0070C0"/>
                <w:sz w:val="20"/>
                <w:szCs w:val="19"/>
              </w:rPr>
              <w:t>A total of</w:t>
            </w:r>
            <w:r w:rsidR="00B340EC" w:rsidRPr="00B55FA1">
              <w:rPr>
                <w:rFonts w:ascii="Arial" w:eastAsia="Arial" w:hAnsi="Arial" w:cs="Arial"/>
                <w:color w:val="0070C0"/>
                <w:sz w:val="20"/>
                <w:szCs w:val="19"/>
              </w:rPr>
              <w:t xml:space="preserve"> </w:t>
            </w:r>
            <w:r w:rsidR="00A07B25" w:rsidRPr="00B55FA1">
              <w:rPr>
                <w:rFonts w:ascii="Arial" w:eastAsia="Arial" w:hAnsi="Arial" w:cs="Arial"/>
                <w:b/>
                <w:bCs/>
                <w:color w:val="0070C0"/>
                <w:sz w:val="20"/>
                <w:szCs w:val="19"/>
              </w:rPr>
              <w:t>4</w:t>
            </w:r>
            <w:r w:rsidR="00F34096">
              <w:rPr>
                <w:rFonts w:ascii="Arial" w:eastAsia="Arial" w:hAnsi="Arial" w:cs="Arial"/>
                <w:b/>
                <w:bCs/>
                <w:color w:val="0070C0"/>
                <w:sz w:val="20"/>
                <w:szCs w:val="19"/>
              </w:rPr>
              <w:t>6</w:t>
            </w:r>
            <w:r w:rsidR="00B16230" w:rsidRPr="00B55FA1">
              <w:rPr>
                <w:rFonts w:ascii="Arial" w:eastAsia="Arial" w:hAnsi="Arial" w:cs="Arial"/>
                <w:b/>
                <w:bCs/>
                <w:color w:val="0070C0"/>
                <w:sz w:val="20"/>
                <w:szCs w:val="19"/>
              </w:rPr>
              <w:t xml:space="preserve"> </w:t>
            </w:r>
            <w:r w:rsidR="003D6CDF" w:rsidRPr="00B55FA1">
              <w:rPr>
                <w:rFonts w:ascii="Arial" w:eastAsia="Arial" w:hAnsi="Arial" w:cs="Arial"/>
                <w:b/>
                <w:bCs/>
                <w:color w:val="0070C0"/>
                <w:sz w:val="20"/>
                <w:szCs w:val="19"/>
              </w:rPr>
              <w:t>personnel</w:t>
            </w:r>
            <w:r w:rsidR="002A7D6A" w:rsidRPr="00B55FA1">
              <w:rPr>
                <w:rFonts w:ascii="Arial" w:eastAsia="Arial" w:hAnsi="Arial" w:cs="Arial"/>
                <w:color w:val="0070C0"/>
                <w:sz w:val="20"/>
                <w:szCs w:val="19"/>
              </w:rPr>
              <w:t xml:space="preserve"> </w:t>
            </w:r>
            <w:r w:rsidR="000B6A17" w:rsidRPr="00B55FA1">
              <w:rPr>
                <w:rFonts w:ascii="Arial" w:eastAsia="Arial" w:hAnsi="Arial" w:cs="Arial"/>
                <w:color w:val="0070C0"/>
                <w:sz w:val="20"/>
                <w:szCs w:val="19"/>
              </w:rPr>
              <w:t>are</w:t>
            </w:r>
            <w:r w:rsidR="002A7D6A" w:rsidRPr="00B55FA1">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Pantawid Pamilya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for the reprocessed refund from the Financial Service Providers (FSPs) of Bayanihan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DC97B0F" w:rsidR="002A2C5B" w:rsidRPr="0068581E" w:rsidRDefault="00830EB1"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8581E">
              <w:rPr>
                <w:rFonts w:ascii="Arial" w:eastAsia="Arial" w:hAnsi="Arial" w:cs="Arial"/>
                <w:sz w:val="20"/>
                <w:szCs w:val="20"/>
              </w:rPr>
              <w:t>18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487E" w:rsidR="00DA0EB9" w:rsidRPr="0068581E" w:rsidRDefault="00DA0EB9" w:rsidP="00830EB1">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tinuously provides augmentation support through Assistance to Individuals in Crisis Situation (AICS). A total of </w:t>
            </w:r>
            <w:r w:rsidR="007D5181" w:rsidRPr="0068581E">
              <w:rPr>
                <w:rFonts w:ascii="Arial" w:eastAsia="Arial" w:hAnsi="Arial" w:cs="Arial"/>
                <w:b/>
                <w:sz w:val="20"/>
                <w:szCs w:val="19"/>
                <w:lang w:bidi="en-US"/>
              </w:rPr>
              <w:t>3</w:t>
            </w:r>
            <w:r w:rsidR="00830EB1" w:rsidRPr="0068581E">
              <w:rPr>
                <w:rFonts w:ascii="Arial" w:eastAsia="Arial" w:hAnsi="Arial" w:cs="Arial"/>
                <w:b/>
                <w:sz w:val="20"/>
                <w:szCs w:val="19"/>
                <w:lang w:bidi="en-US"/>
              </w:rPr>
              <w:t>32</w:t>
            </w:r>
            <w:r w:rsidR="007D5181" w:rsidRPr="0068581E">
              <w:rPr>
                <w:rFonts w:ascii="Arial" w:eastAsia="Arial" w:hAnsi="Arial" w:cs="Arial"/>
                <w:b/>
                <w:sz w:val="20"/>
                <w:szCs w:val="19"/>
                <w:lang w:bidi="en-US"/>
              </w:rPr>
              <w:t>,</w:t>
            </w:r>
            <w:r w:rsidR="00830EB1" w:rsidRPr="0068581E">
              <w:rPr>
                <w:rFonts w:ascii="Arial" w:eastAsia="Arial" w:hAnsi="Arial" w:cs="Arial"/>
                <w:b/>
                <w:sz w:val="20"/>
                <w:szCs w:val="19"/>
                <w:lang w:bidi="en-US"/>
              </w:rPr>
              <w:t>485</w:t>
            </w:r>
            <w:r w:rsidR="00C5313A" w:rsidRPr="0068581E">
              <w:rPr>
                <w:rFonts w:ascii="Arial" w:eastAsia="Arial" w:hAnsi="Arial" w:cs="Arial"/>
                <w:b/>
                <w:sz w:val="20"/>
                <w:szCs w:val="19"/>
                <w:lang w:bidi="en-US"/>
              </w:rPr>
              <w:t xml:space="preserve"> </w:t>
            </w:r>
            <w:r w:rsidRPr="0068581E">
              <w:rPr>
                <w:rFonts w:ascii="Arial" w:eastAsia="Arial" w:hAnsi="Arial" w:cs="Arial"/>
                <w:b/>
                <w:sz w:val="20"/>
                <w:szCs w:val="19"/>
                <w:lang w:bidi="en-US"/>
              </w:rPr>
              <w:t>clients</w:t>
            </w:r>
            <w:r w:rsidRPr="0068581E">
              <w:rPr>
                <w:rFonts w:ascii="Arial" w:eastAsia="Arial" w:hAnsi="Arial" w:cs="Arial"/>
                <w:sz w:val="20"/>
                <w:szCs w:val="19"/>
                <w:lang w:bidi="en-US"/>
              </w:rPr>
              <w:t xml:space="preserve"> were served and provided with assistance amountin</w:t>
            </w:r>
            <w:r w:rsidR="00B72A4F" w:rsidRPr="0068581E">
              <w:rPr>
                <w:rFonts w:ascii="Arial" w:eastAsia="Arial" w:hAnsi="Arial" w:cs="Arial"/>
                <w:sz w:val="20"/>
                <w:szCs w:val="19"/>
                <w:lang w:bidi="en-US"/>
              </w:rPr>
              <w:t>g to</w:t>
            </w:r>
            <w:r w:rsidR="00DB0B37" w:rsidRPr="0068581E">
              <w:rPr>
                <w:rFonts w:ascii="Arial" w:eastAsia="Arial" w:hAnsi="Arial" w:cs="Arial"/>
                <w:sz w:val="20"/>
                <w:szCs w:val="19"/>
                <w:lang w:bidi="en-US"/>
              </w:rPr>
              <w:t xml:space="preserve"> </w:t>
            </w:r>
            <w:r w:rsidR="00830EB1" w:rsidRPr="0068581E">
              <w:rPr>
                <w:rFonts w:ascii="Arial" w:eastAsia="Arial" w:hAnsi="Arial" w:cs="Arial"/>
                <w:b/>
                <w:sz w:val="20"/>
                <w:szCs w:val="19"/>
                <w:lang w:bidi="en-US"/>
              </w:rPr>
              <w:t xml:space="preserve">₱1,060,730,081.27 </w:t>
            </w:r>
            <w:r w:rsidRPr="0068581E">
              <w:rPr>
                <w:rFonts w:ascii="Arial" w:eastAsia="Arial" w:hAnsi="Arial" w:cs="Arial"/>
                <w:sz w:val="20"/>
                <w:szCs w:val="19"/>
                <w:lang w:bidi="en-US"/>
              </w:rPr>
              <w:t>through medical assistance, burial assistance, food assistance, and other AICS services</w:t>
            </w:r>
            <w:r w:rsidR="00833F1B" w:rsidRPr="0068581E">
              <w:rPr>
                <w:rFonts w:ascii="Arial" w:eastAsia="Arial" w:hAnsi="Arial" w:cs="Arial"/>
                <w:sz w:val="20"/>
                <w:szCs w:val="19"/>
                <w:lang w:bidi="en-US"/>
              </w:rPr>
              <w:t>.</w:t>
            </w:r>
          </w:p>
          <w:p w14:paraId="44501617" w14:textId="333F10EB" w:rsidR="002A2C5B" w:rsidRPr="0068581E"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w:t>
            </w:r>
            <w:r w:rsidR="00E66B29" w:rsidRPr="0068581E">
              <w:rPr>
                <w:rFonts w:ascii="Arial" w:eastAsia="Arial" w:hAnsi="Arial" w:cs="Arial"/>
                <w:sz w:val="20"/>
                <w:szCs w:val="19"/>
                <w:lang w:bidi="en-US"/>
              </w:rPr>
              <w:t xml:space="preserve">facilitated the </w:t>
            </w:r>
            <w:r w:rsidR="00E66B29" w:rsidRPr="0068581E">
              <w:rPr>
                <w:rFonts w:ascii="Arial" w:eastAsia="Arial" w:hAnsi="Arial" w:cs="Arial"/>
                <w:b/>
                <w:sz w:val="20"/>
                <w:szCs w:val="19"/>
                <w:lang w:bidi="en-US"/>
              </w:rPr>
              <w:t>LAG Payout</w:t>
            </w:r>
            <w:r w:rsidR="00E66B29" w:rsidRPr="0068581E">
              <w:rPr>
                <w:rFonts w:ascii="Arial" w:eastAsia="Arial" w:hAnsi="Arial" w:cs="Arial"/>
                <w:sz w:val="20"/>
                <w:szCs w:val="19"/>
                <w:lang w:bidi="en-US"/>
              </w:rPr>
              <w:t xml:space="preserve"> and at p</w:t>
            </w:r>
            <w:r w:rsidR="000E0A30" w:rsidRPr="0068581E">
              <w:rPr>
                <w:rFonts w:ascii="Arial" w:eastAsia="Arial" w:hAnsi="Arial" w:cs="Arial"/>
                <w:sz w:val="20"/>
                <w:szCs w:val="19"/>
                <w:lang w:bidi="en-US"/>
              </w:rPr>
              <w:t xml:space="preserve">resent, an aggregate amount of </w:t>
            </w:r>
            <w:r w:rsidR="00B62DE3" w:rsidRPr="0068581E">
              <w:rPr>
                <w:rFonts w:ascii="Arial" w:eastAsia="Arial" w:hAnsi="Arial" w:cs="Arial"/>
                <w:b/>
                <w:sz w:val="20"/>
                <w:szCs w:val="19"/>
                <w:lang w:bidi="en-US"/>
              </w:rPr>
              <w:t xml:space="preserve">₱50,075,565 </w:t>
            </w:r>
            <w:r w:rsidR="00E66B29" w:rsidRPr="0068581E">
              <w:rPr>
                <w:rFonts w:ascii="Arial" w:eastAsia="Arial" w:hAnsi="Arial" w:cs="Arial"/>
                <w:sz w:val="20"/>
                <w:szCs w:val="19"/>
                <w:lang w:bidi="en-US"/>
              </w:rPr>
              <w:t xml:space="preserve">from the DSWD LAG Funds and </w:t>
            </w:r>
            <w:r w:rsidR="00B62DE3" w:rsidRPr="0068581E">
              <w:rPr>
                <w:rFonts w:ascii="Arial" w:eastAsia="Arial" w:hAnsi="Arial" w:cs="Arial"/>
                <w:b/>
                <w:sz w:val="20"/>
                <w:szCs w:val="19"/>
                <w:lang w:bidi="en-US"/>
              </w:rPr>
              <w:t>₱65,609,050</w:t>
            </w:r>
            <w:r w:rsidR="000E0A30" w:rsidRPr="0068581E">
              <w:rPr>
                <w:rFonts w:ascii="Arial" w:eastAsia="Arial" w:hAnsi="Arial" w:cs="Arial"/>
                <w:b/>
                <w:sz w:val="20"/>
                <w:szCs w:val="19"/>
                <w:lang w:bidi="en-US"/>
              </w:rPr>
              <w:t xml:space="preserve"> </w:t>
            </w:r>
            <w:r w:rsidR="00E66B29" w:rsidRPr="0068581E">
              <w:rPr>
                <w:rFonts w:ascii="Arial" w:eastAsia="Arial" w:hAnsi="Arial" w:cs="Arial"/>
                <w:sz w:val="20"/>
                <w:szCs w:val="19"/>
                <w:lang w:bidi="en-US"/>
              </w:rPr>
              <w:t>from the For Later Release (FLR) Fund of Office of the President was disb</w:t>
            </w:r>
            <w:r w:rsidR="000E0A30" w:rsidRPr="0068581E">
              <w:rPr>
                <w:rFonts w:ascii="Arial" w:eastAsia="Arial" w:hAnsi="Arial" w:cs="Arial"/>
                <w:sz w:val="20"/>
                <w:szCs w:val="19"/>
                <w:lang w:bidi="en-US"/>
              </w:rPr>
              <w:t xml:space="preserve">ursed to </w:t>
            </w:r>
            <w:r w:rsidR="00B62DE3" w:rsidRPr="0068581E">
              <w:rPr>
                <w:rFonts w:ascii="Arial" w:eastAsia="Arial" w:hAnsi="Arial" w:cs="Arial"/>
                <w:b/>
                <w:sz w:val="20"/>
                <w:szCs w:val="19"/>
                <w:lang w:bidi="en-US"/>
              </w:rPr>
              <w:t>5,517</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 xml:space="preserve">beneficiaries to </w:t>
            </w:r>
            <w:r w:rsidR="00B62DE3" w:rsidRPr="0068581E">
              <w:rPr>
                <w:rFonts w:ascii="Arial" w:eastAsia="Arial" w:hAnsi="Arial" w:cs="Arial"/>
                <w:b/>
                <w:sz w:val="20"/>
                <w:szCs w:val="19"/>
                <w:lang w:bidi="en-US"/>
              </w:rPr>
              <w:t>6,529</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beneficiaries.</w:t>
            </w:r>
          </w:p>
          <w:p w14:paraId="4F6C5210" w14:textId="0544A087" w:rsidR="002A2C5B" w:rsidRPr="0068581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DSWD-FO II ensures provision of augmentation support to LGUs, stakeholders and partners.</w:t>
            </w:r>
          </w:p>
          <w:p w14:paraId="34CEFEEF" w14:textId="77777777" w:rsidR="001A5A90" w:rsidRPr="0068581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8581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8581E">
              <w:rPr>
                <w:rFonts w:ascii="Arial" w:eastAsia="Arial" w:hAnsi="Arial" w:cs="Arial"/>
                <w:b/>
                <w:sz w:val="20"/>
                <w:szCs w:val="19"/>
              </w:rPr>
              <w:t>Social Amelioration Program (SAP)</w:t>
            </w:r>
          </w:p>
          <w:p w14:paraId="1896BD15" w14:textId="49ABE957" w:rsidR="000A3089" w:rsidRPr="0068581E"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8581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ducted payout to </w:t>
            </w:r>
            <w:r w:rsidRPr="0068581E">
              <w:rPr>
                <w:rFonts w:ascii="Arial" w:eastAsia="Arial" w:hAnsi="Arial" w:cs="Arial"/>
                <w:b/>
                <w:sz w:val="20"/>
                <w:szCs w:val="19"/>
                <w:lang w:bidi="en-US"/>
              </w:rPr>
              <w:t>19,554 beneficiaries</w:t>
            </w:r>
            <w:r w:rsidRPr="0068581E">
              <w:rPr>
                <w:rFonts w:ascii="Arial" w:eastAsia="Arial" w:hAnsi="Arial" w:cs="Arial"/>
                <w:sz w:val="20"/>
                <w:szCs w:val="19"/>
                <w:lang w:bidi="en-US"/>
              </w:rPr>
              <w:t xml:space="preserve"> of the Bayanihan 2 with a total amount of</w:t>
            </w:r>
            <w:r w:rsidRPr="0068581E">
              <w:t xml:space="preserve"> </w:t>
            </w:r>
            <w:r w:rsidRPr="0068581E">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 xml:space="preserve">DSWD-FO CALABARZON Emergency Operations Center (EOC) remains on heightened alert to collect information from the Local Government Units (LGUs) and Local Social Welfare and Development Offices (LSWDOs) in connection with </w:t>
            </w:r>
            <w:r w:rsidRPr="00F9692E">
              <w:rPr>
                <w:rFonts w:ascii="Arial" w:eastAsia="Arial" w:hAnsi="Arial" w:cs="Arial"/>
                <w:sz w:val="20"/>
                <w:szCs w:val="20"/>
              </w:rPr>
              <w:lastRenderedPageBreak/>
              <w:t>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lastRenderedPageBreak/>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692E"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692E">
              <w:rPr>
                <w:rFonts w:ascii="Arial" w:eastAsia="Arial" w:hAnsi="Arial" w:cs="Arial"/>
                <w:sz w:val="20"/>
                <w:szCs w:val="20"/>
              </w:rPr>
              <w:t>1</w:t>
            </w:r>
            <w:r w:rsidR="00C70B4F" w:rsidRPr="00F9692E">
              <w:rPr>
                <w:rFonts w:ascii="Arial" w:eastAsia="Arial" w:hAnsi="Arial" w:cs="Arial"/>
                <w:sz w:val="20"/>
                <w:szCs w:val="20"/>
              </w:rPr>
              <w:t>6</w:t>
            </w:r>
            <w:r w:rsidR="00555EBE"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692E"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provided </w:t>
            </w:r>
            <w:r w:rsidRPr="00F9692E">
              <w:rPr>
                <w:rFonts w:ascii="Arial" w:eastAsia="Times New Roman" w:hAnsi="Arial" w:cs="Arial"/>
                <w:b/>
                <w:sz w:val="20"/>
                <w:szCs w:val="20"/>
              </w:rPr>
              <w:t>₱</w:t>
            </w:r>
            <w:r w:rsidR="00FD29D0" w:rsidRPr="00F9692E">
              <w:rPr>
                <w:rFonts w:ascii="Arial" w:eastAsia="Times New Roman" w:hAnsi="Arial" w:cs="Arial"/>
                <w:b/>
                <w:sz w:val="20"/>
                <w:szCs w:val="20"/>
              </w:rPr>
              <w:t xml:space="preserve">742,037,219.23 </w:t>
            </w:r>
            <w:r w:rsidRPr="00F9692E">
              <w:rPr>
                <w:rFonts w:ascii="Arial" w:eastAsia="Times New Roman" w:hAnsi="Arial" w:cs="Arial"/>
                <w:sz w:val="20"/>
                <w:szCs w:val="20"/>
              </w:rPr>
              <w:t>worth of assistance to</w:t>
            </w:r>
            <w:r w:rsidRPr="00F9692E">
              <w:t xml:space="preserve"> </w:t>
            </w:r>
            <w:r w:rsidR="00FD29D0" w:rsidRPr="00F9692E">
              <w:rPr>
                <w:rFonts w:ascii="Arial" w:eastAsia="Times New Roman" w:hAnsi="Arial" w:cs="Arial"/>
                <w:b/>
                <w:sz w:val="20"/>
                <w:szCs w:val="20"/>
              </w:rPr>
              <w:t xml:space="preserve">197,812 </w:t>
            </w:r>
            <w:r w:rsidRPr="00F9692E">
              <w:rPr>
                <w:rFonts w:ascii="Arial" w:eastAsia="Times New Roman" w:hAnsi="Arial" w:cs="Arial"/>
                <w:b/>
                <w:sz w:val="20"/>
                <w:szCs w:val="20"/>
              </w:rPr>
              <w:t>individuals</w:t>
            </w:r>
            <w:r w:rsidRPr="00F9692E">
              <w:rPr>
                <w:rFonts w:ascii="Arial" w:eastAsia="Times New Roman" w:hAnsi="Arial" w:cs="Arial"/>
                <w:sz w:val="20"/>
                <w:szCs w:val="20"/>
              </w:rPr>
              <w:t xml:space="preserve"> through </w:t>
            </w:r>
            <w:r w:rsidRPr="00F9692E">
              <w:rPr>
                <w:rFonts w:ascii="Arial" w:eastAsia="Times New Roman" w:hAnsi="Arial" w:cs="Arial"/>
                <w:b/>
                <w:sz w:val="20"/>
                <w:szCs w:val="20"/>
              </w:rPr>
              <w:t>Assistance to Individuals in Crisis Situation (AICS</w:t>
            </w:r>
            <w:r w:rsidRPr="00F9692E">
              <w:rPr>
                <w:rFonts w:ascii="Arial" w:eastAsia="Times New Roman" w:hAnsi="Arial" w:cs="Arial"/>
                <w:sz w:val="20"/>
                <w:szCs w:val="20"/>
              </w:rPr>
              <w:t>) from March 9, 2020 to June 30, 2021.</w:t>
            </w:r>
          </w:p>
          <w:p w14:paraId="065F7FC4" w14:textId="6229D5CA" w:rsidR="007B5473" w:rsidRPr="00F9692E"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conducted </w:t>
            </w:r>
            <w:r w:rsidR="00502BF5" w:rsidRPr="00F9692E">
              <w:rPr>
                <w:rFonts w:ascii="Arial" w:eastAsia="Times New Roman" w:hAnsi="Arial" w:cs="Arial"/>
                <w:sz w:val="20"/>
                <w:szCs w:val="20"/>
              </w:rPr>
              <w:t>radio</w:t>
            </w:r>
            <w:r w:rsidRPr="00F9692E">
              <w:rPr>
                <w:rFonts w:ascii="Arial" w:eastAsia="Times New Roman" w:hAnsi="Arial" w:cs="Arial"/>
                <w:sz w:val="20"/>
                <w:szCs w:val="20"/>
              </w:rPr>
              <w:t xml:space="preserve"> interview</w:t>
            </w:r>
            <w:r w:rsidR="00502BF5" w:rsidRPr="00F9692E">
              <w:rPr>
                <w:rFonts w:ascii="Arial" w:eastAsia="Times New Roman" w:hAnsi="Arial" w:cs="Arial"/>
                <w:sz w:val="20"/>
                <w:szCs w:val="20"/>
              </w:rPr>
              <w:t>s</w:t>
            </w:r>
            <w:r w:rsidRPr="00F9692E">
              <w:rPr>
                <w:rFonts w:ascii="Arial" w:eastAsia="Times New Roman" w:hAnsi="Arial" w:cs="Arial"/>
                <w:sz w:val="20"/>
                <w:szCs w:val="20"/>
              </w:rPr>
              <w:t xml:space="preserve"> and posted </w:t>
            </w:r>
            <w:r w:rsidR="0095693D" w:rsidRPr="00F9692E">
              <w:rPr>
                <w:rFonts w:ascii="Arial" w:eastAsia="Times New Roman" w:hAnsi="Arial" w:cs="Arial"/>
                <w:sz w:val="20"/>
                <w:szCs w:val="20"/>
              </w:rPr>
              <w:t xml:space="preserve">updates and </w:t>
            </w:r>
            <w:r w:rsidRPr="00F9692E">
              <w:rPr>
                <w:rFonts w:ascii="Arial" w:eastAsia="Times New Roman" w:hAnsi="Arial" w:cs="Arial"/>
                <w:sz w:val="20"/>
                <w:szCs w:val="20"/>
              </w:rPr>
              <w:t>photo stories on Special AICS as response to ECQ.</w:t>
            </w:r>
          </w:p>
          <w:p w14:paraId="09E87826" w14:textId="3E2AF128" w:rsidR="00C41A58" w:rsidRPr="00F9692E"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DSWD-FO VI is continuously repacking FFPs at the DSWD Regional Warehouse.</w:t>
            </w:r>
          </w:p>
          <w:p w14:paraId="1891C63F" w14:textId="77777777" w:rsidR="0071657B" w:rsidRPr="00F9692E"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lastRenderedPageBreak/>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40843365" w14:textId="77777777" w:rsidR="009F0CEF" w:rsidRDefault="009F0CEF">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50A0090" w:rsidR="002A2C5B" w:rsidRDefault="00574EEC"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0</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696BF2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74EEC">
              <w:rPr>
                <w:rFonts w:ascii="Arial" w:eastAsia="Arial" w:hAnsi="Arial" w:cs="Arial"/>
                <w:sz w:val="20"/>
                <w:szCs w:val="19"/>
              </w:rPr>
              <w:t>20</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73D56128"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6216CBB6" w14:textId="054041AF" w:rsidR="000023F6" w:rsidRDefault="000023F6"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EF761FF" w14:textId="49BC9116" w:rsidR="00EA664C"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6D8E67A" w14:textId="455735A7" w:rsidR="00D5248D" w:rsidRDefault="000023F6"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77FF6609" w14:textId="77777777" w:rsidR="00F2644B" w:rsidRDefault="00F2644B" w:rsidP="00F91BA4">
            <w:pPr>
              <w:widowControl/>
              <w:spacing w:after="0" w:line="240" w:lineRule="auto"/>
              <w:contextualSpacing/>
              <w:rPr>
                <w:rFonts w:ascii="Arial" w:eastAsia="Arial" w:hAnsi="Arial" w:cs="Arial"/>
                <w:b/>
                <w:sz w:val="24"/>
                <w:szCs w:val="24"/>
              </w:rPr>
            </w:pPr>
          </w:p>
          <w:p w14:paraId="724434BB" w14:textId="77777777" w:rsidR="00F2644B" w:rsidRDefault="00F2644B" w:rsidP="00F91BA4">
            <w:pPr>
              <w:widowControl/>
              <w:spacing w:after="0" w:line="240" w:lineRule="auto"/>
              <w:contextualSpacing/>
              <w:rPr>
                <w:rFonts w:ascii="Arial" w:eastAsia="Arial" w:hAnsi="Arial" w:cs="Arial"/>
                <w:b/>
                <w:sz w:val="24"/>
                <w:szCs w:val="24"/>
              </w:rPr>
            </w:pPr>
          </w:p>
          <w:p w14:paraId="5D94C697" w14:textId="61A44BCB" w:rsidR="00F2644B" w:rsidRPr="00F2644B" w:rsidRDefault="00F2644B" w:rsidP="00D5248D">
            <w:pPr>
              <w:widowControl/>
              <w:spacing w:after="0" w:line="240" w:lineRule="auto"/>
              <w:contextualSpacing/>
              <w:rPr>
                <w:rFonts w:ascii="Arial" w:eastAsia="Arial" w:hAnsi="Arial" w:cs="Arial"/>
                <w:sz w:val="24"/>
                <w:szCs w:val="24"/>
              </w:rPr>
            </w:pP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6DA88141" w:rsidR="00EB4E4A" w:rsidRPr="00EB4E4A" w:rsidRDefault="000023F6">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3CEB1D60"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34D83" w14:textId="77777777" w:rsidR="00876691" w:rsidRDefault="00876691">
      <w:pPr>
        <w:spacing w:line="240" w:lineRule="auto"/>
      </w:pPr>
      <w:r>
        <w:separator/>
      </w:r>
    </w:p>
  </w:endnote>
  <w:endnote w:type="continuationSeparator" w:id="0">
    <w:p w14:paraId="4A2C2B2B" w14:textId="77777777" w:rsidR="00876691" w:rsidRDefault="00876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7A23" w:rsidRDefault="00BC7A2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7A23" w:rsidRDefault="00BC7A23">
    <w:pPr>
      <w:pBdr>
        <w:bottom w:val="single" w:sz="6" w:space="1" w:color="000000"/>
      </w:pBdr>
      <w:tabs>
        <w:tab w:val="left" w:pos="2371"/>
        <w:tab w:val="center" w:pos="5233"/>
      </w:tabs>
      <w:spacing w:after="0" w:line="240" w:lineRule="auto"/>
      <w:jc w:val="right"/>
      <w:rPr>
        <w:sz w:val="16"/>
        <w:szCs w:val="16"/>
      </w:rPr>
    </w:pPr>
  </w:p>
  <w:p w14:paraId="30A432AD" w14:textId="4D81CC8B" w:rsidR="00BC7A23" w:rsidRDefault="00BC7A23"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77 </w:t>
    </w:r>
    <w:r w:rsidRPr="00172D05">
      <w:rPr>
        <w:rFonts w:ascii="Arial" w:eastAsia="Arial" w:hAnsi="Arial" w:cs="Arial"/>
        <w:sz w:val="14"/>
        <w:szCs w:val="14"/>
      </w:rPr>
      <w:t>on the Corona</w:t>
    </w:r>
    <w:r>
      <w:rPr>
        <w:rFonts w:ascii="Arial" w:eastAsia="Arial" w:hAnsi="Arial" w:cs="Arial"/>
        <w:sz w:val="14"/>
        <w:szCs w:val="14"/>
      </w:rPr>
      <w:t>virus Disease (COVID19) as of 21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4470F">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4470F">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7A23" w:rsidRDefault="00BC7A2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519EC" w14:textId="77777777" w:rsidR="00876691" w:rsidRDefault="00876691">
      <w:pPr>
        <w:spacing w:after="0" w:line="240" w:lineRule="auto"/>
      </w:pPr>
      <w:r>
        <w:separator/>
      </w:r>
    </w:p>
  </w:footnote>
  <w:footnote w:type="continuationSeparator" w:id="0">
    <w:p w14:paraId="1A920B44" w14:textId="77777777" w:rsidR="00876691" w:rsidRDefault="008766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7A23" w:rsidRDefault="00BC7A2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7A23" w:rsidRDefault="00BC7A23">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7A23" w:rsidRDefault="00BC7A23" w:rsidP="008F698C">
    <w:pPr>
      <w:pBdr>
        <w:bottom w:val="single" w:sz="6" w:space="1" w:color="000000"/>
      </w:pBdr>
      <w:tabs>
        <w:tab w:val="center" w:pos="4680"/>
        <w:tab w:val="right" w:pos="9360"/>
      </w:tabs>
      <w:spacing w:after="0" w:line="240" w:lineRule="auto"/>
      <w:rPr>
        <w:sz w:val="10"/>
      </w:rPr>
    </w:pPr>
  </w:p>
  <w:p w14:paraId="6BA9FC90" w14:textId="77777777" w:rsidR="00BC7A23" w:rsidRDefault="00BC7A2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7A23" w:rsidRDefault="00BC7A2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DEC77C3-36AC-4A02-BDD4-CEC9C8D3B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34</Pages>
  <Words>13271</Words>
  <Characters>75647</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64</cp:revision>
  <dcterms:created xsi:type="dcterms:W3CDTF">2021-08-13T08:36:00Z</dcterms:created>
  <dcterms:modified xsi:type="dcterms:W3CDTF">2021-08-2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